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8AA362" w14:textId="77DD5392" w:rsidR="009A2F70" w:rsidRDefault="00F67AE2" w:rsidP="005C14D7">
      <w:pPr>
        <w:widowControl/>
        <w:suppressLineNumbers/>
        <w:spacing w:after="0"/>
        <w:jc w:val="center"/>
        <w:rPr>
          <w:b/>
          <w:sz w:val="28"/>
        </w:rPr>
      </w:pPr>
      <w:bookmarkStart w:id="0" w:name="_Toc443917671"/>
      <w:bookmarkStart w:id="1" w:name="_Hlk523929529"/>
      <w:r>
        <w:rPr>
          <w:b/>
          <w:sz w:val="28"/>
        </w:rPr>
        <w:t>P</w:t>
      </w:r>
      <w:r w:rsidR="00633958" w:rsidRPr="00633958">
        <w:rPr>
          <w:b/>
          <w:sz w:val="28"/>
        </w:rPr>
        <w:t>rofessional Development Committee (PDC)</w:t>
      </w:r>
    </w:p>
    <w:p w14:paraId="480BA9E1" w14:textId="6D0FE864" w:rsidR="00642598" w:rsidRDefault="00642598" w:rsidP="005C14D7">
      <w:pPr>
        <w:widowControl/>
        <w:suppressLineNumbers/>
        <w:spacing w:after="0"/>
        <w:jc w:val="center"/>
        <w:rPr>
          <w:b/>
          <w:sz w:val="28"/>
        </w:rPr>
      </w:pPr>
      <w:r>
        <w:rPr>
          <w:b/>
          <w:sz w:val="28"/>
        </w:rPr>
        <w:t>2026 Annual Meeting Agenda</w:t>
      </w:r>
    </w:p>
    <w:p w14:paraId="1DD68BB0" w14:textId="77777777" w:rsidR="000013F9" w:rsidRPr="00642598" w:rsidRDefault="000013F9" w:rsidP="00EC12B6">
      <w:pPr>
        <w:widowControl/>
        <w:suppressLineNumbers/>
        <w:spacing w:after="0"/>
        <w:jc w:val="center"/>
        <w:rPr>
          <w:b/>
          <w:szCs w:val="20"/>
        </w:rPr>
      </w:pPr>
    </w:p>
    <w:p w14:paraId="7CEE792D" w14:textId="31F3D002" w:rsidR="00633958" w:rsidRPr="00642598" w:rsidRDefault="00A9619E" w:rsidP="008A7150">
      <w:pPr>
        <w:widowControl/>
        <w:suppressLineNumbers/>
        <w:spacing w:after="0"/>
        <w:jc w:val="center"/>
        <w:rPr>
          <w:rFonts w:eastAsia="Times New Roman"/>
          <w:szCs w:val="20"/>
        </w:rPr>
      </w:pPr>
      <w:r w:rsidRPr="00642598">
        <w:rPr>
          <w:rFonts w:eastAsia="Times New Roman"/>
          <w:szCs w:val="20"/>
        </w:rPr>
        <w:t>Scott Wagner,</w:t>
      </w:r>
      <w:r w:rsidR="00633958" w:rsidRPr="00642598">
        <w:rPr>
          <w:rFonts w:eastAsia="Times New Roman"/>
          <w:szCs w:val="20"/>
        </w:rPr>
        <w:t xml:space="preserve"> Committee Chair</w:t>
      </w:r>
    </w:p>
    <w:p w14:paraId="01AD2BB3" w14:textId="42E04138" w:rsidR="00FA5F5D" w:rsidRPr="00642598" w:rsidRDefault="00A9619E" w:rsidP="00633958">
      <w:pPr>
        <w:widowControl/>
        <w:suppressLineNumbers/>
        <w:jc w:val="center"/>
        <w:rPr>
          <w:rFonts w:eastAsia="Times New Roman"/>
          <w:szCs w:val="20"/>
        </w:rPr>
      </w:pPr>
      <w:r w:rsidRPr="00642598">
        <w:rPr>
          <w:rFonts w:eastAsia="Times New Roman"/>
          <w:szCs w:val="20"/>
        </w:rPr>
        <w:t>Colorado</w:t>
      </w: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1D004957" w14:textId="407F7476" w:rsidR="005611FC" w:rsidRPr="00A334F9" w:rsidRDefault="005611FC" w:rsidP="005611FC">
      <w:pPr>
        <w:suppressLineNumbers/>
        <w:autoSpaceDE w:val="0"/>
        <w:autoSpaceDN w:val="0"/>
        <w:adjustRightInd w:val="0"/>
        <w:rPr>
          <w:color w:val="000000"/>
          <w:szCs w:val="20"/>
        </w:rPr>
      </w:pPr>
      <w:bookmarkStart w:id="2" w:name="_Hlk226097354"/>
      <w:bookmarkStart w:id="3" w:name="_Hlk83130662"/>
      <w:r w:rsidRPr="00A334F9">
        <w:rPr>
          <w:color w:val="000000"/>
          <w:szCs w:val="20"/>
        </w:rPr>
        <w:t xml:space="preserve">This is the </w:t>
      </w:r>
      <w:r>
        <w:rPr>
          <w:color w:val="000000"/>
          <w:szCs w:val="20"/>
        </w:rPr>
        <w:t>agenda</w:t>
      </w:r>
      <w:r w:rsidRPr="00A334F9">
        <w:rPr>
          <w:color w:val="000000"/>
          <w:szCs w:val="20"/>
        </w:rPr>
        <w:t xml:space="preserve"> of the </w:t>
      </w:r>
      <w:r>
        <w:rPr>
          <w:color w:val="000000"/>
          <w:szCs w:val="20"/>
        </w:rPr>
        <w:t>Profes</w:t>
      </w:r>
      <w:r w:rsidR="00461329">
        <w:rPr>
          <w:color w:val="000000"/>
          <w:szCs w:val="20"/>
        </w:rPr>
        <w:t>sional Development Committee</w:t>
      </w:r>
      <w:r w:rsidRPr="00A334F9">
        <w:rPr>
          <w:color w:val="000000"/>
          <w:szCs w:val="20"/>
        </w:rPr>
        <w:t xml:space="preserve"> (hereinafter referred to as the “</w:t>
      </w:r>
      <w:r w:rsidR="00461329">
        <w:rPr>
          <w:color w:val="000000"/>
          <w:szCs w:val="20"/>
        </w:rPr>
        <w:t>Committee</w:t>
      </w:r>
      <w:r w:rsidRPr="00A334F9">
        <w:rPr>
          <w:color w:val="000000"/>
          <w:szCs w:val="20"/>
        </w:rPr>
        <w:t>”) for the</w:t>
      </w:r>
      <w:r>
        <w:rPr>
          <w:color w:val="000000"/>
          <w:szCs w:val="20"/>
        </w:rPr>
        <w:t xml:space="preserve"> 111</w:t>
      </w:r>
      <w:r w:rsidRPr="007F1C29">
        <w:rPr>
          <w:color w:val="000000"/>
          <w:szCs w:val="20"/>
          <w:vertAlign w:val="superscript"/>
        </w:rPr>
        <w:t>th</w:t>
      </w:r>
      <w:r>
        <w:rPr>
          <w:color w:val="000000"/>
          <w:szCs w:val="20"/>
        </w:rPr>
        <w:t xml:space="preserve"> </w:t>
      </w:r>
      <w:r w:rsidRPr="00A334F9">
        <w:rPr>
          <w:color w:val="000000"/>
          <w:szCs w:val="20"/>
        </w:rPr>
        <w:t>Annual Meeting of the National Co</w:t>
      </w:r>
      <w:r>
        <w:rPr>
          <w:color w:val="000000"/>
          <w:szCs w:val="20"/>
        </w:rPr>
        <w:t>uncil</w:t>
      </w:r>
      <w:r w:rsidRPr="00A334F9">
        <w:rPr>
          <w:color w:val="000000"/>
          <w:szCs w:val="20"/>
        </w:rPr>
        <w:t xml:space="preserve"> on Weights and Measures (NCWM). This report is based on the Interim Report offered in the NCWM Publication 16, testimony heard at public hearings, comments received from the regional weights and measures associations and other parties, the addendum sheets issued at the Annual Meeting, and actions taken by the membership at the voting session of the Annual Meeting. The Informational items presented below were adopted as presented when the </w:t>
      </w:r>
      <w:r>
        <w:rPr>
          <w:color w:val="000000"/>
          <w:szCs w:val="20"/>
        </w:rPr>
        <w:t>Board</w:t>
      </w:r>
      <w:r w:rsidRPr="00A334F9">
        <w:rPr>
          <w:color w:val="000000"/>
          <w:szCs w:val="20"/>
        </w:rPr>
        <w:t xml:space="preserve">’s report was approved. </w:t>
      </w:r>
    </w:p>
    <w:p w14:paraId="2F0A4BF9" w14:textId="77777777" w:rsidR="005611FC" w:rsidRDefault="005611FC" w:rsidP="005611FC">
      <w:pPr>
        <w:suppressLineNumbers/>
        <w:autoSpaceDE w:val="0"/>
        <w:autoSpaceDN w:val="0"/>
        <w:adjustRightInd w:val="0"/>
        <w:rPr>
          <w:color w:val="000000"/>
          <w:szCs w:val="20"/>
        </w:rPr>
      </w:pPr>
      <w:r w:rsidRPr="00A334F9">
        <w:rPr>
          <w:color w:val="000000"/>
          <w:szCs w:val="20"/>
        </w:rPr>
        <w:t>Table A identifies the agenda and appendix items. Agenda items are identified in the Report by Reference Key Number, Item Title, and Page Number. Item numbers are those assigned in the Interim Meeting agenda. A Voting item is indicated with a “</w:t>
      </w:r>
      <w:r w:rsidRPr="00A334F9">
        <w:rPr>
          <w:b/>
          <w:bCs/>
          <w:color w:val="000000"/>
          <w:szCs w:val="20"/>
        </w:rPr>
        <w:t>V</w:t>
      </w:r>
      <w:r w:rsidRPr="00A334F9">
        <w:rPr>
          <w:color w:val="000000"/>
          <w:szCs w:val="20"/>
        </w:rPr>
        <w:t>” after the item number. An item marked with an “</w:t>
      </w:r>
      <w:r w:rsidRPr="00A334F9">
        <w:rPr>
          <w:b/>
          <w:bCs/>
          <w:color w:val="000000"/>
          <w:szCs w:val="20"/>
        </w:rPr>
        <w:t>I</w:t>
      </w:r>
      <w:r w:rsidRPr="00A334F9">
        <w:rPr>
          <w:color w:val="000000"/>
          <w:szCs w:val="20"/>
        </w:rPr>
        <w:t>” after the reference key number is an Informational item. An item marked with a “</w:t>
      </w:r>
      <w:r w:rsidRPr="00A334F9">
        <w:rPr>
          <w:b/>
          <w:bCs/>
          <w:color w:val="000000"/>
          <w:szCs w:val="20"/>
        </w:rPr>
        <w:t>D</w:t>
      </w:r>
      <w:r w:rsidRPr="00A334F9">
        <w:rPr>
          <w:color w:val="000000"/>
          <w:szCs w:val="20"/>
        </w:rPr>
        <w:t xml:space="preserve">” after the reference key number is a Developing item. The developing designation indicates an item has merit; however, the item was returned to the submitter for further development before any action can be taken at the national level. An agenda “Item Under Consideration” is a statement of proposal and not necessarily a recommendation of the BOD. Suggested revisions are shown in </w:t>
      </w:r>
      <w:r w:rsidRPr="00A334F9">
        <w:rPr>
          <w:b/>
          <w:bCs/>
          <w:color w:val="000000"/>
          <w:szCs w:val="20"/>
        </w:rPr>
        <w:t xml:space="preserve">bold </w:t>
      </w:r>
      <w:r w:rsidRPr="00A334F9">
        <w:rPr>
          <w:color w:val="000000"/>
          <w:szCs w:val="20"/>
        </w:rPr>
        <w:t xml:space="preserve">face print by </w:t>
      </w:r>
      <w:r w:rsidRPr="00A334F9">
        <w:rPr>
          <w:b/>
          <w:bCs/>
          <w:color w:val="000000"/>
          <w:szCs w:val="20"/>
        </w:rPr>
        <w:t xml:space="preserve">striking out </w:t>
      </w:r>
      <w:r w:rsidRPr="00A334F9">
        <w:rPr>
          <w:color w:val="000000"/>
          <w:szCs w:val="20"/>
        </w:rPr>
        <w:t xml:space="preserve">information to be deleted and </w:t>
      </w:r>
      <w:r w:rsidRPr="00A334F9">
        <w:rPr>
          <w:b/>
          <w:bCs/>
          <w:color w:val="000000"/>
          <w:szCs w:val="20"/>
          <w:u w:val="single"/>
        </w:rPr>
        <w:t xml:space="preserve">underlining </w:t>
      </w:r>
      <w:r w:rsidRPr="00A334F9">
        <w:rPr>
          <w:color w:val="000000"/>
          <w:szCs w:val="20"/>
        </w:rPr>
        <w:t xml:space="preserve">information to be added. Table B lists the results of any Voting Items. </w:t>
      </w:r>
    </w:p>
    <w:p w14:paraId="3911603B" w14:textId="77777777" w:rsidR="005611FC" w:rsidRDefault="005611FC" w:rsidP="005611FC">
      <w:pPr>
        <w:suppressLineNumbers/>
        <w:spacing w:after="0"/>
      </w:pPr>
      <w:r>
        <w:t xml:space="preserve">Items may be grouped into “Blocks” if they are: </w:t>
      </w:r>
    </w:p>
    <w:p w14:paraId="6AA589ED" w14:textId="77777777" w:rsidR="005611FC" w:rsidRDefault="005611FC" w:rsidP="005611FC">
      <w:pPr>
        <w:pStyle w:val="ListParagraph"/>
        <w:widowControl/>
        <w:numPr>
          <w:ilvl w:val="0"/>
          <w:numId w:val="28"/>
        </w:numPr>
        <w:suppressLineNumbers/>
        <w:spacing w:after="0"/>
        <w:contextualSpacing w:val="0"/>
      </w:pPr>
      <w:r>
        <w:rPr>
          <w:b/>
          <w:bCs/>
        </w:rPr>
        <w:t xml:space="preserve">Opposing Items: </w:t>
      </w:r>
      <w:r>
        <w:t xml:space="preserve">Items in direct conflict with each other, and only one may be adopted, </w:t>
      </w:r>
    </w:p>
    <w:p w14:paraId="6BA948C6" w14:textId="77777777" w:rsidR="005611FC" w:rsidRPr="00FE29EA" w:rsidRDefault="005611FC" w:rsidP="005611FC">
      <w:pPr>
        <w:pStyle w:val="ListParagraph"/>
        <w:widowControl/>
        <w:numPr>
          <w:ilvl w:val="0"/>
          <w:numId w:val="28"/>
        </w:numPr>
        <w:suppressLineNumbers/>
        <w:autoSpaceDE w:val="0"/>
        <w:autoSpaceDN w:val="0"/>
        <w:adjustRightInd w:val="0"/>
        <w:spacing w:after="0"/>
        <w:contextualSpacing w:val="0"/>
        <w:rPr>
          <w:color w:val="000000"/>
          <w:szCs w:val="20"/>
        </w:rPr>
      </w:pPr>
      <w:r w:rsidRPr="00FE29EA">
        <w:rPr>
          <w:b/>
          <w:bCs/>
        </w:rPr>
        <w:t>Interdependent Items:</w:t>
      </w:r>
      <w:r>
        <w:t xml:space="preserve"> Items addressing a similar topic where, if one is adopted, all need to be adopted, and </w:t>
      </w:r>
    </w:p>
    <w:p w14:paraId="5859C18C" w14:textId="77777777" w:rsidR="005611FC" w:rsidRPr="00FE29EA" w:rsidRDefault="005611FC" w:rsidP="005611FC">
      <w:pPr>
        <w:pStyle w:val="ListParagraph"/>
        <w:widowControl/>
        <w:numPr>
          <w:ilvl w:val="0"/>
          <w:numId w:val="28"/>
        </w:numPr>
        <w:suppressLineNumbers/>
        <w:autoSpaceDE w:val="0"/>
        <w:autoSpaceDN w:val="0"/>
        <w:adjustRightInd w:val="0"/>
        <w:spacing w:after="0"/>
        <w:contextualSpacing w:val="0"/>
        <w:rPr>
          <w:color w:val="000000"/>
          <w:szCs w:val="20"/>
        </w:rPr>
      </w:pPr>
      <w:r w:rsidRPr="00FE29EA">
        <w:rPr>
          <w:b/>
          <w:bCs/>
        </w:rPr>
        <w:t xml:space="preserve">Related Items: </w:t>
      </w:r>
      <w:r w:rsidRPr="00080C30">
        <w:t>Items addressing a similar topic across multiple codes or regulations.</w:t>
      </w:r>
    </w:p>
    <w:p w14:paraId="06630E2D" w14:textId="77777777" w:rsidR="005611FC" w:rsidRDefault="005611FC" w:rsidP="005611FC">
      <w:pPr>
        <w:suppressLineNumbers/>
        <w:autoSpaceDE w:val="0"/>
        <w:autoSpaceDN w:val="0"/>
        <w:adjustRightInd w:val="0"/>
        <w:spacing w:after="0"/>
        <w:rPr>
          <w:color w:val="000000"/>
          <w:szCs w:val="20"/>
        </w:rPr>
      </w:pPr>
    </w:p>
    <w:p w14:paraId="2123808F" w14:textId="77777777" w:rsidR="005611FC" w:rsidRPr="00D81E1A" w:rsidRDefault="005611FC" w:rsidP="005611FC">
      <w:pPr>
        <w:suppressLineNumbers/>
      </w:pPr>
      <w:r w:rsidRPr="00D81E1A">
        <w:t xml:space="preserve">Some Voting Items are considered individually; others may be grouped in a consent calendar. Consent calendar items are Voting Items that the </w:t>
      </w:r>
      <w:r>
        <w:t>Board</w:t>
      </w:r>
      <w:r w:rsidRPr="00D81E1A">
        <w:t xml:space="preserve"> has assembled as a single Voting Item during their deliberation after the Open Hearings</w:t>
      </w:r>
      <w:r>
        <w:t>, assuming</w:t>
      </w:r>
      <w:r w:rsidRPr="00D81E1A">
        <w:t xml:space="preserve"> that the items are without opposition and will not require discussion.  The Voting Items that have been grouped into consent calendar items will be listed on the addendum sheets.  Prior to adoption of the consent calendar, the </w:t>
      </w:r>
      <w:r>
        <w:t xml:space="preserve">Board </w:t>
      </w:r>
      <w:r w:rsidRPr="00D81E1A">
        <w:t>will remove specific items from the consent calendar upon request to be discussed and voted upon individually.</w:t>
      </w:r>
    </w:p>
    <w:p w14:paraId="6A07A7DE" w14:textId="77777777" w:rsidR="005611FC" w:rsidRPr="00D81E1A" w:rsidRDefault="005611FC" w:rsidP="005611FC">
      <w:pPr>
        <w:suppressLineNumbers/>
      </w:pPr>
      <w:r>
        <w:t>The Board</w:t>
      </w:r>
      <w:r w:rsidRPr="00D81E1A">
        <w:t xml:space="preserve"> may change the status designation of agenda items (Developing, Informational, </w:t>
      </w:r>
      <w:r>
        <w:t>Assigned,</w:t>
      </w:r>
      <w:r w:rsidRPr="00D81E1A">
        <w:t xml:space="preserve"> Voting and Withdrawn) up until the report is adopted, except those items which are marked Developing, Informational</w:t>
      </w:r>
      <w:r>
        <w:t xml:space="preserve">, Assigned </w:t>
      </w:r>
      <w:r w:rsidRPr="00D81E1A">
        <w:t xml:space="preserve">or Withdrawn cannot be changed to Voting Status.  Any change from the </w:t>
      </w:r>
      <w:r>
        <w:t>Board</w:t>
      </w:r>
      <w:r w:rsidRPr="00D81E1A">
        <w:t xml:space="preserve"> Interim Report (as contained in this publication) or from what appears on the addendum sheets will be explained to the attendees prior to a motion and will be acted upon by the active members of NCWM prior to calling for the vote.  </w:t>
      </w:r>
    </w:p>
    <w:p w14:paraId="42BFD926" w14:textId="77777777" w:rsidR="005611FC" w:rsidRPr="00D81E1A" w:rsidRDefault="005611FC" w:rsidP="005611FC">
      <w:pPr>
        <w:suppressLineNumbers/>
      </w:pPr>
      <w:r>
        <w:t xml:space="preserve">An “Item under Consideration” is a statement of proposal and not necessarily a recommendation of the Board.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7B2189">
        <w:rPr>
          <w:u w:val="single"/>
        </w:rPr>
        <w:t>https://www.ncwm.com/publication-16</w:t>
      </w:r>
      <w:r w:rsidRPr="007B2189">
        <w:t xml:space="preserve"> </w:t>
      </w:r>
      <w:r w:rsidRPr="0055637C">
        <w:t>to review these documents</w:t>
      </w:r>
      <w:r w:rsidRPr="00D81E1A">
        <w:t xml:space="preserve">. </w:t>
      </w:r>
    </w:p>
    <w:p w14:paraId="6315A845" w14:textId="54FA570D" w:rsidR="00A3327B" w:rsidRDefault="005611FC" w:rsidP="005611FC">
      <w:pPr>
        <w:suppressLineNumbers/>
      </w:pPr>
      <w:r>
        <w:t>All sessions are open to registered meeting attendees.  If the Board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made at least a day before the planned closed session.</w:t>
      </w:r>
      <w:bookmarkEnd w:id="2"/>
    </w:p>
    <w:bookmarkEnd w:id="3"/>
    <w:p w14:paraId="42134645" w14:textId="30F8D497" w:rsidR="00EA61A9" w:rsidRDefault="00EA61A9" w:rsidP="007B6611">
      <w:pPr>
        <w:widowControl/>
        <w:suppressLineNumbers/>
        <w:spacing w:after="0"/>
        <w:rPr>
          <w:i/>
          <w:iCs/>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715853">
        <w:trPr>
          <w:trHeight w:val="222"/>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6CD584E5" w14:textId="5A37F1C9" w:rsidR="00366CDE" w:rsidRDefault="00022097">
      <w:pPr>
        <w:pStyle w:val="TOC1"/>
        <w:rPr>
          <w:rFonts w:asciiTheme="minorHAnsi" w:eastAsiaTheme="minorEastAsia" w:hAnsiTheme="minorHAnsi" w:cstheme="minorBidi"/>
          <w:b w:val="0"/>
          <w:kern w:val="2"/>
          <w:sz w:val="24"/>
          <w:szCs w:val="24"/>
          <w14:ligatures w14:val="standardContextual"/>
        </w:rPr>
      </w:pPr>
      <w:r w:rsidRPr="009E0DE7">
        <w:fldChar w:fldCharType="begin"/>
      </w:r>
      <w:r w:rsidR="00CC2414" w:rsidRPr="009E0DE7">
        <w:instrText xml:space="preserve"> TOC \o "1-1" \f \h \z \t "Item Heading,2" </w:instrText>
      </w:r>
      <w:r w:rsidR="005958CC">
        <w:instrText xml:space="preserve">\W </w:instrText>
      </w:r>
      <w:r w:rsidRPr="009E0DE7">
        <w:fldChar w:fldCharType="separate"/>
      </w:r>
      <w:hyperlink w:anchor="_Toc213939813" w:history="1">
        <w:r w:rsidR="00366CDE" w:rsidRPr="003E6B90">
          <w:rPr>
            <w:rStyle w:val="Hyperlink"/>
          </w:rPr>
          <w:t>EDU – EDUCATION</w:t>
        </w:r>
        <w:r w:rsidR="00366CDE">
          <w:rPr>
            <w:webHidden/>
          </w:rPr>
          <w:tab/>
        </w:r>
        <w:r w:rsidR="00366CDE">
          <w:rPr>
            <w:webHidden/>
          </w:rPr>
          <w:fldChar w:fldCharType="begin"/>
        </w:r>
        <w:r w:rsidR="00366CDE">
          <w:rPr>
            <w:webHidden/>
          </w:rPr>
          <w:instrText xml:space="preserve"> PAGEREF _Toc213939813 \h </w:instrText>
        </w:r>
        <w:r w:rsidR="00366CDE">
          <w:rPr>
            <w:webHidden/>
          </w:rPr>
        </w:r>
        <w:r w:rsidR="00366CDE">
          <w:rPr>
            <w:webHidden/>
          </w:rPr>
          <w:fldChar w:fldCharType="separate"/>
        </w:r>
        <w:r w:rsidR="00D4544A">
          <w:rPr>
            <w:webHidden/>
          </w:rPr>
          <w:t>335</w:t>
        </w:r>
        <w:r w:rsidR="00366CDE">
          <w:rPr>
            <w:webHidden/>
          </w:rPr>
          <w:fldChar w:fldCharType="end"/>
        </w:r>
      </w:hyperlink>
    </w:p>
    <w:p w14:paraId="565848B1" w14:textId="3EF1E990" w:rsidR="00366CDE" w:rsidRDefault="00366CDE">
      <w:pPr>
        <w:pStyle w:val="TOC2"/>
        <w:rPr>
          <w:rFonts w:asciiTheme="minorHAnsi" w:eastAsiaTheme="minorEastAsia" w:hAnsiTheme="minorHAnsi" w:cstheme="minorBidi"/>
          <w:noProof/>
          <w:kern w:val="2"/>
          <w:sz w:val="24"/>
          <w:szCs w:val="24"/>
          <w14:ligatures w14:val="standardContextual"/>
        </w:rPr>
      </w:pPr>
      <w:hyperlink w:anchor="_Toc213939814" w:history="1">
        <w:r w:rsidRPr="003E6B90">
          <w:rPr>
            <w:rStyle w:val="Hyperlink"/>
            <w:noProof/>
          </w:rPr>
          <w:t>EDU-1</w:t>
        </w:r>
        <w:r w:rsidRPr="003E6B90">
          <w:rPr>
            <w:rStyle w:val="Hyperlink"/>
            <w:noProof/>
          </w:rPr>
          <w:tab/>
          <w:t>I</w:t>
        </w:r>
        <w:r w:rsidRPr="003E6B90">
          <w:rPr>
            <w:rStyle w:val="Hyperlink"/>
            <w:noProof/>
          </w:rPr>
          <w:tab/>
          <w:t>Professional Certification Program</w:t>
        </w:r>
        <w:r>
          <w:rPr>
            <w:noProof/>
            <w:webHidden/>
          </w:rPr>
          <w:tab/>
        </w:r>
        <w:r>
          <w:rPr>
            <w:noProof/>
            <w:webHidden/>
          </w:rPr>
          <w:fldChar w:fldCharType="begin"/>
        </w:r>
        <w:r>
          <w:rPr>
            <w:noProof/>
            <w:webHidden/>
          </w:rPr>
          <w:instrText xml:space="preserve"> PAGEREF _Toc213939814 \h </w:instrText>
        </w:r>
        <w:r>
          <w:rPr>
            <w:noProof/>
            <w:webHidden/>
          </w:rPr>
        </w:r>
        <w:r>
          <w:rPr>
            <w:noProof/>
            <w:webHidden/>
          </w:rPr>
          <w:fldChar w:fldCharType="separate"/>
        </w:r>
        <w:r w:rsidR="00D4544A">
          <w:rPr>
            <w:noProof/>
            <w:webHidden/>
          </w:rPr>
          <w:t>335</w:t>
        </w:r>
        <w:r>
          <w:rPr>
            <w:noProof/>
            <w:webHidden/>
          </w:rPr>
          <w:fldChar w:fldCharType="end"/>
        </w:r>
      </w:hyperlink>
    </w:p>
    <w:p w14:paraId="13E97FC0" w14:textId="197B2A13" w:rsidR="00366CDE" w:rsidRDefault="00366CDE">
      <w:pPr>
        <w:pStyle w:val="TOC2"/>
        <w:rPr>
          <w:rFonts w:asciiTheme="minorHAnsi" w:eastAsiaTheme="minorEastAsia" w:hAnsiTheme="minorHAnsi" w:cstheme="minorBidi"/>
          <w:noProof/>
          <w:kern w:val="2"/>
          <w:sz w:val="24"/>
          <w:szCs w:val="24"/>
          <w14:ligatures w14:val="standardContextual"/>
        </w:rPr>
      </w:pPr>
      <w:hyperlink w:anchor="_Toc213939815" w:history="1">
        <w:r w:rsidRPr="003E6B90">
          <w:rPr>
            <w:rStyle w:val="Hyperlink"/>
            <w:noProof/>
          </w:rPr>
          <w:t>EDU-2</w:t>
        </w:r>
        <w:r w:rsidRPr="003E6B90">
          <w:rPr>
            <w:rStyle w:val="Hyperlink"/>
            <w:noProof/>
          </w:rPr>
          <w:tab/>
          <w:t>I</w:t>
        </w:r>
        <w:r w:rsidRPr="003E6B90">
          <w:rPr>
            <w:rStyle w:val="Hyperlink"/>
            <w:noProof/>
          </w:rPr>
          <w:tab/>
          <w:t>Training</w:t>
        </w:r>
        <w:r>
          <w:rPr>
            <w:noProof/>
            <w:webHidden/>
          </w:rPr>
          <w:tab/>
        </w:r>
        <w:r>
          <w:rPr>
            <w:noProof/>
            <w:webHidden/>
          </w:rPr>
          <w:fldChar w:fldCharType="begin"/>
        </w:r>
        <w:r>
          <w:rPr>
            <w:noProof/>
            <w:webHidden/>
          </w:rPr>
          <w:instrText xml:space="preserve"> PAGEREF _Toc213939815 \h </w:instrText>
        </w:r>
        <w:r>
          <w:rPr>
            <w:noProof/>
            <w:webHidden/>
          </w:rPr>
        </w:r>
        <w:r>
          <w:rPr>
            <w:noProof/>
            <w:webHidden/>
          </w:rPr>
          <w:fldChar w:fldCharType="separate"/>
        </w:r>
        <w:r w:rsidR="00D4544A">
          <w:rPr>
            <w:noProof/>
            <w:webHidden/>
          </w:rPr>
          <w:t>339</w:t>
        </w:r>
        <w:r>
          <w:rPr>
            <w:noProof/>
            <w:webHidden/>
          </w:rPr>
          <w:fldChar w:fldCharType="end"/>
        </w:r>
      </w:hyperlink>
    </w:p>
    <w:p w14:paraId="7FD6AD3B" w14:textId="701FD3A9" w:rsidR="00366CDE" w:rsidRDefault="00366CDE">
      <w:pPr>
        <w:pStyle w:val="TOC2"/>
        <w:rPr>
          <w:rFonts w:asciiTheme="minorHAnsi" w:eastAsiaTheme="minorEastAsia" w:hAnsiTheme="minorHAnsi" w:cstheme="minorBidi"/>
          <w:noProof/>
          <w:kern w:val="2"/>
          <w:sz w:val="24"/>
          <w:szCs w:val="24"/>
          <w14:ligatures w14:val="standardContextual"/>
        </w:rPr>
      </w:pPr>
      <w:hyperlink w:anchor="_Toc213939816" w:history="1">
        <w:r w:rsidRPr="003E6B90">
          <w:rPr>
            <w:rStyle w:val="Hyperlink"/>
            <w:noProof/>
          </w:rPr>
          <w:t>EDU-3</w:t>
        </w:r>
        <w:r w:rsidRPr="003E6B90">
          <w:rPr>
            <w:rStyle w:val="Hyperlink"/>
            <w:noProof/>
          </w:rPr>
          <w:tab/>
          <w:t>I</w:t>
        </w:r>
        <w:r w:rsidRPr="003E6B90">
          <w:rPr>
            <w:rStyle w:val="Hyperlink"/>
            <w:noProof/>
          </w:rPr>
          <w:tab/>
          <w:t>Instructor Improvement</w:t>
        </w:r>
        <w:r>
          <w:rPr>
            <w:noProof/>
            <w:webHidden/>
          </w:rPr>
          <w:tab/>
        </w:r>
        <w:r>
          <w:rPr>
            <w:noProof/>
            <w:webHidden/>
          </w:rPr>
          <w:fldChar w:fldCharType="begin"/>
        </w:r>
        <w:r>
          <w:rPr>
            <w:noProof/>
            <w:webHidden/>
          </w:rPr>
          <w:instrText xml:space="preserve"> PAGEREF _Toc213939816 \h </w:instrText>
        </w:r>
        <w:r>
          <w:rPr>
            <w:noProof/>
            <w:webHidden/>
          </w:rPr>
        </w:r>
        <w:r>
          <w:rPr>
            <w:noProof/>
            <w:webHidden/>
          </w:rPr>
          <w:fldChar w:fldCharType="separate"/>
        </w:r>
        <w:r w:rsidR="00D4544A">
          <w:rPr>
            <w:noProof/>
            <w:webHidden/>
          </w:rPr>
          <w:t>340</w:t>
        </w:r>
        <w:r>
          <w:rPr>
            <w:noProof/>
            <w:webHidden/>
          </w:rPr>
          <w:fldChar w:fldCharType="end"/>
        </w:r>
      </w:hyperlink>
    </w:p>
    <w:p w14:paraId="69C0B162" w14:textId="5BE42610" w:rsidR="00366CDE" w:rsidRDefault="00366CDE">
      <w:pPr>
        <w:pStyle w:val="TOC2"/>
        <w:rPr>
          <w:rFonts w:asciiTheme="minorHAnsi" w:eastAsiaTheme="minorEastAsia" w:hAnsiTheme="minorHAnsi" w:cstheme="minorBidi"/>
          <w:noProof/>
          <w:kern w:val="2"/>
          <w:sz w:val="24"/>
          <w:szCs w:val="24"/>
          <w14:ligatures w14:val="standardContextual"/>
        </w:rPr>
      </w:pPr>
      <w:hyperlink w:anchor="_Toc213939817" w:history="1">
        <w:r w:rsidRPr="003E6B90">
          <w:rPr>
            <w:rStyle w:val="Hyperlink"/>
            <w:noProof/>
          </w:rPr>
          <w:t>EDU-4</w:t>
        </w:r>
        <w:r w:rsidRPr="003E6B90">
          <w:rPr>
            <w:rStyle w:val="Hyperlink"/>
            <w:noProof/>
          </w:rPr>
          <w:tab/>
          <w:t>I</w:t>
        </w:r>
        <w:r w:rsidRPr="003E6B90">
          <w:rPr>
            <w:rStyle w:val="Hyperlink"/>
            <w:noProof/>
          </w:rPr>
          <w:tab/>
          <w:t>Recommended Topics for Conference Training</w:t>
        </w:r>
        <w:r>
          <w:rPr>
            <w:noProof/>
            <w:webHidden/>
          </w:rPr>
          <w:tab/>
        </w:r>
        <w:r>
          <w:rPr>
            <w:noProof/>
            <w:webHidden/>
          </w:rPr>
          <w:fldChar w:fldCharType="begin"/>
        </w:r>
        <w:r>
          <w:rPr>
            <w:noProof/>
            <w:webHidden/>
          </w:rPr>
          <w:instrText xml:space="preserve"> PAGEREF _Toc213939817 \h </w:instrText>
        </w:r>
        <w:r>
          <w:rPr>
            <w:noProof/>
            <w:webHidden/>
          </w:rPr>
        </w:r>
        <w:r>
          <w:rPr>
            <w:noProof/>
            <w:webHidden/>
          </w:rPr>
          <w:fldChar w:fldCharType="separate"/>
        </w:r>
        <w:r w:rsidR="00D4544A">
          <w:rPr>
            <w:noProof/>
            <w:webHidden/>
          </w:rPr>
          <w:t>342</w:t>
        </w:r>
        <w:r>
          <w:rPr>
            <w:noProof/>
            <w:webHidden/>
          </w:rPr>
          <w:fldChar w:fldCharType="end"/>
        </w:r>
      </w:hyperlink>
    </w:p>
    <w:p w14:paraId="2061EDAC" w14:textId="1BCD5775" w:rsidR="00366CDE" w:rsidRDefault="00366CDE">
      <w:pPr>
        <w:pStyle w:val="TOC1"/>
        <w:rPr>
          <w:rFonts w:asciiTheme="minorHAnsi" w:eastAsiaTheme="minorEastAsia" w:hAnsiTheme="minorHAnsi" w:cstheme="minorBidi"/>
          <w:b w:val="0"/>
          <w:kern w:val="2"/>
          <w:sz w:val="24"/>
          <w:szCs w:val="24"/>
          <w14:ligatures w14:val="standardContextual"/>
        </w:rPr>
      </w:pPr>
      <w:hyperlink w:anchor="_Toc213939818" w:history="1">
        <w:r w:rsidRPr="003E6B90">
          <w:rPr>
            <w:rStyle w:val="Hyperlink"/>
          </w:rPr>
          <w:t>PMT – PROGRAM MANAGEMENT</w:t>
        </w:r>
        <w:r>
          <w:rPr>
            <w:webHidden/>
          </w:rPr>
          <w:tab/>
        </w:r>
        <w:r>
          <w:rPr>
            <w:webHidden/>
          </w:rPr>
          <w:fldChar w:fldCharType="begin"/>
        </w:r>
        <w:r>
          <w:rPr>
            <w:webHidden/>
          </w:rPr>
          <w:instrText xml:space="preserve"> PAGEREF _Toc213939818 \h </w:instrText>
        </w:r>
        <w:r>
          <w:rPr>
            <w:webHidden/>
          </w:rPr>
        </w:r>
        <w:r>
          <w:rPr>
            <w:webHidden/>
          </w:rPr>
          <w:fldChar w:fldCharType="separate"/>
        </w:r>
        <w:r w:rsidR="00D4544A">
          <w:rPr>
            <w:webHidden/>
          </w:rPr>
          <w:t>344</w:t>
        </w:r>
        <w:r>
          <w:rPr>
            <w:webHidden/>
          </w:rPr>
          <w:fldChar w:fldCharType="end"/>
        </w:r>
      </w:hyperlink>
    </w:p>
    <w:p w14:paraId="67E796A1" w14:textId="43C17B42" w:rsidR="00366CDE" w:rsidRDefault="00366CDE">
      <w:pPr>
        <w:pStyle w:val="TOC2"/>
        <w:rPr>
          <w:rFonts w:asciiTheme="minorHAnsi" w:eastAsiaTheme="minorEastAsia" w:hAnsiTheme="minorHAnsi" w:cstheme="minorBidi"/>
          <w:noProof/>
          <w:kern w:val="2"/>
          <w:sz w:val="24"/>
          <w:szCs w:val="24"/>
          <w14:ligatures w14:val="standardContextual"/>
        </w:rPr>
      </w:pPr>
      <w:hyperlink w:anchor="_Toc213939819" w:history="1">
        <w:r w:rsidRPr="003E6B90">
          <w:rPr>
            <w:rStyle w:val="Hyperlink"/>
            <w:noProof/>
          </w:rPr>
          <w:t>PMT-1</w:t>
        </w:r>
        <w:r w:rsidRPr="003E6B90">
          <w:rPr>
            <w:rStyle w:val="Hyperlink"/>
            <w:noProof/>
          </w:rPr>
          <w:tab/>
          <w:t>I</w:t>
        </w:r>
        <w:r w:rsidRPr="003E6B90">
          <w:rPr>
            <w:rStyle w:val="Hyperlink"/>
            <w:noProof/>
          </w:rPr>
          <w:tab/>
          <w:t>Safety Awareness</w:t>
        </w:r>
        <w:r>
          <w:rPr>
            <w:noProof/>
            <w:webHidden/>
          </w:rPr>
          <w:tab/>
        </w:r>
        <w:r>
          <w:rPr>
            <w:noProof/>
            <w:webHidden/>
          </w:rPr>
          <w:fldChar w:fldCharType="begin"/>
        </w:r>
        <w:r>
          <w:rPr>
            <w:noProof/>
            <w:webHidden/>
          </w:rPr>
          <w:instrText xml:space="preserve"> PAGEREF _Toc213939819 \h </w:instrText>
        </w:r>
        <w:r>
          <w:rPr>
            <w:noProof/>
            <w:webHidden/>
          </w:rPr>
        </w:r>
        <w:r>
          <w:rPr>
            <w:noProof/>
            <w:webHidden/>
          </w:rPr>
          <w:fldChar w:fldCharType="separate"/>
        </w:r>
        <w:r w:rsidR="00D4544A">
          <w:rPr>
            <w:noProof/>
            <w:webHidden/>
          </w:rPr>
          <w:t>344</w:t>
        </w:r>
        <w:r>
          <w:rPr>
            <w:noProof/>
            <w:webHidden/>
          </w:rPr>
          <w:fldChar w:fldCharType="end"/>
        </w:r>
      </w:hyperlink>
    </w:p>
    <w:p w14:paraId="3A8A92B4" w14:textId="24919EDB" w:rsidR="00366CDE" w:rsidRDefault="00366CDE">
      <w:pPr>
        <w:pStyle w:val="TOC2"/>
        <w:rPr>
          <w:rFonts w:asciiTheme="minorHAnsi" w:eastAsiaTheme="minorEastAsia" w:hAnsiTheme="minorHAnsi" w:cstheme="minorBidi"/>
          <w:noProof/>
          <w:kern w:val="2"/>
          <w:sz w:val="24"/>
          <w:szCs w:val="24"/>
          <w14:ligatures w14:val="standardContextual"/>
        </w:rPr>
      </w:pPr>
      <w:hyperlink w:anchor="_Toc213939820" w:history="1">
        <w:r w:rsidRPr="003E6B90">
          <w:rPr>
            <w:rStyle w:val="Hyperlink"/>
            <w:noProof/>
          </w:rPr>
          <w:t>PMT-2</w:t>
        </w:r>
        <w:r w:rsidRPr="003E6B90">
          <w:rPr>
            <w:rStyle w:val="Hyperlink"/>
            <w:noProof/>
          </w:rPr>
          <w:tab/>
          <w:t>I</w:t>
        </w:r>
        <w:r w:rsidRPr="003E6B90">
          <w:rPr>
            <w:rStyle w:val="Hyperlink"/>
            <w:noProof/>
          </w:rPr>
          <w:tab/>
          <w:t>Fraud Prevention and Education Task Group</w:t>
        </w:r>
        <w:r>
          <w:rPr>
            <w:noProof/>
            <w:webHidden/>
          </w:rPr>
          <w:tab/>
        </w:r>
        <w:r>
          <w:rPr>
            <w:noProof/>
            <w:webHidden/>
          </w:rPr>
          <w:fldChar w:fldCharType="begin"/>
        </w:r>
        <w:r>
          <w:rPr>
            <w:noProof/>
            <w:webHidden/>
          </w:rPr>
          <w:instrText xml:space="preserve"> PAGEREF _Toc213939820 \h </w:instrText>
        </w:r>
        <w:r>
          <w:rPr>
            <w:noProof/>
            <w:webHidden/>
          </w:rPr>
        </w:r>
        <w:r>
          <w:rPr>
            <w:noProof/>
            <w:webHidden/>
          </w:rPr>
          <w:fldChar w:fldCharType="separate"/>
        </w:r>
        <w:r w:rsidR="00D4544A">
          <w:rPr>
            <w:noProof/>
            <w:webHidden/>
          </w:rPr>
          <w:t>346</w:t>
        </w:r>
        <w:r>
          <w:rPr>
            <w:noProof/>
            <w:webHidden/>
          </w:rPr>
          <w:fldChar w:fldCharType="end"/>
        </w:r>
      </w:hyperlink>
    </w:p>
    <w:p w14:paraId="712AD2A9" w14:textId="628C28B5" w:rsidR="00366CDE" w:rsidRDefault="00366CDE">
      <w:pPr>
        <w:pStyle w:val="TOC2"/>
        <w:rPr>
          <w:rFonts w:asciiTheme="minorHAnsi" w:eastAsiaTheme="minorEastAsia" w:hAnsiTheme="minorHAnsi" w:cstheme="minorBidi"/>
          <w:noProof/>
          <w:kern w:val="2"/>
          <w:sz w:val="24"/>
          <w:szCs w:val="24"/>
          <w14:ligatures w14:val="standardContextual"/>
        </w:rPr>
      </w:pPr>
      <w:hyperlink w:anchor="_Toc213939821" w:history="1">
        <w:r w:rsidRPr="003E6B90">
          <w:rPr>
            <w:rStyle w:val="Hyperlink"/>
            <w:noProof/>
          </w:rPr>
          <w:t>PMT-3</w:t>
        </w:r>
        <w:r w:rsidRPr="003E6B90">
          <w:rPr>
            <w:rStyle w:val="Hyperlink"/>
            <w:noProof/>
          </w:rPr>
          <w:tab/>
        </w:r>
        <w:r w:rsidRPr="003E6B90">
          <w:rPr>
            <w:rStyle w:val="Hyperlink"/>
            <w:noProof/>
          </w:rPr>
          <w:tab/>
          <w:t>Metrology Subcommittee</w:t>
        </w:r>
        <w:r>
          <w:rPr>
            <w:noProof/>
            <w:webHidden/>
          </w:rPr>
          <w:tab/>
        </w:r>
        <w:r>
          <w:rPr>
            <w:noProof/>
            <w:webHidden/>
          </w:rPr>
          <w:fldChar w:fldCharType="begin"/>
        </w:r>
        <w:r>
          <w:rPr>
            <w:noProof/>
            <w:webHidden/>
          </w:rPr>
          <w:instrText xml:space="preserve"> PAGEREF _Toc213939821 \h </w:instrText>
        </w:r>
        <w:r>
          <w:rPr>
            <w:noProof/>
            <w:webHidden/>
          </w:rPr>
        </w:r>
        <w:r>
          <w:rPr>
            <w:noProof/>
            <w:webHidden/>
          </w:rPr>
          <w:fldChar w:fldCharType="separate"/>
        </w:r>
        <w:r w:rsidR="00D4544A">
          <w:rPr>
            <w:noProof/>
            <w:webHidden/>
          </w:rPr>
          <w:t>347</w:t>
        </w:r>
        <w:r>
          <w:rPr>
            <w:noProof/>
            <w:webHidden/>
          </w:rPr>
          <w:fldChar w:fldCharType="end"/>
        </w:r>
      </w:hyperlink>
    </w:p>
    <w:p w14:paraId="2F72F204" w14:textId="12E0A458" w:rsidR="005472C1" w:rsidRDefault="00022097" w:rsidP="00994468">
      <w:pPr>
        <w:keepNext/>
        <w:keepLines/>
        <w:suppressLineNumbers/>
        <w:tabs>
          <w:tab w:val="center" w:pos="4680"/>
          <w:tab w:val="left" w:pos="5076"/>
        </w:tabs>
        <w:spacing w:after="0"/>
        <w:rPr>
          <w:rStyle w:val="Hyperlink"/>
          <w:rFonts w:ascii="Times New Roman Bold" w:hAnsi="Times New Roman Bold"/>
          <w:color w:val="000000"/>
        </w:rPr>
      </w:pPr>
      <w:r w:rsidRPr="009E0DE7">
        <w:rPr>
          <w:rFonts w:ascii="Times New Roman Bold" w:hAnsi="Times New Roman Bold"/>
        </w:rPr>
        <w:fldChar w:fldCharType="end"/>
      </w:r>
      <w:r w:rsidR="00994468">
        <w:rPr>
          <w:rFonts w:ascii="Times New Roman Bold" w:hAnsi="Times New Roman Bold"/>
        </w:rPr>
        <w:tab/>
      </w:r>
      <w:r w:rsidR="00994468">
        <w:rPr>
          <w:rFonts w:ascii="Times New Roman Bold" w:hAnsi="Times New Roman Bold"/>
        </w:rPr>
        <w:tab/>
      </w:r>
    </w:p>
    <w:p w14:paraId="06768897"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7DC9E245" w14:textId="77777777" w:rsidR="005472C1" w:rsidRPr="006F7CA4" w:rsidRDefault="005472C1" w:rsidP="00994468">
      <w:pPr>
        <w:keepNext/>
        <w:keepLines/>
        <w:suppressLineNumbers/>
        <w:tabs>
          <w:tab w:val="center" w:pos="4680"/>
          <w:tab w:val="left" w:pos="5076"/>
        </w:tabs>
        <w:spacing w:after="0"/>
        <w:rPr>
          <w:rStyle w:val="Hyperlink"/>
          <w:color w:val="000000"/>
          <w:u w:val="none"/>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4" w:name="_Hlk524086902"/>
            <w:r w:rsidRPr="004303DA">
              <w:br w:type="page"/>
            </w:r>
            <w:r w:rsidRPr="004303DA">
              <w:br w:type="page"/>
            </w:r>
            <w:r w:rsidRPr="004303DA">
              <w:rPr>
                <w:noProof/>
              </w:rPr>
              <w:br w:type="page"/>
            </w:r>
            <w:r w:rsidRPr="004303DA">
              <w:t>Table B</w:t>
            </w:r>
            <w:r w:rsidRPr="004303DA">
              <w:br/>
              <w:t>Glossary of Acronyms and Terms</w:t>
            </w:r>
          </w:p>
        </w:tc>
      </w:tr>
      <w:bookmarkEnd w:id="4"/>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1431B1C0"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w:t>
            </w:r>
            <w:r w:rsidR="008604E3">
              <w:rPr>
                <w:rFonts w:ascii="Times New Roman" w:hAnsi="Times New Roman"/>
                <w:sz w:val="20"/>
                <w:szCs w:val="20"/>
              </w:rPr>
              <w:t>ouncil</w:t>
            </w:r>
            <w:r w:rsidRPr="00BB1484">
              <w:rPr>
                <w:rFonts w:ascii="Times New Roman" w:hAnsi="Times New Roman"/>
                <w:sz w:val="20"/>
                <w:szCs w:val="20"/>
              </w:rPr>
              <w:t xml:space="preserv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5" w:name="_Toc213939813"/>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5"/>
    </w:p>
    <w:p w14:paraId="17AAFAF0" w14:textId="77777777" w:rsidR="007B042A" w:rsidRPr="00BD61F0" w:rsidRDefault="007B042A" w:rsidP="00B732C2">
      <w:pPr>
        <w:pStyle w:val="ItemHeading"/>
      </w:pPr>
      <w:bookmarkStart w:id="6" w:name="_Toc213939814"/>
      <w:r w:rsidRPr="00487350">
        <w:t>EDU-1</w:t>
      </w:r>
      <w:r w:rsidRPr="00487350">
        <w:tab/>
        <w:t>I</w:t>
      </w:r>
      <w:r w:rsidRPr="00487350">
        <w:tab/>
        <w:t>Professional Certification Program</w:t>
      </w:r>
      <w:bookmarkEnd w:id="6"/>
    </w:p>
    <w:p w14:paraId="2CC625E7" w14:textId="614EA816" w:rsidR="00B93897" w:rsidRDefault="00B93897" w:rsidP="00B93897">
      <w:pPr>
        <w:keepNext/>
        <w:keepLines/>
      </w:pPr>
      <w:r>
        <w:t>The NCWM offers eleven professional certification exams and two basic competency exams.  The certification exams include Retail Motor Fuel Dispensers, Vehicle-Tank Meters, Small Capacity Scales, Medium Capacity Scales, Large Capacity Scales, Precision Scales, LPG and Anhydrous Ammonia, Price Verification, Basic Package Checking, Package and Labeling, and Method of Sale.  The competency exams include Basic Weighing Devices and Basic Liquid-Measuring Devices.  Professional certifications must be renewed every five years</w:t>
      </w:r>
      <w:r w:rsidR="00B103C8">
        <w:t>,</w:t>
      </w:r>
      <w:r>
        <w:t xml:space="preserve"> and NCWM notifies candidates whose certificates have expired.</w:t>
      </w:r>
    </w:p>
    <w:p w14:paraId="711A0808" w14:textId="7A8EBC5A" w:rsidR="00090F23" w:rsidRDefault="00090F23" w:rsidP="00090F23">
      <w:pPr>
        <w:keepNext/>
        <w:keepLines/>
      </w:pPr>
      <w:r>
        <w:t xml:space="preserve">NCWM initiated a Registered Service Agent (RSA) testing program in 2024.  The program was established to provide testing for RSAs that could be used to meet regulatory licensing and registration requirements across the United States.  The exams would greatly reduce travel and </w:t>
      </w:r>
      <w:r w:rsidR="00B103C8">
        <w:t>out-of-service</w:t>
      </w:r>
      <w:r>
        <w:t xml:space="preserve"> times for the RSAs. The NCWM programs also relieve states of the burden of maintaining a testing program.  </w:t>
      </w:r>
      <w:r w:rsidR="00B862C2">
        <w:t>As of January 2026</w:t>
      </w:r>
      <w:r w:rsidR="00AB05D8">
        <w:t>,</w:t>
      </w:r>
      <w:r w:rsidR="00B862C2">
        <w:t xml:space="preserve"> the</w:t>
      </w:r>
      <w:r>
        <w:t xml:space="preserve"> RSA program offers exams for Handbook 44, Small Capacity Scales, Retail Motor Fuel Dispensers, Vehicle Tank Meters, LPG and Anhydrous Meters, Large Capacity Weighing Devices, and </w:t>
      </w:r>
      <w:r w:rsidR="00B862C2">
        <w:t xml:space="preserve">Electric Vehicle Fueling Systems (EVSE).  NCWM is also hosting the following state-specific exams: Nebraska, Ohio, Wisconsin, Minnesota, and New Hampshire. </w:t>
      </w:r>
    </w:p>
    <w:p w14:paraId="48A8D068" w14:textId="50DCCB4B" w:rsidR="00B93897" w:rsidRDefault="00B93897" w:rsidP="00B93897">
      <w:pPr>
        <w:spacing w:before="240"/>
      </w:pPr>
      <w:r>
        <w:t>Proctoring of exams was initiated in August 2018 and may be done virtually or in-person.  Virtual proctoring was initiated in May 2021 and is offered at no cost to members. Guidance for virtual proctoring can be found on the same webpage</w:t>
      </w:r>
      <w:r w:rsidR="00B103C8">
        <w:t>,</w:t>
      </w:r>
      <w:r>
        <w:t xml:space="preserve"> and more detailed information, including a helpful YouTube video on preparing for proctoring can be found on the ProctorU website at</w:t>
      </w:r>
      <w:r w:rsidR="008D2CE2">
        <w:t xml:space="preserve"> </w:t>
      </w:r>
      <w:hyperlink r:id="rId11" w:history="1">
        <w:r w:rsidR="008D2CE2" w:rsidRPr="008D2CE2">
          <w:rPr>
            <w:color w:val="0000FF"/>
            <w:u w:val="single"/>
          </w:rPr>
          <w:t>Gauge Test Taker Walkthrough</w:t>
        </w:r>
      </w:hyperlink>
      <w:r>
        <w:rPr>
          <w:rStyle w:val="Hyperlink"/>
        </w:rPr>
        <w:t xml:space="preserve">. </w:t>
      </w:r>
      <w:r w:rsidR="00B103C8">
        <w:t>In-person</w:t>
      </w:r>
      <w:r>
        <w:t xml:space="preserve"> proctoring is available through the state programs.  The policy </w:t>
      </w:r>
      <w:r w:rsidR="00E501AE">
        <w:t xml:space="preserve">on proctoring </w:t>
      </w:r>
      <w:r>
        <w:t xml:space="preserve">was changed in August 2023 to allow individuals within a program to proctor exams.  The </w:t>
      </w:r>
      <w:r w:rsidR="006747C6">
        <w:t>prospective proctor</w:t>
      </w:r>
      <w:r>
        <w:t xml:space="preserve"> and the</w:t>
      </w:r>
      <w:r w:rsidR="001A603A">
        <w:t xml:space="preserve"> state</w:t>
      </w:r>
      <w:r>
        <w:t xml:space="preserve"> director must sign an agreement provided by NCWM</w:t>
      </w:r>
      <w:r w:rsidR="00B103C8">
        <w:t>,</w:t>
      </w:r>
      <w:r>
        <w:t xml:space="preserve"> and the NCWM Executive Director must approve the proctor.</w:t>
      </w:r>
      <w:r w:rsidR="003712B5">
        <w:t xml:space="preserve"> Other government agencies, higher education institutions</w:t>
      </w:r>
      <w:r w:rsidR="00B103C8">
        <w:t>,</w:t>
      </w:r>
      <w:r w:rsidR="003712B5">
        <w:t xml:space="preserve"> and commercial testing services may be approved as proctors.</w:t>
      </w:r>
    </w:p>
    <w:p w14:paraId="505D4CFB" w14:textId="02E1C9E8" w:rsidR="007E6DBB" w:rsidRPr="001F69AF" w:rsidRDefault="00B93897" w:rsidP="00FB1415">
      <w:pPr>
        <w:spacing w:after="120"/>
        <w:rPr>
          <w:b/>
          <w:bCs/>
        </w:rPr>
      </w:pPr>
      <w:r>
        <w:rPr>
          <w:b/>
          <w:bCs/>
        </w:rPr>
        <w:t xml:space="preserve">Number of States with Proctors </w:t>
      </w:r>
    </w:p>
    <w:p w14:paraId="353787C3" w14:textId="2B0B6A54" w:rsidR="00167FCA" w:rsidRDefault="00765952" w:rsidP="000C7124">
      <w:pPr>
        <w:spacing w:after="0"/>
        <w:jc w:val="center"/>
      </w:pPr>
      <w:r>
        <w:t>The map below shows the states that have proctors available</w:t>
      </w:r>
      <w:r w:rsidR="008D2CE2">
        <w:t xml:space="preserve"> as of September 2025</w:t>
      </w:r>
      <w:r>
        <w:t xml:space="preserve">. For more details visit the </w:t>
      </w:r>
      <w:hyperlink r:id="rId12" w:history="1">
        <w:r w:rsidRPr="00CC4562">
          <w:rPr>
            <w:rStyle w:val="Hyperlink"/>
          </w:rPr>
          <w:t>NCWM website.</w:t>
        </w:r>
      </w:hyperlink>
      <w:r>
        <w:t xml:space="preserve"> </w:t>
      </w:r>
    </w:p>
    <w:p w14:paraId="27741B53" w14:textId="77777777" w:rsidR="008D2CE2" w:rsidRDefault="008D2CE2" w:rsidP="000C7124">
      <w:pPr>
        <w:spacing w:after="0"/>
        <w:jc w:val="center"/>
      </w:pPr>
    </w:p>
    <w:p w14:paraId="6203372F" w14:textId="1E0D5B91" w:rsidR="008D2CE2" w:rsidRDefault="008D2CE2" w:rsidP="008D2CE2">
      <w:pPr>
        <w:spacing w:after="0"/>
        <w:jc w:val="center"/>
      </w:pPr>
      <w:r>
        <w:rPr>
          <w:noProof/>
        </w:rPr>
        <w:lastRenderedPageBreak/>
        <w:drawing>
          <wp:inline distT="0" distB="0" distL="0" distR="0" wp14:anchorId="7B9A565F" wp14:editId="236613AB">
            <wp:extent cx="4633595" cy="3474720"/>
            <wp:effectExtent l="0" t="0" r="0" b="0"/>
            <wp:docPr id="593879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33595" cy="3474720"/>
                    </a:xfrm>
                    <a:prstGeom prst="rect">
                      <a:avLst/>
                    </a:prstGeom>
                    <a:noFill/>
                  </pic:spPr>
                </pic:pic>
              </a:graphicData>
            </a:graphic>
          </wp:inline>
        </w:drawing>
      </w:r>
    </w:p>
    <w:p w14:paraId="62F952AE" w14:textId="5A066BA8" w:rsidR="00B93897" w:rsidRDefault="00B93897" w:rsidP="00B93897">
      <w:pPr>
        <w:spacing w:after="0"/>
      </w:pPr>
      <w:r>
        <w:t xml:space="preserve">The table below shows the number of virtual and in-person proctored </w:t>
      </w:r>
      <w:r w:rsidR="000C7124">
        <w:t>exams</w:t>
      </w:r>
      <w:r>
        <w:t xml:space="preserve"> completed in FY </w:t>
      </w:r>
      <w:r w:rsidR="008D2CE2">
        <w:t>25</w:t>
      </w:r>
      <w:r>
        <w:t>.</w:t>
      </w:r>
    </w:p>
    <w:p w14:paraId="3C5BBA72" w14:textId="77777777" w:rsidR="00E67BE3" w:rsidRDefault="00E67BE3" w:rsidP="00B93897">
      <w:pPr>
        <w:spacing w:after="0"/>
      </w:pPr>
    </w:p>
    <w:p w14:paraId="3E85174D" w14:textId="77777777" w:rsidR="00E67BE3" w:rsidRDefault="00E67BE3" w:rsidP="00034DD5">
      <w:pPr>
        <w:spacing w:after="0"/>
        <w:jc w:val="center"/>
      </w:pPr>
    </w:p>
    <w:p w14:paraId="3F6A8962" w14:textId="446FDB19" w:rsidR="008D2CE2" w:rsidRDefault="008D2CE2" w:rsidP="008D2CE2">
      <w:pPr>
        <w:spacing w:after="0"/>
        <w:jc w:val="center"/>
      </w:pPr>
      <w:r w:rsidRPr="008D2CE2">
        <w:rPr>
          <w:noProof/>
        </w:rPr>
        <w:drawing>
          <wp:inline distT="0" distB="0" distL="0" distR="0" wp14:anchorId="783F629B" wp14:editId="3C7C6C1D">
            <wp:extent cx="5943600" cy="807720"/>
            <wp:effectExtent l="0" t="0" r="0" b="0"/>
            <wp:docPr id="15012484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807720"/>
                    </a:xfrm>
                    <a:prstGeom prst="rect">
                      <a:avLst/>
                    </a:prstGeom>
                    <a:noFill/>
                    <a:ln>
                      <a:noFill/>
                    </a:ln>
                  </pic:spPr>
                </pic:pic>
              </a:graphicData>
            </a:graphic>
          </wp:inline>
        </w:drawing>
      </w:r>
    </w:p>
    <w:p w14:paraId="16CC04B9" w14:textId="51782EC3" w:rsidR="007D1D3A" w:rsidRPr="00416451" w:rsidRDefault="00DD33AB" w:rsidP="007D1D3A">
      <w:pPr>
        <w:keepNext/>
        <w:keepLines/>
        <w:widowControl/>
        <w:rPr>
          <w:b/>
        </w:rPr>
      </w:pPr>
      <w:r>
        <w:rPr>
          <w:b/>
        </w:rPr>
        <w:t xml:space="preserve"> Status</w:t>
      </w:r>
      <w:r w:rsidR="007D1D3A" w:rsidRPr="00416451">
        <w:rPr>
          <w:b/>
        </w:rPr>
        <w:t xml:space="preserve"> of Current Tests</w:t>
      </w:r>
    </w:p>
    <w:p w14:paraId="5A4C2E8A" w14:textId="2179F9D1" w:rsidR="00771C05" w:rsidRDefault="00771C05" w:rsidP="00771C05">
      <w:pPr>
        <w:keepNext/>
        <w:keepLines/>
        <w:widowControl/>
      </w:pPr>
      <w:r>
        <w:t xml:space="preserve">The NCWM has issued </w:t>
      </w:r>
      <w:r w:rsidR="000635F1">
        <w:t xml:space="preserve">1588 </w:t>
      </w:r>
      <w:r>
        <w:t xml:space="preserve">professional certificates since program inception through September 30, </w:t>
      </w:r>
      <w:r w:rsidR="00085BA1">
        <w:t>2025</w:t>
      </w:r>
      <w:r>
        <w:t xml:space="preserve">.  Of the certificates issued, fifteen have been issued to individuals in the private sector.  </w:t>
      </w:r>
    </w:p>
    <w:p w14:paraId="7DC45FEB" w14:textId="49A153CC" w:rsidR="007D1D3A" w:rsidRDefault="007D1D3A" w:rsidP="007D1D3A">
      <w:pPr>
        <w:rPr>
          <w:b/>
          <w:bCs/>
        </w:rPr>
      </w:pPr>
      <w:r w:rsidRPr="00416451">
        <w:rPr>
          <w:b/>
          <w:bCs/>
        </w:rPr>
        <w:t>NCWM Professional Certificates</w:t>
      </w:r>
    </w:p>
    <w:p w14:paraId="7FB7A1BE" w14:textId="77777777" w:rsidR="00EB1E5C" w:rsidRDefault="00EB1E5C" w:rsidP="00EB1E5C">
      <w:r>
        <w:t>The table below shows the number of certificates awarded over the past ten years and the cumulative total since program inception.</w:t>
      </w:r>
    </w:p>
    <w:p w14:paraId="1C23CFB2" w14:textId="77777777" w:rsidR="00915872" w:rsidRDefault="00915872" w:rsidP="00EB1E5C"/>
    <w:p w14:paraId="7F0DCB3F" w14:textId="77777777" w:rsidR="00C21700" w:rsidRDefault="00C21700" w:rsidP="00EB1E5C"/>
    <w:tbl>
      <w:tblPr>
        <w:tblStyle w:val="TableGrid"/>
        <w:tblW w:w="8892" w:type="dxa"/>
        <w:jc w:val="center"/>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1316"/>
        <w:gridCol w:w="757"/>
        <w:gridCol w:w="758"/>
        <w:gridCol w:w="757"/>
        <w:gridCol w:w="758"/>
        <w:gridCol w:w="758"/>
        <w:gridCol w:w="757"/>
        <w:gridCol w:w="758"/>
        <w:gridCol w:w="757"/>
        <w:gridCol w:w="758"/>
        <w:gridCol w:w="758"/>
      </w:tblGrid>
      <w:tr w:rsidR="00A5271A" w14:paraId="458D6B1F" w14:textId="77777777" w:rsidTr="00B103C8">
        <w:trPr>
          <w:trHeight w:val="627"/>
          <w:jc w:val="center"/>
        </w:trPr>
        <w:tc>
          <w:tcPr>
            <w:tcW w:w="1316" w:type="dxa"/>
            <w:shd w:val="clear" w:color="auto" w:fill="F2F2F2" w:themeFill="background1" w:themeFillShade="F2"/>
            <w:vAlign w:val="center"/>
          </w:tcPr>
          <w:p w14:paraId="660CD97F" w14:textId="77777777" w:rsidR="00A5271A" w:rsidRPr="00842119" w:rsidRDefault="00A5271A" w:rsidP="00B103C8">
            <w:pPr>
              <w:spacing w:after="0"/>
              <w:jc w:val="center"/>
            </w:pPr>
            <w:bookmarkStart w:id="7" w:name="_Hlk27339013"/>
          </w:p>
        </w:tc>
        <w:tc>
          <w:tcPr>
            <w:tcW w:w="757" w:type="dxa"/>
            <w:vAlign w:val="center"/>
          </w:tcPr>
          <w:p w14:paraId="41F3B410" w14:textId="77777777" w:rsidR="004F4113" w:rsidRDefault="00A5271A" w:rsidP="00B103C8">
            <w:pPr>
              <w:spacing w:after="0"/>
              <w:jc w:val="center"/>
              <w:rPr>
                <w:b/>
                <w:bCs/>
              </w:rPr>
            </w:pPr>
            <w:r w:rsidRPr="00842119">
              <w:rPr>
                <w:b/>
                <w:bCs/>
              </w:rPr>
              <w:t>FY</w:t>
            </w:r>
          </w:p>
          <w:p w14:paraId="381333FB" w14:textId="7C0E0C1D" w:rsidR="00A5271A" w:rsidRPr="00842119" w:rsidRDefault="00A5271A" w:rsidP="00B103C8">
            <w:pPr>
              <w:spacing w:after="0"/>
              <w:jc w:val="center"/>
              <w:rPr>
                <w:b/>
                <w:bCs/>
              </w:rPr>
            </w:pPr>
            <w:r w:rsidRPr="00842119">
              <w:rPr>
                <w:b/>
                <w:bCs/>
              </w:rPr>
              <w:t>15-16</w:t>
            </w:r>
          </w:p>
        </w:tc>
        <w:tc>
          <w:tcPr>
            <w:tcW w:w="758" w:type="dxa"/>
            <w:vAlign w:val="center"/>
          </w:tcPr>
          <w:p w14:paraId="53BE085D" w14:textId="77777777" w:rsidR="00A5271A" w:rsidRPr="00842119" w:rsidRDefault="00A5271A" w:rsidP="00B103C8">
            <w:pPr>
              <w:spacing w:after="0"/>
              <w:jc w:val="center"/>
              <w:rPr>
                <w:b/>
                <w:bCs/>
              </w:rPr>
            </w:pPr>
            <w:r w:rsidRPr="00842119">
              <w:rPr>
                <w:b/>
                <w:bCs/>
              </w:rPr>
              <w:t>FY</w:t>
            </w:r>
          </w:p>
          <w:p w14:paraId="3C53AC01" w14:textId="77777777" w:rsidR="00A5271A" w:rsidRPr="00842119" w:rsidRDefault="00A5271A" w:rsidP="00B103C8">
            <w:pPr>
              <w:spacing w:after="0"/>
              <w:jc w:val="center"/>
              <w:rPr>
                <w:b/>
                <w:bCs/>
              </w:rPr>
            </w:pPr>
            <w:r w:rsidRPr="00842119">
              <w:rPr>
                <w:b/>
                <w:bCs/>
              </w:rPr>
              <w:t>16-17</w:t>
            </w:r>
          </w:p>
        </w:tc>
        <w:tc>
          <w:tcPr>
            <w:tcW w:w="757" w:type="dxa"/>
            <w:vAlign w:val="center"/>
          </w:tcPr>
          <w:p w14:paraId="70FA827E" w14:textId="77777777" w:rsidR="00A5271A" w:rsidRPr="00842119" w:rsidRDefault="00A5271A" w:rsidP="00B103C8">
            <w:pPr>
              <w:spacing w:after="0"/>
              <w:jc w:val="center"/>
              <w:rPr>
                <w:b/>
                <w:bCs/>
              </w:rPr>
            </w:pPr>
            <w:r w:rsidRPr="00842119">
              <w:rPr>
                <w:b/>
                <w:bCs/>
              </w:rPr>
              <w:t>FY</w:t>
            </w:r>
          </w:p>
          <w:p w14:paraId="556D1DB3" w14:textId="77777777" w:rsidR="00A5271A" w:rsidRPr="00842119" w:rsidRDefault="00A5271A" w:rsidP="00B103C8">
            <w:pPr>
              <w:spacing w:after="0"/>
              <w:jc w:val="center"/>
              <w:rPr>
                <w:b/>
                <w:bCs/>
              </w:rPr>
            </w:pPr>
            <w:r w:rsidRPr="00842119">
              <w:rPr>
                <w:b/>
                <w:bCs/>
              </w:rPr>
              <w:t>17-18</w:t>
            </w:r>
          </w:p>
        </w:tc>
        <w:tc>
          <w:tcPr>
            <w:tcW w:w="758" w:type="dxa"/>
            <w:vAlign w:val="center"/>
          </w:tcPr>
          <w:p w14:paraId="561934AB" w14:textId="77777777" w:rsidR="00A5271A" w:rsidRPr="00842119" w:rsidRDefault="00A5271A" w:rsidP="00B103C8">
            <w:pPr>
              <w:spacing w:after="0"/>
              <w:jc w:val="center"/>
              <w:rPr>
                <w:b/>
                <w:bCs/>
              </w:rPr>
            </w:pPr>
            <w:r w:rsidRPr="00842119">
              <w:rPr>
                <w:b/>
                <w:bCs/>
              </w:rPr>
              <w:t>FY</w:t>
            </w:r>
          </w:p>
          <w:p w14:paraId="20065964" w14:textId="77777777" w:rsidR="00A5271A" w:rsidRPr="00842119" w:rsidRDefault="00A5271A" w:rsidP="00B103C8">
            <w:pPr>
              <w:spacing w:after="0"/>
              <w:jc w:val="center"/>
              <w:rPr>
                <w:b/>
                <w:bCs/>
              </w:rPr>
            </w:pPr>
            <w:r w:rsidRPr="00842119">
              <w:rPr>
                <w:b/>
                <w:bCs/>
              </w:rPr>
              <w:t>18-19</w:t>
            </w:r>
          </w:p>
        </w:tc>
        <w:tc>
          <w:tcPr>
            <w:tcW w:w="758" w:type="dxa"/>
            <w:vAlign w:val="center"/>
          </w:tcPr>
          <w:p w14:paraId="2EA01FEE" w14:textId="77777777" w:rsidR="00A5271A" w:rsidRPr="00842119" w:rsidRDefault="00A5271A" w:rsidP="00B103C8">
            <w:pPr>
              <w:spacing w:after="0"/>
              <w:jc w:val="center"/>
              <w:rPr>
                <w:b/>
                <w:bCs/>
              </w:rPr>
            </w:pPr>
            <w:r w:rsidRPr="00842119">
              <w:rPr>
                <w:b/>
                <w:bCs/>
              </w:rPr>
              <w:t>FY</w:t>
            </w:r>
          </w:p>
          <w:p w14:paraId="4FF5B5B1" w14:textId="77777777" w:rsidR="00A5271A" w:rsidRPr="00842119" w:rsidRDefault="00A5271A" w:rsidP="00B103C8">
            <w:pPr>
              <w:spacing w:after="0"/>
              <w:jc w:val="center"/>
              <w:rPr>
                <w:b/>
                <w:bCs/>
              </w:rPr>
            </w:pPr>
            <w:r w:rsidRPr="00842119">
              <w:rPr>
                <w:b/>
                <w:bCs/>
              </w:rPr>
              <w:t>1</w:t>
            </w:r>
            <w:r>
              <w:rPr>
                <w:b/>
                <w:bCs/>
              </w:rPr>
              <w:t>9-20</w:t>
            </w:r>
          </w:p>
        </w:tc>
        <w:tc>
          <w:tcPr>
            <w:tcW w:w="757" w:type="dxa"/>
            <w:vAlign w:val="center"/>
          </w:tcPr>
          <w:p w14:paraId="2048250A" w14:textId="77777777" w:rsidR="00A5271A" w:rsidRPr="00842119" w:rsidRDefault="00A5271A" w:rsidP="00B103C8">
            <w:pPr>
              <w:spacing w:after="0"/>
              <w:jc w:val="center"/>
              <w:rPr>
                <w:b/>
                <w:bCs/>
              </w:rPr>
            </w:pPr>
            <w:r>
              <w:rPr>
                <w:b/>
                <w:bCs/>
              </w:rPr>
              <w:t>FY  20-21</w:t>
            </w:r>
          </w:p>
        </w:tc>
        <w:tc>
          <w:tcPr>
            <w:tcW w:w="758" w:type="dxa"/>
            <w:vAlign w:val="center"/>
          </w:tcPr>
          <w:p w14:paraId="0AC1AD07" w14:textId="77777777" w:rsidR="00A5271A" w:rsidRPr="00842119" w:rsidRDefault="00A5271A" w:rsidP="00B103C8">
            <w:pPr>
              <w:spacing w:after="0"/>
              <w:jc w:val="center"/>
              <w:rPr>
                <w:b/>
                <w:bCs/>
              </w:rPr>
            </w:pPr>
            <w:r>
              <w:rPr>
                <w:b/>
                <w:bCs/>
              </w:rPr>
              <w:t>FY  21-22</w:t>
            </w:r>
          </w:p>
        </w:tc>
        <w:tc>
          <w:tcPr>
            <w:tcW w:w="757" w:type="dxa"/>
            <w:vAlign w:val="center"/>
          </w:tcPr>
          <w:p w14:paraId="4317A874" w14:textId="77777777" w:rsidR="00A5271A" w:rsidRDefault="00A5271A" w:rsidP="00B103C8">
            <w:pPr>
              <w:spacing w:after="0"/>
              <w:jc w:val="center"/>
              <w:rPr>
                <w:b/>
                <w:bCs/>
              </w:rPr>
            </w:pPr>
            <w:r>
              <w:rPr>
                <w:b/>
                <w:bCs/>
              </w:rPr>
              <w:t>FY  22-23</w:t>
            </w:r>
          </w:p>
        </w:tc>
        <w:tc>
          <w:tcPr>
            <w:tcW w:w="758" w:type="dxa"/>
            <w:vAlign w:val="center"/>
          </w:tcPr>
          <w:p w14:paraId="7DA64BD8" w14:textId="77777777" w:rsidR="00A5271A" w:rsidRPr="00842119" w:rsidRDefault="00A5271A" w:rsidP="00B103C8">
            <w:pPr>
              <w:spacing w:after="0"/>
              <w:jc w:val="center"/>
              <w:rPr>
                <w:b/>
                <w:bCs/>
              </w:rPr>
            </w:pPr>
            <w:r w:rsidRPr="00842119">
              <w:rPr>
                <w:b/>
                <w:bCs/>
              </w:rPr>
              <w:t>FY</w:t>
            </w:r>
          </w:p>
          <w:p w14:paraId="6FB89846" w14:textId="77777777" w:rsidR="00A5271A" w:rsidRDefault="00A5271A" w:rsidP="00B103C8">
            <w:pPr>
              <w:spacing w:after="0"/>
              <w:jc w:val="center"/>
              <w:rPr>
                <w:b/>
                <w:bCs/>
              </w:rPr>
            </w:pPr>
            <w:r>
              <w:rPr>
                <w:b/>
                <w:bCs/>
              </w:rPr>
              <w:t>23</w:t>
            </w:r>
            <w:r w:rsidRPr="00842119">
              <w:rPr>
                <w:b/>
                <w:bCs/>
              </w:rPr>
              <w:t>-</w:t>
            </w:r>
            <w:r>
              <w:rPr>
                <w:b/>
                <w:bCs/>
              </w:rPr>
              <w:t>24</w:t>
            </w:r>
          </w:p>
        </w:tc>
        <w:tc>
          <w:tcPr>
            <w:tcW w:w="758" w:type="dxa"/>
            <w:vAlign w:val="center"/>
          </w:tcPr>
          <w:p w14:paraId="17B6AA8C" w14:textId="77777777" w:rsidR="00A5271A" w:rsidRPr="00842119" w:rsidRDefault="00A5271A" w:rsidP="00B103C8">
            <w:pPr>
              <w:spacing w:after="0"/>
              <w:jc w:val="center"/>
              <w:rPr>
                <w:b/>
                <w:bCs/>
              </w:rPr>
            </w:pPr>
            <w:r w:rsidRPr="00842119">
              <w:rPr>
                <w:b/>
                <w:bCs/>
              </w:rPr>
              <w:t>FY</w:t>
            </w:r>
          </w:p>
          <w:p w14:paraId="55B96CBD" w14:textId="77777777" w:rsidR="00A5271A" w:rsidRPr="00842119" w:rsidRDefault="00A5271A" w:rsidP="00B103C8">
            <w:pPr>
              <w:spacing w:after="0"/>
              <w:jc w:val="center"/>
              <w:rPr>
                <w:b/>
                <w:bCs/>
              </w:rPr>
            </w:pPr>
            <w:r>
              <w:rPr>
                <w:b/>
                <w:bCs/>
              </w:rPr>
              <w:t>24-25</w:t>
            </w:r>
          </w:p>
        </w:tc>
      </w:tr>
      <w:tr w:rsidR="00A5271A" w14:paraId="1F6293F5" w14:textId="77777777" w:rsidTr="00B103C8">
        <w:trPr>
          <w:trHeight w:val="530"/>
          <w:jc w:val="center"/>
        </w:trPr>
        <w:tc>
          <w:tcPr>
            <w:tcW w:w="1316" w:type="dxa"/>
            <w:vAlign w:val="center"/>
          </w:tcPr>
          <w:p w14:paraId="5D5363A5" w14:textId="77777777" w:rsidR="00A5271A" w:rsidRPr="00842119" w:rsidRDefault="00A5271A" w:rsidP="00C66EF8">
            <w:pPr>
              <w:jc w:val="center"/>
            </w:pPr>
            <w:r w:rsidRPr="00842119">
              <w:rPr>
                <w:b/>
              </w:rPr>
              <w:t>Cert</w:t>
            </w:r>
            <w:r>
              <w:rPr>
                <w:b/>
              </w:rPr>
              <w:t>ificates Awarded</w:t>
            </w:r>
          </w:p>
        </w:tc>
        <w:tc>
          <w:tcPr>
            <w:tcW w:w="757" w:type="dxa"/>
            <w:vAlign w:val="center"/>
          </w:tcPr>
          <w:p w14:paraId="6322938C" w14:textId="77777777" w:rsidR="00A5271A" w:rsidRPr="00842119" w:rsidRDefault="00A5271A" w:rsidP="00C66EF8">
            <w:pPr>
              <w:jc w:val="center"/>
            </w:pPr>
            <w:r w:rsidRPr="00842119">
              <w:t>140</w:t>
            </w:r>
          </w:p>
        </w:tc>
        <w:tc>
          <w:tcPr>
            <w:tcW w:w="758" w:type="dxa"/>
            <w:vAlign w:val="center"/>
          </w:tcPr>
          <w:p w14:paraId="40833D32" w14:textId="77777777" w:rsidR="00A5271A" w:rsidRPr="00842119" w:rsidRDefault="00A5271A" w:rsidP="00C66EF8">
            <w:pPr>
              <w:jc w:val="center"/>
            </w:pPr>
            <w:r w:rsidRPr="00842119">
              <w:t>142</w:t>
            </w:r>
          </w:p>
        </w:tc>
        <w:tc>
          <w:tcPr>
            <w:tcW w:w="757" w:type="dxa"/>
            <w:vAlign w:val="center"/>
          </w:tcPr>
          <w:p w14:paraId="05CF911E" w14:textId="77777777" w:rsidR="00A5271A" w:rsidRPr="00842119" w:rsidRDefault="00A5271A" w:rsidP="00C66EF8">
            <w:pPr>
              <w:jc w:val="center"/>
            </w:pPr>
            <w:r w:rsidRPr="00842119">
              <w:t>257</w:t>
            </w:r>
          </w:p>
        </w:tc>
        <w:tc>
          <w:tcPr>
            <w:tcW w:w="758" w:type="dxa"/>
            <w:vAlign w:val="center"/>
          </w:tcPr>
          <w:p w14:paraId="06FED93C" w14:textId="77777777" w:rsidR="00A5271A" w:rsidRPr="00842119" w:rsidRDefault="00A5271A" w:rsidP="00C66EF8">
            <w:pPr>
              <w:jc w:val="center"/>
            </w:pPr>
            <w:r w:rsidRPr="00842119">
              <w:t>53</w:t>
            </w:r>
          </w:p>
        </w:tc>
        <w:tc>
          <w:tcPr>
            <w:tcW w:w="758" w:type="dxa"/>
            <w:vAlign w:val="center"/>
          </w:tcPr>
          <w:p w14:paraId="79E08226" w14:textId="77777777" w:rsidR="00A5271A" w:rsidRPr="00842119" w:rsidRDefault="00A5271A" w:rsidP="00C66EF8">
            <w:pPr>
              <w:jc w:val="center"/>
            </w:pPr>
            <w:r>
              <w:t>56</w:t>
            </w:r>
          </w:p>
        </w:tc>
        <w:tc>
          <w:tcPr>
            <w:tcW w:w="757" w:type="dxa"/>
            <w:vAlign w:val="center"/>
          </w:tcPr>
          <w:p w14:paraId="34EDE437" w14:textId="77777777" w:rsidR="00A5271A" w:rsidRPr="00842119" w:rsidRDefault="00A5271A" w:rsidP="00C66EF8">
            <w:pPr>
              <w:jc w:val="center"/>
            </w:pPr>
            <w:r>
              <w:t>60</w:t>
            </w:r>
          </w:p>
        </w:tc>
        <w:tc>
          <w:tcPr>
            <w:tcW w:w="758" w:type="dxa"/>
            <w:vAlign w:val="center"/>
          </w:tcPr>
          <w:p w14:paraId="2558E7ED" w14:textId="77777777" w:rsidR="00A5271A" w:rsidRDefault="00A5271A" w:rsidP="00C66EF8">
            <w:pPr>
              <w:jc w:val="center"/>
            </w:pPr>
            <w:r>
              <w:t>56</w:t>
            </w:r>
          </w:p>
        </w:tc>
        <w:tc>
          <w:tcPr>
            <w:tcW w:w="757" w:type="dxa"/>
            <w:vAlign w:val="center"/>
          </w:tcPr>
          <w:p w14:paraId="5EC62FAF" w14:textId="77777777" w:rsidR="00A5271A" w:rsidRDefault="00A5271A" w:rsidP="00C66EF8">
            <w:pPr>
              <w:jc w:val="center"/>
            </w:pPr>
            <w:r>
              <w:t>80</w:t>
            </w:r>
          </w:p>
        </w:tc>
        <w:tc>
          <w:tcPr>
            <w:tcW w:w="758" w:type="dxa"/>
            <w:vAlign w:val="center"/>
          </w:tcPr>
          <w:p w14:paraId="74203C70" w14:textId="77777777" w:rsidR="00A5271A" w:rsidRDefault="00A5271A" w:rsidP="00C66EF8">
            <w:pPr>
              <w:jc w:val="center"/>
            </w:pPr>
            <w:r>
              <w:t>158</w:t>
            </w:r>
          </w:p>
        </w:tc>
        <w:tc>
          <w:tcPr>
            <w:tcW w:w="758" w:type="dxa"/>
            <w:vAlign w:val="center"/>
          </w:tcPr>
          <w:p w14:paraId="13BB9C29" w14:textId="77777777" w:rsidR="00A5271A" w:rsidRDefault="00A5271A" w:rsidP="00C66EF8">
            <w:pPr>
              <w:jc w:val="center"/>
            </w:pPr>
            <w:r>
              <w:t>83</w:t>
            </w:r>
          </w:p>
        </w:tc>
      </w:tr>
      <w:tr w:rsidR="00A5271A" w14:paraId="5EC9BA74" w14:textId="77777777" w:rsidTr="00C66EF8">
        <w:trPr>
          <w:trHeight w:val="620"/>
          <w:jc w:val="center"/>
        </w:trPr>
        <w:tc>
          <w:tcPr>
            <w:tcW w:w="1316" w:type="dxa"/>
            <w:tcBorders>
              <w:bottom w:val="single" w:sz="12" w:space="0" w:color="auto"/>
            </w:tcBorders>
            <w:vAlign w:val="center"/>
          </w:tcPr>
          <w:p w14:paraId="23D2E749" w14:textId="77777777" w:rsidR="00A5271A" w:rsidRPr="00842119" w:rsidRDefault="00A5271A" w:rsidP="00C66EF8">
            <w:pPr>
              <w:jc w:val="center"/>
            </w:pPr>
            <w:r w:rsidRPr="00842119">
              <w:rPr>
                <w:b/>
              </w:rPr>
              <w:t>Cumulative</w:t>
            </w:r>
          </w:p>
        </w:tc>
        <w:tc>
          <w:tcPr>
            <w:tcW w:w="757" w:type="dxa"/>
            <w:vAlign w:val="center"/>
          </w:tcPr>
          <w:p w14:paraId="6CFFA7B8" w14:textId="77777777" w:rsidR="00A5271A" w:rsidRPr="00842119" w:rsidRDefault="00A5271A" w:rsidP="00C66EF8">
            <w:pPr>
              <w:jc w:val="center"/>
            </w:pPr>
            <w:r w:rsidRPr="00842119">
              <w:t>643</w:t>
            </w:r>
          </w:p>
        </w:tc>
        <w:tc>
          <w:tcPr>
            <w:tcW w:w="758" w:type="dxa"/>
            <w:vAlign w:val="center"/>
          </w:tcPr>
          <w:p w14:paraId="26D233A2" w14:textId="77777777" w:rsidR="00A5271A" w:rsidRPr="00842119" w:rsidRDefault="00A5271A" w:rsidP="00C66EF8">
            <w:pPr>
              <w:jc w:val="center"/>
            </w:pPr>
            <w:r w:rsidRPr="00842119">
              <w:t>785</w:t>
            </w:r>
          </w:p>
        </w:tc>
        <w:tc>
          <w:tcPr>
            <w:tcW w:w="757" w:type="dxa"/>
            <w:vAlign w:val="center"/>
          </w:tcPr>
          <w:p w14:paraId="69139601" w14:textId="77777777" w:rsidR="00A5271A" w:rsidRPr="00842119" w:rsidRDefault="00A5271A" w:rsidP="00C66EF8">
            <w:pPr>
              <w:jc w:val="center"/>
            </w:pPr>
            <w:r w:rsidRPr="00842119">
              <w:t>1042</w:t>
            </w:r>
          </w:p>
        </w:tc>
        <w:tc>
          <w:tcPr>
            <w:tcW w:w="758" w:type="dxa"/>
            <w:vAlign w:val="center"/>
          </w:tcPr>
          <w:p w14:paraId="2F6EA17F" w14:textId="77777777" w:rsidR="00A5271A" w:rsidRPr="00842119" w:rsidRDefault="00A5271A" w:rsidP="00C66EF8">
            <w:pPr>
              <w:jc w:val="center"/>
            </w:pPr>
            <w:r w:rsidRPr="00842119">
              <w:t>109</w:t>
            </w:r>
            <w:r>
              <w:t>5</w:t>
            </w:r>
          </w:p>
        </w:tc>
        <w:tc>
          <w:tcPr>
            <w:tcW w:w="758" w:type="dxa"/>
            <w:vAlign w:val="center"/>
          </w:tcPr>
          <w:p w14:paraId="423645A6" w14:textId="77777777" w:rsidR="00A5271A" w:rsidRPr="00842119" w:rsidRDefault="00A5271A" w:rsidP="00C66EF8">
            <w:pPr>
              <w:jc w:val="center"/>
            </w:pPr>
            <w:r w:rsidRPr="00842119">
              <w:t>1</w:t>
            </w:r>
            <w:r>
              <w:t>151</w:t>
            </w:r>
          </w:p>
        </w:tc>
        <w:tc>
          <w:tcPr>
            <w:tcW w:w="757" w:type="dxa"/>
            <w:vAlign w:val="center"/>
          </w:tcPr>
          <w:p w14:paraId="371ADA35" w14:textId="77777777" w:rsidR="00A5271A" w:rsidRPr="00842119" w:rsidRDefault="00A5271A" w:rsidP="00C66EF8">
            <w:pPr>
              <w:jc w:val="center"/>
            </w:pPr>
            <w:r>
              <w:t>1211</w:t>
            </w:r>
          </w:p>
        </w:tc>
        <w:tc>
          <w:tcPr>
            <w:tcW w:w="758" w:type="dxa"/>
            <w:vAlign w:val="center"/>
          </w:tcPr>
          <w:p w14:paraId="1C31E21F" w14:textId="77777777" w:rsidR="00A5271A" w:rsidRPr="00842119" w:rsidRDefault="00A5271A" w:rsidP="00C66EF8">
            <w:pPr>
              <w:jc w:val="center"/>
            </w:pPr>
            <w:r>
              <w:t>1267</w:t>
            </w:r>
          </w:p>
        </w:tc>
        <w:tc>
          <w:tcPr>
            <w:tcW w:w="757" w:type="dxa"/>
            <w:vAlign w:val="center"/>
          </w:tcPr>
          <w:p w14:paraId="40BC81F3" w14:textId="77777777" w:rsidR="00A5271A" w:rsidRDefault="00A5271A" w:rsidP="00C66EF8">
            <w:r>
              <w:t>1347</w:t>
            </w:r>
          </w:p>
        </w:tc>
        <w:tc>
          <w:tcPr>
            <w:tcW w:w="758" w:type="dxa"/>
            <w:vAlign w:val="center"/>
          </w:tcPr>
          <w:p w14:paraId="1AD21415" w14:textId="77777777" w:rsidR="00A5271A" w:rsidRDefault="00A5271A" w:rsidP="00C66EF8">
            <w:r>
              <w:t>1505</w:t>
            </w:r>
          </w:p>
        </w:tc>
        <w:tc>
          <w:tcPr>
            <w:tcW w:w="758" w:type="dxa"/>
            <w:vAlign w:val="center"/>
          </w:tcPr>
          <w:p w14:paraId="08592414" w14:textId="77777777" w:rsidR="00A5271A" w:rsidRDefault="00A5271A" w:rsidP="00C66EF8">
            <w:r>
              <w:t>1588</w:t>
            </w:r>
          </w:p>
        </w:tc>
      </w:tr>
    </w:tbl>
    <w:bookmarkEnd w:id="7"/>
    <w:p w14:paraId="34E2B291" w14:textId="6D21A410" w:rsidR="00EB1E5C" w:rsidRDefault="00EB1E5C" w:rsidP="00EB1E5C">
      <w:r w:rsidRPr="00737988">
        <w:lastRenderedPageBreak/>
        <w:t xml:space="preserve">The table below shows the states using the professional certification program and the number of certificates earned since program inception </w:t>
      </w:r>
      <w:r w:rsidR="00737988">
        <w:t>including</w:t>
      </w:r>
      <w:r w:rsidRPr="00737988">
        <w:t xml:space="preserve"> expired certificates.  The Committee applauds these states and encourages increased use of the certification program.</w:t>
      </w:r>
    </w:p>
    <w:p w14:paraId="5EEB0034" w14:textId="51C1212C" w:rsidR="003B61B2" w:rsidRDefault="003D107D" w:rsidP="00314DE1">
      <w:pPr>
        <w:keepNext/>
        <w:keepLines/>
        <w:widowControl/>
        <w:suppressLineNumbers/>
        <w:spacing w:before="240" w:after="120"/>
        <w:rPr>
          <w:b/>
          <w:bCs/>
          <w:noProof/>
        </w:rPr>
      </w:pPr>
      <w:r w:rsidRPr="003D107D">
        <w:rPr>
          <w:noProof/>
        </w:rPr>
        <w:drawing>
          <wp:inline distT="0" distB="0" distL="0" distR="0" wp14:anchorId="4EC37888" wp14:editId="74AC0731">
            <wp:extent cx="5943600" cy="2865755"/>
            <wp:effectExtent l="0" t="0" r="0" b="0"/>
            <wp:docPr id="12699631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865755"/>
                    </a:xfrm>
                    <a:prstGeom prst="rect">
                      <a:avLst/>
                    </a:prstGeom>
                    <a:noFill/>
                    <a:ln>
                      <a:noFill/>
                    </a:ln>
                  </pic:spPr>
                </pic:pic>
              </a:graphicData>
            </a:graphic>
          </wp:inline>
        </w:drawing>
      </w:r>
    </w:p>
    <w:p w14:paraId="25DE598B" w14:textId="30DE6590" w:rsidR="00FA5F5D"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w:t>
      </w:r>
    </w:p>
    <w:p w14:paraId="635F21F3" w14:textId="77777777" w:rsidR="00EB1E5C" w:rsidRDefault="00EB1E5C" w:rsidP="00EB1E5C">
      <w:pPr>
        <w:rPr>
          <w:b/>
          <w:bCs/>
          <w:noProof/>
        </w:rPr>
      </w:pPr>
      <w:r>
        <w:t>The table below shows the number of basic competency certificates awarded since program inception.</w:t>
      </w:r>
    </w:p>
    <w:p w14:paraId="39755436" w14:textId="6BE43525" w:rsidR="00B5505E" w:rsidRDefault="00543B4D" w:rsidP="00314DE1">
      <w:pPr>
        <w:suppressLineNumbers/>
        <w:spacing w:before="240"/>
        <w:jc w:val="center"/>
      </w:pPr>
      <w:bookmarkStart w:id="8" w:name="_Hlk61983660"/>
      <w:r w:rsidRPr="00543B4D">
        <w:rPr>
          <w:noProof/>
        </w:rPr>
        <w:drawing>
          <wp:inline distT="0" distB="0" distL="0" distR="0" wp14:anchorId="4967AC8F" wp14:editId="4440D45B">
            <wp:extent cx="5943600" cy="1456055"/>
            <wp:effectExtent l="0" t="0" r="0" b="0"/>
            <wp:docPr id="343668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456055"/>
                    </a:xfrm>
                    <a:prstGeom prst="rect">
                      <a:avLst/>
                    </a:prstGeom>
                    <a:noFill/>
                    <a:ln>
                      <a:noFill/>
                    </a:ln>
                  </pic:spPr>
                </pic:pic>
              </a:graphicData>
            </a:graphic>
          </wp:inline>
        </w:drawing>
      </w:r>
    </w:p>
    <w:p w14:paraId="77BA1994" w14:textId="39A8B53A" w:rsidR="00EB1E5C" w:rsidRDefault="00EB1E5C" w:rsidP="00EB1E5C">
      <w:pPr>
        <w:spacing w:before="240"/>
      </w:pPr>
      <w:r>
        <w:t>The table below shows those states with individuals holding a basic competency certificate.  The Committee applauds these states and encourages increased use of the certification program nationwide</w:t>
      </w:r>
    </w:p>
    <w:p w14:paraId="0BB85D1E" w14:textId="77777777" w:rsidR="005553AD" w:rsidRDefault="005553AD" w:rsidP="00BD2757">
      <w:pPr>
        <w:spacing w:after="120"/>
        <w:rPr>
          <w:rFonts w:eastAsia="Times New Roman"/>
          <w:b/>
          <w:bCs/>
          <w:szCs w:val="24"/>
        </w:rPr>
      </w:pPr>
    </w:p>
    <w:p w14:paraId="6E4B34A5" w14:textId="73C34529" w:rsidR="00AB05D8" w:rsidRDefault="00B5505E" w:rsidP="00314DE1">
      <w:pPr>
        <w:suppressLineNumbers/>
        <w:spacing w:after="120"/>
        <w:jc w:val="center"/>
        <w:rPr>
          <w:rFonts w:eastAsia="Times New Roman"/>
          <w:b/>
          <w:bCs/>
          <w:szCs w:val="24"/>
        </w:rPr>
      </w:pPr>
      <w:r w:rsidRPr="00B5505E">
        <w:rPr>
          <w:noProof/>
        </w:rPr>
        <w:drawing>
          <wp:inline distT="0" distB="0" distL="0" distR="0" wp14:anchorId="2E83E811" wp14:editId="328304D4">
            <wp:extent cx="5943600" cy="1323340"/>
            <wp:effectExtent l="0" t="0" r="0" b="0"/>
            <wp:docPr id="1885570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1323340"/>
                    </a:xfrm>
                    <a:prstGeom prst="rect">
                      <a:avLst/>
                    </a:prstGeom>
                    <a:noFill/>
                    <a:ln>
                      <a:noFill/>
                    </a:ln>
                  </pic:spPr>
                </pic:pic>
              </a:graphicData>
            </a:graphic>
          </wp:inline>
        </w:drawing>
      </w:r>
    </w:p>
    <w:p w14:paraId="488788F9" w14:textId="215BCFEB" w:rsidR="00C9157B" w:rsidRDefault="00C9157B" w:rsidP="00C63AD7">
      <w:pPr>
        <w:keepNext/>
        <w:spacing w:after="120"/>
        <w:rPr>
          <w:rFonts w:eastAsia="Times New Roman"/>
          <w:b/>
          <w:bCs/>
          <w:szCs w:val="24"/>
        </w:rPr>
      </w:pPr>
      <w:r>
        <w:rPr>
          <w:rFonts w:eastAsia="Times New Roman"/>
          <w:b/>
          <w:bCs/>
          <w:szCs w:val="24"/>
        </w:rPr>
        <w:lastRenderedPageBreak/>
        <w:t>NCWM RSA Certificates</w:t>
      </w:r>
    </w:p>
    <w:p w14:paraId="504B55C7" w14:textId="1AE5AE26" w:rsidR="00AD4515" w:rsidRDefault="00C9157B" w:rsidP="00C63AD7">
      <w:pPr>
        <w:keepNext/>
        <w:rPr>
          <w:rFonts w:eastAsia="Times New Roman"/>
          <w:szCs w:val="24"/>
        </w:rPr>
      </w:pPr>
      <w:r>
        <w:rPr>
          <w:rFonts w:eastAsia="Times New Roman"/>
          <w:szCs w:val="24"/>
        </w:rPr>
        <w:t xml:space="preserve">NCWM </w:t>
      </w:r>
      <w:r w:rsidR="00FA15A9">
        <w:rPr>
          <w:rFonts w:eastAsia="Times New Roman"/>
          <w:szCs w:val="24"/>
        </w:rPr>
        <w:t xml:space="preserve">awarded </w:t>
      </w:r>
      <w:r w:rsidR="00F7779B">
        <w:rPr>
          <w:rFonts w:eastAsia="Times New Roman"/>
          <w:szCs w:val="24"/>
        </w:rPr>
        <w:t>29</w:t>
      </w:r>
      <w:r>
        <w:rPr>
          <w:rFonts w:eastAsia="Times New Roman"/>
          <w:szCs w:val="24"/>
        </w:rPr>
        <w:t xml:space="preserve"> RSA certificates</w:t>
      </w:r>
      <w:r w:rsidR="002572CC">
        <w:rPr>
          <w:rFonts w:eastAsia="Times New Roman"/>
          <w:szCs w:val="24"/>
        </w:rPr>
        <w:t xml:space="preserve"> during FY </w:t>
      </w:r>
      <w:r w:rsidR="00F7779B">
        <w:rPr>
          <w:rFonts w:eastAsia="Times New Roman"/>
          <w:szCs w:val="24"/>
        </w:rPr>
        <w:t>24-25</w:t>
      </w:r>
      <w:r w:rsidR="002572CC">
        <w:rPr>
          <w:rFonts w:eastAsia="Times New Roman"/>
          <w:szCs w:val="24"/>
        </w:rPr>
        <w:t>.</w:t>
      </w:r>
    </w:p>
    <w:p w14:paraId="77C8CE84" w14:textId="7856A8C4" w:rsidR="00F14227" w:rsidRDefault="005773A7" w:rsidP="00314DE1">
      <w:pPr>
        <w:suppressLineNumbers/>
        <w:jc w:val="center"/>
        <w:rPr>
          <w:rFonts w:eastAsia="Times New Roman"/>
          <w:szCs w:val="24"/>
        </w:rPr>
      </w:pPr>
      <w:r>
        <w:rPr>
          <w:rFonts w:eastAsia="Times New Roman"/>
          <w:szCs w:val="24"/>
        </w:rPr>
        <w:t>The map below shows the states where an RSA exam was awarded</w:t>
      </w:r>
      <w:r w:rsidR="00F14227">
        <w:rPr>
          <w:rFonts w:eastAsia="Times New Roman"/>
          <w:szCs w:val="24"/>
        </w:rPr>
        <w:t>.</w:t>
      </w:r>
      <w:r w:rsidR="00703BB2">
        <w:rPr>
          <w:rFonts w:eastAsia="Times New Roman"/>
          <w:noProof/>
          <w:szCs w:val="24"/>
        </w:rPr>
        <w:drawing>
          <wp:inline distT="0" distB="0" distL="0" distR="0" wp14:anchorId="21518E40" wp14:editId="51EEAB99">
            <wp:extent cx="3036512" cy="2279176"/>
            <wp:effectExtent l="0" t="0" r="0" b="6985"/>
            <wp:docPr id="19343973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50781" cy="2289886"/>
                    </a:xfrm>
                    <a:prstGeom prst="rect">
                      <a:avLst/>
                    </a:prstGeom>
                    <a:noFill/>
                  </pic:spPr>
                </pic:pic>
              </a:graphicData>
            </a:graphic>
          </wp:inline>
        </w:drawing>
      </w:r>
    </w:p>
    <w:p w14:paraId="5ED4316D" w14:textId="416FED2A" w:rsidR="00703BB2" w:rsidRDefault="00703BB2" w:rsidP="00703BB2">
      <w:pPr>
        <w:jc w:val="left"/>
        <w:rPr>
          <w:rFonts w:eastAsia="Times New Roman"/>
          <w:szCs w:val="24"/>
        </w:rPr>
      </w:pPr>
      <w:r>
        <w:rPr>
          <w:rFonts w:eastAsia="Times New Roman"/>
          <w:szCs w:val="24"/>
        </w:rPr>
        <w:t xml:space="preserve">The table below shows the number of RSA tests attempted and certificates </w:t>
      </w:r>
      <w:r w:rsidR="009B64FC">
        <w:rPr>
          <w:rFonts w:eastAsia="Times New Roman"/>
          <w:szCs w:val="24"/>
        </w:rPr>
        <w:t xml:space="preserve">awarded </w:t>
      </w:r>
      <w:r>
        <w:rPr>
          <w:rFonts w:eastAsia="Times New Roman"/>
          <w:szCs w:val="24"/>
        </w:rPr>
        <w:t>in FY 25.</w:t>
      </w:r>
    </w:p>
    <w:tbl>
      <w:tblPr>
        <w:tblStyle w:val="TableGrid"/>
        <w:tblW w:w="0" w:type="auto"/>
        <w:tblLook w:val="04A0" w:firstRow="1" w:lastRow="0" w:firstColumn="1" w:lastColumn="0" w:noHBand="0" w:noVBand="1"/>
      </w:tblPr>
      <w:tblGrid>
        <w:gridCol w:w="1127"/>
        <w:gridCol w:w="1053"/>
        <w:gridCol w:w="1053"/>
        <w:gridCol w:w="1019"/>
        <w:gridCol w:w="992"/>
        <w:gridCol w:w="981"/>
        <w:gridCol w:w="1117"/>
        <w:gridCol w:w="1003"/>
        <w:gridCol w:w="1005"/>
      </w:tblGrid>
      <w:tr w:rsidR="007954FB" w14:paraId="50289DF6" w14:textId="77777777" w:rsidTr="00B103C8">
        <w:trPr>
          <w:trHeight w:val="584"/>
        </w:trPr>
        <w:tc>
          <w:tcPr>
            <w:tcW w:w="1070" w:type="dxa"/>
            <w:vAlign w:val="center"/>
          </w:tcPr>
          <w:p w14:paraId="04478F88" w14:textId="77777777" w:rsidR="007954FB" w:rsidRDefault="007954FB" w:rsidP="007954FB">
            <w:pPr>
              <w:jc w:val="center"/>
            </w:pPr>
          </w:p>
        </w:tc>
        <w:tc>
          <w:tcPr>
            <w:tcW w:w="1071" w:type="dxa"/>
            <w:vAlign w:val="center"/>
          </w:tcPr>
          <w:p w14:paraId="485A07BB" w14:textId="77777777" w:rsidR="007954FB" w:rsidRPr="00947845" w:rsidRDefault="007954FB" w:rsidP="007954FB">
            <w:pPr>
              <w:jc w:val="center"/>
              <w:rPr>
                <w:b/>
                <w:bCs/>
              </w:rPr>
            </w:pPr>
            <w:r w:rsidRPr="00947845">
              <w:rPr>
                <w:b/>
                <w:bCs/>
              </w:rPr>
              <w:t>Small Capacity</w:t>
            </w:r>
          </w:p>
        </w:tc>
        <w:tc>
          <w:tcPr>
            <w:tcW w:w="1071" w:type="dxa"/>
            <w:vAlign w:val="center"/>
          </w:tcPr>
          <w:p w14:paraId="40E77B08" w14:textId="77777777" w:rsidR="007954FB" w:rsidRPr="00947845" w:rsidRDefault="007954FB" w:rsidP="007954FB">
            <w:pPr>
              <w:jc w:val="center"/>
              <w:rPr>
                <w:b/>
                <w:bCs/>
              </w:rPr>
            </w:pPr>
            <w:r w:rsidRPr="00947845">
              <w:rPr>
                <w:b/>
                <w:bCs/>
              </w:rPr>
              <w:t>Large Capacity</w:t>
            </w:r>
          </w:p>
        </w:tc>
        <w:tc>
          <w:tcPr>
            <w:tcW w:w="1071" w:type="dxa"/>
            <w:vAlign w:val="center"/>
          </w:tcPr>
          <w:p w14:paraId="0B67C38B" w14:textId="77777777" w:rsidR="007954FB" w:rsidRPr="00947845" w:rsidRDefault="007954FB" w:rsidP="007954FB">
            <w:pPr>
              <w:jc w:val="center"/>
              <w:rPr>
                <w:b/>
                <w:bCs/>
              </w:rPr>
            </w:pPr>
            <w:r w:rsidRPr="00947845">
              <w:rPr>
                <w:b/>
                <w:bCs/>
              </w:rPr>
              <w:t>RMFD</w:t>
            </w:r>
          </w:p>
        </w:tc>
        <w:tc>
          <w:tcPr>
            <w:tcW w:w="1071" w:type="dxa"/>
            <w:vAlign w:val="center"/>
          </w:tcPr>
          <w:p w14:paraId="26C5529C" w14:textId="77777777" w:rsidR="007954FB" w:rsidRPr="00947845" w:rsidRDefault="007954FB" w:rsidP="007954FB">
            <w:pPr>
              <w:jc w:val="center"/>
              <w:rPr>
                <w:b/>
                <w:bCs/>
              </w:rPr>
            </w:pPr>
            <w:r w:rsidRPr="00947845">
              <w:rPr>
                <w:b/>
                <w:bCs/>
              </w:rPr>
              <w:t>VTM</w:t>
            </w:r>
          </w:p>
        </w:tc>
        <w:tc>
          <w:tcPr>
            <w:tcW w:w="1071" w:type="dxa"/>
            <w:vAlign w:val="center"/>
          </w:tcPr>
          <w:p w14:paraId="7AFEFD77" w14:textId="77777777" w:rsidR="007954FB" w:rsidRPr="00947845" w:rsidRDefault="007954FB" w:rsidP="007954FB">
            <w:pPr>
              <w:jc w:val="center"/>
              <w:rPr>
                <w:b/>
                <w:bCs/>
              </w:rPr>
            </w:pPr>
            <w:r w:rsidRPr="00947845">
              <w:rPr>
                <w:b/>
                <w:bCs/>
              </w:rPr>
              <w:t>LPG</w:t>
            </w:r>
          </w:p>
        </w:tc>
        <w:tc>
          <w:tcPr>
            <w:tcW w:w="1071" w:type="dxa"/>
            <w:vAlign w:val="center"/>
          </w:tcPr>
          <w:p w14:paraId="234EB36C" w14:textId="77777777" w:rsidR="007954FB" w:rsidRPr="00947845" w:rsidRDefault="007954FB" w:rsidP="007954FB">
            <w:pPr>
              <w:jc w:val="center"/>
              <w:rPr>
                <w:b/>
                <w:bCs/>
              </w:rPr>
            </w:pPr>
            <w:r w:rsidRPr="00947845">
              <w:rPr>
                <w:b/>
                <w:bCs/>
              </w:rPr>
              <w:t>Handbook 44</w:t>
            </w:r>
          </w:p>
        </w:tc>
        <w:tc>
          <w:tcPr>
            <w:tcW w:w="1071" w:type="dxa"/>
            <w:vAlign w:val="center"/>
          </w:tcPr>
          <w:p w14:paraId="1D45ED02" w14:textId="77777777" w:rsidR="007954FB" w:rsidRPr="00947845" w:rsidRDefault="007954FB" w:rsidP="007954FB">
            <w:pPr>
              <w:jc w:val="center"/>
              <w:rPr>
                <w:b/>
                <w:bCs/>
              </w:rPr>
            </w:pPr>
            <w:r w:rsidRPr="00947845">
              <w:rPr>
                <w:b/>
                <w:bCs/>
              </w:rPr>
              <w:t>EVSE</w:t>
            </w:r>
          </w:p>
        </w:tc>
        <w:tc>
          <w:tcPr>
            <w:tcW w:w="1071" w:type="dxa"/>
            <w:vAlign w:val="center"/>
          </w:tcPr>
          <w:p w14:paraId="1EA2371A" w14:textId="77777777" w:rsidR="007954FB" w:rsidRPr="00947845" w:rsidRDefault="007954FB" w:rsidP="007954FB">
            <w:pPr>
              <w:jc w:val="center"/>
              <w:rPr>
                <w:b/>
                <w:bCs/>
              </w:rPr>
            </w:pPr>
            <w:r w:rsidRPr="00947845">
              <w:rPr>
                <w:b/>
                <w:bCs/>
              </w:rPr>
              <w:t>Totals</w:t>
            </w:r>
          </w:p>
        </w:tc>
      </w:tr>
      <w:tr w:rsidR="007954FB" w14:paraId="521CC081" w14:textId="77777777" w:rsidTr="00B103C8">
        <w:tc>
          <w:tcPr>
            <w:tcW w:w="1070" w:type="dxa"/>
            <w:vAlign w:val="center"/>
          </w:tcPr>
          <w:p w14:paraId="4140C514" w14:textId="77777777" w:rsidR="007954FB" w:rsidRPr="00947845" w:rsidRDefault="007954FB" w:rsidP="007954FB">
            <w:pPr>
              <w:jc w:val="center"/>
              <w:rPr>
                <w:b/>
                <w:bCs/>
              </w:rPr>
            </w:pPr>
            <w:r w:rsidRPr="00947845">
              <w:rPr>
                <w:b/>
                <w:bCs/>
              </w:rPr>
              <w:t>Attempted</w:t>
            </w:r>
          </w:p>
        </w:tc>
        <w:tc>
          <w:tcPr>
            <w:tcW w:w="1071" w:type="dxa"/>
            <w:vAlign w:val="center"/>
          </w:tcPr>
          <w:p w14:paraId="6CD55A84" w14:textId="77777777" w:rsidR="007954FB" w:rsidRDefault="007954FB" w:rsidP="007954FB">
            <w:pPr>
              <w:jc w:val="center"/>
            </w:pPr>
            <w:r>
              <w:t>6</w:t>
            </w:r>
          </w:p>
        </w:tc>
        <w:tc>
          <w:tcPr>
            <w:tcW w:w="1071" w:type="dxa"/>
            <w:vAlign w:val="center"/>
          </w:tcPr>
          <w:p w14:paraId="4FFE7A61" w14:textId="77777777" w:rsidR="007954FB" w:rsidRDefault="007954FB" w:rsidP="007954FB">
            <w:pPr>
              <w:jc w:val="center"/>
            </w:pPr>
            <w:r>
              <w:t>4</w:t>
            </w:r>
          </w:p>
        </w:tc>
        <w:tc>
          <w:tcPr>
            <w:tcW w:w="1071" w:type="dxa"/>
            <w:vAlign w:val="center"/>
          </w:tcPr>
          <w:p w14:paraId="70A9C1F6" w14:textId="77777777" w:rsidR="007954FB" w:rsidRDefault="007954FB" w:rsidP="007954FB">
            <w:pPr>
              <w:jc w:val="center"/>
            </w:pPr>
            <w:r>
              <w:t>5</w:t>
            </w:r>
          </w:p>
        </w:tc>
        <w:tc>
          <w:tcPr>
            <w:tcW w:w="1071" w:type="dxa"/>
            <w:vAlign w:val="center"/>
          </w:tcPr>
          <w:p w14:paraId="3B82FBB2" w14:textId="77777777" w:rsidR="007954FB" w:rsidRDefault="007954FB" w:rsidP="007954FB">
            <w:pPr>
              <w:jc w:val="center"/>
            </w:pPr>
            <w:r>
              <w:t>12</w:t>
            </w:r>
          </w:p>
        </w:tc>
        <w:tc>
          <w:tcPr>
            <w:tcW w:w="1071" w:type="dxa"/>
            <w:vAlign w:val="center"/>
          </w:tcPr>
          <w:p w14:paraId="2AFEA2EC" w14:textId="77777777" w:rsidR="007954FB" w:rsidRDefault="007954FB" w:rsidP="007954FB">
            <w:pPr>
              <w:jc w:val="center"/>
            </w:pPr>
            <w:r>
              <w:t>9</w:t>
            </w:r>
          </w:p>
        </w:tc>
        <w:tc>
          <w:tcPr>
            <w:tcW w:w="1071" w:type="dxa"/>
            <w:vAlign w:val="center"/>
          </w:tcPr>
          <w:p w14:paraId="05BD079D" w14:textId="77777777" w:rsidR="007954FB" w:rsidRDefault="007954FB" w:rsidP="007954FB">
            <w:pPr>
              <w:jc w:val="center"/>
            </w:pPr>
            <w:r>
              <w:t>11</w:t>
            </w:r>
          </w:p>
        </w:tc>
        <w:tc>
          <w:tcPr>
            <w:tcW w:w="1071" w:type="dxa"/>
            <w:vAlign w:val="center"/>
          </w:tcPr>
          <w:p w14:paraId="3FD9B746" w14:textId="77777777" w:rsidR="007954FB" w:rsidRDefault="007954FB" w:rsidP="007954FB">
            <w:pPr>
              <w:jc w:val="center"/>
            </w:pPr>
            <w:r>
              <w:t>10</w:t>
            </w:r>
          </w:p>
        </w:tc>
        <w:tc>
          <w:tcPr>
            <w:tcW w:w="1071" w:type="dxa"/>
            <w:vAlign w:val="center"/>
          </w:tcPr>
          <w:p w14:paraId="1E58DCD6" w14:textId="77777777" w:rsidR="007954FB" w:rsidRDefault="007954FB" w:rsidP="007954FB">
            <w:pPr>
              <w:jc w:val="center"/>
            </w:pPr>
            <w:r>
              <w:t>57</w:t>
            </w:r>
          </w:p>
        </w:tc>
      </w:tr>
      <w:tr w:rsidR="007954FB" w14:paraId="3E0736FD" w14:textId="77777777" w:rsidTr="00B103C8">
        <w:tc>
          <w:tcPr>
            <w:tcW w:w="1070" w:type="dxa"/>
            <w:vAlign w:val="center"/>
          </w:tcPr>
          <w:p w14:paraId="3411E8A2" w14:textId="77777777" w:rsidR="007954FB" w:rsidRPr="00947845" w:rsidRDefault="007954FB" w:rsidP="007954FB">
            <w:pPr>
              <w:jc w:val="center"/>
              <w:rPr>
                <w:b/>
                <w:bCs/>
              </w:rPr>
            </w:pPr>
            <w:r w:rsidRPr="00947845">
              <w:rPr>
                <w:b/>
                <w:bCs/>
              </w:rPr>
              <w:t>Awarded</w:t>
            </w:r>
          </w:p>
        </w:tc>
        <w:tc>
          <w:tcPr>
            <w:tcW w:w="1071" w:type="dxa"/>
            <w:vAlign w:val="center"/>
          </w:tcPr>
          <w:p w14:paraId="2E166B8A" w14:textId="77777777" w:rsidR="007954FB" w:rsidRDefault="007954FB" w:rsidP="007954FB">
            <w:pPr>
              <w:jc w:val="center"/>
            </w:pPr>
            <w:r>
              <w:t>1</w:t>
            </w:r>
          </w:p>
        </w:tc>
        <w:tc>
          <w:tcPr>
            <w:tcW w:w="1071" w:type="dxa"/>
            <w:vAlign w:val="center"/>
          </w:tcPr>
          <w:p w14:paraId="2D285B0F" w14:textId="77777777" w:rsidR="007954FB" w:rsidRDefault="007954FB" w:rsidP="007954FB">
            <w:pPr>
              <w:jc w:val="center"/>
            </w:pPr>
            <w:r>
              <w:t>1</w:t>
            </w:r>
          </w:p>
        </w:tc>
        <w:tc>
          <w:tcPr>
            <w:tcW w:w="1071" w:type="dxa"/>
            <w:vAlign w:val="center"/>
          </w:tcPr>
          <w:p w14:paraId="003A24B2" w14:textId="77777777" w:rsidR="007954FB" w:rsidRDefault="007954FB" w:rsidP="007954FB">
            <w:pPr>
              <w:jc w:val="center"/>
            </w:pPr>
            <w:r>
              <w:t>2</w:t>
            </w:r>
          </w:p>
        </w:tc>
        <w:tc>
          <w:tcPr>
            <w:tcW w:w="1071" w:type="dxa"/>
            <w:vAlign w:val="center"/>
          </w:tcPr>
          <w:p w14:paraId="519E76C3" w14:textId="77777777" w:rsidR="007954FB" w:rsidRDefault="007954FB" w:rsidP="007954FB">
            <w:pPr>
              <w:jc w:val="center"/>
            </w:pPr>
            <w:r>
              <w:t>6</w:t>
            </w:r>
          </w:p>
        </w:tc>
        <w:tc>
          <w:tcPr>
            <w:tcW w:w="1071" w:type="dxa"/>
            <w:vAlign w:val="center"/>
          </w:tcPr>
          <w:p w14:paraId="473EF63A" w14:textId="77777777" w:rsidR="007954FB" w:rsidRDefault="007954FB" w:rsidP="007954FB">
            <w:pPr>
              <w:jc w:val="center"/>
            </w:pPr>
            <w:r>
              <w:t>3</w:t>
            </w:r>
          </w:p>
        </w:tc>
        <w:tc>
          <w:tcPr>
            <w:tcW w:w="1071" w:type="dxa"/>
            <w:vAlign w:val="center"/>
          </w:tcPr>
          <w:p w14:paraId="5578D9B3" w14:textId="77777777" w:rsidR="007954FB" w:rsidRDefault="007954FB" w:rsidP="007954FB">
            <w:pPr>
              <w:jc w:val="center"/>
            </w:pPr>
            <w:r>
              <w:t>10</w:t>
            </w:r>
          </w:p>
        </w:tc>
        <w:tc>
          <w:tcPr>
            <w:tcW w:w="1071" w:type="dxa"/>
            <w:vAlign w:val="center"/>
          </w:tcPr>
          <w:p w14:paraId="18447E93" w14:textId="77777777" w:rsidR="007954FB" w:rsidRDefault="007954FB" w:rsidP="007954FB">
            <w:pPr>
              <w:jc w:val="center"/>
            </w:pPr>
            <w:r>
              <w:t>6</w:t>
            </w:r>
          </w:p>
        </w:tc>
        <w:tc>
          <w:tcPr>
            <w:tcW w:w="1071" w:type="dxa"/>
            <w:vAlign w:val="center"/>
          </w:tcPr>
          <w:p w14:paraId="16B87903" w14:textId="77777777" w:rsidR="007954FB" w:rsidRDefault="007954FB" w:rsidP="007954FB">
            <w:pPr>
              <w:jc w:val="center"/>
            </w:pPr>
            <w:r>
              <w:t>29</w:t>
            </w:r>
          </w:p>
        </w:tc>
      </w:tr>
    </w:tbl>
    <w:p w14:paraId="01BBB6CF" w14:textId="77777777" w:rsidR="00703BB2" w:rsidRPr="00C9157B" w:rsidRDefault="00703BB2" w:rsidP="00B103C8">
      <w:pPr>
        <w:jc w:val="left"/>
        <w:rPr>
          <w:rFonts w:eastAsia="Times New Roman"/>
          <w:szCs w:val="24"/>
        </w:rPr>
      </w:pPr>
    </w:p>
    <w:p w14:paraId="17AEA94C" w14:textId="76A4A38D" w:rsidR="00D404AD" w:rsidRPr="00F52F2A" w:rsidRDefault="003B5BE5" w:rsidP="00F52F2A">
      <w:pPr>
        <w:rPr>
          <w:rFonts w:eastAsia="Times New Roman"/>
          <w:b/>
          <w:bCs/>
          <w:szCs w:val="24"/>
        </w:rPr>
      </w:pPr>
      <w:r w:rsidRPr="003B5BE5">
        <w:rPr>
          <w:rFonts w:eastAsia="Times New Roman"/>
          <w:b/>
          <w:bCs/>
          <w:szCs w:val="24"/>
        </w:rPr>
        <w:t>NCWM Meeting Comments:</w:t>
      </w:r>
      <w:bookmarkEnd w:id="8"/>
    </w:p>
    <w:p w14:paraId="32F8C399" w14:textId="309A457F" w:rsidR="0086275A" w:rsidRDefault="00250491" w:rsidP="0033526D">
      <w:pPr>
        <w:spacing w:after="120"/>
        <w:rPr>
          <w:rFonts w:eastAsia="Times New Roman"/>
          <w:szCs w:val="24"/>
        </w:rPr>
      </w:pPr>
      <w:r w:rsidRPr="00A02273">
        <w:rPr>
          <w:rFonts w:eastAsia="Times New Roman"/>
          <w:szCs w:val="24"/>
          <w:u w:val="single"/>
        </w:rPr>
        <w:t>20</w:t>
      </w:r>
      <w:r w:rsidRPr="009144F7">
        <w:rPr>
          <w:rFonts w:eastAsia="Times New Roman"/>
          <w:szCs w:val="24"/>
          <w:u w:val="single"/>
        </w:rPr>
        <w:t>2</w:t>
      </w:r>
      <w:r w:rsidR="00223FD3">
        <w:rPr>
          <w:rFonts w:eastAsia="Times New Roman"/>
          <w:szCs w:val="24"/>
          <w:u w:val="single"/>
        </w:rPr>
        <w:t>6</w:t>
      </w:r>
      <w:r w:rsidRPr="009144F7">
        <w:rPr>
          <w:rFonts w:eastAsia="Times New Roman"/>
          <w:szCs w:val="24"/>
          <w:u w:val="single"/>
        </w:rPr>
        <w:t xml:space="preserve"> Interim Meeting</w:t>
      </w:r>
      <w:r>
        <w:rPr>
          <w:rFonts w:eastAsia="Times New Roman"/>
          <w:szCs w:val="24"/>
        </w:rPr>
        <w:t xml:space="preserve">: </w:t>
      </w:r>
      <w:r w:rsidR="003943B7">
        <w:rPr>
          <w:rFonts w:eastAsia="Times New Roman"/>
          <w:szCs w:val="24"/>
        </w:rPr>
        <w:t>J</w:t>
      </w:r>
      <w:r>
        <w:rPr>
          <w:rFonts w:eastAsia="Times New Roman"/>
          <w:szCs w:val="24"/>
        </w:rPr>
        <w:t>erry Buendel (</w:t>
      </w:r>
      <w:r w:rsidR="005A5C4B">
        <w:rPr>
          <w:rFonts w:eastAsia="Times New Roman"/>
          <w:szCs w:val="24"/>
        </w:rPr>
        <w:t xml:space="preserve">Washington - </w:t>
      </w:r>
      <w:r>
        <w:rPr>
          <w:rFonts w:eastAsia="Times New Roman"/>
          <w:szCs w:val="24"/>
        </w:rPr>
        <w:t xml:space="preserve">Retired), Professional Certification Program Coordinator, gave an update of the professional certification program. Mr. Buendel </w:t>
      </w:r>
      <w:r w:rsidR="000C6242">
        <w:rPr>
          <w:rFonts w:eastAsia="Times New Roman"/>
          <w:szCs w:val="24"/>
        </w:rPr>
        <w:t xml:space="preserve">presented </w:t>
      </w:r>
      <w:r w:rsidR="00631B42">
        <w:rPr>
          <w:rFonts w:eastAsia="Times New Roman"/>
          <w:szCs w:val="24"/>
        </w:rPr>
        <w:t xml:space="preserve">an update on the certification program and </w:t>
      </w:r>
      <w:r>
        <w:rPr>
          <w:rFonts w:eastAsia="Times New Roman"/>
          <w:szCs w:val="24"/>
        </w:rPr>
        <w:t xml:space="preserve">spoke about new Registered Service Agent (RSA) exams that are available. </w:t>
      </w:r>
      <w:r w:rsidR="00223FD3">
        <w:rPr>
          <w:rFonts w:eastAsia="Times New Roman"/>
          <w:szCs w:val="24"/>
        </w:rPr>
        <w:t xml:space="preserve"> Scott Wagner, Colorado</w:t>
      </w:r>
      <w:r w:rsidR="00A4055B">
        <w:rPr>
          <w:rFonts w:eastAsia="Times New Roman"/>
          <w:szCs w:val="24"/>
        </w:rPr>
        <w:t>,</w:t>
      </w:r>
      <w:r w:rsidR="00223FD3">
        <w:rPr>
          <w:rFonts w:eastAsia="Times New Roman"/>
          <w:szCs w:val="24"/>
        </w:rPr>
        <w:t xml:space="preserve"> thanked everyone for working on exams, encouraged other states to participate, and shared how Colorado operates the program. Scott </w:t>
      </w:r>
      <w:r w:rsidR="009B64FC">
        <w:rPr>
          <w:rFonts w:eastAsia="Times New Roman"/>
          <w:szCs w:val="24"/>
        </w:rPr>
        <w:t>mentioned that</w:t>
      </w:r>
      <w:r w:rsidR="00223FD3">
        <w:rPr>
          <w:rFonts w:eastAsia="Times New Roman"/>
          <w:szCs w:val="24"/>
        </w:rPr>
        <w:t xml:space="preserve"> </w:t>
      </w:r>
      <w:r w:rsidR="000352E3">
        <w:rPr>
          <w:rFonts w:eastAsia="Times New Roman"/>
          <w:szCs w:val="24"/>
        </w:rPr>
        <w:t xml:space="preserve">the cost of the program is minimal for service companies and </w:t>
      </w:r>
      <w:r w:rsidR="00D20B1B">
        <w:rPr>
          <w:rFonts w:eastAsia="Times New Roman"/>
          <w:szCs w:val="24"/>
        </w:rPr>
        <w:t>accepted by</w:t>
      </w:r>
      <w:r w:rsidR="000352E3">
        <w:rPr>
          <w:rFonts w:eastAsia="Times New Roman"/>
          <w:szCs w:val="24"/>
        </w:rPr>
        <w:t xml:space="preserve"> multiple states. </w:t>
      </w:r>
      <w:r w:rsidR="00223FD3">
        <w:rPr>
          <w:rFonts w:eastAsia="Times New Roman"/>
          <w:szCs w:val="24"/>
        </w:rPr>
        <w:t>Kristin Walter, Arkansas</w:t>
      </w:r>
      <w:r w:rsidR="00A4055B">
        <w:rPr>
          <w:rFonts w:eastAsia="Times New Roman"/>
          <w:szCs w:val="24"/>
        </w:rPr>
        <w:t>,</w:t>
      </w:r>
      <w:r w:rsidR="00EF23C7">
        <w:rPr>
          <w:rFonts w:eastAsia="Times New Roman"/>
          <w:szCs w:val="24"/>
        </w:rPr>
        <w:t xml:space="preserve"> t</w:t>
      </w:r>
      <w:r w:rsidR="000352E3">
        <w:rPr>
          <w:rFonts w:eastAsia="Times New Roman"/>
          <w:szCs w:val="24"/>
        </w:rPr>
        <w:t>hanked everyone for their work. She has been tasked with finding a good training program for her staff and is thankful to have the modules available through NCWM. She mentioned the statements and objectives could be complex and take time to research. Matt Douglas, California</w:t>
      </w:r>
      <w:r w:rsidR="00EF23C7">
        <w:rPr>
          <w:rFonts w:eastAsia="Times New Roman"/>
          <w:szCs w:val="24"/>
        </w:rPr>
        <w:t>,</w:t>
      </w:r>
      <w:r w:rsidR="000352E3">
        <w:rPr>
          <w:rFonts w:eastAsia="Times New Roman"/>
          <w:szCs w:val="24"/>
        </w:rPr>
        <w:t xml:space="preserve"> supports the program and is not deterred by the failure rate, the exams were not meant to be easy. They are qualified standards of professionalism. Alison Wilkinson, Maryland</w:t>
      </w:r>
      <w:r w:rsidR="00A4055B">
        <w:rPr>
          <w:rFonts w:eastAsia="Times New Roman"/>
          <w:szCs w:val="24"/>
        </w:rPr>
        <w:t>,</w:t>
      </w:r>
      <w:r w:rsidR="000352E3">
        <w:rPr>
          <w:rFonts w:eastAsia="Times New Roman"/>
          <w:szCs w:val="24"/>
        </w:rPr>
        <w:t xml:space="preserve"> Echoed the comments already heard. </w:t>
      </w:r>
    </w:p>
    <w:p w14:paraId="44B023B8" w14:textId="3BD44E2D" w:rsidR="009B64FC" w:rsidRDefault="000352E3" w:rsidP="0033526D">
      <w:pPr>
        <w:spacing w:after="120"/>
        <w:rPr>
          <w:rFonts w:eastAsia="Times New Roman"/>
          <w:szCs w:val="24"/>
        </w:rPr>
      </w:pPr>
      <w:r>
        <w:rPr>
          <w:rFonts w:eastAsia="Times New Roman"/>
          <w:szCs w:val="24"/>
        </w:rPr>
        <w:t xml:space="preserve">Alison shared how Maryland’s program is </w:t>
      </w:r>
      <w:r w:rsidR="00360611">
        <w:rPr>
          <w:rFonts w:eastAsia="Times New Roman"/>
          <w:szCs w:val="24"/>
        </w:rPr>
        <w:t>run</w:t>
      </w:r>
      <w:r>
        <w:rPr>
          <w:rFonts w:eastAsia="Times New Roman"/>
          <w:szCs w:val="24"/>
        </w:rPr>
        <w:t xml:space="preserve">. In addition to twice a </w:t>
      </w:r>
      <w:r w:rsidR="009B64FC">
        <w:rPr>
          <w:rFonts w:eastAsia="Times New Roman"/>
          <w:szCs w:val="24"/>
        </w:rPr>
        <w:t>year exam</w:t>
      </w:r>
      <w:r>
        <w:rPr>
          <w:rFonts w:eastAsia="Times New Roman"/>
          <w:szCs w:val="24"/>
        </w:rPr>
        <w:t xml:space="preserve">, RSA’s must sign an agreement </w:t>
      </w:r>
      <w:r w:rsidR="00766AA6">
        <w:rPr>
          <w:rFonts w:eastAsia="Times New Roman"/>
          <w:szCs w:val="24"/>
        </w:rPr>
        <w:t xml:space="preserve">stating that they </w:t>
      </w:r>
      <w:r>
        <w:rPr>
          <w:rFonts w:eastAsia="Times New Roman"/>
          <w:szCs w:val="24"/>
        </w:rPr>
        <w:t>understand Maryland laws. Maryland also uses the professional exams for staff development. Jason Flint, New Jersey</w:t>
      </w:r>
      <w:r w:rsidR="00D859DF">
        <w:rPr>
          <w:rFonts w:eastAsia="Times New Roman"/>
          <w:szCs w:val="24"/>
        </w:rPr>
        <w:t>,</w:t>
      </w:r>
      <w:r>
        <w:rPr>
          <w:rFonts w:eastAsia="Times New Roman"/>
          <w:szCs w:val="24"/>
        </w:rPr>
        <w:t xml:space="preserve"> stated they would like to </w:t>
      </w:r>
      <w:r w:rsidR="009472A4">
        <w:rPr>
          <w:rFonts w:eastAsia="Times New Roman"/>
          <w:szCs w:val="24"/>
        </w:rPr>
        <w:t>use the NCWM RSA exams in New Jersey</w:t>
      </w:r>
      <w:r w:rsidR="006356EA">
        <w:rPr>
          <w:rFonts w:eastAsia="Times New Roman"/>
          <w:szCs w:val="24"/>
        </w:rPr>
        <w:t xml:space="preserve"> and</w:t>
      </w:r>
      <w:r>
        <w:rPr>
          <w:rFonts w:eastAsia="Times New Roman"/>
          <w:szCs w:val="24"/>
        </w:rPr>
        <w:t xml:space="preserve"> </w:t>
      </w:r>
      <w:r w:rsidR="009B64FC">
        <w:rPr>
          <w:rFonts w:eastAsia="Times New Roman"/>
          <w:szCs w:val="24"/>
        </w:rPr>
        <w:t xml:space="preserve">are </w:t>
      </w:r>
      <w:r>
        <w:rPr>
          <w:rFonts w:eastAsia="Times New Roman"/>
          <w:szCs w:val="24"/>
        </w:rPr>
        <w:t>looking towards industry for</w:t>
      </w:r>
      <w:r w:rsidR="00A662E1">
        <w:rPr>
          <w:rFonts w:eastAsia="Times New Roman"/>
          <w:szCs w:val="24"/>
        </w:rPr>
        <w:t xml:space="preserve"> legislative</w:t>
      </w:r>
      <w:r>
        <w:rPr>
          <w:rFonts w:eastAsia="Times New Roman"/>
          <w:szCs w:val="24"/>
        </w:rPr>
        <w:t xml:space="preserve"> support. </w:t>
      </w:r>
      <w:r w:rsidR="00D859DF">
        <w:rPr>
          <w:rFonts w:eastAsia="Times New Roman"/>
          <w:szCs w:val="24"/>
        </w:rPr>
        <w:t>Robbie Parke, Washington</w:t>
      </w:r>
      <w:r w:rsidR="00EF23C7">
        <w:rPr>
          <w:rFonts w:eastAsia="Times New Roman"/>
          <w:szCs w:val="24"/>
        </w:rPr>
        <w:t>,</w:t>
      </w:r>
      <w:r w:rsidR="00D859DF">
        <w:rPr>
          <w:rFonts w:eastAsia="Times New Roman"/>
          <w:szCs w:val="24"/>
        </w:rPr>
        <w:t xml:space="preserve"> commended Jerry for his work. Robbie suggested CEP courses for experienced inspectors to know how to handle new codes and how they impact inspections. Don Onwiler, NCWM</w:t>
      </w:r>
      <w:r w:rsidR="00766AA6">
        <w:rPr>
          <w:rFonts w:eastAsia="Times New Roman"/>
          <w:szCs w:val="24"/>
        </w:rPr>
        <w:t>,</w:t>
      </w:r>
      <w:r w:rsidR="00D859DF">
        <w:rPr>
          <w:rFonts w:eastAsia="Times New Roman"/>
          <w:szCs w:val="24"/>
        </w:rPr>
        <w:t xml:space="preserve"> shared that when he took the exams</w:t>
      </w:r>
      <w:r w:rsidR="00D42685">
        <w:rPr>
          <w:rFonts w:eastAsia="Times New Roman"/>
          <w:szCs w:val="24"/>
        </w:rPr>
        <w:t>,</w:t>
      </w:r>
      <w:r w:rsidR="00D859DF">
        <w:rPr>
          <w:rFonts w:eastAsia="Times New Roman"/>
          <w:szCs w:val="24"/>
        </w:rPr>
        <w:t xml:space="preserve"> he passed the first time because he understood the handbooks. Don also shared where to find the RSA list on </w:t>
      </w:r>
      <w:r w:rsidR="009B64FC">
        <w:rPr>
          <w:rFonts w:eastAsia="Times New Roman"/>
          <w:szCs w:val="24"/>
        </w:rPr>
        <w:t xml:space="preserve">the </w:t>
      </w:r>
      <w:r w:rsidR="00D859DF">
        <w:rPr>
          <w:rFonts w:eastAsia="Times New Roman"/>
          <w:szCs w:val="24"/>
        </w:rPr>
        <w:t>NCWM website and said the intention is to have one set of tests to cover multiple states</w:t>
      </w:r>
      <w:r w:rsidR="009B64FC">
        <w:rPr>
          <w:rFonts w:eastAsia="Times New Roman"/>
          <w:szCs w:val="24"/>
        </w:rPr>
        <w:t>.</w:t>
      </w:r>
    </w:p>
    <w:p w14:paraId="2FF24BFD" w14:textId="279FBEAD" w:rsidR="00B30B82" w:rsidRPr="00B30B82" w:rsidRDefault="00B30B82" w:rsidP="0033526D">
      <w:pPr>
        <w:spacing w:after="120"/>
        <w:rPr>
          <w:b/>
          <w:bCs/>
        </w:rPr>
      </w:pPr>
      <w:r>
        <w:rPr>
          <w:rFonts w:eastAsia="Times New Roman"/>
          <w:b/>
          <w:szCs w:val="24"/>
        </w:rPr>
        <w:t>Regional Association Comments:</w:t>
      </w:r>
    </w:p>
    <w:p w14:paraId="405ACCB4" w14:textId="4BE73BAB" w:rsidR="00276B0D" w:rsidRDefault="00CF34D0" w:rsidP="00A02273">
      <w:pPr>
        <w:rPr>
          <w:szCs w:val="20"/>
          <w:u w:val="single"/>
        </w:rPr>
      </w:pPr>
      <w:r>
        <w:rPr>
          <w:szCs w:val="20"/>
          <w:u w:val="single"/>
        </w:rPr>
        <w:t>W</w:t>
      </w:r>
      <w:r w:rsidR="00FF35F0">
        <w:rPr>
          <w:szCs w:val="20"/>
          <w:u w:val="single"/>
        </w:rPr>
        <w:t>WMA 202</w:t>
      </w:r>
      <w:r w:rsidR="00D44BA4">
        <w:rPr>
          <w:szCs w:val="20"/>
          <w:u w:val="single"/>
        </w:rPr>
        <w:t>5</w:t>
      </w:r>
      <w:r w:rsidR="00FF35F0">
        <w:rPr>
          <w:szCs w:val="20"/>
          <w:u w:val="single"/>
        </w:rPr>
        <w:t xml:space="preserve"> </w:t>
      </w:r>
      <w:r w:rsidR="00D44BA4">
        <w:rPr>
          <w:szCs w:val="20"/>
          <w:u w:val="single"/>
        </w:rPr>
        <w:t>Annual</w:t>
      </w:r>
      <w:r w:rsidR="00FF35F0">
        <w:rPr>
          <w:szCs w:val="20"/>
          <w:u w:val="single"/>
        </w:rPr>
        <w:t xml:space="preserve"> Meeting:</w:t>
      </w:r>
    </w:p>
    <w:p w14:paraId="7A844D28" w14:textId="77777777" w:rsidR="00276B0D" w:rsidRDefault="00276B0D" w:rsidP="00276B0D">
      <w:pPr>
        <w:spacing w:after="0"/>
        <w:rPr>
          <w:rFonts w:eastAsia="Times New Roman"/>
          <w:szCs w:val="24"/>
        </w:rPr>
      </w:pPr>
      <w:r>
        <w:rPr>
          <w:rFonts w:eastAsia="Times New Roman"/>
          <w:szCs w:val="24"/>
        </w:rPr>
        <w:lastRenderedPageBreak/>
        <w:t>Miland Kofford UT, Thanked the PDC and Jerry Buendel for work on the professional certification exams. These exams establish essential steps for career development.</w:t>
      </w:r>
    </w:p>
    <w:p w14:paraId="4090EC7F" w14:textId="77777777" w:rsidR="00276B0D" w:rsidRDefault="00276B0D" w:rsidP="00276B0D">
      <w:pPr>
        <w:spacing w:after="0"/>
        <w:rPr>
          <w:rFonts w:eastAsia="Times New Roman"/>
          <w:szCs w:val="24"/>
        </w:rPr>
      </w:pPr>
      <w:r>
        <w:rPr>
          <w:rFonts w:eastAsia="Times New Roman"/>
          <w:szCs w:val="24"/>
        </w:rPr>
        <w:t>Brent Ricks MT, Professional development is the responsibility of all of us, and we appreciate NIST’s involvement, but we need to be self-reliant in training our people. Introduce the concept of empowering ourselves to bring forward ideas to elevate professional development. There is no excuse for a state not to have proctors available for these exams, as the NCWM has made this process very easy.</w:t>
      </w:r>
    </w:p>
    <w:p w14:paraId="5A384594" w14:textId="1596D307" w:rsidR="00276B0D" w:rsidRPr="00A02273" w:rsidRDefault="00276B0D" w:rsidP="00A02273">
      <w:pPr>
        <w:rPr>
          <w:rFonts w:eastAsia="Times New Roman"/>
          <w:szCs w:val="24"/>
        </w:rPr>
      </w:pPr>
      <w:r>
        <w:rPr>
          <w:rFonts w:eastAsia="Times New Roman"/>
          <w:szCs w:val="24"/>
        </w:rPr>
        <w:t>Robbie Parke WA, New in role as director, vacancies, professional development is needed for core competencies for all W&amp;M inspectors.</w:t>
      </w:r>
    </w:p>
    <w:p w14:paraId="61857D12" w14:textId="60F3E63C" w:rsidR="00276B0D" w:rsidRDefault="00276B0D" w:rsidP="00CF34D0">
      <w:pPr>
        <w:spacing w:after="120"/>
        <w:rPr>
          <w:rFonts w:eastAsia="Times New Roman"/>
          <w:szCs w:val="24"/>
        </w:rPr>
      </w:pPr>
      <w:r>
        <w:rPr>
          <w:rFonts w:eastAsia="Times New Roman"/>
          <w:szCs w:val="24"/>
        </w:rPr>
        <w:t xml:space="preserve">The committee recommends an informational </w:t>
      </w:r>
      <w:r w:rsidR="00DD33AB">
        <w:rPr>
          <w:rFonts w:eastAsia="Times New Roman"/>
          <w:szCs w:val="24"/>
        </w:rPr>
        <w:t>classification</w:t>
      </w:r>
      <w:r>
        <w:rPr>
          <w:rFonts w:eastAsia="Times New Roman"/>
          <w:szCs w:val="24"/>
        </w:rPr>
        <w:t xml:space="preserve"> for this item. </w:t>
      </w:r>
    </w:p>
    <w:p w14:paraId="4047A89B" w14:textId="77777777" w:rsidR="00D44BA4" w:rsidRDefault="00D44BA4" w:rsidP="00B8581F">
      <w:pPr>
        <w:rPr>
          <w:rFonts w:eastAsia="Times New Roman"/>
          <w:szCs w:val="24"/>
          <w:u w:val="single"/>
        </w:rPr>
      </w:pPr>
      <w:r>
        <w:rPr>
          <w:rFonts w:eastAsia="Times New Roman"/>
          <w:szCs w:val="24"/>
          <w:u w:val="single"/>
        </w:rPr>
        <w:t>CWMA</w:t>
      </w:r>
      <w:r w:rsidR="00214473" w:rsidRPr="008307E4">
        <w:rPr>
          <w:rFonts w:eastAsia="Times New Roman"/>
          <w:szCs w:val="24"/>
          <w:u w:val="single"/>
        </w:rPr>
        <w:t xml:space="preserve"> 202</w:t>
      </w:r>
      <w:r>
        <w:rPr>
          <w:rFonts w:eastAsia="Times New Roman"/>
          <w:szCs w:val="24"/>
          <w:u w:val="single"/>
        </w:rPr>
        <w:t>5</w:t>
      </w:r>
      <w:r w:rsidR="005A5B8B" w:rsidRPr="008307E4">
        <w:rPr>
          <w:rFonts w:eastAsia="Times New Roman"/>
          <w:szCs w:val="24"/>
          <w:u w:val="single"/>
        </w:rPr>
        <w:t xml:space="preserve"> </w:t>
      </w:r>
      <w:r>
        <w:rPr>
          <w:rFonts w:eastAsia="Times New Roman"/>
          <w:szCs w:val="24"/>
          <w:u w:val="single"/>
        </w:rPr>
        <w:t>Interim</w:t>
      </w:r>
      <w:r w:rsidR="005A5B8B" w:rsidRPr="008307E4">
        <w:rPr>
          <w:rFonts w:eastAsia="Times New Roman"/>
          <w:szCs w:val="24"/>
          <w:u w:val="single"/>
        </w:rPr>
        <w:t xml:space="preserve"> Meeting:</w:t>
      </w:r>
    </w:p>
    <w:p w14:paraId="2084164A" w14:textId="77777777" w:rsidR="00E7334A" w:rsidRDefault="006D3A97" w:rsidP="00E7334A">
      <w:pPr>
        <w:spacing w:after="0"/>
        <w:jc w:val="left"/>
        <w:rPr>
          <w:bCs/>
          <w:szCs w:val="20"/>
        </w:rPr>
      </w:pPr>
      <w:r w:rsidRPr="00A46DDC">
        <w:rPr>
          <w:bCs/>
          <w:szCs w:val="20"/>
        </w:rPr>
        <w:t>Wyatt Spieker, State of Iowa.  List of exams need to be updated to include EVSE for both Professional Certification and RSA exams</w:t>
      </w:r>
      <w:r w:rsidR="00A46DDC">
        <w:rPr>
          <w:bCs/>
          <w:szCs w:val="20"/>
        </w:rPr>
        <w:t>.</w:t>
      </w:r>
    </w:p>
    <w:p w14:paraId="180BD834" w14:textId="1CF5E5F8" w:rsidR="00A02273" w:rsidRDefault="00FC366A" w:rsidP="00E7334A">
      <w:pPr>
        <w:spacing w:after="0"/>
        <w:jc w:val="left"/>
        <w:rPr>
          <w:bCs/>
          <w:szCs w:val="20"/>
        </w:rPr>
      </w:pPr>
      <w:r>
        <w:rPr>
          <w:bCs/>
          <w:szCs w:val="20"/>
        </w:rPr>
        <w:br/>
        <w:t xml:space="preserve">The committee recommends this as an informational item. </w:t>
      </w:r>
    </w:p>
    <w:p w14:paraId="11F77131" w14:textId="77777777" w:rsidR="00E7334A" w:rsidRDefault="00E7334A" w:rsidP="00E7334A">
      <w:pPr>
        <w:spacing w:after="0"/>
        <w:jc w:val="left"/>
        <w:rPr>
          <w:bCs/>
          <w:szCs w:val="20"/>
        </w:rPr>
      </w:pPr>
    </w:p>
    <w:p w14:paraId="1164FD45" w14:textId="29B82262" w:rsidR="00A82B06" w:rsidRDefault="00914169" w:rsidP="00A02273">
      <w:pPr>
        <w:jc w:val="left"/>
        <w:rPr>
          <w:rFonts w:eastAsia="Times New Roman"/>
          <w:szCs w:val="24"/>
          <w:u w:val="single"/>
        </w:rPr>
      </w:pPr>
      <w:r>
        <w:rPr>
          <w:rFonts w:eastAsia="Times New Roman"/>
          <w:szCs w:val="24"/>
          <w:u w:val="single"/>
        </w:rPr>
        <w:t>NEW</w:t>
      </w:r>
      <w:r w:rsidR="00155BA8" w:rsidRPr="00A82B06">
        <w:rPr>
          <w:rFonts w:eastAsia="Times New Roman"/>
          <w:szCs w:val="24"/>
          <w:u w:val="single"/>
        </w:rPr>
        <w:t>MA 202</w:t>
      </w:r>
      <w:r w:rsidR="00D44BA4">
        <w:rPr>
          <w:rFonts w:eastAsia="Times New Roman"/>
          <w:szCs w:val="24"/>
          <w:u w:val="single"/>
        </w:rPr>
        <w:t>5 Interim</w:t>
      </w:r>
      <w:r w:rsidR="00155BA8" w:rsidRPr="00A82B06">
        <w:rPr>
          <w:rFonts w:eastAsia="Times New Roman"/>
          <w:szCs w:val="24"/>
          <w:u w:val="single"/>
        </w:rPr>
        <w:t xml:space="preserve"> Meeting:</w:t>
      </w:r>
    </w:p>
    <w:p w14:paraId="515E1A6C" w14:textId="33EA82FC" w:rsidR="0033114D" w:rsidRDefault="0033114D" w:rsidP="00A02273">
      <w:pPr>
        <w:rPr>
          <w:rFonts w:ascii="yer New Roman" w:eastAsia="Times New Roman" w:hAnsi="yer New Roman"/>
          <w:szCs w:val="24"/>
        </w:rPr>
      </w:pPr>
      <w:r>
        <w:rPr>
          <w:rFonts w:eastAsia="Times New Roman"/>
          <w:szCs w:val="24"/>
        </w:rPr>
        <w:t>Cheryl</w:t>
      </w:r>
      <w:r>
        <w:rPr>
          <w:rFonts w:ascii="yer New Roman" w:eastAsia="Times New Roman" w:hAnsi="yer New Roman"/>
          <w:szCs w:val="24"/>
        </w:rPr>
        <w:t xml:space="preserve"> Ayer (New Hampshire) updated membership about upcoming exams. Jerry Buendel, Professional Certification Exam Coordinator is actively soliciting SME’s to participate in a review and rewrite of the small capacity weighing system professional certification exam.</w:t>
      </w:r>
    </w:p>
    <w:p w14:paraId="22287322" w14:textId="77777777" w:rsidR="0033114D" w:rsidRPr="00272454" w:rsidRDefault="0033114D" w:rsidP="00A02273">
      <w:pPr>
        <w:rPr>
          <w:rFonts w:ascii="yer New Roman" w:eastAsia="Times New Roman" w:hAnsi="yer New Roman"/>
          <w:szCs w:val="24"/>
        </w:rPr>
      </w:pPr>
      <w:r>
        <w:rPr>
          <w:rFonts w:ascii="yer New Roman" w:eastAsia="Times New Roman" w:hAnsi="yer New Roman"/>
          <w:szCs w:val="24"/>
        </w:rPr>
        <w:t>The committee recommends this as an informational item.</w:t>
      </w:r>
    </w:p>
    <w:p w14:paraId="17AA375D" w14:textId="515F2CD1" w:rsidR="00CF34D0" w:rsidRDefault="00D44BA4" w:rsidP="00CF34D0">
      <w:pPr>
        <w:rPr>
          <w:rFonts w:eastAsia="Times New Roman"/>
          <w:szCs w:val="24"/>
          <w:u w:val="single"/>
        </w:rPr>
      </w:pPr>
      <w:r>
        <w:rPr>
          <w:rFonts w:eastAsia="Times New Roman"/>
          <w:szCs w:val="24"/>
          <w:u w:val="single"/>
        </w:rPr>
        <w:t>S</w:t>
      </w:r>
      <w:r w:rsidR="004A5264" w:rsidRPr="00B56D9C">
        <w:rPr>
          <w:rFonts w:eastAsia="Times New Roman"/>
          <w:szCs w:val="24"/>
          <w:u w:val="single"/>
        </w:rPr>
        <w:t>WMA 202</w:t>
      </w:r>
      <w:r>
        <w:rPr>
          <w:rFonts w:eastAsia="Times New Roman"/>
          <w:szCs w:val="24"/>
          <w:u w:val="single"/>
        </w:rPr>
        <w:t>5 Annual</w:t>
      </w:r>
      <w:r w:rsidR="004A5264" w:rsidRPr="00B56D9C">
        <w:rPr>
          <w:rFonts w:eastAsia="Times New Roman"/>
          <w:szCs w:val="24"/>
          <w:u w:val="single"/>
        </w:rPr>
        <w:t xml:space="preserve"> Meeting:</w:t>
      </w:r>
    </w:p>
    <w:p w14:paraId="1DD6B584" w14:textId="56478602" w:rsidR="00A359F5" w:rsidRDefault="007B6FD5" w:rsidP="00CF34D0">
      <w:pPr>
        <w:rPr>
          <w:rFonts w:eastAsia="Times New Roman"/>
          <w:bCs/>
          <w:szCs w:val="24"/>
        </w:rPr>
      </w:pPr>
      <w:r w:rsidRPr="00603967">
        <w:rPr>
          <w:rFonts w:eastAsia="Times New Roman"/>
          <w:bCs/>
          <w:szCs w:val="24"/>
        </w:rPr>
        <w:t>Alison Wilkerson</w:t>
      </w:r>
      <w:r>
        <w:rPr>
          <w:rFonts w:eastAsia="Times New Roman"/>
          <w:bCs/>
          <w:szCs w:val="24"/>
        </w:rPr>
        <w:t xml:space="preserve">, Maryland </w:t>
      </w:r>
      <w:r w:rsidRPr="00603967">
        <w:rPr>
          <w:rFonts w:eastAsia="Times New Roman"/>
          <w:bCs/>
          <w:szCs w:val="24"/>
        </w:rPr>
        <w:t xml:space="preserve">recognized </w:t>
      </w:r>
      <w:r>
        <w:rPr>
          <w:rFonts w:eastAsia="Times New Roman"/>
          <w:bCs/>
          <w:szCs w:val="24"/>
        </w:rPr>
        <w:t>t</w:t>
      </w:r>
      <w:r w:rsidRPr="00603967">
        <w:rPr>
          <w:rFonts w:eastAsia="Times New Roman"/>
          <w:bCs/>
          <w:szCs w:val="24"/>
        </w:rPr>
        <w:t>he grea</w:t>
      </w:r>
      <w:r>
        <w:rPr>
          <w:rFonts w:eastAsia="Times New Roman"/>
          <w:bCs/>
          <w:szCs w:val="24"/>
        </w:rPr>
        <w:t xml:space="preserve">t testing </w:t>
      </w:r>
      <w:r w:rsidRPr="00603967">
        <w:rPr>
          <w:rFonts w:eastAsia="Times New Roman"/>
          <w:bCs/>
          <w:szCs w:val="24"/>
        </w:rPr>
        <w:t>resources available through the program. She noted and thank</w:t>
      </w:r>
      <w:r>
        <w:rPr>
          <w:rFonts w:eastAsia="Times New Roman"/>
          <w:bCs/>
          <w:szCs w:val="24"/>
        </w:rPr>
        <w:t>ed</w:t>
      </w:r>
      <w:r w:rsidRPr="00603967">
        <w:rPr>
          <w:rFonts w:eastAsia="Times New Roman"/>
          <w:bCs/>
          <w:szCs w:val="24"/>
        </w:rPr>
        <w:t xml:space="preserve"> the individuals who assisted in the process. </w:t>
      </w:r>
      <w:r>
        <w:rPr>
          <w:rFonts w:eastAsia="Times New Roman"/>
          <w:bCs/>
          <w:szCs w:val="24"/>
        </w:rPr>
        <w:t>She</w:t>
      </w:r>
      <w:r w:rsidRPr="00603967">
        <w:rPr>
          <w:rFonts w:eastAsia="Times New Roman"/>
          <w:bCs/>
          <w:szCs w:val="24"/>
        </w:rPr>
        <w:t xml:space="preserve"> also suggested more states start to use the exams and more </w:t>
      </w:r>
      <w:r>
        <w:rPr>
          <w:rFonts w:eastAsia="Times New Roman"/>
          <w:bCs/>
          <w:szCs w:val="24"/>
        </w:rPr>
        <w:t xml:space="preserve">in-person </w:t>
      </w:r>
      <w:r w:rsidRPr="00603967">
        <w:rPr>
          <w:rFonts w:eastAsia="Times New Roman"/>
          <w:bCs/>
          <w:szCs w:val="24"/>
        </w:rPr>
        <w:t xml:space="preserve">proctors per state to make it easier for RSA to </w:t>
      </w:r>
      <w:r>
        <w:rPr>
          <w:rFonts w:eastAsia="Times New Roman"/>
          <w:bCs/>
          <w:szCs w:val="24"/>
        </w:rPr>
        <w:t>accomplish</w:t>
      </w:r>
      <w:r w:rsidRPr="00603967">
        <w:rPr>
          <w:rFonts w:eastAsia="Times New Roman"/>
          <w:bCs/>
          <w:szCs w:val="24"/>
        </w:rPr>
        <w:t xml:space="preserve"> th</w:t>
      </w:r>
      <w:r>
        <w:rPr>
          <w:rFonts w:eastAsia="Times New Roman"/>
          <w:bCs/>
          <w:szCs w:val="24"/>
        </w:rPr>
        <w:t>em.</w:t>
      </w:r>
    </w:p>
    <w:p w14:paraId="0BDD8B09" w14:textId="3AA476B3" w:rsidR="007B6FD5" w:rsidRDefault="007B6FD5" w:rsidP="00CF34D0">
      <w:pPr>
        <w:rPr>
          <w:rFonts w:eastAsia="Times New Roman"/>
          <w:szCs w:val="24"/>
        </w:rPr>
      </w:pPr>
      <w:r>
        <w:rPr>
          <w:rFonts w:eastAsia="Times New Roman"/>
          <w:bCs/>
          <w:szCs w:val="24"/>
        </w:rPr>
        <w:t>The committee recommends this as an informational item.</w:t>
      </w:r>
    </w:p>
    <w:p w14:paraId="746A98E9" w14:textId="13470355" w:rsidR="007904B9" w:rsidRPr="000D6930" w:rsidRDefault="00CB14CD" w:rsidP="007904B9">
      <w:pPr>
        <w:pStyle w:val="ItemHeading"/>
      </w:pPr>
      <w:bookmarkStart w:id="9" w:name="_Toc213939815"/>
      <w:r w:rsidRPr="000D6930">
        <w:t>EDU-2</w:t>
      </w:r>
      <w:r w:rsidRPr="000D6930">
        <w:tab/>
        <w:t>I</w:t>
      </w:r>
      <w:r w:rsidRPr="000D6930">
        <w:tab/>
        <w:t>Training</w:t>
      </w:r>
      <w:bookmarkEnd w:id="9"/>
    </w:p>
    <w:p w14:paraId="05E5184B" w14:textId="05BB1FFA" w:rsidR="007904B9" w:rsidRDefault="007904B9" w:rsidP="00B103C8">
      <w:pPr>
        <w:spacing w:before="240"/>
        <w:rPr>
          <w:rFonts w:eastAsia="Times New Roman"/>
          <w:b/>
          <w:bCs/>
          <w:szCs w:val="24"/>
        </w:rPr>
      </w:pPr>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 xml:space="preserve">web.  </w:t>
      </w:r>
      <w:r w:rsidR="00E16ABC">
        <w:t xml:space="preserve">The </w:t>
      </w:r>
      <w:r>
        <w:t xml:space="preserve">NIST OWM PDC Liaison </w:t>
      </w:r>
      <w:r w:rsidR="00C13E80">
        <w:t xml:space="preserve">will </w:t>
      </w:r>
      <w:r>
        <w:t xml:space="preserve">regularly </w:t>
      </w:r>
      <w:r w:rsidR="009B64FC">
        <w:t xml:space="preserve">provide </w:t>
      </w:r>
      <w:r>
        <w:t xml:space="preserve">updates to the Committee on OWM’s training resources and activities.  Details of these updates can be found </w:t>
      </w:r>
      <w:r w:rsidR="00916A31">
        <w:t xml:space="preserve">below and </w:t>
      </w:r>
      <w:r>
        <w:t xml:space="preserve">in prior Committee reports.  </w:t>
      </w:r>
      <w:r w:rsidRPr="003B5BE5">
        <w:rPr>
          <w:rFonts w:eastAsia="Times New Roman"/>
          <w:b/>
          <w:bCs/>
          <w:szCs w:val="24"/>
        </w:rPr>
        <w:t>NCWM Meeting Comments:</w:t>
      </w:r>
    </w:p>
    <w:p w14:paraId="04C1E874" w14:textId="16E0CA96" w:rsidR="00083A65" w:rsidRDefault="007904B9" w:rsidP="0086275A">
      <w:pPr>
        <w:keepNext/>
        <w:keepLines/>
        <w:widowControl/>
        <w:spacing w:after="120"/>
        <w:rPr>
          <w:rFonts w:eastAsia="Times New Roman"/>
          <w:szCs w:val="24"/>
        </w:rPr>
      </w:pPr>
      <w:r w:rsidRPr="00BE0FC6">
        <w:rPr>
          <w:rFonts w:eastAsia="Times New Roman"/>
          <w:szCs w:val="24"/>
          <w:u w:val="single"/>
        </w:rPr>
        <w:t>202</w:t>
      </w:r>
      <w:r w:rsidR="00D859DF">
        <w:rPr>
          <w:rFonts w:eastAsia="Times New Roman"/>
          <w:szCs w:val="24"/>
          <w:u w:val="single"/>
        </w:rPr>
        <w:t>6</w:t>
      </w:r>
      <w:r>
        <w:rPr>
          <w:rFonts w:eastAsia="Times New Roman"/>
          <w:szCs w:val="24"/>
          <w:u w:val="single"/>
        </w:rPr>
        <w:t xml:space="preserve"> </w:t>
      </w:r>
      <w:r w:rsidRPr="00BE0FC6">
        <w:rPr>
          <w:rFonts w:eastAsia="Times New Roman"/>
          <w:szCs w:val="24"/>
          <w:u w:val="single"/>
        </w:rPr>
        <w:t>Interim Meeting</w:t>
      </w:r>
      <w:r>
        <w:rPr>
          <w:rFonts w:eastAsia="Times New Roman"/>
          <w:szCs w:val="24"/>
        </w:rPr>
        <w:t xml:space="preserve">:  </w:t>
      </w:r>
      <w:r w:rsidR="00D859DF">
        <w:rPr>
          <w:rFonts w:eastAsia="Times New Roman"/>
          <w:szCs w:val="24"/>
        </w:rPr>
        <w:t xml:space="preserve">Dave Sefcik, NIST OWM shared where NIST training is on their website and information on the changes and upcoming EPO’s. </w:t>
      </w:r>
    </w:p>
    <w:p w14:paraId="26B8E031" w14:textId="36C03E3F" w:rsidR="00083A65" w:rsidRDefault="00EB078E" w:rsidP="0086275A">
      <w:pPr>
        <w:pStyle w:val="ListParagraph"/>
        <w:keepNext/>
        <w:keepLines/>
        <w:widowControl/>
        <w:numPr>
          <w:ilvl w:val="0"/>
          <w:numId w:val="26"/>
        </w:numPr>
        <w:spacing w:after="120"/>
        <w:rPr>
          <w:rFonts w:eastAsia="Times New Roman"/>
          <w:szCs w:val="24"/>
        </w:rPr>
      </w:pPr>
      <w:r>
        <w:rPr>
          <w:rFonts w:eastAsia="Times New Roman"/>
          <w:szCs w:val="24"/>
        </w:rPr>
        <w:t xml:space="preserve">EVSE Comprehensive Metrology Training program is in development. </w:t>
      </w:r>
      <w:r w:rsidR="001674F5">
        <w:rPr>
          <w:rFonts w:eastAsia="Times New Roman"/>
          <w:szCs w:val="24"/>
        </w:rPr>
        <w:t xml:space="preserve">NIST OWM </w:t>
      </w:r>
      <w:r w:rsidR="009B64FC">
        <w:rPr>
          <w:rFonts w:eastAsia="Times New Roman"/>
          <w:szCs w:val="24"/>
        </w:rPr>
        <w:t xml:space="preserve">expects </w:t>
      </w:r>
      <w:r w:rsidR="00E706AA">
        <w:rPr>
          <w:rFonts w:eastAsia="Times New Roman"/>
          <w:szCs w:val="24"/>
        </w:rPr>
        <w:t xml:space="preserve">the training materials to be ready by the end of summer and the </w:t>
      </w:r>
      <w:r w:rsidR="00D92A4F">
        <w:rPr>
          <w:rFonts w:eastAsia="Times New Roman"/>
          <w:szCs w:val="24"/>
        </w:rPr>
        <w:t xml:space="preserve">course to be fully developed in a year. </w:t>
      </w:r>
    </w:p>
    <w:p w14:paraId="740C39C3" w14:textId="028002EB" w:rsidR="00D92A4F" w:rsidRDefault="007B30BE" w:rsidP="00083A65">
      <w:pPr>
        <w:pStyle w:val="ListParagraph"/>
        <w:numPr>
          <w:ilvl w:val="0"/>
          <w:numId w:val="26"/>
        </w:numPr>
        <w:spacing w:after="120"/>
        <w:rPr>
          <w:rFonts w:eastAsia="Times New Roman"/>
          <w:szCs w:val="24"/>
        </w:rPr>
      </w:pPr>
      <w:r>
        <w:rPr>
          <w:rFonts w:eastAsia="Times New Roman"/>
          <w:szCs w:val="24"/>
        </w:rPr>
        <w:t>Information Hours continue to be successful and popular</w:t>
      </w:r>
      <w:r w:rsidR="000B1DC5">
        <w:rPr>
          <w:rFonts w:eastAsia="Times New Roman"/>
          <w:szCs w:val="24"/>
        </w:rPr>
        <w:t>. Seven sessions are planned for 2026</w:t>
      </w:r>
      <w:r w:rsidR="00097B67">
        <w:rPr>
          <w:rFonts w:eastAsia="Times New Roman"/>
          <w:szCs w:val="24"/>
        </w:rPr>
        <w:t xml:space="preserve">. The dates for the Info Hours sessions will be announced in February. </w:t>
      </w:r>
    </w:p>
    <w:p w14:paraId="4CF4C009" w14:textId="711E9B7C" w:rsidR="002A238A" w:rsidRDefault="007F2D5B" w:rsidP="00083A65">
      <w:pPr>
        <w:pStyle w:val="ListParagraph"/>
        <w:numPr>
          <w:ilvl w:val="0"/>
          <w:numId w:val="26"/>
        </w:numPr>
        <w:spacing w:after="120"/>
        <w:rPr>
          <w:rFonts w:eastAsia="Times New Roman"/>
          <w:szCs w:val="24"/>
        </w:rPr>
      </w:pPr>
      <w:r>
        <w:rPr>
          <w:rFonts w:eastAsia="Times New Roman"/>
          <w:szCs w:val="24"/>
        </w:rPr>
        <w:t xml:space="preserve">EPO updates are still in progress. </w:t>
      </w:r>
      <w:r w:rsidR="008C2E4F">
        <w:rPr>
          <w:rFonts w:eastAsia="Times New Roman"/>
          <w:szCs w:val="24"/>
        </w:rPr>
        <w:t>They estimate the updates will be complete</w:t>
      </w:r>
      <w:r w:rsidR="00C0555F">
        <w:rPr>
          <w:rFonts w:eastAsia="Times New Roman"/>
          <w:szCs w:val="24"/>
        </w:rPr>
        <w:t xml:space="preserve"> by the end of April and plan to publish an updated version of NIST Handbook 112 by the end of May. T</w:t>
      </w:r>
      <w:r w:rsidR="001F4F49">
        <w:rPr>
          <w:rFonts w:eastAsia="Times New Roman"/>
          <w:szCs w:val="24"/>
        </w:rPr>
        <w:t xml:space="preserve">he publication will </w:t>
      </w:r>
      <w:r w:rsidR="00543062">
        <w:rPr>
          <w:rFonts w:eastAsia="Times New Roman"/>
          <w:szCs w:val="24"/>
        </w:rPr>
        <w:t>feature new EPOs for W</w:t>
      </w:r>
      <w:r w:rsidR="005278C8">
        <w:rPr>
          <w:rFonts w:eastAsia="Times New Roman"/>
          <w:szCs w:val="24"/>
        </w:rPr>
        <w:t>eigh-In</w:t>
      </w:r>
      <w:r w:rsidR="00D21C08">
        <w:rPr>
          <w:rFonts w:eastAsia="Times New Roman"/>
          <w:szCs w:val="24"/>
        </w:rPr>
        <w:t>-</w:t>
      </w:r>
      <w:r w:rsidR="005278C8">
        <w:rPr>
          <w:rFonts w:eastAsia="Times New Roman"/>
          <w:szCs w:val="24"/>
        </w:rPr>
        <w:t xml:space="preserve">Motion, Grain Moisture Meters, and an annex </w:t>
      </w:r>
      <w:r w:rsidR="00540B26">
        <w:rPr>
          <w:rFonts w:eastAsia="Times New Roman"/>
          <w:szCs w:val="24"/>
        </w:rPr>
        <w:t>to</w:t>
      </w:r>
      <w:r w:rsidR="005278C8">
        <w:rPr>
          <w:rFonts w:eastAsia="Times New Roman"/>
          <w:szCs w:val="24"/>
        </w:rPr>
        <w:t xml:space="preserve"> EPO 28</w:t>
      </w:r>
      <w:r w:rsidR="00540B26">
        <w:rPr>
          <w:rFonts w:eastAsia="Times New Roman"/>
          <w:szCs w:val="24"/>
        </w:rPr>
        <w:t xml:space="preserve"> for </w:t>
      </w:r>
      <w:r w:rsidR="001C541D">
        <w:rPr>
          <w:rFonts w:eastAsia="Times New Roman"/>
          <w:szCs w:val="24"/>
        </w:rPr>
        <w:t xml:space="preserve">guidance and selection of </w:t>
      </w:r>
      <w:r w:rsidR="00D21C08">
        <w:rPr>
          <w:rFonts w:eastAsia="Times New Roman"/>
          <w:szCs w:val="24"/>
        </w:rPr>
        <w:t>reference scale</w:t>
      </w:r>
      <w:r w:rsidR="00115F57">
        <w:rPr>
          <w:rFonts w:eastAsia="Times New Roman"/>
          <w:szCs w:val="24"/>
        </w:rPr>
        <w:t xml:space="preserve">s used in CNG testing. </w:t>
      </w:r>
    </w:p>
    <w:p w14:paraId="355FE2F7" w14:textId="302E00B9" w:rsidR="00D03A17" w:rsidRDefault="00D03A17" w:rsidP="00083A65">
      <w:pPr>
        <w:pStyle w:val="ListParagraph"/>
        <w:numPr>
          <w:ilvl w:val="0"/>
          <w:numId w:val="26"/>
        </w:numPr>
        <w:spacing w:after="120"/>
        <w:rPr>
          <w:rFonts w:eastAsia="Times New Roman"/>
          <w:szCs w:val="24"/>
        </w:rPr>
      </w:pPr>
      <w:r>
        <w:rPr>
          <w:rFonts w:eastAsia="Times New Roman"/>
          <w:szCs w:val="24"/>
        </w:rPr>
        <w:t xml:space="preserve">NIST OWM conducted a Loading Rack Meter/Vehicle Tank Meter </w:t>
      </w:r>
      <w:r w:rsidR="007208BD">
        <w:rPr>
          <w:rFonts w:eastAsia="Times New Roman"/>
          <w:szCs w:val="24"/>
        </w:rPr>
        <w:t>T</w:t>
      </w:r>
      <w:r>
        <w:rPr>
          <w:rFonts w:eastAsia="Times New Roman"/>
          <w:szCs w:val="24"/>
        </w:rPr>
        <w:t>raining in June 2025. The training was a hybrid format</w:t>
      </w:r>
      <w:r w:rsidR="009B64FC">
        <w:rPr>
          <w:rFonts w:eastAsia="Times New Roman"/>
          <w:szCs w:val="24"/>
        </w:rPr>
        <w:t>,</w:t>
      </w:r>
      <w:r w:rsidR="002874BA">
        <w:rPr>
          <w:rFonts w:eastAsia="Times New Roman"/>
          <w:szCs w:val="24"/>
        </w:rPr>
        <w:t xml:space="preserve"> with some of the training taking place via webinar</w:t>
      </w:r>
      <w:r w:rsidR="00C12FDA">
        <w:rPr>
          <w:rFonts w:eastAsia="Times New Roman"/>
          <w:szCs w:val="24"/>
        </w:rPr>
        <w:t xml:space="preserve"> and t</w:t>
      </w:r>
      <w:r w:rsidR="002874BA">
        <w:rPr>
          <w:rFonts w:eastAsia="Times New Roman"/>
          <w:szCs w:val="24"/>
        </w:rPr>
        <w:t xml:space="preserve">he in-person </w:t>
      </w:r>
      <w:r w:rsidR="00E0498F">
        <w:rPr>
          <w:rFonts w:eastAsia="Times New Roman"/>
          <w:szCs w:val="24"/>
        </w:rPr>
        <w:t xml:space="preserve">field training </w:t>
      </w:r>
      <w:r w:rsidR="00751FF1">
        <w:rPr>
          <w:rFonts w:eastAsia="Times New Roman"/>
          <w:szCs w:val="24"/>
        </w:rPr>
        <w:t>taking place</w:t>
      </w:r>
      <w:r w:rsidR="00E0498F">
        <w:rPr>
          <w:rFonts w:eastAsia="Times New Roman"/>
          <w:szCs w:val="24"/>
        </w:rPr>
        <w:t xml:space="preserve"> in Springfield, IL</w:t>
      </w:r>
      <w:r w:rsidR="00751FF1">
        <w:rPr>
          <w:rFonts w:eastAsia="Times New Roman"/>
          <w:szCs w:val="24"/>
        </w:rPr>
        <w:t xml:space="preserve">. </w:t>
      </w:r>
    </w:p>
    <w:p w14:paraId="3430473A" w14:textId="4C0B532C" w:rsidR="0083073B" w:rsidRDefault="0083073B" w:rsidP="00083A65">
      <w:pPr>
        <w:pStyle w:val="ListParagraph"/>
        <w:numPr>
          <w:ilvl w:val="0"/>
          <w:numId w:val="26"/>
        </w:numPr>
        <w:spacing w:after="120"/>
        <w:rPr>
          <w:rFonts w:eastAsia="Times New Roman"/>
          <w:szCs w:val="24"/>
        </w:rPr>
      </w:pPr>
      <w:r>
        <w:rPr>
          <w:rFonts w:eastAsia="Times New Roman"/>
          <w:szCs w:val="24"/>
        </w:rPr>
        <w:lastRenderedPageBreak/>
        <w:t xml:space="preserve">NIST OWM will conduct a </w:t>
      </w:r>
      <w:proofErr w:type="gramStart"/>
      <w:r>
        <w:rPr>
          <w:rFonts w:eastAsia="Times New Roman"/>
          <w:szCs w:val="24"/>
        </w:rPr>
        <w:t>Large Scale</w:t>
      </w:r>
      <w:proofErr w:type="gramEnd"/>
      <w:r>
        <w:rPr>
          <w:rFonts w:eastAsia="Times New Roman"/>
          <w:szCs w:val="24"/>
        </w:rPr>
        <w:t xml:space="preserve"> Field Training</w:t>
      </w:r>
      <w:r w:rsidR="00EF668A">
        <w:rPr>
          <w:rFonts w:eastAsia="Times New Roman"/>
          <w:szCs w:val="24"/>
        </w:rPr>
        <w:t xml:space="preserve"> in </w:t>
      </w:r>
      <w:r w:rsidR="00D134F0">
        <w:rPr>
          <w:rFonts w:eastAsia="Times New Roman"/>
          <w:szCs w:val="24"/>
        </w:rPr>
        <w:t xml:space="preserve">2026. </w:t>
      </w:r>
      <w:r w:rsidR="00C86907">
        <w:rPr>
          <w:rFonts w:eastAsia="Times New Roman"/>
          <w:szCs w:val="24"/>
        </w:rPr>
        <w:t>T</w:t>
      </w:r>
      <w:r w:rsidR="00DE6DAA">
        <w:rPr>
          <w:rFonts w:eastAsia="Times New Roman"/>
          <w:szCs w:val="24"/>
        </w:rPr>
        <w:t xml:space="preserve">raining will be </w:t>
      </w:r>
      <w:r w:rsidR="009B64FC">
        <w:rPr>
          <w:rFonts w:eastAsia="Times New Roman"/>
          <w:szCs w:val="24"/>
        </w:rPr>
        <w:t xml:space="preserve">a </w:t>
      </w:r>
      <w:r w:rsidR="00DE6DAA">
        <w:rPr>
          <w:rFonts w:eastAsia="Times New Roman"/>
          <w:szCs w:val="24"/>
        </w:rPr>
        <w:t>hybrid model w</w:t>
      </w:r>
      <w:r w:rsidR="009B3FDE">
        <w:rPr>
          <w:rFonts w:eastAsia="Times New Roman"/>
          <w:szCs w:val="24"/>
        </w:rPr>
        <w:t>ith</w:t>
      </w:r>
      <w:r w:rsidR="00DE6DAA">
        <w:rPr>
          <w:rFonts w:eastAsia="Times New Roman"/>
          <w:szCs w:val="24"/>
        </w:rPr>
        <w:t xml:space="preserve"> some training taking place via webinar. </w:t>
      </w:r>
      <w:r w:rsidR="00D41D9A">
        <w:rPr>
          <w:rFonts w:eastAsia="Times New Roman"/>
          <w:szCs w:val="24"/>
        </w:rPr>
        <w:t>Dates and location of</w:t>
      </w:r>
      <w:r w:rsidR="009B3FDE">
        <w:rPr>
          <w:rFonts w:eastAsia="Times New Roman"/>
          <w:szCs w:val="24"/>
        </w:rPr>
        <w:t xml:space="preserve"> field</w:t>
      </w:r>
      <w:r w:rsidR="00D41D9A">
        <w:rPr>
          <w:rFonts w:eastAsia="Times New Roman"/>
          <w:szCs w:val="24"/>
        </w:rPr>
        <w:t xml:space="preserve"> training TBD. </w:t>
      </w:r>
    </w:p>
    <w:p w14:paraId="2DC53E35" w14:textId="76CE266E" w:rsidR="005B645D" w:rsidRDefault="005B645D" w:rsidP="00083A65">
      <w:pPr>
        <w:pStyle w:val="ListParagraph"/>
        <w:numPr>
          <w:ilvl w:val="0"/>
          <w:numId w:val="26"/>
        </w:numPr>
        <w:spacing w:after="120"/>
        <w:rPr>
          <w:rFonts w:eastAsia="Times New Roman"/>
          <w:szCs w:val="24"/>
        </w:rPr>
      </w:pPr>
      <w:r>
        <w:rPr>
          <w:rFonts w:eastAsia="Times New Roman"/>
          <w:szCs w:val="24"/>
        </w:rPr>
        <w:t xml:space="preserve">NIST provides </w:t>
      </w:r>
      <w:r w:rsidR="00956A27">
        <w:rPr>
          <w:rFonts w:eastAsia="Times New Roman"/>
          <w:szCs w:val="24"/>
        </w:rPr>
        <w:t>National and Regional Short Course Training Seminars.</w:t>
      </w:r>
      <w:r w:rsidR="007E1BD2">
        <w:rPr>
          <w:rFonts w:eastAsia="Times New Roman"/>
          <w:szCs w:val="24"/>
        </w:rPr>
        <w:t xml:space="preserve"> Those interested are encouraged to please reach out</w:t>
      </w:r>
      <w:r w:rsidR="00452C8B">
        <w:rPr>
          <w:rFonts w:eastAsia="Times New Roman"/>
          <w:szCs w:val="24"/>
        </w:rPr>
        <w:t xml:space="preserve"> </w:t>
      </w:r>
      <w:r w:rsidR="009B64FC">
        <w:rPr>
          <w:rFonts w:eastAsia="Times New Roman"/>
          <w:szCs w:val="24"/>
        </w:rPr>
        <w:t xml:space="preserve">to </w:t>
      </w:r>
      <w:r w:rsidR="00AB4715">
        <w:rPr>
          <w:rFonts w:eastAsia="Times New Roman"/>
          <w:szCs w:val="24"/>
        </w:rPr>
        <w:t xml:space="preserve">the </w:t>
      </w:r>
      <w:r w:rsidR="00452C8B">
        <w:rPr>
          <w:rFonts w:eastAsia="Times New Roman"/>
          <w:szCs w:val="24"/>
        </w:rPr>
        <w:t xml:space="preserve">OWM. </w:t>
      </w:r>
      <w:r w:rsidR="00956A27">
        <w:rPr>
          <w:rFonts w:eastAsia="Times New Roman"/>
          <w:szCs w:val="24"/>
        </w:rPr>
        <w:t xml:space="preserve"> </w:t>
      </w:r>
    </w:p>
    <w:p w14:paraId="6D301D88" w14:textId="1BF969A6" w:rsidR="005329C8" w:rsidRPr="00B103C8" w:rsidRDefault="005329C8" w:rsidP="00B103C8">
      <w:pPr>
        <w:pStyle w:val="ListParagraph"/>
        <w:numPr>
          <w:ilvl w:val="0"/>
          <w:numId w:val="26"/>
        </w:numPr>
        <w:spacing w:after="120"/>
        <w:rPr>
          <w:rFonts w:eastAsia="Times New Roman"/>
          <w:szCs w:val="24"/>
        </w:rPr>
      </w:pPr>
      <w:r>
        <w:rPr>
          <w:rFonts w:eastAsia="Times New Roman"/>
          <w:szCs w:val="24"/>
        </w:rPr>
        <w:t>NIST will continue to develop E-Learning Resources</w:t>
      </w:r>
      <w:r w:rsidR="00023E0E">
        <w:rPr>
          <w:rFonts w:eastAsia="Times New Roman"/>
          <w:szCs w:val="24"/>
        </w:rPr>
        <w:t xml:space="preserve"> for their website. </w:t>
      </w:r>
    </w:p>
    <w:p w14:paraId="1AD30B1A" w14:textId="0820C424" w:rsidR="0013157C" w:rsidRPr="00BE0FC6" w:rsidRDefault="001555A4" w:rsidP="007904B9">
      <w:pPr>
        <w:spacing w:after="120"/>
        <w:rPr>
          <w:rFonts w:eastAsia="Times New Roman"/>
          <w:szCs w:val="24"/>
        </w:rPr>
      </w:pPr>
      <w:r>
        <w:rPr>
          <w:rFonts w:eastAsia="Times New Roman"/>
          <w:szCs w:val="24"/>
        </w:rPr>
        <w:t>David Sefcik a</w:t>
      </w:r>
      <w:r w:rsidR="00D859DF">
        <w:rPr>
          <w:rFonts w:eastAsia="Times New Roman"/>
          <w:szCs w:val="24"/>
        </w:rPr>
        <w:t xml:space="preserve">cknowledged </w:t>
      </w:r>
      <w:r w:rsidR="0013157C">
        <w:rPr>
          <w:rFonts w:eastAsia="Times New Roman"/>
          <w:szCs w:val="24"/>
        </w:rPr>
        <w:t>NLMP team for their work impacted by the government shutdown. Jason Flint, New Jersey</w:t>
      </w:r>
      <w:r w:rsidR="009B64FC">
        <w:rPr>
          <w:rFonts w:eastAsia="Times New Roman"/>
          <w:szCs w:val="24"/>
        </w:rPr>
        <w:t>,</w:t>
      </w:r>
      <w:r w:rsidR="0013157C">
        <w:rPr>
          <w:rFonts w:eastAsia="Times New Roman"/>
          <w:szCs w:val="24"/>
        </w:rPr>
        <w:t xml:space="preserve"> asked if the EPO’s will be updated after the changes</w:t>
      </w:r>
      <w:r w:rsidR="009B64FC">
        <w:rPr>
          <w:rFonts w:eastAsia="Times New Roman"/>
          <w:szCs w:val="24"/>
        </w:rPr>
        <w:t>,</w:t>
      </w:r>
      <w:r w:rsidR="0013157C">
        <w:rPr>
          <w:rFonts w:eastAsia="Times New Roman"/>
          <w:szCs w:val="24"/>
        </w:rPr>
        <w:t xml:space="preserve"> and Dave stated yes. Joanna Cartee, Georgia</w:t>
      </w:r>
      <w:r w:rsidR="00EF23C7">
        <w:rPr>
          <w:rFonts w:eastAsia="Times New Roman"/>
          <w:szCs w:val="24"/>
        </w:rPr>
        <w:t>,</w:t>
      </w:r>
      <w:r w:rsidR="0013157C">
        <w:rPr>
          <w:rFonts w:eastAsia="Times New Roman"/>
          <w:szCs w:val="24"/>
        </w:rPr>
        <w:t xml:space="preserve"> asked if there is a separate website for webinar</w:t>
      </w:r>
      <w:r w:rsidR="00EF23C7">
        <w:rPr>
          <w:rFonts w:eastAsia="Times New Roman"/>
          <w:szCs w:val="24"/>
        </w:rPr>
        <w:t>s</w:t>
      </w:r>
      <w:r w:rsidR="0013157C">
        <w:rPr>
          <w:rFonts w:eastAsia="Times New Roman"/>
          <w:szCs w:val="24"/>
        </w:rPr>
        <w:t xml:space="preserve"> or </w:t>
      </w:r>
      <w:r w:rsidR="009B64FC">
        <w:rPr>
          <w:rFonts w:eastAsia="Times New Roman"/>
          <w:szCs w:val="24"/>
        </w:rPr>
        <w:t xml:space="preserve">if they are </w:t>
      </w:r>
      <w:r w:rsidR="0013157C">
        <w:rPr>
          <w:rFonts w:eastAsia="Times New Roman"/>
          <w:szCs w:val="24"/>
        </w:rPr>
        <w:t xml:space="preserve">all on NCWM. Dave stated yes NIST training is separate and </w:t>
      </w:r>
      <w:r w:rsidR="00EF23C7">
        <w:rPr>
          <w:rFonts w:eastAsia="Times New Roman"/>
          <w:szCs w:val="24"/>
        </w:rPr>
        <w:t>located on</w:t>
      </w:r>
      <w:r w:rsidR="0013157C">
        <w:rPr>
          <w:rFonts w:eastAsia="Times New Roman"/>
          <w:szCs w:val="24"/>
        </w:rPr>
        <w:t xml:space="preserve"> NIST website. Matt Douglas, California</w:t>
      </w:r>
      <w:r w:rsidR="00EF23C7">
        <w:rPr>
          <w:rFonts w:eastAsia="Times New Roman"/>
          <w:szCs w:val="24"/>
        </w:rPr>
        <w:t>,</w:t>
      </w:r>
      <w:r w:rsidR="0013157C">
        <w:rPr>
          <w:rFonts w:eastAsia="Times New Roman"/>
          <w:szCs w:val="24"/>
        </w:rPr>
        <w:t xml:space="preserve"> </w:t>
      </w:r>
      <w:r w:rsidR="00EF23C7">
        <w:rPr>
          <w:rFonts w:eastAsia="Times New Roman"/>
          <w:szCs w:val="24"/>
        </w:rPr>
        <w:t>thank</w:t>
      </w:r>
      <w:r w:rsidR="00DD528F">
        <w:rPr>
          <w:rFonts w:eastAsia="Times New Roman"/>
          <w:szCs w:val="24"/>
        </w:rPr>
        <w:t>ed</w:t>
      </w:r>
      <w:r w:rsidR="0013157C">
        <w:rPr>
          <w:rFonts w:eastAsia="Times New Roman"/>
          <w:szCs w:val="24"/>
        </w:rPr>
        <w:t xml:space="preserve"> everyone and </w:t>
      </w:r>
      <w:r w:rsidR="00EF23C7">
        <w:rPr>
          <w:rFonts w:eastAsia="Times New Roman"/>
          <w:szCs w:val="24"/>
        </w:rPr>
        <w:t xml:space="preserve">for </w:t>
      </w:r>
      <w:r w:rsidR="0013157C">
        <w:rPr>
          <w:rFonts w:eastAsia="Times New Roman"/>
          <w:szCs w:val="24"/>
        </w:rPr>
        <w:t>always being there to assist. Scott Wag</w:t>
      </w:r>
      <w:r w:rsidR="008D6392">
        <w:rPr>
          <w:rFonts w:eastAsia="Times New Roman"/>
          <w:szCs w:val="24"/>
        </w:rPr>
        <w:t>n</w:t>
      </w:r>
      <w:r w:rsidR="0013157C">
        <w:rPr>
          <w:rFonts w:eastAsia="Times New Roman"/>
          <w:szCs w:val="24"/>
        </w:rPr>
        <w:t>er, Colorado</w:t>
      </w:r>
      <w:r w:rsidR="00EF23C7">
        <w:rPr>
          <w:rFonts w:eastAsia="Times New Roman"/>
          <w:szCs w:val="24"/>
        </w:rPr>
        <w:t>,</w:t>
      </w:r>
      <w:r w:rsidR="0013157C">
        <w:rPr>
          <w:rFonts w:eastAsia="Times New Roman"/>
          <w:szCs w:val="24"/>
        </w:rPr>
        <w:t xml:space="preserve"> asked if large scales were offered hybrid training and Dave responded yes, they are trying to move to a hybrid model. Loren Minnich, NIST is working with Jason Glass, Kentucky</w:t>
      </w:r>
      <w:r w:rsidR="009B64FC">
        <w:rPr>
          <w:rFonts w:eastAsia="Times New Roman"/>
          <w:szCs w:val="24"/>
        </w:rPr>
        <w:t>,</w:t>
      </w:r>
      <w:r w:rsidR="0013157C">
        <w:rPr>
          <w:rFonts w:eastAsia="Times New Roman"/>
          <w:szCs w:val="24"/>
        </w:rPr>
        <w:t xml:space="preserve"> on organizing a </w:t>
      </w:r>
      <w:r w:rsidR="00EF23C7">
        <w:rPr>
          <w:rFonts w:eastAsia="Times New Roman"/>
          <w:szCs w:val="24"/>
        </w:rPr>
        <w:t>large-scale</w:t>
      </w:r>
      <w:r w:rsidR="0013157C">
        <w:rPr>
          <w:rFonts w:eastAsia="Times New Roman"/>
          <w:szCs w:val="24"/>
        </w:rPr>
        <w:t xml:space="preserve"> training and video. The goal is to continue </w:t>
      </w:r>
      <w:r w:rsidR="009B64FC">
        <w:rPr>
          <w:rFonts w:eastAsia="Times New Roman"/>
          <w:szCs w:val="24"/>
        </w:rPr>
        <w:t xml:space="preserve">recording </w:t>
      </w:r>
      <w:r w:rsidR="0013157C">
        <w:rPr>
          <w:rFonts w:eastAsia="Times New Roman"/>
          <w:szCs w:val="24"/>
        </w:rPr>
        <w:t xml:space="preserve">and post their webinars and </w:t>
      </w:r>
      <w:r w:rsidR="00B146A4">
        <w:rPr>
          <w:rFonts w:eastAsia="Times New Roman"/>
          <w:szCs w:val="24"/>
        </w:rPr>
        <w:t xml:space="preserve">to </w:t>
      </w:r>
      <w:r w:rsidR="0013157C">
        <w:rPr>
          <w:rFonts w:eastAsia="Times New Roman"/>
          <w:szCs w:val="24"/>
        </w:rPr>
        <w:t xml:space="preserve">have them </w:t>
      </w:r>
      <w:r w:rsidR="006E259E">
        <w:rPr>
          <w:rFonts w:eastAsia="Times New Roman"/>
          <w:szCs w:val="24"/>
        </w:rPr>
        <w:t xml:space="preserve">available </w:t>
      </w:r>
      <w:r w:rsidR="0013157C">
        <w:rPr>
          <w:rFonts w:eastAsia="Times New Roman"/>
          <w:szCs w:val="24"/>
        </w:rPr>
        <w:t xml:space="preserve">for reference. Don Onweiler, NCWM showed where the link is on the website. John McGuire, NIST highlighted information hours. </w:t>
      </w:r>
      <w:r w:rsidR="00A5179A">
        <w:rPr>
          <w:rFonts w:eastAsia="Times New Roman"/>
          <w:szCs w:val="24"/>
        </w:rPr>
        <w:t>Scott Wagner,</w:t>
      </w:r>
      <w:r w:rsidR="00EF23C7">
        <w:rPr>
          <w:rFonts w:eastAsia="Times New Roman"/>
          <w:szCs w:val="24"/>
        </w:rPr>
        <w:t xml:space="preserve"> </w:t>
      </w:r>
      <w:r w:rsidR="00A5179A">
        <w:rPr>
          <w:rFonts w:eastAsia="Times New Roman"/>
          <w:szCs w:val="24"/>
        </w:rPr>
        <w:t>Colorado</w:t>
      </w:r>
      <w:r w:rsidR="00EF23C7">
        <w:rPr>
          <w:rFonts w:eastAsia="Times New Roman"/>
          <w:szCs w:val="24"/>
        </w:rPr>
        <w:t>,</w:t>
      </w:r>
      <w:r w:rsidR="00A5179A">
        <w:rPr>
          <w:rFonts w:eastAsia="Times New Roman"/>
          <w:szCs w:val="24"/>
        </w:rPr>
        <w:t xml:space="preserve"> encourages everyone to take advantage of their webinars. </w:t>
      </w:r>
      <w:r w:rsidR="0013157C">
        <w:rPr>
          <w:rFonts w:eastAsia="Times New Roman"/>
          <w:szCs w:val="24"/>
        </w:rPr>
        <w:t>Mahesh Albuquerque, Colorado</w:t>
      </w:r>
      <w:r w:rsidR="00EF23C7">
        <w:rPr>
          <w:rFonts w:eastAsia="Times New Roman"/>
          <w:szCs w:val="24"/>
        </w:rPr>
        <w:t>,</w:t>
      </w:r>
      <w:r w:rsidR="00A5179A">
        <w:rPr>
          <w:rFonts w:eastAsia="Times New Roman"/>
          <w:szCs w:val="24"/>
        </w:rPr>
        <w:t xml:space="preserve"> Chair of the EVSE Planning Committee</w:t>
      </w:r>
      <w:r w:rsidR="00EF23C7">
        <w:rPr>
          <w:rFonts w:eastAsia="Times New Roman"/>
          <w:szCs w:val="24"/>
        </w:rPr>
        <w:t>,</w:t>
      </w:r>
      <w:r w:rsidR="00A5179A">
        <w:rPr>
          <w:rFonts w:eastAsia="Times New Roman"/>
          <w:szCs w:val="24"/>
        </w:rPr>
        <w:t xml:space="preserve"> provided EVSE training updates. The 2025 training in Denver was </w:t>
      </w:r>
      <w:r w:rsidR="009B64FC">
        <w:rPr>
          <w:rFonts w:eastAsia="Times New Roman"/>
          <w:szCs w:val="24"/>
        </w:rPr>
        <w:t xml:space="preserve">at </w:t>
      </w:r>
      <w:r w:rsidR="00A5179A">
        <w:rPr>
          <w:rFonts w:eastAsia="Times New Roman"/>
          <w:szCs w:val="24"/>
        </w:rPr>
        <w:t>full capacity</w:t>
      </w:r>
      <w:r w:rsidR="00EF23C7">
        <w:rPr>
          <w:rFonts w:eastAsia="Times New Roman"/>
          <w:szCs w:val="24"/>
        </w:rPr>
        <w:t>,</w:t>
      </w:r>
      <w:r w:rsidR="00A5179A">
        <w:rPr>
          <w:rFonts w:eastAsia="Times New Roman"/>
          <w:szCs w:val="24"/>
        </w:rPr>
        <w:t xml:space="preserve"> and he is looking forward to the 2026 training in Garden Grove California. He thanked the committee for their work and encouraged members to visit the website to sign up for training. </w:t>
      </w:r>
    </w:p>
    <w:p w14:paraId="344EDDBD" w14:textId="77777777" w:rsidR="00CB14CD" w:rsidRDefault="00CB14CD" w:rsidP="00B103C8">
      <w:pPr>
        <w:spacing w:after="120"/>
        <w:rPr>
          <w:b/>
          <w:szCs w:val="20"/>
        </w:rPr>
      </w:pPr>
      <w:r>
        <w:rPr>
          <w:b/>
          <w:szCs w:val="20"/>
        </w:rPr>
        <w:t>Regional Association Comments:</w:t>
      </w:r>
    </w:p>
    <w:p w14:paraId="5CF97850" w14:textId="5BBEEB99" w:rsidR="00A01475" w:rsidRDefault="003943B7" w:rsidP="00A02273">
      <w:pPr>
        <w:rPr>
          <w:szCs w:val="20"/>
          <w:u w:val="single"/>
        </w:rPr>
      </w:pPr>
      <w:bookmarkStart w:id="10" w:name="_Toc213939816"/>
      <w:r>
        <w:rPr>
          <w:szCs w:val="20"/>
          <w:u w:val="single"/>
        </w:rPr>
        <w:t>WWMA 2025 Annual Meeting:</w:t>
      </w:r>
    </w:p>
    <w:p w14:paraId="2B0284CB" w14:textId="039D8684" w:rsidR="00A01475" w:rsidRDefault="00A01475" w:rsidP="00594CE3">
      <w:pPr>
        <w:rPr>
          <w:rFonts w:eastAsia="Times New Roman"/>
          <w:szCs w:val="24"/>
        </w:rPr>
      </w:pPr>
      <w:r>
        <w:rPr>
          <w:rFonts w:eastAsia="Times New Roman"/>
          <w:szCs w:val="24"/>
        </w:rPr>
        <w:t>Jose Arriaga, Orange County CA, Thanks to NCWM for EVSE training, he received positive feedback from his staff who attended. Recommend training for e-commerce oversight and application of e-commerce regulations and enforcement.</w:t>
      </w:r>
    </w:p>
    <w:p w14:paraId="1AAD2462" w14:textId="77777777" w:rsidR="00A01475" w:rsidRDefault="00A01475" w:rsidP="00594CE3">
      <w:pPr>
        <w:rPr>
          <w:rFonts w:eastAsia="Times New Roman"/>
          <w:szCs w:val="24"/>
        </w:rPr>
      </w:pPr>
      <w:r>
        <w:rPr>
          <w:rFonts w:eastAsia="Times New Roman"/>
          <w:szCs w:val="24"/>
        </w:rPr>
        <w:t>Kurt Floren, LA County CA, Also supports e-commerce training, we need uniformity in application across all jurisdictions. Question on EVSE training, is it a good model to have regulators and Service Agents combined in the same training?</w:t>
      </w:r>
    </w:p>
    <w:p w14:paraId="7F5985C2" w14:textId="77777777" w:rsidR="00A01475" w:rsidRDefault="00A01475" w:rsidP="00594CE3">
      <w:pPr>
        <w:rPr>
          <w:rFonts w:eastAsia="Times New Roman"/>
          <w:szCs w:val="24"/>
        </w:rPr>
      </w:pPr>
      <w:r>
        <w:rPr>
          <w:rFonts w:eastAsia="Times New Roman"/>
          <w:szCs w:val="24"/>
        </w:rPr>
        <w:t>Matt Douglas CA CDFA, Supports e-commerce training, uniform messaging is critical for e-commerce. Additional support may be required to identify responsible parties.</w:t>
      </w:r>
    </w:p>
    <w:p w14:paraId="286D7297" w14:textId="77777777" w:rsidR="00A01475" w:rsidRDefault="00A01475" w:rsidP="00594CE3">
      <w:pPr>
        <w:rPr>
          <w:rFonts w:eastAsia="Times New Roman"/>
          <w:szCs w:val="24"/>
        </w:rPr>
      </w:pPr>
      <w:r>
        <w:rPr>
          <w:rFonts w:eastAsia="Times New Roman"/>
          <w:szCs w:val="24"/>
        </w:rPr>
        <w:t>Aaron Yanker CO, Regarding RSAs and Regulators in the EVSE training is beneficial for building collaboration through joint attendance, but recognizes challenges with combined training.</w:t>
      </w:r>
    </w:p>
    <w:p w14:paraId="09D1E24D" w14:textId="77777777" w:rsidR="00A01475" w:rsidRDefault="00A01475" w:rsidP="00594CE3">
      <w:pPr>
        <w:rPr>
          <w:rFonts w:eastAsia="Times New Roman"/>
          <w:szCs w:val="24"/>
        </w:rPr>
      </w:pPr>
      <w:r>
        <w:rPr>
          <w:rFonts w:eastAsia="Times New Roman"/>
          <w:szCs w:val="24"/>
        </w:rPr>
        <w:t>Mahesh Albuquerque, CO, Appreciates the comments, the committee’s conducted a post training recap. Training was mostly W&amp;M officials with approximately 10 RSA’s. The RSAs did not perform as well as the regulators on their exam. RSA prep work was recommended, not required for participation.</w:t>
      </w:r>
    </w:p>
    <w:p w14:paraId="53E35679" w14:textId="77777777" w:rsidR="00A01475" w:rsidRDefault="00A01475" w:rsidP="00594CE3">
      <w:pPr>
        <w:rPr>
          <w:rFonts w:eastAsia="Times New Roman"/>
          <w:szCs w:val="24"/>
        </w:rPr>
      </w:pPr>
      <w:r>
        <w:rPr>
          <w:rFonts w:eastAsia="Times New Roman"/>
          <w:szCs w:val="24"/>
        </w:rPr>
        <w:t>Kurt Floren LA County, Asks if there should be an RSA specific format for training?</w:t>
      </w:r>
    </w:p>
    <w:p w14:paraId="53794A21" w14:textId="77777777" w:rsidR="00A01475" w:rsidRDefault="00A01475" w:rsidP="00594CE3">
      <w:pPr>
        <w:rPr>
          <w:rFonts w:eastAsia="Times New Roman"/>
          <w:szCs w:val="24"/>
        </w:rPr>
      </w:pPr>
      <w:r>
        <w:rPr>
          <w:rFonts w:eastAsia="Times New Roman"/>
          <w:szCs w:val="24"/>
        </w:rPr>
        <w:t>Mahesh Albuquerque, CO, There may be value in separate training for RSAs</w:t>
      </w:r>
    </w:p>
    <w:p w14:paraId="6F1DBC96" w14:textId="77777777" w:rsidR="00A01475" w:rsidRDefault="00A01475" w:rsidP="00594CE3">
      <w:pPr>
        <w:rPr>
          <w:rFonts w:eastAsia="Times New Roman"/>
          <w:szCs w:val="24"/>
        </w:rPr>
      </w:pPr>
      <w:r>
        <w:rPr>
          <w:rFonts w:eastAsia="Times New Roman"/>
          <w:szCs w:val="24"/>
        </w:rPr>
        <w:t>Miland Kofford, UT, He attended the training and stated the interaction and collaboration between the RSAs and regulators was good. Application and interpretation is different between the two and likes the idea of break-out sessions for RSAs and regulators.</w:t>
      </w:r>
    </w:p>
    <w:p w14:paraId="62D8B635" w14:textId="77777777" w:rsidR="00A01475" w:rsidRDefault="00A01475" w:rsidP="00594CE3">
      <w:pPr>
        <w:rPr>
          <w:rFonts w:eastAsia="Times New Roman"/>
          <w:szCs w:val="24"/>
        </w:rPr>
      </w:pPr>
      <w:r>
        <w:rPr>
          <w:rFonts w:eastAsia="Times New Roman"/>
          <w:szCs w:val="24"/>
        </w:rPr>
        <w:t>Mal Skowron, Tesla, Very useful to have interaction and hear firsthand on challenges. The dialog between RSAs and regulators is very valuable and supports the combined training. Her attending EVSE training, she has now identified what level technician to send to subsequent EVSE training.</w:t>
      </w:r>
    </w:p>
    <w:p w14:paraId="2ED308DD" w14:textId="77777777" w:rsidR="00A01475" w:rsidRDefault="00A01475" w:rsidP="00594CE3">
      <w:pPr>
        <w:rPr>
          <w:rFonts w:eastAsia="Times New Roman"/>
          <w:szCs w:val="24"/>
        </w:rPr>
      </w:pPr>
      <w:r>
        <w:rPr>
          <w:rFonts w:eastAsia="Times New Roman"/>
          <w:szCs w:val="24"/>
        </w:rPr>
        <w:t xml:space="preserve">Khoa Lam, LA County, Attended the EVSE training. EVSE industry will continue to grow and the number of </w:t>
      </w:r>
      <w:proofErr w:type="gramStart"/>
      <w:r>
        <w:rPr>
          <w:rFonts w:eastAsia="Times New Roman"/>
          <w:szCs w:val="24"/>
        </w:rPr>
        <w:t>RSA’s</w:t>
      </w:r>
      <w:proofErr w:type="gramEnd"/>
      <w:r>
        <w:rPr>
          <w:rFonts w:eastAsia="Times New Roman"/>
          <w:szCs w:val="24"/>
        </w:rPr>
        <w:t xml:space="preserve"> will increase. Khoa stated that RSAs have specific needs and resource constraints. Suggested methodology for designing future training to incorporate distinct sessions for RSAs and regulators. Recommended recording training and incorporating a video component for onboarding and future training.</w:t>
      </w:r>
    </w:p>
    <w:p w14:paraId="7107D88E" w14:textId="77777777" w:rsidR="00A01475" w:rsidRDefault="00A01475" w:rsidP="00594CE3">
      <w:pPr>
        <w:rPr>
          <w:rFonts w:eastAsia="Times New Roman"/>
          <w:szCs w:val="24"/>
        </w:rPr>
      </w:pPr>
      <w:r>
        <w:rPr>
          <w:rFonts w:eastAsia="Times New Roman"/>
          <w:szCs w:val="24"/>
        </w:rPr>
        <w:lastRenderedPageBreak/>
        <w:t>Scott Simmons P20:10 Services LLC, As a national trainer he knows that RSAs operate differently than W&amp;M inspectors. RSAs are frequently making repairs and placing devices into service and their starting point is at different places. Although there are benefits to having the training split, having a blended training would provide a benefit to both parties.</w:t>
      </w:r>
    </w:p>
    <w:p w14:paraId="550BAA5C" w14:textId="77777777" w:rsidR="00A01475" w:rsidRDefault="00A01475" w:rsidP="00594CE3">
      <w:pPr>
        <w:rPr>
          <w:rFonts w:eastAsia="Times New Roman"/>
          <w:szCs w:val="24"/>
        </w:rPr>
      </w:pPr>
      <w:r>
        <w:rPr>
          <w:rFonts w:eastAsia="Times New Roman"/>
          <w:szCs w:val="24"/>
        </w:rPr>
        <w:t>Dan Hollow, TESCO, We have training videos on EVSE test equipment use on our website.</w:t>
      </w:r>
    </w:p>
    <w:p w14:paraId="3B935F1E" w14:textId="7C90B942" w:rsidR="00A01475" w:rsidRDefault="00A01475" w:rsidP="00594CE3">
      <w:pPr>
        <w:rPr>
          <w:rFonts w:eastAsia="Times New Roman"/>
          <w:szCs w:val="24"/>
        </w:rPr>
      </w:pPr>
      <w:r>
        <w:rPr>
          <w:rFonts w:eastAsia="Times New Roman"/>
          <w:szCs w:val="24"/>
        </w:rPr>
        <w:t>Kurt Floren, LA County, Important to clarify the RSA requirement that a device must be “correct”</w:t>
      </w:r>
      <w:r w:rsidR="0092167D">
        <w:rPr>
          <w:rFonts w:eastAsia="Times New Roman"/>
          <w:szCs w:val="24"/>
        </w:rPr>
        <w:t>.</w:t>
      </w:r>
    </w:p>
    <w:p w14:paraId="1FB4D79E" w14:textId="77777777" w:rsidR="00A01475" w:rsidRDefault="00A01475" w:rsidP="00594CE3">
      <w:pPr>
        <w:rPr>
          <w:rFonts w:eastAsia="Times New Roman"/>
          <w:szCs w:val="24"/>
        </w:rPr>
      </w:pPr>
      <w:r>
        <w:rPr>
          <w:rFonts w:eastAsia="Times New Roman"/>
          <w:szCs w:val="24"/>
        </w:rPr>
        <w:t>Aaron Yanker, CO, Echoed Mr. Floren’s comment and we need to get RSAs engaged across all devices for uniformity. This will establish confidence in and consistency with RSA and regulator training.</w:t>
      </w:r>
    </w:p>
    <w:p w14:paraId="55F3EB61" w14:textId="555F9513" w:rsidR="00A01475" w:rsidRPr="00594CE3" w:rsidRDefault="00A01475" w:rsidP="00594CE3">
      <w:pPr>
        <w:rPr>
          <w:rFonts w:eastAsia="Times New Roman"/>
          <w:szCs w:val="24"/>
        </w:rPr>
      </w:pPr>
      <w:r>
        <w:rPr>
          <w:rFonts w:eastAsia="Times New Roman"/>
          <w:szCs w:val="24"/>
        </w:rPr>
        <w:t>Brent Ricks, MT, Values comments and perspectives heard today and wished to task the committee to develop trainings across jurisdictions. Taking the HB 44/130 training is a great benefit. Set up a training path to promote device knowledge for each device type.</w:t>
      </w:r>
    </w:p>
    <w:p w14:paraId="6A499662" w14:textId="7566E823" w:rsidR="003943B7" w:rsidRDefault="00483FD6" w:rsidP="003943B7">
      <w:pPr>
        <w:spacing w:after="120"/>
        <w:rPr>
          <w:rFonts w:eastAsia="Times New Roman"/>
          <w:szCs w:val="24"/>
        </w:rPr>
      </w:pPr>
      <w:r>
        <w:rPr>
          <w:rFonts w:eastAsia="Times New Roman"/>
          <w:szCs w:val="24"/>
        </w:rPr>
        <w:t xml:space="preserve">The committee recommends an informational </w:t>
      </w:r>
      <w:r w:rsidR="00DD33AB">
        <w:rPr>
          <w:rFonts w:eastAsia="Times New Roman"/>
          <w:szCs w:val="24"/>
        </w:rPr>
        <w:t>classification</w:t>
      </w:r>
      <w:r>
        <w:rPr>
          <w:rFonts w:eastAsia="Times New Roman"/>
          <w:szCs w:val="24"/>
        </w:rPr>
        <w:t xml:space="preserve"> for this item.</w:t>
      </w:r>
    </w:p>
    <w:p w14:paraId="241B2B7C" w14:textId="77777777" w:rsidR="003943B7" w:rsidRDefault="003943B7" w:rsidP="003943B7">
      <w:pPr>
        <w:rPr>
          <w:rFonts w:eastAsia="Times New Roman"/>
          <w:szCs w:val="24"/>
          <w:u w:val="single"/>
        </w:rPr>
      </w:pPr>
      <w:r>
        <w:rPr>
          <w:rFonts w:eastAsia="Times New Roman"/>
          <w:szCs w:val="24"/>
          <w:u w:val="single"/>
        </w:rPr>
        <w:t>CWMA</w:t>
      </w:r>
      <w:r w:rsidRPr="008307E4">
        <w:rPr>
          <w:rFonts w:eastAsia="Times New Roman"/>
          <w:szCs w:val="24"/>
          <w:u w:val="single"/>
        </w:rPr>
        <w:t xml:space="preserve"> 202</w:t>
      </w:r>
      <w:r>
        <w:rPr>
          <w:rFonts w:eastAsia="Times New Roman"/>
          <w:szCs w:val="24"/>
          <w:u w:val="single"/>
        </w:rPr>
        <w:t>5</w:t>
      </w:r>
      <w:r w:rsidRPr="008307E4">
        <w:rPr>
          <w:rFonts w:eastAsia="Times New Roman"/>
          <w:szCs w:val="24"/>
          <w:u w:val="single"/>
        </w:rPr>
        <w:t xml:space="preserve"> </w:t>
      </w:r>
      <w:r>
        <w:rPr>
          <w:rFonts w:eastAsia="Times New Roman"/>
          <w:szCs w:val="24"/>
          <w:u w:val="single"/>
        </w:rPr>
        <w:t>Interim</w:t>
      </w:r>
      <w:r w:rsidRPr="008307E4">
        <w:rPr>
          <w:rFonts w:eastAsia="Times New Roman"/>
          <w:szCs w:val="24"/>
          <w:u w:val="single"/>
        </w:rPr>
        <w:t xml:space="preserve"> Meeting:</w:t>
      </w:r>
    </w:p>
    <w:p w14:paraId="475F585D" w14:textId="07E476A9" w:rsidR="001E080D" w:rsidRPr="001E080D" w:rsidRDefault="0005351D" w:rsidP="00594CE3">
      <w:pPr>
        <w:rPr>
          <w:bCs/>
          <w:szCs w:val="20"/>
        </w:rPr>
      </w:pPr>
      <w:r>
        <w:rPr>
          <w:bCs/>
          <w:szCs w:val="20"/>
        </w:rPr>
        <w:t xml:space="preserve">Loren Minnich </w:t>
      </w:r>
      <w:r w:rsidR="001E080D" w:rsidRPr="001E080D">
        <w:rPr>
          <w:bCs/>
          <w:szCs w:val="20"/>
        </w:rPr>
        <w:t>(NIST</w:t>
      </w:r>
      <w:r>
        <w:rPr>
          <w:bCs/>
          <w:szCs w:val="20"/>
        </w:rPr>
        <w:t xml:space="preserve"> OWM</w:t>
      </w:r>
      <w:r w:rsidR="001E080D" w:rsidRPr="001E080D">
        <w:rPr>
          <w:bCs/>
          <w:szCs w:val="20"/>
        </w:rPr>
        <w:t>)</w:t>
      </w:r>
    </w:p>
    <w:p w14:paraId="59EDF587" w14:textId="26B65D90" w:rsidR="001E080D" w:rsidRDefault="001E080D" w:rsidP="001E080D">
      <w:pPr>
        <w:spacing w:after="0"/>
        <w:rPr>
          <w:bCs/>
          <w:szCs w:val="20"/>
        </w:rPr>
      </w:pPr>
      <w:r w:rsidRPr="001E080D">
        <w:rPr>
          <w:bCs/>
          <w:szCs w:val="20"/>
        </w:rPr>
        <w:t>NIST is attempting to decide best way to approach in training, as travel for in-person training is expensive and is a restraint; Supplemental resources are on website; NIST is going to continue to develop self-taught webinars.  Continue to visit NIST Website!</w:t>
      </w:r>
    </w:p>
    <w:p w14:paraId="19CC086E" w14:textId="77777777" w:rsidR="001E080D" w:rsidRDefault="001E080D" w:rsidP="001E080D">
      <w:pPr>
        <w:spacing w:after="0"/>
        <w:rPr>
          <w:bCs/>
          <w:szCs w:val="20"/>
        </w:rPr>
      </w:pPr>
    </w:p>
    <w:p w14:paraId="5FC884DB" w14:textId="3AC94ED9" w:rsidR="001E080D" w:rsidRPr="001E080D" w:rsidRDefault="001E080D" w:rsidP="00594CE3">
      <w:pPr>
        <w:rPr>
          <w:bCs/>
          <w:szCs w:val="20"/>
        </w:rPr>
      </w:pPr>
      <w:r>
        <w:rPr>
          <w:bCs/>
          <w:szCs w:val="20"/>
        </w:rPr>
        <w:t xml:space="preserve">The committee recommends this as an informational item. </w:t>
      </w:r>
    </w:p>
    <w:p w14:paraId="415FED84" w14:textId="1437EFF6" w:rsidR="003943B7" w:rsidRDefault="003943B7" w:rsidP="003943B7">
      <w:pPr>
        <w:rPr>
          <w:rFonts w:eastAsia="Times New Roman"/>
          <w:szCs w:val="24"/>
          <w:u w:val="single"/>
        </w:rPr>
      </w:pPr>
      <w:r>
        <w:rPr>
          <w:rFonts w:eastAsia="Times New Roman"/>
          <w:szCs w:val="24"/>
          <w:u w:val="single"/>
        </w:rPr>
        <w:t>NEW</w:t>
      </w:r>
      <w:r w:rsidRPr="00A82B06">
        <w:rPr>
          <w:rFonts w:eastAsia="Times New Roman"/>
          <w:szCs w:val="24"/>
          <w:u w:val="single"/>
        </w:rPr>
        <w:t>MA 202</w:t>
      </w:r>
      <w:r>
        <w:rPr>
          <w:rFonts w:eastAsia="Times New Roman"/>
          <w:szCs w:val="24"/>
          <w:u w:val="single"/>
        </w:rPr>
        <w:t>5 Interim</w:t>
      </w:r>
      <w:r w:rsidRPr="00A82B06">
        <w:rPr>
          <w:rFonts w:eastAsia="Times New Roman"/>
          <w:szCs w:val="24"/>
          <w:u w:val="single"/>
        </w:rPr>
        <w:t xml:space="preserve"> Meeting:</w:t>
      </w:r>
    </w:p>
    <w:p w14:paraId="0222E23C" w14:textId="77777777" w:rsidR="00E0450A" w:rsidRDefault="00E0450A" w:rsidP="00E0450A">
      <w:pPr>
        <w:spacing w:after="0"/>
        <w:rPr>
          <w:rFonts w:eastAsia="Times New Roman"/>
          <w:szCs w:val="24"/>
        </w:rPr>
      </w:pPr>
      <w:r>
        <w:rPr>
          <w:rFonts w:eastAsia="Times New Roman"/>
          <w:szCs w:val="24"/>
        </w:rPr>
        <w:t>No comments were heard.</w:t>
      </w:r>
    </w:p>
    <w:p w14:paraId="0F4DC701" w14:textId="77777777" w:rsidR="00E0450A" w:rsidRDefault="00E0450A" w:rsidP="00E0450A">
      <w:pPr>
        <w:spacing w:after="0"/>
        <w:rPr>
          <w:rFonts w:eastAsia="Times New Roman"/>
          <w:szCs w:val="24"/>
        </w:rPr>
      </w:pPr>
    </w:p>
    <w:p w14:paraId="649C63DC" w14:textId="01E5B29F" w:rsidR="00E0450A" w:rsidRPr="00E0450A" w:rsidRDefault="00E0450A" w:rsidP="00E0450A">
      <w:pPr>
        <w:spacing w:after="0"/>
        <w:jc w:val="left"/>
        <w:rPr>
          <w:rFonts w:eastAsia="Times New Roman"/>
          <w:szCs w:val="24"/>
        </w:rPr>
      </w:pPr>
      <w:r>
        <w:rPr>
          <w:rFonts w:eastAsia="Times New Roman"/>
          <w:szCs w:val="24"/>
        </w:rPr>
        <w:t>The committee recommends this item remain informational.</w:t>
      </w:r>
      <w:r>
        <w:rPr>
          <w:rFonts w:eastAsia="Times New Roman"/>
          <w:szCs w:val="24"/>
        </w:rPr>
        <w:br/>
      </w:r>
    </w:p>
    <w:p w14:paraId="1827C702" w14:textId="77777777" w:rsidR="003943B7" w:rsidRDefault="003943B7" w:rsidP="003943B7">
      <w:pPr>
        <w:rPr>
          <w:rFonts w:eastAsia="Times New Roman"/>
          <w:szCs w:val="24"/>
          <w:u w:val="single"/>
        </w:rPr>
      </w:pPr>
      <w:r>
        <w:rPr>
          <w:rFonts w:eastAsia="Times New Roman"/>
          <w:szCs w:val="24"/>
          <w:u w:val="single"/>
        </w:rPr>
        <w:t>S</w:t>
      </w:r>
      <w:r w:rsidRPr="00B56D9C">
        <w:rPr>
          <w:rFonts w:eastAsia="Times New Roman"/>
          <w:szCs w:val="24"/>
          <w:u w:val="single"/>
        </w:rPr>
        <w:t>WMA 202</w:t>
      </w:r>
      <w:r>
        <w:rPr>
          <w:rFonts w:eastAsia="Times New Roman"/>
          <w:szCs w:val="24"/>
          <w:u w:val="single"/>
        </w:rPr>
        <w:t>5 Annual</w:t>
      </w:r>
      <w:r w:rsidRPr="00B56D9C">
        <w:rPr>
          <w:rFonts w:eastAsia="Times New Roman"/>
          <w:szCs w:val="24"/>
          <w:u w:val="single"/>
        </w:rPr>
        <w:t xml:space="preserve"> Meeting:</w:t>
      </w:r>
    </w:p>
    <w:p w14:paraId="0687E714" w14:textId="67556A8D" w:rsidR="003D37C3" w:rsidRDefault="003D37C3" w:rsidP="003943B7">
      <w:pPr>
        <w:rPr>
          <w:rFonts w:eastAsia="Times New Roman"/>
          <w:iCs/>
          <w:szCs w:val="24"/>
        </w:rPr>
      </w:pPr>
      <w:r w:rsidRPr="003E459B">
        <w:rPr>
          <w:rFonts w:eastAsia="Times New Roman"/>
          <w:iCs/>
          <w:szCs w:val="24"/>
        </w:rPr>
        <w:t xml:space="preserve">Tory Brewer, West Virigina wanted to stress the PDC become more involved aligning with the agenda of NCWM Chairman Kevin Schnepp. He gave suggestions </w:t>
      </w:r>
      <w:r>
        <w:rPr>
          <w:rFonts w:eastAsia="Times New Roman"/>
          <w:iCs/>
          <w:szCs w:val="24"/>
        </w:rPr>
        <w:t>of</w:t>
      </w:r>
      <w:r w:rsidRPr="003E459B">
        <w:rPr>
          <w:rFonts w:eastAsia="Times New Roman"/>
          <w:iCs/>
          <w:szCs w:val="24"/>
        </w:rPr>
        <w:t xml:space="preserve"> training potentials such as price verification, and package checking. He also suggested metrology as a crossover to understanding what they are looking at on certificates and important information for field inspections and the care of standards. These training courses should fit into </w:t>
      </w:r>
      <w:proofErr w:type="gramStart"/>
      <w:r w:rsidRPr="003E459B">
        <w:rPr>
          <w:rFonts w:eastAsia="Times New Roman"/>
          <w:iCs/>
          <w:szCs w:val="24"/>
        </w:rPr>
        <w:t>15-20 minute</w:t>
      </w:r>
      <w:proofErr w:type="gramEnd"/>
      <w:r w:rsidRPr="003E459B">
        <w:rPr>
          <w:rFonts w:eastAsia="Times New Roman"/>
          <w:iCs/>
          <w:szCs w:val="24"/>
        </w:rPr>
        <w:t xml:space="preserve"> time frame.</w:t>
      </w:r>
    </w:p>
    <w:p w14:paraId="231661FB" w14:textId="1AB4A9DA" w:rsidR="003D37C3" w:rsidRDefault="003D37C3" w:rsidP="003943B7">
      <w:pPr>
        <w:rPr>
          <w:rFonts w:eastAsia="Times New Roman"/>
          <w:szCs w:val="24"/>
        </w:rPr>
      </w:pPr>
      <w:r>
        <w:rPr>
          <w:rFonts w:eastAsia="Times New Roman"/>
          <w:iCs/>
          <w:szCs w:val="24"/>
        </w:rPr>
        <w:t xml:space="preserve">The committee recommends this as an informational item. </w:t>
      </w:r>
    </w:p>
    <w:p w14:paraId="069ED918" w14:textId="77777777" w:rsidR="00CB14CD" w:rsidRDefault="00CB14CD" w:rsidP="00CB14CD">
      <w:pPr>
        <w:pStyle w:val="ItemHeading"/>
      </w:pPr>
      <w:r>
        <w:t>EDU-3</w:t>
      </w:r>
      <w:r>
        <w:tab/>
        <w:t>I</w:t>
      </w:r>
      <w:r>
        <w:tab/>
        <w:t>Instructor Improvement</w:t>
      </w:r>
      <w:bookmarkEnd w:id="10"/>
    </w:p>
    <w:p w14:paraId="16FB1C8D" w14:textId="009F2AAF" w:rsidR="00CB14CD" w:rsidRPr="006D1618" w:rsidRDefault="00CB14CD" w:rsidP="00CB14CD">
      <w:r w:rsidRPr="006D1618">
        <w:t xml:space="preserve">The Committee has reiterated multiple times in the past that the responsibility for training </w:t>
      </w:r>
      <w:r w:rsidR="009B64FC">
        <w:t>employees</w:t>
      </w:r>
      <w:r w:rsidR="009B64FC" w:rsidRPr="006D1618">
        <w:t xml:space="preserve"> </w:t>
      </w:r>
      <w:r w:rsidRPr="006D1618">
        <w:t>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w:t>
      </w:r>
      <w:r w:rsidR="009B64FC">
        <w:t>,</w:t>
      </w:r>
      <w:r w:rsidR="009B64FC" w:rsidRPr="006D1618">
        <w:t xml:space="preserve"> </w:t>
      </w:r>
      <w:r w:rsidRPr="006D1618">
        <w:t>establishing individual development plans for employees</w:t>
      </w:r>
      <w:r w:rsidR="009B64FC">
        <w:t>,</w:t>
      </w:r>
      <w:r w:rsidR="009B64FC" w:rsidRPr="006D1618">
        <w:t xml:space="preserve"> </w:t>
      </w:r>
      <w:r w:rsidRPr="006D1618">
        <w:t xml:space="preserve">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w:t>
      </w:r>
      <w:r w:rsidRPr="006D1618">
        <w:lastRenderedPageBreak/>
        <w:t>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20470B32" w14:textId="505D0D93" w:rsidR="0047364E" w:rsidRDefault="00CB14CD" w:rsidP="00CB14CD">
      <w:r w:rsidRPr="006D1618">
        <w:t xml:space="preserve">NIST OWM has also provided ongoing contributions to assist the community in the development of instructors.  OWM has provided legal metrology training for weights and measures jurisdictions and industry for many </w:t>
      </w:r>
      <w:proofErr w:type="gramStart"/>
      <w:r w:rsidRPr="006D1618">
        <w:t>years</w:t>
      </w:r>
      <w:r w:rsidR="009B64FC">
        <w:t>,</w:t>
      </w:r>
      <w:r w:rsidRPr="006D1618">
        <w:t xml:space="preserve"> but</w:t>
      </w:r>
      <w:proofErr w:type="gramEnd"/>
      <w:r w:rsidRPr="006D1618">
        <w:t xml:space="preserve"> does not have the resources to respond to the numerous training requests it receives.  OWM has long recognized that there are many individuals with extensive legal metrology experience who have the skills needed to provide this type of training.  OWM hopes to continue to draw from this pool to develop trainers who can present schools with NIST, thus leveraging NIST resources; providing more timely classes; and providing a way to more broadly share the valuable expertise these individuals possess.  In the past ten years, NIST OWM has taken on more field inspection classes than it would otherwise be able to do because of the co-instructors drawn from its current pool of trainers.</w:t>
      </w:r>
    </w:p>
    <w:p w14:paraId="62BE8501" w14:textId="65B6D7EE" w:rsidR="00CB14CD" w:rsidRPr="006D1618" w:rsidRDefault="00CB14CD" w:rsidP="00CB14CD">
      <w:r w:rsidRPr="006D1618">
        <w:t>See the Committee’s past reports for background information on this item</w:t>
      </w:r>
      <w:r w:rsidR="009B64FC">
        <w:t>,</w:t>
      </w:r>
      <w:r w:rsidRPr="006D1618">
        <w:t xml:space="preserve"> along with other details on available tools for trainer development and NIST OWM’s efforts and partnership with the NCWM to continue this work.</w:t>
      </w:r>
    </w:p>
    <w:p w14:paraId="42015DA4" w14:textId="77777777" w:rsidR="00CB14CD" w:rsidRDefault="00CB14CD" w:rsidP="00A514BD">
      <w:pPr>
        <w:keepNext/>
        <w:keepLines/>
        <w:widowControl/>
        <w:spacing w:after="120"/>
        <w:rPr>
          <w:rFonts w:eastAsia="Times New Roman"/>
          <w:b/>
          <w:bCs/>
          <w:szCs w:val="24"/>
        </w:rPr>
      </w:pPr>
      <w:r w:rsidRPr="003B5BE5">
        <w:rPr>
          <w:rFonts w:eastAsia="Times New Roman"/>
          <w:b/>
          <w:bCs/>
          <w:szCs w:val="24"/>
        </w:rPr>
        <w:t>NCWM Meeting Comments:</w:t>
      </w:r>
    </w:p>
    <w:p w14:paraId="4393A05D" w14:textId="58A86548" w:rsidR="00A5179A" w:rsidRDefault="007F25FE" w:rsidP="00A5179A">
      <w:pPr>
        <w:keepNext/>
        <w:keepLines/>
        <w:widowControl/>
        <w:rPr>
          <w:rFonts w:eastAsia="Times New Roman"/>
          <w:szCs w:val="24"/>
        </w:rPr>
      </w:pPr>
      <w:r>
        <w:rPr>
          <w:rFonts w:eastAsia="Times New Roman"/>
          <w:szCs w:val="24"/>
          <w:u w:val="single"/>
        </w:rPr>
        <w:t>202</w:t>
      </w:r>
      <w:r w:rsidR="00A5179A">
        <w:rPr>
          <w:rFonts w:eastAsia="Times New Roman"/>
          <w:szCs w:val="24"/>
          <w:u w:val="single"/>
        </w:rPr>
        <w:t>6</w:t>
      </w:r>
      <w:r>
        <w:rPr>
          <w:rFonts w:eastAsia="Times New Roman"/>
          <w:szCs w:val="24"/>
          <w:u w:val="single"/>
        </w:rPr>
        <w:t xml:space="preserve"> Interim Meeting</w:t>
      </w:r>
      <w:r>
        <w:rPr>
          <w:rFonts w:eastAsia="Times New Roman"/>
          <w:szCs w:val="24"/>
        </w:rPr>
        <w:t xml:space="preserve">:  </w:t>
      </w:r>
      <w:r w:rsidR="00A5179A">
        <w:rPr>
          <w:rFonts w:eastAsia="Times New Roman"/>
          <w:szCs w:val="24"/>
        </w:rPr>
        <w:t>Alison Wilkinson, Maryland</w:t>
      </w:r>
      <w:r w:rsidR="009B64FC">
        <w:rPr>
          <w:rFonts w:eastAsia="Times New Roman"/>
          <w:szCs w:val="24"/>
        </w:rPr>
        <w:t>,</w:t>
      </w:r>
      <w:r w:rsidR="00A5179A">
        <w:rPr>
          <w:rFonts w:eastAsia="Times New Roman"/>
          <w:szCs w:val="24"/>
        </w:rPr>
        <w:t xml:space="preserve"> </w:t>
      </w:r>
      <w:r w:rsidR="007A6B14">
        <w:rPr>
          <w:rFonts w:eastAsia="Times New Roman"/>
          <w:szCs w:val="24"/>
        </w:rPr>
        <w:t>asked if</w:t>
      </w:r>
      <w:r w:rsidR="00A5179A">
        <w:rPr>
          <w:rFonts w:eastAsia="Times New Roman"/>
          <w:szCs w:val="24"/>
        </w:rPr>
        <w:t xml:space="preserve"> there </w:t>
      </w:r>
      <w:r w:rsidR="009B64FC">
        <w:rPr>
          <w:rFonts w:eastAsia="Times New Roman"/>
          <w:szCs w:val="24"/>
        </w:rPr>
        <w:t>was a way</w:t>
      </w:r>
      <w:r w:rsidR="00A5179A">
        <w:rPr>
          <w:rFonts w:eastAsia="Times New Roman"/>
          <w:szCs w:val="24"/>
        </w:rPr>
        <w:t xml:space="preserve"> NCWM could recognize subject matter </w:t>
      </w:r>
      <w:r w:rsidR="005A74B7">
        <w:rPr>
          <w:rFonts w:eastAsia="Times New Roman"/>
          <w:szCs w:val="24"/>
        </w:rPr>
        <w:t>experts</w:t>
      </w:r>
      <w:r w:rsidR="00A5179A">
        <w:rPr>
          <w:rFonts w:eastAsia="Times New Roman"/>
          <w:szCs w:val="24"/>
        </w:rPr>
        <w:t xml:space="preserve"> who are willing to assist with training in the regions. Chris Wag</w:t>
      </w:r>
      <w:r w:rsidR="003B5BF9">
        <w:rPr>
          <w:rFonts w:eastAsia="Times New Roman"/>
          <w:szCs w:val="24"/>
        </w:rPr>
        <w:t>o</w:t>
      </w:r>
      <w:r w:rsidR="00A5179A">
        <w:rPr>
          <w:rFonts w:eastAsia="Times New Roman"/>
          <w:szCs w:val="24"/>
        </w:rPr>
        <w:t xml:space="preserve">ner, NPGA, </w:t>
      </w:r>
      <w:r w:rsidR="009B64FC">
        <w:rPr>
          <w:rFonts w:eastAsia="Times New Roman"/>
          <w:szCs w:val="24"/>
        </w:rPr>
        <w:t>they</w:t>
      </w:r>
      <w:r w:rsidR="00A5179A">
        <w:rPr>
          <w:rFonts w:eastAsia="Times New Roman"/>
          <w:szCs w:val="24"/>
        </w:rPr>
        <w:t xml:space="preserve"> conduct a lot of training and look at established methodologies for training</w:t>
      </w:r>
      <w:r w:rsidR="00EF23C7">
        <w:rPr>
          <w:rFonts w:eastAsia="Times New Roman"/>
          <w:szCs w:val="24"/>
        </w:rPr>
        <w:t>;</w:t>
      </w:r>
      <w:r w:rsidR="00A5179A">
        <w:rPr>
          <w:rFonts w:eastAsia="Times New Roman"/>
          <w:szCs w:val="24"/>
        </w:rPr>
        <w:t xml:space="preserve"> there are resources nationally available. The Propane Education Resource Council has developed training for instructors which is available at propane.com. There is a </w:t>
      </w:r>
      <w:r w:rsidR="009B64FC">
        <w:rPr>
          <w:rFonts w:eastAsia="Times New Roman"/>
          <w:szCs w:val="24"/>
        </w:rPr>
        <w:t>6.5-hour</w:t>
      </w:r>
      <w:r w:rsidR="00A5179A">
        <w:rPr>
          <w:rFonts w:eastAsia="Times New Roman"/>
          <w:szCs w:val="24"/>
        </w:rPr>
        <w:t xml:space="preserve"> course on trainer development and a </w:t>
      </w:r>
      <w:r w:rsidR="009B64FC">
        <w:rPr>
          <w:rFonts w:eastAsia="Times New Roman"/>
          <w:szCs w:val="24"/>
        </w:rPr>
        <w:t>2.5-hour</w:t>
      </w:r>
      <w:r w:rsidR="00A5179A">
        <w:rPr>
          <w:rFonts w:eastAsia="Times New Roman"/>
          <w:szCs w:val="24"/>
        </w:rPr>
        <w:t xml:space="preserve"> course on field training. Both courses are eligible for continuous education unit recognition, </w:t>
      </w:r>
      <w:r w:rsidR="00372156">
        <w:rPr>
          <w:rFonts w:eastAsia="Times New Roman"/>
          <w:szCs w:val="24"/>
        </w:rPr>
        <w:t xml:space="preserve">are </w:t>
      </w:r>
      <w:r w:rsidR="00A5179A">
        <w:rPr>
          <w:rFonts w:eastAsia="Times New Roman"/>
          <w:szCs w:val="24"/>
        </w:rPr>
        <w:t>free resource</w:t>
      </w:r>
      <w:r w:rsidR="00372156">
        <w:rPr>
          <w:rFonts w:eastAsia="Times New Roman"/>
          <w:szCs w:val="24"/>
        </w:rPr>
        <w:t>s</w:t>
      </w:r>
      <w:r w:rsidR="007318B6">
        <w:rPr>
          <w:rFonts w:eastAsia="Times New Roman"/>
          <w:szCs w:val="24"/>
        </w:rPr>
        <w:t>,</w:t>
      </w:r>
      <w:r w:rsidR="00A5179A">
        <w:rPr>
          <w:rFonts w:eastAsia="Times New Roman"/>
          <w:szCs w:val="24"/>
        </w:rPr>
        <w:t xml:space="preserve"> and </w:t>
      </w:r>
      <w:r w:rsidR="00372156">
        <w:rPr>
          <w:rFonts w:eastAsia="Times New Roman"/>
          <w:szCs w:val="24"/>
        </w:rPr>
        <w:t xml:space="preserve">are </w:t>
      </w:r>
      <w:r w:rsidR="00A5179A">
        <w:rPr>
          <w:rFonts w:eastAsia="Times New Roman"/>
          <w:szCs w:val="24"/>
        </w:rPr>
        <w:t>accredited program</w:t>
      </w:r>
      <w:r w:rsidR="00372156">
        <w:rPr>
          <w:rFonts w:eastAsia="Times New Roman"/>
          <w:szCs w:val="24"/>
        </w:rPr>
        <w:t>s.</w:t>
      </w:r>
      <w:r w:rsidR="00A5179A">
        <w:rPr>
          <w:rFonts w:eastAsia="Times New Roman"/>
          <w:szCs w:val="24"/>
        </w:rPr>
        <w:t xml:space="preserve"> </w:t>
      </w:r>
      <w:r w:rsidR="009B64FC">
        <w:rPr>
          <w:rFonts w:eastAsia="Times New Roman"/>
          <w:szCs w:val="24"/>
        </w:rPr>
        <w:t>S</w:t>
      </w:r>
      <w:r w:rsidR="00A5179A">
        <w:rPr>
          <w:rFonts w:eastAsia="Times New Roman"/>
          <w:szCs w:val="24"/>
        </w:rPr>
        <w:t xml:space="preserve">ome </w:t>
      </w:r>
      <w:r w:rsidR="0076503D">
        <w:rPr>
          <w:rFonts w:eastAsia="Times New Roman"/>
          <w:szCs w:val="24"/>
        </w:rPr>
        <w:t xml:space="preserve">information is </w:t>
      </w:r>
      <w:r w:rsidR="00A5179A">
        <w:rPr>
          <w:rFonts w:eastAsia="Times New Roman"/>
          <w:szCs w:val="24"/>
        </w:rPr>
        <w:t>LPG specific content that can be adapted</w:t>
      </w:r>
      <w:r w:rsidR="007A5A7F">
        <w:rPr>
          <w:rFonts w:eastAsia="Times New Roman"/>
          <w:szCs w:val="24"/>
        </w:rPr>
        <w:t xml:space="preserve"> and</w:t>
      </w:r>
      <w:r w:rsidR="00061DAC">
        <w:rPr>
          <w:rFonts w:eastAsia="Times New Roman"/>
          <w:szCs w:val="24"/>
        </w:rPr>
        <w:t xml:space="preserve"> </w:t>
      </w:r>
      <w:r w:rsidR="00FB3065">
        <w:rPr>
          <w:rFonts w:eastAsia="Times New Roman"/>
          <w:szCs w:val="24"/>
        </w:rPr>
        <w:t xml:space="preserve">focuses </w:t>
      </w:r>
      <w:r w:rsidR="006B59C4">
        <w:rPr>
          <w:rFonts w:eastAsia="Times New Roman"/>
          <w:szCs w:val="24"/>
        </w:rPr>
        <w:t xml:space="preserve">on how to educate. </w:t>
      </w:r>
      <w:r w:rsidR="001B64A0">
        <w:rPr>
          <w:rFonts w:eastAsia="Times New Roman"/>
          <w:szCs w:val="24"/>
        </w:rPr>
        <w:t>NPGA identifie</w:t>
      </w:r>
      <w:r w:rsidR="0084409D">
        <w:rPr>
          <w:rFonts w:eastAsia="Times New Roman"/>
          <w:szCs w:val="24"/>
        </w:rPr>
        <w:t>d a</w:t>
      </w:r>
      <w:r w:rsidR="00137B4E">
        <w:rPr>
          <w:rFonts w:eastAsia="Times New Roman"/>
          <w:szCs w:val="24"/>
        </w:rPr>
        <w:t xml:space="preserve"> problem with seasoned employees conducting training</w:t>
      </w:r>
      <w:r w:rsidR="0084409D">
        <w:rPr>
          <w:rFonts w:eastAsia="Times New Roman"/>
          <w:szCs w:val="24"/>
        </w:rPr>
        <w:t>; they are not educators</w:t>
      </w:r>
      <w:r w:rsidR="00140CDF">
        <w:rPr>
          <w:rFonts w:eastAsia="Times New Roman"/>
          <w:szCs w:val="24"/>
        </w:rPr>
        <w:t xml:space="preserve"> and struggle with </w:t>
      </w:r>
      <w:r w:rsidR="008F4650">
        <w:rPr>
          <w:rFonts w:eastAsia="Times New Roman"/>
          <w:szCs w:val="24"/>
        </w:rPr>
        <w:t xml:space="preserve">how to educate. </w:t>
      </w:r>
      <w:r w:rsidR="006B59C4">
        <w:rPr>
          <w:rFonts w:eastAsia="Times New Roman"/>
          <w:szCs w:val="24"/>
        </w:rPr>
        <w:t>The courses are all online</w:t>
      </w:r>
      <w:r w:rsidR="00A5179A">
        <w:rPr>
          <w:rFonts w:eastAsia="Times New Roman"/>
          <w:szCs w:val="24"/>
        </w:rPr>
        <w:t xml:space="preserve"> and </w:t>
      </w:r>
      <w:r w:rsidR="004F440B">
        <w:rPr>
          <w:rFonts w:eastAsia="Times New Roman"/>
          <w:szCs w:val="24"/>
        </w:rPr>
        <w:t xml:space="preserve">they </w:t>
      </w:r>
      <w:r w:rsidR="00A5179A">
        <w:rPr>
          <w:rFonts w:eastAsia="Times New Roman"/>
          <w:szCs w:val="24"/>
        </w:rPr>
        <w:t>can provide a link on NCWM website. Scott Wagner, Colorado</w:t>
      </w:r>
      <w:r w:rsidR="00EF23C7">
        <w:rPr>
          <w:rFonts w:eastAsia="Times New Roman"/>
          <w:szCs w:val="24"/>
        </w:rPr>
        <w:t>,</w:t>
      </w:r>
      <w:r w:rsidR="00A5179A">
        <w:rPr>
          <w:rFonts w:eastAsia="Times New Roman"/>
          <w:szCs w:val="24"/>
        </w:rPr>
        <w:t xml:space="preserve"> suggests a mentoring program within NCWM for meeting attendee</w:t>
      </w:r>
      <w:r w:rsidR="0038610E">
        <w:rPr>
          <w:rFonts w:eastAsia="Times New Roman"/>
          <w:szCs w:val="24"/>
        </w:rPr>
        <w:t>s</w:t>
      </w:r>
      <w:r w:rsidR="00A5179A">
        <w:rPr>
          <w:rFonts w:eastAsia="Times New Roman"/>
          <w:szCs w:val="24"/>
        </w:rPr>
        <w:t xml:space="preserve"> to take home to staff. </w:t>
      </w:r>
    </w:p>
    <w:p w14:paraId="2747DC85" w14:textId="12C2A45C" w:rsidR="001607C6" w:rsidRDefault="001607C6" w:rsidP="001607C6">
      <w:pPr>
        <w:pStyle w:val="NoSpacing"/>
        <w:keepNext/>
        <w:keepLines/>
        <w:widowControl/>
        <w:spacing w:after="120"/>
        <w:rPr>
          <w:rFonts w:ascii="Times New Roman" w:hAnsi="Times New Roman"/>
          <w:b/>
          <w:bCs/>
          <w:sz w:val="20"/>
          <w:szCs w:val="20"/>
        </w:rPr>
      </w:pPr>
      <w:r>
        <w:rPr>
          <w:rFonts w:ascii="Times New Roman" w:hAnsi="Times New Roman"/>
          <w:b/>
          <w:bCs/>
          <w:sz w:val="20"/>
          <w:szCs w:val="20"/>
        </w:rPr>
        <w:t>R</w:t>
      </w:r>
      <w:r w:rsidR="007F25FE">
        <w:rPr>
          <w:rFonts w:ascii="Times New Roman" w:hAnsi="Times New Roman"/>
          <w:b/>
          <w:bCs/>
          <w:sz w:val="20"/>
          <w:szCs w:val="20"/>
        </w:rPr>
        <w:t>egional Association Comments:</w:t>
      </w:r>
    </w:p>
    <w:p w14:paraId="1EFBA078" w14:textId="78F81D58" w:rsidR="00F309F7" w:rsidRDefault="003943B7" w:rsidP="00350275">
      <w:pPr>
        <w:rPr>
          <w:szCs w:val="20"/>
          <w:u w:val="single"/>
        </w:rPr>
      </w:pPr>
      <w:bookmarkStart w:id="11" w:name="_Toc213939817"/>
      <w:r>
        <w:rPr>
          <w:szCs w:val="20"/>
          <w:u w:val="single"/>
        </w:rPr>
        <w:t>WWMA 2025 Annual Meeting:</w:t>
      </w:r>
    </w:p>
    <w:p w14:paraId="7F447389" w14:textId="77777777" w:rsidR="00F309F7" w:rsidRDefault="00F309F7" w:rsidP="00D7437A">
      <w:pPr>
        <w:rPr>
          <w:rFonts w:eastAsia="Times New Roman"/>
          <w:szCs w:val="24"/>
        </w:rPr>
      </w:pPr>
      <w:r>
        <w:rPr>
          <w:rFonts w:eastAsia="Times New Roman"/>
          <w:szCs w:val="24"/>
        </w:rPr>
        <w:t xml:space="preserve">Bill Striejewske, NV, He has been attending the meetings for ten years, there was a lot of talk of “Train the Trainer” program when he first </w:t>
      </w:r>
      <w:proofErr w:type="gramStart"/>
      <w:r>
        <w:rPr>
          <w:rFonts w:eastAsia="Times New Roman"/>
          <w:szCs w:val="24"/>
        </w:rPr>
        <w:t>started, and</w:t>
      </w:r>
      <w:proofErr w:type="gramEnd"/>
      <w:r>
        <w:rPr>
          <w:rFonts w:eastAsia="Times New Roman"/>
          <w:szCs w:val="24"/>
        </w:rPr>
        <w:t xml:space="preserve"> has not heard anything about that program in 4-5 years. He acknowledges that NIST is struggling with budget and their ability to travel but feels his staff misses the opportunity for in person training. Maybe it is time to restart the “Train the Trainer” program.</w:t>
      </w:r>
    </w:p>
    <w:p w14:paraId="00114C94" w14:textId="77777777" w:rsidR="00F309F7" w:rsidRDefault="00F309F7" w:rsidP="00350275">
      <w:pPr>
        <w:keepNext/>
        <w:keepLines/>
        <w:widowControl/>
        <w:rPr>
          <w:rFonts w:eastAsia="Times New Roman"/>
          <w:szCs w:val="24"/>
        </w:rPr>
      </w:pPr>
      <w:r>
        <w:rPr>
          <w:rFonts w:eastAsia="Times New Roman"/>
          <w:szCs w:val="24"/>
        </w:rPr>
        <w:t xml:space="preserve">Chris Wagner, NPGA, They conduct a lot of training and look at established methodologies for training, there are resources nationally available. The Propane Education Resource Council has developed training for instructors which is available at propane.com. There is a </w:t>
      </w:r>
      <w:proofErr w:type="gramStart"/>
      <w:r>
        <w:rPr>
          <w:rFonts w:eastAsia="Times New Roman"/>
          <w:szCs w:val="24"/>
        </w:rPr>
        <w:t>6.5 hour</w:t>
      </w:r>
      <w:proofErr w:type="gramEnd"/>
      <w:r>
        <w:rPr>
          <w:rFonts w:eastAsia="Times New Roman"/>
          <w:szCs w:val="24"/>
        </w:rPr>
        <w:t xml:space="preserve"> course on trainer development and a </w:t>
      </w:r>
      <w:proofErr w:type="gramStart"/>
      <w:r>
        <w:rPr>
          <w:rFonts w:eastAsia="Times New Roman"/>
          <w:szCs w:val="24"/>
        </w:rPr>
        <w:t>2.5 hour</w:t>
      </w:r>
      <w:proofErr w:type="gramEnd"/>
      <w:r>
        <w:rPr>
          <w:rFonts w:eastAsia="Times New Roman"/>
          <w:szCs w:val="24"/>
        </w:rPr>
        <w:t xml:space="preserve"> course on field training. Both courses are eligible for continuous education unit </w:t>
      </w:r>
      <w:proofErr w:type="gramStart"/>
      <w:r>
        <w:rPr>
          <w:rFonts w:eastAsia="Times New Roman"/>
          <w:szCs w:val="24"/>
        </w:rPr>
        <w:t>recognition, and</w:t>
      </w:r>
      <w:proofErr w:type="gramEnd"/>
      <w:r>
        <w:rPr>
          <w:rFonts w:eastAsia="Times New Roman"/>
          <w:szCs w:val="24"/>
        </w:rPr>
        <w:t xml:space="preserve"> </w:t>
      </w:r>
      <w:proofErr w:type="gramStart"/>
      <w:r>
        <w:rPr>
          <w:rFonts w:eastAsia="Times New Roman"/>
          <w:szCs w:val="24"/>
        </w:rPr>
        <w:t>is</w:t>
      </w:r>
      <w:proofErr w:type="gramEnd"/>
      <w:r>
        <w:rPr>
          <w:rFonts w:eastAsia="Times New Roman"/>
          <w:szCs w:val="24"/>
        </w:rPr>
        <w:t xml:space="preserve"> a free resource.</w:t>
      </w:r>
    </w:p>
    <w:p w14:paraId="32B37C58" w14:textId="77777777" w:rsidR="00F309F7" w:rsidRDefault="00F309F7" w:rsidP="00350275">
      <w:pPr>
        <w:keepNext/>
        <w:keepLines/>
        <w:widowControl/>
        <w:rPr>
          <w:rFonts w:eastAsia="Times New Roman"/>
          <w:szCs w:val="24"/>
        </w:rPr>
      </w:pPr>
      <w:r>
        <w:rPr>
          <w:rFonts w:eastAsia="Times New Roman"/>
          <w:szCs w:val="24"/>
        </w:rPr>
        <w:t>Scott Simmons P20:10 Services LLC, Echoes Chris Wagner’s comments, the resource is huge. Recommends to all W&amp;M officials, get online and use these resources.</w:t>
      </w:r>
    </w:p>
    <w:p w14:paraId="2AB606C0" w14:textId="77777777" w:rsidR="00F309F7" w:rsidRDefault="00F309F7" w:rsidP="00350275">
      <w:pPr>
        <w:keepNext/>
        <w:keepLines/>
        <w:widowControl/>
        <w:rPr>
          <w:rFonts w:eastAsia="Times New Roman"/>
          <w:szCs w:val="24"/>
        </w:rPr>
      </w:pPr>
      <w:r>
        <w:rPr>
          <w:rFonts w:eastAsia="Times New Roman"/>
          <w:szCs w:val="24"/>
        </w:rPr>
        <w:t>Aaron Yanker, CO, He also agrees with previous commentors. He recommends looking at other associations regarding presenter and trainer training.</w:t>
      </w:r>
    </w:p>
    <w:p w14:paraId="242DBF81" w14:textId="77777777" w:rsidR="00F309F7" w:rsidRDefault="00F309F7" w:rsidP="00F309F7">
      <w:pPr>
        <w:keepNext/>
        <w:keepLines/>
        <w:widowControl/>
        <w:spacing w:after="0"/>
        <w:rPr>
          <w:rFonts w:eastAsia="Times New Roman"/>
          <w:szCs w:val="24"/>
        </w:rPr>
      </w:pPr>
      <w:r>
        <w:rPr>
          <w:rFonts w:eastAsia="Times New Roman"/>
          <w:szCs w:val="24"/>
        </w:rPr>
        <w:t>Scott Wagner CO, We have used that training and require it for our RSAs. Recommends leveraging this resource.</w:t>
      </w:r>
    </w:p>
    <w:p w14:paraId="39A8965B" w14:textId="2FC0D0A6" w:rsidR="00F309F7" w:rsidRDefault="00F309F7" w:rsidP="00350275">
      <w:pPr>
        <w:rPr>
          <w:rFonts w:eastAsia="Times New Roman"/>
          <w:szCs w:val="24"/>
        </w:rPr>
      </w:pPr>
      <w:r>
        <w:rPr>
          <w:rFonts w:eastAsia="Times New Roman"/>
          <w:szCs w:val="24"/>
        </w:rPr>
        <w:t>Brent Ricks, MT, Echoes previous comments from EDU-1 for EDU-3.</w:t>
      </w:r>
    </w:p>
    <w:p w14:paraId="03A1C1E0" w14:textId="736D0C94" w:rsidR="00F309F7" w:rsidRDefault="00F309F7" w:rsidP="00350275">
      <w:pPr>
        <w:rPr>
          <w:szCs w:val="20"/>
          <w:u w:val="single"/>
        </w:rPr>
      </w:pPr>
      <w:r>
        <w:rPr>
          <w:rFonts w:eastAsia="Times New Roman"/>
          <w:szCs w:val="24"/>
        </w:rPr>
        <w:t xml:space="preserve">The committee recommends an informational </w:t>
      </w:r>
      <w:r w:rsidR="00DD33AB">
        <w:rPr>
          <w:rFonts w:eastAsia="Times New Roman"/>
          <w:szCs w:val="24"/>
        </w:rPr>
        <w:t>classification</w:t>
      </w:r>
      <w:r>
        <w:rPr>
          <w:rFonts w:eastAsia="Times New Roman"/>
          <w:szCs w:val="24"/>
        </w:rPr>
        <w:t xml:space="preserve"> for this item. </w:t>
      </w:r>
    </w:p>
    <w:p w14:paraId="7BCA5614" w14:textId="77777777" w:rsidR="00350275" w:rsidRDefault="003943B7" w:rsidP="00350275">
      <w:pPr>
        <w:keepNext/>
        <w:keepLines/>
        <w:widowControl/>
        <w:jc w:val="left"/>
        <w:rPr>
          <w:rFonts w:eastAsia="Times New Roman"/>
          <w:szCs w:val="24"/>
          <w:u w:val="single"/>
        </w:rPr>
      </w:pPr>
      <w:r>
        <w:rPr>
          <w:rFonts w:eastAsia="Times New Roman"/>
          <w:szCs w:val="24"/>
          <w:u w:val="single"/>
        </w:rPr>
        <w:lastRenderedPageBreak/>
        <w:t>CWMA</w:t>
      </w:r>
      <w:r w:rsidRPr="008307E4">
        <w:rPr>
          <w:rFonts w:eastAsia="Times New Roman"/>
          <w:szCs w:val="24"/>
          <w:u w:val="single"/>
        </w:rPr>
        <w:t xml:space="preserve"> 202</w:t>
      </w:r>
      <w:r>
        <w:rPr>
          <w:rFonts w:eastAsia="Times New Roman"/>
          <w:szCs w:val="24"/>
          <w:u w:val="single"/>
        </w:rPr>
        <w:t>5</w:t>
      </w:r>
      <w:r w:rsidRPr="008307E4">
        <w:rPr>
          <w:rFonts w:eastAsia="Times New Roman"/>
          <w:szCs w:val="24"/>
          <w:u w:val="single"/>
        </w:rPr>
        <w:t xml:space="preserve"> </w:t>
      </w:r>
      <w:r>
        <w:rPr>
          <w:rFonts w:eastAsia="Times New Roman"/>
          <w:szCs w:val="24"/>
          <w:u w:val="single"/>
        </w:rPr>
        <w:t>Interim</w:t>
      </w:r>
      <w:r w:rsidRPr="008307E4">
        <w:rPr>
          <w:rFonts w:eastAsia="Times New Roman"/>
          <w:szCs w:val="24"/>
          <w:u w:val="single"/>
        </w:rPr>
        <w:t xml:space="preserve"> Meeting:</w:t>
      </w:r>
    </w:p>
    <w:p w14:paraId="038261F9" w14:textId="419ABAA3" w:rsidR="009014EA" w:rsidRPr="009014EA" w:rsidRDefault="009014EA" w:rsidP="00350275">
      <w:pPr>
        <w:keepNext/>
        <w:keepLines/>
        <w:widowControl/>
        <w:jc w:val="left"/>
        <w:rPr>
          <w:rFonts w:eastAsia="Times New Roman"/>
          <w:szCs w:val="24"/>
        </w:rPr>
      </w:pPr>
      <w:r>
        <w:rPr>
          <w:rFonts w:eastAsia="Times New Roman"/>
          <w:szCs w:val="24"/>
        </w:rPr>
        <w:t>Metrology Workshop notes from Kevin Uphoff (KS) posted to website</w:t>
      </w:r>
    </w:p>
    <w:p w14:paraId="2A759A13" w14:textId="77777777" w:rsidR="00350275" w:rsidRDefault="009014EA" w:rsidP="009014EA">
      <w:pPr>
        <w:jc w:val="left"/>
        <w:rPr>
          <w:rFonts w:eastAsia="Times New Roman"/>
          <w:szCs w:val="24"/>
        </w:rPr>
      </w:pPr>
      <w:r w:rsidRPr="009014EA">
        <w:rPr>
          <w:rFonts w:eastAsia="Times New Roman"/>
          <w:szCs w:val="24"/>
        </w:rPr>
        <w:t xml:space="preserve">The committee </w:t>
      </w:r>
      <w:r>
        <w:rPr>
          <w:rFonts w:eastAsia="Times New Roman"/>
          <w:szCs w:val="24"/>
        </w:rPr>
        <w:t xml:space="preserve">recommends this as an informational item. </w:t>
      </w:r>
    </w:p>
    <w:p w14:paraId="235C92F2" w14:textId="771CE477" w:rsidR="003943B7" w:rsidRDefault="003943B7" w:rsidP="009014EA">
      <w:pPr>
        <w:jc w:val="left"/>
        <w:rPr>
          <w:rFonts w:eastAsia="Times New Roman"/>
          <w:szCs w:val="24"/>
          <w:u w:val="single"/>
        </w:rPr>
      </w:pPr>
      <w:r>
        <w:rPr>
          <w:rFonts w:eastAsia="Times New Roman"/>
          <w:szCs w:val="24"/>
          <w:u w:val="single"/>
        </w:rPr>
        <w:t>NEW</w:t>
      </w:r>
      <w:r w:rsidRPr="00A82B06">
        <w:rPr>
          <w:rFonts w:eastAsia="Times New Roman"/>
          <w:szCs w:val="24"/>
          <w:u w:val="single"/>
        </w:rPr>
        <w:t>MA 202</w:t>
      </w:r>
      <w:r>
        <w:rPr>
          <w:rFonts w:eastAsia="Times New Roman"/>
          <w:szCs w:val="24"/>
          <w:u w:val="single"/>
        </w:rPr>
        <w:t>5 Interim</w:t>
      </w:r>
      <w:r w:rsidRPr="00A82B06">
        <w:rPr>
          <w:rFonts w:eastAsia="Times New Roman"/>
          <w:szCs w:val="24"/>
          <w:u w:val="single"/>
        </w:rPr>
        <w:t xml:space="preserve"> Meeting:</w:t>
      </w:r>
    </w:p>
    <w:p w14:paraId="1B099B75" w14:textId="5799061E" w:rsidR="007C6EBD" w:rsidRDefault="007C6EBD" w:rsidP="00350275">
      <w:pPr>
        <w:keepNext/>
        <w:keepLines/>
        <w:widowControl/>
        <w:rPr>
          <w:rFonts w:eastAsia="Times New Roman"/>
          <w:szCs w:val="24"/>
        </w:rPr>
      </w:pPr>
      <w:r>
        <w:rPr>
          <w:rFonts w:eastAsia="Times New Roman"/>
          <w:szCs w:val="24"/>
        </w:rPr>
        <w:t>No comments were heard.</w:t>
      </w:r>
    </w:p>
    <w:p w14:paraId="19579570" w14:textId="488D149F" w:rsidR="007C6EBD" w:rsidRPr="007C6EBD" w:rsidRDefault="007C6EBD" w:rsidP="00350275">
      <w:pPr>
        <w:keepNext/>
        <w:keepLines/>
        <w:widowControl/>
        <w:jc w:val="left"/>
        <w:rPr>
          <w:rFonts w:eastAsia="Times New Roman"/>
          <w:szCs w:val="24"/>
        </w:rPr>
      </w:pPr>
      <w:r>
        <w:rPr>
          <w:rFonts w:eastAsia="Times New Roman"/>
          <w:szCs w:val="24"/>
        </w:rPr>
        <w:t>The committee recommends this item remain informational.</w:t>
      </w:r>
    </w:p>
    <w:p w14:paraId="317E1EFD" w14:textId="77777777" w:rsidR="003943B7" w:rsidRDefault="003943B7" w:rsidP="003943B7">
      <w:pPr>
        <w:rPr>
          <w:rFonts w:eastAsia="Times New Roman"/>
          <w:szCs w:val="24"/>
          <w:u w:val="single"/>
        </w:rPr>
      </w:pPr>
      <w:r>
        <w:rPr>
          <w:rFonts w:eastAsia="Times New Roman"/>
          <w:szCs w:val="24"/>
          <w:u w:val="single"/>
        </w:rPr>
        <w:t>S</w:t>
      </w:r>
      <w:r w:rsidRPr="00B56D9C">
        <w:rPr>
          <w:rFonts w:eastAsia="Times New Roman"/>
          <w:szCs w:val="24"/>
          <w:u w:val="single"/>
        </w:rPr>
        <w:t>WMA 202</w:t>
      </w:r>
      <w:r>
        <w:rPr>
          <w:rFonts w:eastAsia="Times New Roman"/>
          <w:szCs w:val="24"/>
          <w:u w:val="single"/>
        </w:rPr>
        <w:t>5 Annual</w:t>
      </w:r>
      <w:r w:rsidRPr="00B56D9C">
        <w:rPr>
          <w:rFonts w:eastAsia="Times New Roman"/>
          <w:szCs w:val="24"/>
          <w:u w:val="single"/>
        </w:rPr>
        <w:t xml:space="preserve"> Meeting:</w:t>
      </w:r>
    </w:p>
    <w:p w14:paraId="4AE4C14B" w14:textId="7169E65F" w:rsidR="003D37C3" w:rsidRPr="003D37C3" w:rsidRDefault="003D37C3" w:rsidP="003943B7">
      <w:pPr>
        <w:rPr>
          <w:rFonts w:eastAsia="Times New Roman"/>
          <w:szCs w:val="24"/>
        </w:rPr>
      </w:pPr>
      <w:r w:rsidRPr="003D37C3">
        <w:rPr>
          <w:rFonts w:eastAsia="Times New Roman"/>
          <w:szCs w:val="24"/>
        </w:rPr>
        <w:t xml:space="preserve">No comment. </w:t>
      </w:r>
    </w:p>
    <w:p w14:paraId="76191B78" w14:textId="3266BA14" w:rsidR="003D37C3" w:rsidRPr="003D37C3" w:rsidRDefault="003D37C3" w:rsidP="003943B7">
      <w:pPr>
        <w:rPr>
          <w:rFonts w:eastAsia="Times New Roman"/>
          <w:szCs w:val="24"/>
        </w:rPr>
      </w:pPr>
      <w:r w:rsidRPr="003D37C3">
        <w:rPr>
          <w:rFonts w:eastAsia="Times New Roman"/>
          <w:szCs w:val="24"/>
        </w:rPr>
        <w:t xml:space="preserve">The committee recommends this as an informational item. </w:t>
      </w:r>
    </w:p>
    <w:p w14:paraId="19E265FA" w14:textId="3D67439D" w:rsidR="00FA5F5D" w:rsidRPr="004A6F87" w:rsidRDefault="00FA5F5D" w:rsidP="004A6F87">
      <w:pPr>
        <w:pStyle w:val="ItemHeading"/>
      </w:pPr>
      <w:r w:rsidRPr="004A6F87">
        <w:t>EDU-4</w:t>
      </w:r>
      <w:r w:rsidRPr="004A6F87">
        <w:tab/>
        <w:t>I</w:t>
      </w:r>
      <w:r w:rsidRPr="004A6F87">
        <w:tab/>
        <w:t>Recommended Topics for Conference Training</w:t>
      </w:r>
      <w:bookmarkEnd w:id="11"/>
    </w:p>
    <w:p w14:paraId="1D6EE0D8" w14:textId="77777777" w:rsidR="00FA5F5D" w:rsidRDefault="00FA5F5D" w:rsidP="008652C9">
      <w:pPr>
        <w:keepNext/>
        <w:keepLines/>
        <w:widowControl/>
      </w:pPr>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4F425C6A" w:rsidR="00FA5F5D" w:rsidRPr="00BD61F0" w:rsidRDefault="00FA5F5D" w:rsidP="00A514BD">
      <w:pPr>
        <w:keepNext/>
        <w:keepLines/>
        <w:widowControl/>
      </w:pPr>
      <w:r w:rsidRPr="00BD61F0">
        <w:t xml:space="preserve">The following is a list of technical presentations made at the NCWM </w:t>
      </w:r>
      <w:r w:rsidR="00DB1B93">
        <w:t>2017</w:t>
      </w:r>
      <w:r w:rsidR="009B64FC">
        <w:t>, which</w:t>
      </w:r>
      <w:r w:rsidR="00DB1B93">
        <w:t xml:space="preserve"> </w:t>
      </w:r>
      <w:r w:rsidRPr="00BD61F0">
        <w:t xml:space="preserve">are available at </w:t>
      </w:r>
      <w:hyperlink r:id="rId19">
        <w:hyperlink r:id="rId20" w:history="1">
          <w:r w:rsidR="000017C2" w:rsidRPr="00234484">
            <w:rPr>
              <w:rStyle w:val="EmailLinkChar"/>
            </w:rPr>
            <w:t>www.ncwm.com/annual-archive</w:t>
          </w:r>
        </w:hyperlink>
        <w:r w:rsidRPr="00BD61F0">
          <w:t>.</w:t>
        </w:r>
      </w:hyperlink>
      <w:r w:rsidR="00C13E80">
        <w:t xml:space="preserve"> </w:t>
      </w:r>
    </w:p>
    <w:p w14:paraId="5C0F2D0D" w14:textId="6173A4BD" w:rsidR="00FA5F5D" w:rsidRPr="00BD61F0" w:rsidRDefault="00FA5F5D" w:rsidP="00906443">
      <w:pPr>
        <w:numPr>
          <w:ilvl w:val="0"/>
          <w:numId w:val="1"/>
        </w:numPr>
        <w:spacing w:after="0"/>
        <w:jc w:val="left"/>
        <w:rPr>
          <w:spacing w:val="3"/>
        </w:rPr>
      </w:pPr>
      <w:r w:rsidRPr="00BD61F0">
        <w:t>Planning and Coordinating a National Market Plac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The United States Mint at Denver – Gold, Coins and Embezzlement (Mr. Thomas Fesing,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Lyft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Brechun, CO</w:t>
      </w:r>
      <w:r w:rsidR="00340093">
        <w:t xml:space="preserve">, </w:t>
      </w:r>
      <w:r w:rsidRPr="00BD61F0">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Making Sense of Electronic Receipts (Mr. Justin Hotard, Vice President and General Manager, NCR Corporation, 2014)</w:t>
      </w:r>
    </w:p>
    <w:p w14:paraId="163FB494" w14:textId="0BDB4EA9" w:rsidR="00FA5F5D" w:rsidRPr="00BD61F0" w:rsidRDefault="00FA5F5D" w:rsidP="00D7437A">
      <w:pPr>
        <w:keepNext/>
        <w:keepLines/>
        <w:widowControl/>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Taximeter Technology Advancements (Mr. Matt Daus,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Economic Justification and Demonstrating Value of Weights and Measures (Mr. Tim Chesser, Arkansas Bureau of Standards, 2012)</w:t>
      </w:r>
    </w:p>
    <w:p w14:paraId="048D46B3" w14:textId="63C3FE69" w:rsidR="00FA5F5D" w:rsidRPr="00BD61F0" w:rsidRDefault="00FA5F5D" w:rsidP="00906443">
      <w:pPr>
        <w:numPr>
          <w:ilvl w:val="0"/>
          <w:numId w:val="1"/>
        </w:numPr>
        <w:spacing w:after="0"/>
        <w:jc w:val="left"/>
      </w:pPr>
      <w:r w:rsidRPr="00BD61F0">
        <w:t>Conducting Effective Marketplace Surveys and Investigations (Ms. Judy Cardin, Wisconsin Weights and Measures, 2012)</w:t>
      </w:r>
    </w:p>
    <w:p w14:paraId="3ADE05BD" w14:textId="43E71BEF" w:rsidR="00FA5F5D" w:rsidRPr="00BD61F0" w:rsidRDefault="00FA5F5D" w:rsidP="00906443">
      <w:pPr>
        <w:numPr>
          <w:ilvl w:val="0"/>
          <w:numId w:val="1"/>
        </w:numPr>
        <w:spacing w:after="0"/>
        <w:jc w:val="left"/>
      </w:pPr>
      <w:r w:rsidRPr="00BD61F0">
        <w:t>Public Relations and Customer Service as Regulators (Mr. Doug Deiman,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 xml:space="preserve">Corrosion in Ultra Low Sulfur Diesel Underground Storage Systems (Mr. Prentiss Searles and Ms. Lorri </w:t>
      </w:r>
      <w:r w:rsidRPr="00BD61F0">
        <w:lastRenderedPageBreak/>
        <w:t>Gainawi,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Fuel Volatility and Ethanol Blending (Mr. Jim McGetrick,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7F53D273" w14:textId="77777777" w:rsidR="00B30B82" w:rsidRDefault="00B30B82" w:rsidP="00C47A41">
      <w:pPr>
        <w:keepNext/>
        <w:keepLines/>
        <w:spacing w:after="120"/>
        <w:rPr>
          <w:spacing w:val="2"/>
          <w:szCs w:val="20"/>
        </w:rPr>
      </w:pPr>
    </w:p>
    <w:p w14:paraId="71FCAAAD" w14:textId="34FEC5D1" w:rsidR="00EF381A" w:rsidRPr="00EF18B9" w:rsidRDefault="00A91089" w:rsidP="00C47A41">
      <w:pPr>
        <w:keepNext/>
        <w:keepLines/>
        <w:spacing w:after="120"/>
        <w:rPr>
          <w:rFonts w:eastAsia="Times New Roman"/>
          <w:b/>
          <w:bCs/>
          <w:szCs w:val="24"/>
        </w:rPr>
      </w:pPr>
      <w:r w:rsidRPr="00A91089">
        <w:rPr>
          <w:rFonts w:eastAsia="Times New Roman"/>
          <w:b/>
          <w:bCs/>
          <w:szCs w:val="24"/>
        </w:rPr>
        <w:t>NCWM Meeting Comments:</w:t>
      </w:r>
    </w:p>
    <w:p w14:paraId="5A0CC860" w14:textId="3E3D0E17" w:rsidR="00F2498F" w:rsidRDefault="00F91E86" w:rsidP="005D3E68">
      <w:pPr>
        <w:spacing w:after="120"/>
        <w:rPr>
          <w:rFonts w:eastAsia="Times New Roman"/>
          <w:szCs w:val="24"/>
        </w:rPr>
      </w:pPr>
      <w:r>
        <w:rPr>
          <w:rFonts w:eastAsia="Times New Roman"/>
          <w:szCs w:val="24"/>
          <w:u w:val="single"/>
        </w:rPr>
        <w:t>202</w:t>
      </w:r>
      <w:r w:rsidR="00AB6ECC">
        <w:rPr>
          <w:rFonts w:eastAsia="Times New Roman"/>
          <w:szCs w:val="24"/>
          <w:u w:val="single"/>
        </w:rPr>
        <w:t>6</w:t>
      </w:r>
      <w:r>
        <w:rPr>
          <w:rFonts w:eastAsia="Times New Roman"/>
          <w:szCs w:val="24"/>
          <w:u w:val="single"/>
        </w:rPr>
        <w:t xml:space="preserve"> Interim Meeting:</w:t>
      </w:r>
      <w:r>
        <w:rPr>
          <w:rFonts w:eastAsia="Times New Roman"/>
          <w:szCs w:val="24"/>
        </w:rPr>
        <w:t xml:space="preserve"> </w:t>
      </w:r>
      <w:r w:rsidR="00AB6ECC">
        <w:rPr>
          <w:rFonts w:eastAsia="Times New Roman"/>
          <w:szCs w:val="24"/>
        </w:rPr>
        <w:t xml:space="preserve">No comments </w:t>
      </w:r>
    </w:p>
    <w:p w14:paraId="6DEF6CEB" w14:textId="3DC9DCB5" w:rsidR="007C16F7" w:rsidRDefault="00FA5F5D" w:rsidP="00AC6AB0">
      <w:pPr>
        <w:pStyle w:val="NoSpacing"/>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3FA63184" w14:textId="71E50E7D" w:rsidR="00F02E33" w:rsidRDefault="003943B7" w:rsidP="00350275">
      <w:pPr>
        <w:rPr>
          <w:szCs w:val="20"/>
          <w:u w:val="single"/>
        </w:rPr>
      </w:pPr>
      <w:bookmarkStart w:id="12" w:name="_Toc213939818"/>
      <w:r>
        <w:rPr>
          <w:szCs w:val="20"/>
          <w:u w:val="single"/>
        </w:rPr>
        <w:t>WWMA 2025 Annual Meeting:</w:t>
      </w:r>
    </w:p>
    <w:p w14:paraId="5D1588EE" w14:textId="77777777" w:rsidR="00F02E33" w:rsidRDefault="00F02E33" w:rsidP="00350275">
      <w:pPr>
        <w:keepNext/>
        <w:keepLines/>
        <w:widowControl/>
        <w:rPr>
          <w:rFonts w:eastAsia="Times New Roman"/>
          <w:szCs w:val="24"/>
        </w:rPr>
      </w:pPr>
      <w:r>
        <w:rPr>
          <w:rFonts w:eastAsia="Times New Roman"/>
          <w:szCs w:val="24"/>
        </w:rPr>
        <w:t>Mike Brooks, AZ, Commented that the 2009 list is dated and needs to be revamped. We can collaborate as a body for suggestions on topics.</w:t>
      </w:r>
    </w:p>
    <w:p w14:paraId="6FF9AA8F" w14:textId="0399B290" w:rsidR="00F02E33" w:rsidRDefault="00F02E33" w:rsidP="00350275">
      <w:pPr>
        <w:rPr>
          <w:rFonts w:eastAsia="Times New Roman"/>
          <w:szCs w:val="24"/>
        </w:rPr>
      </w:pPr>
      <w:r>
        <w:rPr>
          <w:rFonts w:eastAsia="Times New Roman"/>
          <w:szCs w:val="24"/>
        </w:rPr>
        <w:t xml:space="preserve">Mahesh Albuquerque, CO, He agreed with Mike </w:t>
      </w:r>
      <w:proofErr w:type="gramStart"/>
      <w:r>
        <w:rPr>
          <w:rFonts w:eastAsia="Times New Roman"/>
          <w:szCs w:val="24"/>
        </w:rPr>
        <w:t>Brooks</w:t>
      </w:r>
      <w:proofErr w:type="gramEnd"/>
      <w:r>
        <w:rPr>
          <w:rFonts w:eastAsia="Times New Roman"/>
          <w:szCs w:val="24"/>
        </w:rPr>
        <w:t xml:space="preserve"> and he mentioned that NIST used to hold administrator workshops that </w:t>
      </w:r>
      <w:proofErr w:type="gramStart"/>
      <w:r>
        <w:rPr>
          <w:rFonts w:eastAsia="Times New Roman"/>
          <w:szCs w:val="24"/>
        </w:rPr>
        <w:t>was</w:t>
      </w:r>
      <w:proofErr w:type="gramEnd"/>
      <w:r>
        <w:rPr>
          <w:rFonts w:eastAsia="Times New Roman"/>
          <w:szCs w:val="24"/>
        </w:rPr>
        <w:t xml:space="preserve"> very beneficial especially for new administrators. Recommended reviving administrator workshops through NCWM and NIST collaboration</w:t>
      </w:r>
    </w:p>
    <w:p w14:paraId="68A0102F" w14:textId="47526ABC" w:rsidR="00F02E33" w:rsidRDefault="00F02E33" w:rsidP="00317925">
      <w:pPr>
        <w:spacing w:after="120"/>
        <w:rPr>
          <w:szCs w:val="20"/>
          <w:u w:val="single"/>
        </w:rPr>
      </w:pPr>
      <w:r>
        <w:rPr>
          <w:rFonts w:eastAsia="Times New Roman"/>
          <w:szCs w:val="24"/>
        </w:rPr>
        <w:t xml:space="preserve">The committee recommends </w:t>
      </w:r>
      <w:r w:rsidR="00FA7C98">
        <w:rPr>
          <w:rFonts w:eastAsia="Times New Roman"/>
          <w:szCs w:val="24"/>
        </w:rPr>
        <w:t xml:space="preserve">an informational </w:t>
      </w:r>
      <w:r w:rsidR="00DD33AB">
        <w:rPr>
          <w:rFonts w:eastAsia="Times New Roman"/>
          <w:szCs w:val="24"/>
        </w:rPr>
        <w:t>classification</w:t>
      </w:r>
      <w:r w:rsidR="00FA7C98">
        <w:rPr>
          <w:rFonts w:eastAsia="Times New Roman"/>
          <w:szCs w:val="24"/>
        </w:rPr>
        <w:t xml:space="preserve"> for this item. </w:t>
      </w:r>
    </w:p>
    <w:p w14:paraId="60E377A1" w14:textId="77777777" w:rsidR="00350275" w:rsidRDefault="003943B7" w:rsidP="008D1A99">
      <w:pPr>
        <w:jc w:val="left"/>
        <w:rPr>
          <w:rFonts w:eastAsia="Times New Roman"/>
          <w:szCs w:val="24"/>
          <w:u w:val="single"/>
        </w:rPr>
      </w:pPr>
      <w:r>
        <w:rPr>
          <w:rFonts w:eastAsia="Times New Roman"/>
          <w:szCs w:val="24"/>
          <w:u w:val="single"/>
        </w:rPr>
        <w:t>CWMA</w:t>
      </w:r>
      <w:r w:rsidRPr="008307E4">
        <w:rPr>
          <w:rFonts w:eastAsia="Times New Roman"/>
          <w:szCs w:val="24"/>
          <w:u w:val="single"/>
        </w:rPr>
        <w:t xml:space="preserve"> 202</w:t>
      </w:r>
      <w:r>
        <w:rPr>
          <w:rFonts w:eastAsia="Times New Roman"/>
          <w:szCs w:val="24"/>
          <w:u w:val="single"/>
        </w:rPr>
        <w:t>5</w:t>
      </w:r>
      <w:r w:rsidRPr="008307E4">
        <w:rPr>
          <w:rFonts w:eastAsia="Times New Roman"/>
          <w:szCs w:val="24"/>
          <w:u w:val="single"/>
        </w:rPr>
        <w:t xml:space="preserve"> </w:t>
      </w:r>
      <w:r>
        <w:rPr>
          <w:rFonts w:eastAsia="Times New Roman"/>
          <w:szCs w:val="24"/>
          <w:u w:val="single"/>
        </w:rPr>
        <w:t>Interim</w:t>
      </w:r>
      <w:r w:rsidRPr="008307E4">
        <w:rPr>
          <w:rFonts w:eastAsia="Times New Roman"/>
          <w:szCs w:val="24"/>
          <w:u w:val="single"/>
        </w:rPr>
        <w:t xml:space="preserve"> Meeting:</w:t>
      </w:r>
    </w:p>
    <w:p w14:paraId="7F2E8A75" w14:textId="77777777" w:rsidR="00350275" w:rsidRDefault="008D1A99" w:rsidP="008D1A99">
      <w:pPr>
        <w:jc w:val="left"/>
        <w:rPr>
          <w:rFonts w:eastAsia="Times New Roman"/>
          <w:szCs w:val="24"/>
        </w:rPr>
      </w:pPr>
      <w:r w:rsidRPr="008D1A99">
        <w:rPr>
          <w:rFonts w:eastAsia="Times New Roman"/>
          <w:szCs w:val="24"/>
        </w:rPr>
        <w:t>No comments</w:t>
      </w:r>
    </w:p>
    <w:p w14:paraId="37050C2E" w14:textId="77777777" w:rsidR="00350275" w:rsidRDefault="008D1A99" w:rsidP="008D1A99">
      <w:pPr>
        <w:jc w:val="left"/>
        <w:rPr>
          <w:rFonts w:eastAsia="Times New Roman"/>
          <w:szCs w:val="24"/>
        </w:rPr>
      </w:pPr>
      <w:r>
        <w:rPr>
          <w:rFonts w:eastAsia="Times New Roman"/>
          <w:szCs w:val="24"/>
        </w:rPr>
        <w:t xml:space="preserve">The committee recommends this as an informational item. </w:t>
      </w:r>
    </w:p>
    <w:p w14:paraId="22CB5BA2" w14:textId="70102915" w:rsidR="003943B7" w:rsidRPr="00317925" w:rsidRDefault="003943B7" w:rsidP="008D1A99">
      <w:pPr>
        <w:jc w:val="left"/>
        <w:rPr>
          <w:rFonts w:eastAsia="Times New Roman"/>
          <w:szCs w:val="24"/>
        </w:rPr>
      </w:pPr>
      <w:r>
        <w:rPr>
          <w:rFonts w:eastAsia="Times New Roman"/>
          <w:szCs w:val="24"/>
          <w:u w:val="single"/>
        </w:rPr>
        <w:t>NEW</w:t>
      </w:r>
      <w:r w:rsidRPr="00A82B06">
        <w:rPr>
          <w:rFonts w:eastAsia="Times New Roman"/>
          <w:szCs w:val="24"/>
          <w:u w:val="single"/>
        </w:rPr>
        <w:t>MA 202</w:t>
      </w:r>
      <w:r>
        <w:rPr>
          <w:rFonts w:eastAsia="Times New Roman"/>
          <w:szCs w:val="24"/>
          <w:u w:val="single"/>
        </w:rPr>
        <w:t>5 Interim</w:t>
      </w:r>
      <w:r w:rsidRPr="00A82B06">
        <w:rPr>
          <w:rFonts w:eastAsia="Times New Roman"/>
          <w:szCs w:val="24"/>
          <w:u w:val="single"/>
        </w:rPr>
        <w:t xml:space="preserve"> Meeting:</w:t>
      </w:r>
    </w:p>
    <w:p w14:paraId="66B55D0B" w14:textId="3834786A" w:rsidR="00DF5574" w:rsidRDefault="00DF5574" w:rsidP="00350275">
      <w:pPr>
        <w:rPr>
          <w:rFonts w:eastAsia="Times New Roman"/>
          <w:szCs w:val="24"/>
        </w:rPr>
      </w:pPr>
      <w:r>
        <w:rPr>
          <w:rFonts w:eastAsia="Times New Roman"/>
          <w:szCs w:val="24"/>
        </w:rPr>
        <w:t xml:space="preserve">Mike Smith (New York) suggested railroad scale training as an offering.  Jason Flint (New Jersey) commented that the USDA has disbanded it’s railroad scale testing program and has decommissioned it’s master scale. Prentiss Searles (API) suggested that training be offered either </w:t>
      </w:r>
      <w:proofErr w:type="gramStart"/>
      <w:r>
        <w:rPr>
          <w:rFonts w:eastAsia="Times New Roman"/>
          <w:szCs w:val="24"/>
        </w:rPr>
        <w:t>a day</w:t>
      </w:r>
      <w:proofErr w:type="gramEnd"/>
      <w:r>
        <w:rPr>
          <w:rFonts w:eastAsia="Times New Roman"/>
          <w:szCs w:val="24"/>
        </w:rPr>
        <w:t xml:space="preserve"> before or </w:t>
      </w:r>
      <w:proofErr w:type="gramStart"/>
      <w:r>
        <w:rPr>
          <w:rFonts w:eastAsia="Times New Roman"/>
          <w:szCs w:val="24"/>
        </w:rPr>
        <w:t>a day</w:t>
      </w:r>
      <w:proofErr w:type="gramEnd"/>
      <w:r>
        <w:rPr>
          <w:rFonts w:eastAsia="Times New Roman"/>
          <w:szCs w:val="24"/>
        </w:rPr>
        <w:t xml:space="preserve"> after NCWM meetings </w:t>
      </w:r>
      <w:proofErr w:type="gramStart"/>
      <w:r>
        <w:rPr>
          <w:rFonts w:eastAsia="Times New Roman"/>
          <w:szCs w:val="24"/>
        </w:rPr>
        <w:t>in order to</w:t>
      </w:r>
      <w:proofErr w:type="gramEnd"/>
      <w:r>
        <w:rPr>
          <w:rFonts w:eastAsia="Times New Roman"/>
          <w:szCs w:val="24"/>
        </w:rPr>
        <w:t xml:space="preserve"> bolster participation.  Steve Benjamin (TSL Consulting) commented that SEWMA has held training in the days before their annual meeting.</w:t>
      </w:r>
    </w:p>
    <w:p w14:paraId="46F6E0A8" w14:textId="5CBD7179" w:rsidR="003D37C3" w:rsidRPr="00317925" w:rsidRDefault="00DF5574" w:rsidP="00350275">
      <w:pPr>
        <w:jc w:val="left"/>
        <w:rPr>
          <w:rFonts w:eastAsia="Times New Roman"/>
          <w:szCs w:val="24"/>
        </w:rPr>
      </w:pPr>
      <w:r>
        <w:rPr>
          <w:rFonts w:eastAsia="Times New Roman"/>
          <w:szCs w:val="24"/>
        </w:rPr>
        <w:t>The committee recommends this item remain informational.</w:t>
      </w:r>
    </w:p>
    <w:p w14:paraId="6E872546" w14:textId="102DC54D" w:rsidR="003943B7" w:rsidRDefault="003943B7" w:rsidP="003943B7">
      <w:pPr>
        <w:rPr>
          <w:rFonts w:eastAsia="Times New Roman"/>
          <w:szCs w:val="24"/>
          <w:u w:val="single"/>
        </w:rPr>
      </w:pPr>
      <w:r>
        <w:rPr>
          <w:rFonts w:eastAsia="Times New Roman"/>
          <w:szCs w:val="24"/>
          <w:u w:val="single"/>
        </w:rPr>
        <w:t>S</w:t>
      </w:r>
      <w:r w:rsidRPr="00B56D9C">
        <w:rPr>
          <w:rFonts w:eastAsia="Times New Roman"/>
          <w:szCs w:val="24"/>
          <w:u w:val="single"/>
        </w:rPr>
        <w:t>WMA 202</w:t>
      </w:r>
      <w:r>
        <w:rPr>
          <w:rFonts w:eastAsia="Times New Roman"/>
          <w:szCs w:val="24"/>
          <w:u w:val="single"/>
        </w:rPr>
        <w:t>5 Annual</w:t>
      </w:r>
      <w:r w:rsidRPr="00B56D9C">
        <w:rPr>
          <w:rFonts w:eastAsia="Times New Roman"/>
          <w:szCs w:val="24"/>
          <w:u w:val="single"/>
        </w:rPr>
        <w:t xml:space="preserve"> Meeting:</w:t>
      </w:r>
    </w:p>
    <w:p w14:paraId="61047977" w14:textId="77777777" w:rsidR="003D37C3" w:rsidRPr="003D37C3" w:rsidRDefault="003D37C3" w:rsidP="003D37C3">
      <w:pPr>
        <w:rPr>
          <w:rFonts w:eastAsia="Times New Roman"/>
          <w:szCs w:val="24"/>
        </w:rPr>
      </w:pPr>
      <w:r w:rsidRPr="003D37C3">
        <w:rPr>
          <w:rFonts w:eastAsia="Times New Roman"/>
          <w:szCs w:val="24"/>
        </w:rPr>
        <w:t xml:space="preserve">No comment. </w:t>
      </w:r>
    </w:p>
    <w:p w14:paraId="03B4BCCD" w14:textId="77777777" w:rsidR="003D37C3" w:rsidRPr="003D37C3" w:rsidRDefault="003D37C3" w:rsidP="003D37C3">
      <w:pPr>
        <w:rPr>
          <w:rFonts w:eastAsia="Times New Roman"/>
          <w:szCs w:val="24"/>
        </w:rPr>
      </w:pPr>
      <w:r w:rsidRPr="003D37C3">
        <w:rPr>
          <w:rFonts w:eastAsia="Times New Roman"/>
          <w:szCs w:val="24"/>
        </w:rPr>
        <w:t xml:space="preserve">The committee recommends this as an informational item. </w:t>
      </w:r>
    </w:p>
    <w:p w14:paraId="37500ACE" w14:textId="77777777" w:rsidR="00CC2414" w:rsidRPr="00BD61F0" w:rsidRDefault="00F67DFA" w:rsidP="00497F15">
      <w:pPr>
        <w:pStyle w:val="Heading1"/>
        <w:ind w:left="0" w:firstLine="0"/>
        <w:rPr>
          <w:rFonts w:ascii="Times New Roman" w:hAnsi="Times New Roman"/>
        </w:rPr>
      </w:pPr>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2"/>
    </w:p>
    <w:p w14:paraId="401A707B" w14:textId="23DD1980" w:rsidR="00FA5F5D" w:rsidRPr="00FA5F5D" w:rsidRDefault="00FA5F5D" w:rsidP="00497F15">
      <w:pPr>
        <w:pStyle w:val="ItemHeading"/>
      </w:pPr>
      <w:bookmarkStart w:id="13" w:name="_Toc213939819"/>
      <w:r w:rsidRPr="00CA3A21">
        <w:t>PMT-1</w:t>
      </w:r>
      <w:r w:rsidRPr="00CA3A21">
        <w:tab/>
        <w:t>I</w:t>
      </w:r>
      <w:r w:rsidRPr="00CA3A21">
        <w:tab/>
        <w:t>Safety Awareness</w:t>
      </w:r>
      <w:bookmarkEnd w:id="13"/>
    </w:p>
    <w:p w14:paraId="5159EA5C" w14:textId="50899E3D" w:rsidR="00FA5F5D" w:rsidRPr="00FA5F5D" w:rsidRDefault="00FA5F5D" w:rsidP="00497F15">
      <w:pPr>
        <w:keepNext/>
        <w:keepLines/>
        <w:widowControl/>
      </w:pPr>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21"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3CC728D2" w14:textId="65A569ED" w:rsidR="00FA5F5D" w:rsidRPr="00FA5F5D" w:rsidRDefault="00C13E80" w:rsidP="007C16F7">
      <w:r>
        <w:t xml:space="preserve">The Safety Program Toolbox is there to help your organization create or improve your current safety </w:t>
      </w:r>
      <w:r w:rsidR="009B64FC">
        <w:t>program. The</w:t>
      </w:r>
      <w:r>
        <w:t xml:space="preserve"> </w:t>
      </w:r>
      <w:r>
        <w:lastRenderedPageBreak/>
        <w:t xml:space="preserve">toolbox </w:t>
      </w:r>
      <w:r w:rsidR="00FA5F5D" w:rsidRPr="00FA5F5D">
        <w:t xml:space="preserve">is posted on the NCWM website at </w:t>
      </w:r>
      <w:hyperlink r:id="rId22" w:history="1">
        <w:r w:rsidR="000017C2" w:rsidRPr="00234484">
          <w:rPr>
            <w:rStyle w:val="EmailLinkChar"/>
          </w:rPr>
          <w:t>www.ncwm.com/safety</w:t>
        </w:r>
      </w:hyperlink>
      <w:r w:rsidR="00FA5F5D" w:rsidRPr="00FA5F5D">
        <w:t>.</w:t>
      </w:r>
      <w:r>
        <w:t xml:space="preserve"> </w:t>
      </w:r>
      <w:r w:rsidR="00FA5F5D" w:rsidRPr="00FA5F5D">
        <w:t>The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007733BD" w14:textId="0F3EC2FD" w:rsidR="007258E6" w:rsidRPr="00FA5F5D" w:rsidRDefault="007258E6" w:rsidP="00906443">
      <w:pPr>
        <w:pStyle w:val="ListParagraph"/>
        <w:numPr>
          <w:ilvl w:val="0"/>
          <w:numId w:val="3"/>
        </w:numPr>
        <w:rPr>
          <w:lang w:bidi="en-US"/>
        </w:rPr>
      </w:pPr>
      <w:r>
        <w:rPr>
          <w:lang w:bidi="en-US"/>
        </w:rPr>
        <w:t>Maintain the annual safety survey</w:t>
      </w:r>
    </w:p>
    <w:p w14:paraId="52F24EEC" w14:textId="633370A2" w:rsidR="00FA5F5D" w:rsidRDefault="00FA5F5D" w:rsidP="006D209D">
      <w:pPr>
        <w:rPr>
          <w:lang w:bidi="en-US"/>
        </w:rPr>
      </w:pPr>
      <w:r w:rsidRPr="00A91089">
        <w:rPr>
          <w:lang w:bidi="en-US"/>
        </w:rPr>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2065"/>
        <w:gridCol w:w="3427"/>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6D209D">
            <w:pPr>
              <w:spacing w:after="0"/>
              <w:jc w:val="left"/>
              <w:rPr>
                <w:sz w:val="20"/>
                <w:szCs w:val="18"/>
              </w:rPr>
            </w:pPr>
            <w:r>
              <w:rPr>
                <w:b/>
                <w:sz w:val="20"/>
                <w:szCs w:val="18"/>
              </w:rPr>
              <w:t>Safety Subcommittee Members</w:t>
            </w:r>
          </w:p>
        </w:tc>
      </w:tr>
      <w:tr w:rsidR="00844E25" w:rsidRPr="00844E25" w14:paraId="6132CB84" w14:textId="77777777" w:rsidTr="009D666B">
        <w:trPr>
          <w:trHeight w:hRule="exact" w:val="259"/>
        </w:trPr>
        <w:tc>
          <w:tcPr>
            <w:tcW w:w="1710" w:type="dxa"/>
            <w:vAlign w:val="center"/>
          </w:tcPr>
          <w:p w14:paraId="0B99FD74" w14:textId="77777777" w:rsidR="00844E25" w:rsidRPr="00F516D0" w:rsidRDefault="00844E25" w:rsidP="006D209D">
            <w:pPr>
              <w:spacing w:after="0"/>
              <w:jc w:val="left"/>
              <w:rPr>
                <w:sz w:val="20"/>
                <w:szCs w:val="20"/>
              </w:rPr>
            </w:pPr>
            <w:r w:rsidRPr="00F516D0">
              <w:rPr>
                <w:sz w:val="20"/>
                <w:szCs w:val="20"/>
              </w:rPr>
              <w:t>Chair</w:t>
            </w:r>
          </w:p>
        </w:tc>
        <w:tc>
          <w:tcPr>
            <w:tcW w:w="2065" w:type="dxa"/>
            <w:vAlign w:val="center"/>
          </w:tcPr>
          <w:p w14:paraId="2D9CF1E1" w14:textId="25902283" w:rsidR="00844E25" w:rsidRPr="00F516D0" w:rsidRDefault="009D666B" w:rsidP="006D209D">
            <w:pPr>
              <w:spacing w:after="0"/>
              <w:jc w:val="left"/>
              <w:rPr>
                <w:sz w:val="20"/>
                <w:szCs w:val="20"/>
              </w:rPr>
            </w:pPr>
            <w:r>
              <w:rPr>
                <w:sz w:val="20"/>
                <w:szCs w:val="20"/>
              </w:rPr>
              <w:t>John Satterlee</w:t>
            </w:r>
          </w:p>
        </w:tc>
        <w:tc>
          <w:tcPr>
            <w:tcW w:w="3427" w:type="dxa"/>
            <w:vAlign w:val="center"/>
          </w:tcPr>
          <w:p w14:paraId="78F81B0D" w14:textId="292E4A5C" w:rsidR="00844E25" w:rsidRPr="00F516D0" w:rsidRDefault="009D666B" w:rsidP="006D209D">
            <w:pPr>
              <w:spacing w:after="0"/>
              <w:jc w:val="left"/>
              <w:rPr>
                <w:sz w:val="20"/>
                <w:szCs w:val="20"/>
              </w:rPr>
            </w:pPr>
            <w:r>
              <w:rPr>
                <w:sz w:val="20"/>
                <w:szCs w:val="20"/>
              </w:rPr>
              <w:t>Illinois</w:t>
            </w:r>
          </w:p>
        </w:tc>
      </w:tr>
      <w:tr w:rsidR="00844E25" w:rsidRPr="00844E25" w14:paraId="26A8BB5D" w14:textId="77777777" w:rsidTr="009D666B">
        <w:trPr>
          <w:trHeight w:hRule="exact" w:val="259"/>
        </w:trPr>
        <w:tc>
          <w:tcPr>
            <w:tcW w:w="1710" w:type="dxa"/>
            <w:vAlign w:val="center"/>
          </w:tcPr>
          <w:p w14:paraId="74B6624A" w14:textId="77777777" w:rsidR="00844E25" w:rsidRPr="00F516D0" w:rsidRDefault="00844E25" w:rsidP="006D209D">
            <w:pPr>
              <w:spacing w:after="0"/>
              <w:jc w:val="left"/>
              <w:rPr>
                <w:sz w:val="20"/>
                <w:szCs w:val="20"/>
              </w:rPr>
            </w:pPr>
            <w:r w:rsidRPr="00F516D0">
              <w:rPr>
                <w:sz w:val="20"/>
                <w:szCs w:val="20"/>
              </w:rPr>
              <w:t>Public Sector Member</w:t>
            </w:r>
          </w:p>
        </w:tc>
        <w:tc>
          <w:tcPr>
            <w:tcW w:w="2065" w:type="dxa"/>
            <w:vAlign w:val="center"/>
          </w:tcPr>
          <w:p w14:paraId="13E59AD6" w14:textId="5004B8B5" w:rsidR="00844E25" w:rsidRPr="00F516D0" w:rsidRDefault="009D666B" w:rsidP="006D209D">
            <w:pPr>
              <w:spacing w:after="0"/>
              <w:jc w:val="left"/>
              <w:rPr>
                <w:sz w:val="20"/>
                <w:szCs w:val="20"/>
              </w:rPr>
            </w:pPr>
            <w:r>
              <w:rPr>
                <w:sz w:val="20"/>
                <w:szCs w:val="20"/>
              </w:rPr>
              <w:t>Michael Peeler</w:t>
            </w:r>
          </w:p>
        </w:tc>
        <w:tc>
          <w:tcPr>
            <w:tcW w:w="3427" w:type="dxa"/>
            <w:vAlign w:val="center"/>
          </w:tcPr>
          <w:p w14:paraId="6A71B139" w14:textId="77777777" w:rsidR="00844E25" w:rsidRPr="00F516D0" w:rsidRDefault="00844E25" w:rsidP="006D209D">
            <w:pPr>
              <w:spacing w:after="0"/>
              <w:jc w:val="left"/>
              <w:rPr>
                <w:sz w:val="20"/>
                <w:szCs w:val="20"/>
              </w:rPr>
            </w:pPr>
            <w:r w:rsidRPr="00F516D0">
              <w:rPr>
                <w:sz w:val="20"/>
                <w:szCs w:val="20"/>
              </w:rPr>
              <w:t>New Jersey</w:t>
            </w:r>
          </w:p>
        </w:tc>
      </w:tr>
      <w:tr w:rsidR="009D666B" w:rsidRPr="00844E25" w14:paraId="0B95CC03" w14:textId="77777777" w:rsidTr="009D666B">
        <w:trPr>
          <w:trHeight w:hRule="exact" w:val="259"/>
        </w:trPr>
        <w:tc>
          <w:tcPr>
            <w:tcW w:w="1710" w:type="dxa"/>
            <w:vAlign w:val="center"/>
          </w:tcPr>
          <w:p w14:paraId="4A352E7E" w14:textId="27587C87" w:rsidR="009D666B" w:rsidRPr="009D666B" w:rsidRDefault="009D666B" w:rsidP="006D209D">
            <w:pPr>
              <w:spacing w:after="0"/>
              <w:jc w:val="left"/>
              <w:rPr>
                <w:sz w:val="20"/>
                <w:szCs w:val="20"/>
              </w:rPr>
            </w:pPr>
            <w:r w:rsidRPr="009D666B">
              <w:rPr>
                <w:sz w:val="20"/>
                <w:szCs w:val="20"/>
              </w:rPr>
              <w:t>Public Sector</w:t>
            </w:r>
          </w:p>
        </w:tc>
        <w:tc>
          <w:tcPr>
            <w:tcW w:w="2065" w:type="dxa"/>
            <w:vAlign w:val="center"/>
          </w:tcPr>
          <w:p w14:paraId="7545640C" w14:textId="0E700B42" w:rsidR="009D666B" w:rsidRPr="009D666B" w:rsidRDefault="009D666B" w:rsidP="006D209D">
            <w:pPr>
              <w:spacing w:after="0"/>
              <w:jc w:val="left"/>
              <w:rPr>
                <w:sz w:val="20"/>
                <w:szCs w:val="20"/>
              </w:rPr>
            </w:pPr>
            <w:r>
              <w:rPr>
                <w:sz w:val="20"/>
                <w:szCs w:val="20"/>
              </w:rPr>
              <w:t>John Bell</w:t>
            </w:r>
          </w:p>
        </w:tc>
        <w:tc>
          <w:tcPr>
            <w:tcW w:w="3427" w:type="dxa"/>
            <w:vAlign w:val="center"/>
          </w:tcPr>
          <w:p w14:paraId="021C1D1E" w14:textId="4F9A3A85" w:rsidR="009D666B" w:rsidRPr="009D666B" w:rsidRDefault="009D666B" w:rsidP="006D209D">
            <w:pPr>
              <w:spacing w:after="0"/>
              <w:jc w:val="left"/>
              <w:rPr>
                <w:sz w:val="20"/>
                <w:szCs w:val="20"/>
              </w:rPr>
            </w:pPr>
            <w:r>
              <w:rPr>
                <w:sz w:val="20"/>
                <w:szCs w:val="20"/>
              </w:rPr>
              <w:t>Missouri</w:t>
            </w:r>
          </w:p>
        </w:tc>
      </w:tr>
      <w:tr w:rsidR="00844E25" w:rsidRPr="00844E25" w14:paraId="5C9DF400" w14:textId="77777777" w:rsidTr="009D666B">
        <w:trPr>
          <w:trHeight w:hRule="exact" w:val="259"/>
        </w:trPr>
        <w:tc>
          <w:tcPr>
            <w:tcW w:w="1710" w:type="dxa"/>
            <w:vAlign w:val="center"/>
          </w:tcPr>
          <w:p w14:paraId="57970FE6" w14:textId="5B3FB9FD" w:rsidR="00844E25" w:rsidRPr="00F516D0" w:rsidRDefault="009D666B" w:rsidP="006D209D">
            <w:pPr>
              <w:spacing w:after="0"/>
              <w:jc w:val="left"/>
              <w:rPr>
                <w:sz w:val="20"/>
                <w:szCs w:val="20"/>
              </w:rPr>
            </w:pPr>
            <w:r>
              <w:rPr>
                <w:sz w:val="20"/>
                <w:szCs w:val="20"/>
              </w:rPr>
              <w:t xml:space="preserve">Public </w:t>
            </w:r>
            <w:r w:rsidR="00844E25" w:rsidRPr="00F516D0">
              <w:rPr>
                <w:sz w:val="20"/>
                <w:szCs w:val="20"/>
              </w:rPr>
              <w:t>Sector Member</w:t>
            </w:r>
          </w:p>
        </w:tc>
        <w:tc>
          <w:tcPr>
            <w:tcW w:w="2065" w:type="dxa"/>
            <w:vAlign w:val="center"/>
          </w:tcPr>
          <w:p w14:paraId="5949DDDE" w14:textId="08F2A93F" w:rsidR="00844E25" w:rsidRPr="00F516D0" w:rsidRDefault="009D666B" w:rsidP="006D209D">
            <w:pPr>
              <w:spacing w:after="0"/>
              <w:jc w:val="left"/>
              <w:rPr>
                <w:sz w:val="20"/>
                <w:szCs w:val="20"/>
              </w:rPr>
            </w:pPr>
            <w:r>
              <w:rPr>
                <w:sz w:val="20"/>
                <w:szCs w:val="20"/>
              </w:rPr>
              <w:t>David Fraser</w:t>
            </w:r>
          </w:p>
        </w:tc>
        <w:tc>
          <w:tcPr>
            <w:tcW w:w="3427" w:type="dxa"/>
            <w:vAlign w:val="center"/>
          </w:tcPr>
          <w:p w14:paraId="01D17C66" w14:textId="0BE1CC13" w:rsidR="00844E25" w:rsidRPr="00F516D0" w:rsidRDefault="009D666B" w:rsidP="006D209D">
            <w:pPr>
              <w:spacing w:after="0"/>
              <w:jc w:val="left"/>
              <w:rPr>
                <w:sz w:val="20"/>
                <w:szCs w:val="20"/>
              </w:rPr>
            </w:pPr>
            <w:r>
              <w:rPr>
                <w:sz w:val="20"/>
                <w:szCs w:val="20"/>
              </w:rPr>
              <w:t>Montana</w:t>
            </w:r>
          </w:p>
        </w:tc>
      </w:tr>
      <w:tr w:rsidR="00844E25" w:rsidRPr="00844E25" w14:paraId="0E127710" w14:textId="77777777" w:rsidTr="009D666B">
        <w:trPr>
          <w:trHeight w:hRule="exact" w:val="259"/>
        </w:trPr>
        <w:tc>
          <w:tcPr>
            <w:tcW w:w="1710" w:type="dxa"/>
            <w:vAlign w:val="center"/>
          </w:tcPr>
          <w:p w14:paraId="32A67E84" w14:textId="77777777" w:rsidR="00844E25" w:rsidRPr="00F516D0" w:rsidRDefault="00844E25" w:rsidP="006D209D">
            <w:pPr>
              <w:spacing w:after="0"/>
              <w:jc w:val="left"/>
              <w:rPr>
                <w:sz w:val="20"/>
                <w:szCs w:val="20"/>
              </w:rPr>
            </w:pPr>
            <w:r w:rsidRPr="00F516D0">
              <w:rPr>
                <w:sz w:val="20"/>
                <w:szCs w:val="20"/>
              </w:rPr>
              <w:t>Private Sector Member</w:t>
            </w:r>
          </w:p>
        </w:tc>
        <w:tc>
          <w:tcPr>
            <w:tcW w:w="2065" w:type="dxa"/>
            <w:vAlign w:val="center"/>
          </w:tcPr>
          <w:p w14:paraId="3850689E" w14:textId="77777777" w:rsidR="00844E25" w:rsidRPr="00F516D0" w:rsidRDefault="00844E25" w:rsidP="006D209D">
            <w:pPr>
              <w:spacing w:after="0"/>
              <w:jc w:val="left"/>
              <w:rPr>
                <w:sz w:val="20"/>
                <w:szCs w:val="20"/>
              </w:rPr>
            </w:pPr>
            <w:r w:rsidRPr="00F516D0">
              <w:rPr>
                <w:sz w:val="20"/>
                <w:szCs w:val="20"/>
              </w:rPr>
              <w:t>Bill Callaway</w:t>
            </w:r>
          </w:p>
        </w:tc>
        <w:tc>
          <w:tcPr>
            <w:tcW w:w="3427" w:type="dxa"/>
            <w:vAlign w:val="center"/>
          </w:tcPr>
          <w:p w14:paraId="7FCA46FE" w14:textId="4C724554" w:rsidR="00844E25" w:rsidRPr="00F516D0" w:rsidRDefault="009D666B" w:rsidP="006D209D">
            <w:pPr>
              <w:spacing w:after="0"/>
              <w:jc w:val="left"/>
              <w:rPr>
                <w:sz w:val="20"/>
                <w:szCs w:val="20"/>
              </w:rPr>
            </w:pPr>
            <w:r>
              <w:rPr>
                <w:sz w:val="20"/>
                <w:szCs w:val="20"/>
              </w:rPr>
              <w:t>Owl Services</w:t>
            </w:r>
          </w:p>
        </w:tc>
      </w:tr>
      <w:tr w:rsidR="00844E25" w:rsidRPr="00844E25" w14:paraId="7A631C82" w14:textId="77777777" w:rsidTr="009D666B">
        <w:trPr>
          <w:trHeight w:hRule="exact" w:val="259"/>
        </w:trPr>
        <w:tc>
          <w:tcPr>
            <w:tcW w:w="1710" w:type="dxa"/>
            <w:vAlign w:val="center"/>
          </w:tcPr>
          <w:p w14:paraId="756E4CCB" w14:textId="77777777" w:rsidR="00844E25" w:rsidRPr="00F516D0" w:rsidRDefault="00844E25" w:rsidP="006D209D">
            <w:pPr>
              <w:spacing w:after="0"/>
              <w:jc w:val="left"/>
              <w:rPr>
                <w:sz w:val="20"/>
                <w:szCs w:val="20"/>
              </w:rPr>
            </w:pPr>
            <w:r w:rsidRPr="00F516D0">
              <w:rPr>
                <w:sz w:val="20"/>
                <w:szCs w:val="20"/>
              </w:rPr>
              <w:t>Private Sector Member</w:t>
            </w:r>
          </w:p>
        </w:tc>
        <w:tc>
          <w:tcPr>
            <w:tcW w:w="2065" w:type="dxa"/>
            <w:vAlign w:val="center"/>
          </w:tcPr>
          <w:p w14:paraId="2384F97D" w14:textId="4B63FD0A" w:rsidR="00844E25" w:rsidRPr="00F516D0" w:rsidRDefault="009D666B" w:rsidP="006D209D">
            <w:pPr>
              <w:spacing w:after="0"/>
              <w:jc w:val="left"/>
              <w:rPr>
                <w:sz w:val="20"/>
                <w:szCs w:val="20"/>
              </w:rPr>
            </w:pPr>
            <w:r>
              <w:rPr>
                <w:sz w:val="20"/>
                <w:szCs w:val="20"/>
              </w:rPr>
              <w:t>Christopher  Wagner</w:t>
            </w:r>
          </w:p>
        </w:tc>
        <w:tc>
          <w:tcPr>
            <w:tcW w:w="3427" w:type="dxa"/>
            <w:vAlign w:val="center"/>
          </w:tcPr>
          <w:p w14:paraId="3F64000F" w14:textId="1AFC354C" w:rsidR="00844E25" w:rsidRPr="00F516D0" w:rsidRDefault="009D666B" w:rsidP="006D209D">
            <w:pPr>
              <w:spacing w:after="0"/>
              <w:jc w:val="left"/>
              <w:rPr>
                <w:sz w:val="20"/>
                <w:szCs w:val="20"/>
              </w:rPr>
            </w:pPr>
            <w:r>
              <w:rPr>
                <w:sz w:val="20"/>
                <w:szCs w:val="20"/>
              </w:rPr>
              <w:t>National Propane Gas Association</w:t>
            </w:r>
          </w:p>
        </w:tc>
      </w:tr>
      <w:tr w:rsidR="00844E25" w:rsidRPr="00844E25" w14:paraId="33F350DF" w14:textId="77777777" w:rsidTr="009D666B">
        <w:trPr>
          <w:trHeight w:hRule="exact" w:val="259"/>
        </w:trPr>
        <w:tc>
          <w:tcPr>
            <w:tcW w:w="1710" w:type="dxa"/>
            <w:vAlign w:val="center"/>
          </w:tcPr>
          <w:p w14:paraId="474997FE" w14:textId="77777777" w:rsidR="00844E25" w:rsidRPr="00F516D0" w:rsidRDefault="00844E25" w:rsidP="006D209D">
            <w:pPr>
              <w:spacing w:after="0"/>
              <w:jc w:val="left"/>
              <w:rPr>
                <w:sz w:val="20"/>
                <w:szCs w:val="20"/>
              </w:rPr>
            </w:pPr>
            <w:r w:rsidRPr="00F516D0">
              <w:rPr>
                <w:sz w:val="20"/>
                <w:szCs w:val="20"/>
              </w:rPr>
              <w:t>Private Sector Member</w:t>
            </w:r>
          </w:p>
        </w:tc>
        <w:tc>
          <w:tcPr>
            <w:tcW w:w="2065" w:type="dxa"/>
            <w:vAlign w:val="center"/>
          </w:tcPr>
          <w:p w14:paraId="6D58D359" w14:textId="77777777" w:rsidR="00844E25" w:rsidRPr="00F516D0" w:rsidRDefault="00844E25" w:rsidP="006D209D">
            <w:pPr>
              <w:spacing w:after="0"/>
              <w:jc w:val="left"/>
              <w:rPr>
                <w:sz w:val="20"/>
                <w:szCs w:val="20"/>
              </w:rPr>
            </w:pPr>
            <w:r w:rsidRPr="00F516D0">
              <w:rPr>
                <w:sz w:val="20"/>
                <w:szCs w:val="20"/>
              </w:rPr>
              <w:t>Robert LaGasse</w:t>
            </w:r>
          </w:p>
        </w:tc>
        <w:tc>
          <w:tcPr>
            <w:tcW w:w="3427" w:type="dxa"/>
            <w:vAlign w:val="center"/>
          </w:tcPr>
          <w:p w14:paraId="03B0E2A4" w14:textId="77777777" w:rsidR="00844E25" w:rsidRPr="00F516D0" w:rsidRDefault="00844E25" w:rsidP="006D209D">
            <w:pPr>
              <w:spacing w:after="0"/>
              <w:jc w:val="left"/>
              <w:rPr>
                <w:sz w:val="20"/>
                <w:szCs w:val="20"/>
              </w:rPr>
            </w:pPr>
            <w:r w:rsidRPr="00F516D0">
              <w:rPr>
                <w:sz w:val="20"/>
                <w:szCs w:val="20"/>
              </w:rPr>
              <w:t>Mulch and Soil Council</w:t>
            </w:r>
          </w:p>
        </w:tc>
      </w:tr>
    </w:tbl>
    <w:p w14:paraId="2AADBCC4" w14:textId="1D6EA4B1" w:rsidR="00FA5F5D" w:rsidRPr="00FA5F5D" w:rsidRDefault="00277198" w:rsidP="006D209D">
      <w:pPr>
        <w:spacing w:before="240"/>
        <w:rPr>
          <w:lang w:bidi="en-US"/>
        </w:rPr>
      </w:pPr>
      <w:r>
        <w:rPr>
          <w:lang w:bidi="en-US"/>
        </w:rPr>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6D209D">
      <w:pPr>
        <w:rPr>
          <w:b/>
          <w:bCs/>
          <w:u w:val="single"/>
          <w:lang w:bidi="en-US"/>
        </w:rPr>
      </w:pPr>
      <w:r w:rsidRPr="000D6930">
        <w:rPr>
          <w:b/>
          <w:bCs/>
          <w:u w:val="single"/>
          <w:lang w:bidi="en-US"/>
        </w:rPr>
        <w:t>Regional Safety Liaisons:</w:t>
      </w:r>
    </w:p>
    <w:p w14:paraId="1FEA3F9A" w14:textId="1238C34A" w:rsidR="00FA5F5D" w:rsidRPr="000D6930" w:rsidRDefault="00FA5F5D" w:rsidP="006D209D">
      <w:pPr>
        <w:jc w:val="left"/>
        <w:rPr>
          <w:bCs/>
          <w:lang w:bidi="en-US"/>
        </w:rPr>
      </w:pPr>
      <w:r w:rsidRPr="00274770">
        <w:rPr>
          <w:b/>
          <w:lang w:bidi="en-US"/>
        </w:rPr>
        <w:t>Central Weights and Measures Association (CWMA)</w:t>
      </w:r>
      <w:r w:rsidR="000D6930" w:rsidRPr="00274770">
        <w:rPr>
          <w:bCs/>
          <w:lang w:bidi="en-US"/>
        </w:rPr>
        <w:br/>
      </w:r>
      <w:r w:rsidR="00ED42DF">
        <w:rPr>
          <w:lang w:bidi="en-US"/>
        </w:rPr>
        <w:t xml:space="preserve">Mr. </w:t>
      </w:r>
      <w:r w:rsidR="00277198">
        <w:rPr>
          <w:lang w:bidi="en-US"/>
        </w:rPr>
        <w:t>John Bell</w:t>
      </w:r>
      <w:r w:rsidR="002025B2">
        <w:rPr>
          <w:lang w:bidi="en-US"/>
        </w:rPr>
        <w:t>, Missouri Department of Agriculture</w:t>
      </w:r>
    </w:p>
    <w:p w14:paraId="5EF3CE6B" w14:textId="28615F8C" w:rsidR="00FA5F5D" w:rsidRPr="00EF381A" w:rsidRDefault="00FA5F5D" w:rsidP="006D209D">
      <w:pPr>
        <w:jc w:val="left"/>
        <w:rPr>
          <w:bCs/>
          <w:lang w:bidi="en-US"/>
        </w:rPr>
      </w:pPr>
      <w:r w:rsidRPr="000D6930">
        <w:rPr>
          <w:b/>
          <w:lang w:bidi="en-US"/>
        </w:rPr>
        <w:t>Northeastern Weights and Measures Association (NEWMA)</w:t>
      </w:r>
      <w:r w:rsidR="000D6930">
        <w:rPr>
          <w:bCs/>
          <w:lang w:bidi="en-US"/>
        </w:rPr>
        <w:br/>
      </w:r>
      <w:r w:rsidR="00F8325A">
        <w:rPr>
          <w:lang w:bidi="en-US"/>
        </w:rPr>
        <w:t xml:space="preserve">Mr. </w:t>
      </w:r>
      <w:r w:rsidR="00F97B1A">
        <w:rPr>
          <w:lang w:bidi="en-US"/>
        </w:rPr>
        <w:t>Mi</w:t>
      </w:r>
      <w:r w:rsidR="004C6038">
        <w:rPr>
          <w:lang w:bidi="en-US"/>
        </w:rPr>
        <w:t>chael</w:t>
      </w:r>
      <w:r w:rsidR="00F97B1A">
        <w:rPr>
          <w:lang w:bidi="en-US"/>
        </w:rPr>
        <w:t xml:space="preserve"> Peeler</w:t>
      </w:r>
      <w:r w:rsidR="00737DB0">
        <w:rPr>
          <w:lang w:bidi="en-US"/>
        </w:rPr>
        <w:t xml:space="preserve">, </w:t>
      </w:r>
      <w:r w:rsidR="00E54172">
        <w:rPr>
          <w:lang w:bidi="en-US"/>
        </w:rPr>
        <w:t>New Jersey Weights and Measures</w:t>
      </w:r>
    </w:p>
    <w:p w14:paraId="5D76DDEC" w14:textId="36736B76" w:rsidR="00FA5F5D" w:rsidRPr="000D6930" w:rsidRDefault="00FA5F5D" w:rsidP="006D209D">
      <w:pPr>
        <w:jc w:val="left"/>
        <w:rPr>
          <w:bCs/>
          <w:lang w:bidi="en-US"/>
        </w:rPr>
      </w:pPr>
      <w:r w:rsidRPr="000D6930">
        <w:rPr>
          <w:b/>
          <w:lang w:bidi="en-US"/>
        </w:rPr>
        <w:t>Southern Weights and Measures Association (SWMA)</w:t>
      </w:r>
      <w:r w:rsidR="000D6930">
        <w:rPr>
          <w:bCs/>
          <w:lang w:bidi="en-US"/>
        </w:rPr>
        <w:br/>
      </w:r>
      <w:r w:rsidR="00922DA7">
        <w:rPr>
          <w:lang w:bidi="en-US"/>
        </w:rPr>
        <w:t xml:space="preserve">Mr. </w:t>
      </w:r>
      <w:r w:rsidR="00981F29">
        <w:rPr>
          <w:lang w:bidi="en-US"/>
        </w:rPr>
        <w:t>Christopher Wagner, National Propane Gas Association</w:t>
      </w:r>
    </w:p>
    <w:p w14:paraId="7014CABC" w14:textId="08734C7C" w:rsidR="00FA5F5D" w:rsidRPr="000D6930" w:rsidRDefault="00FA5F5D" w:rsidP="006D209D">
      <w:pPr>
        <w:jc w:val="left"/>
        <w:rPr>
          <w:bCs/>
          <w:lang w:bidi="en-US"/>
        </w:rPr>
      </w:pPr>
      <w:r w:rsidRPr="000D6930">
        <w:rPr>
          <w:b/>
          <w:lang w:bidi="en-US"/>
        </w:rPr>
        <w:t>Western Weights and Measures Association (WWMA)</w:t>
      </w:r>
      <w:r w:rsidR="000D6930">
        <w:rPr>
          <w:bCs/>
          <w:lang w:bidi="en-US"/>
        </w:rPr>
        <w:br/>
      </w:r>
      <w:r w:rsidR="00BF5DB5">
        <w:rPr>
          <w:lang w:bidi="en-US"/>
        </w:rPr>
        <w:t>Mr. David Fraser, Montana Weights &amp; Measures</w:t>
      </w:r>
    </w:p>
    <w:p w14:paraId="22629515" w14:textId="5A05A8DF" w:rsidR="00FA5F5D" w:rsidRDefault="00FA5F5D" w:rsidP="000D6930">
      <w:pPr>
        <w:rPr>
          <w:lang w:bidi="en-US"/>
        </w:rPr>
      </w:pPr>
      <w:r w:rsidRPr="00FA5F5D">
        <w:rPr>
          <w:lang w:bidi="en-US"/>
        </w:rPr>
        <w:t>Each region is responsible for providing a safety article for the NCWM newsletter according to the following schedule:</w:t>
      </w:r>
    </w:p>
    <w:tbl>
      <w:tblPr>
        <w:tblW w:w="0" w:type="auto"/>
        <w:tblCellMar>
          <w:left w:w="0" w:type="dxa"/>
          <w:right w:w="0" w:type="dxa"/>
        </w:tblCellMar>
        <w:tblLook w:val="04A0" w:firstRow="1" w:lastRow="0" w:firstColumn="1" w:lastColumn="0" w:noHBand="0" w:noVBand="1"/>
      </w:tblPr>
      <w:tblGrid>
        <w:gridCol w:w="2888"/>
        <w:gridCol w:w="1335"/>
        <w:gridCol w:w="2062"/>
      </w:tblGrid>
      <w:tr w:rsidR="007F3133" w14:paraId="329F75D6" w14:textId="77777777" w:rsidTr="007F3133">
        <w:trPr>
          <w:trHeight w:val="329"/>
        </w:trPr>
        <w:tc>
          <w:tcPr>
            <w:tcW w:w="6285" w:type="dxa"/>
            <w:gridSpan w:val="3"/>
            <w:tcBorders>
              <w:top w:val="single" w:sz="8" w:space="0" w:color="auto"/>
              <w:left w:val="single" w:sz="8" w:space="0" w:color="auto"/>
              <w:bottom w:val="single" w:sz="8" w:space="0" w:color="auto"/>
              <w:right w:val="single" w:sz="8" w:space="0" w:color="auto"/>
            </w:tcBorders>
            <w:shd w:val="clear" w:color="auto" w:fill="000000"/>
            <w:tcMar>
              <w:top w:w="0" w:type="dxa"/>
              <w:left w:w="108" w:type="dxa"/>
              <w:bottom w:w="0" w:type="dxa"/>
              <w:right w:w="108" w:type="dxa"/>
            </w:tcMar>
            <w:vAlign w:val="center"/>
            <w:hideMark/>
          </w:tcPr>
          <w:p w14:paraId="39D16F16" w14:textId="77777777" w:rsidR="007F3133" w:rsidRDefault="007F3133" w:rsidP="005553AD">
            <w:pPr>
              <w:keepNext/>
              <w:keepLines/>
              <w:spacing w:after="0"/>
              <w:jc w:val="center"/>
              <w:rPr>
                <w:b/>
                <w:bCs/>
                <w:szCs w:val="20"/>
              </w:rPr>
            </w:pPr>
            <w:r>
              <w:rPr>
                <w:b/>
                <w:bCs/>
                <w:color w:val="FFFFFF"/>
                <w:szCs w:val="20"/>
              </w:rPr>
              <w:t>Safety Article Schedule</w:t>
            </w:r>
          </w:p>
        </w:tc>
      </w:tr>
      <w:tr w:rsidR="00FD4039" w14:paraId="6FE85DD5"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1C0F1C" w14:textId="6F498C3F" w:rsidR="00FD4039" w:rsidRPr="0036713C" w:rsidRDefault="00ED4FC3" w:rsidP="005553AD">
            <w:pPr>
              <w:keepNext/>
              <w:keepLines/>
              <w:spacing w:after="0"/>
              <w:jc w:val="center"/>
              <w:rPr>
                <w:b/>
                <w:bCs/>
                <w:szCs w:val="20"/>
              </w:rPr>
            </w:pPr>
            <w:r w:rsidRPr="0036713C">
              <w:rPr>
                <w:b/>
                <w:bCs/>
                <w:szCs w:val="20"/>
              </w:rPr>
              <w:t>Issue</w:t>
            </w:r>
            <w:r w:rsidR="0036713C" w:rsidRPr="0036713C">
              <w:rPr>
                <w:b/>
                <w:bCs/>
                <w:szCs w:val="20"/>
              </w:rPr>
              <w:t xml:space="preserve"> Date</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C77BF" w14:textId="4F96D891" w:rsidR="00FD4039" w:rsidRPr="0036713C" w:rsidRDefault="0036713C" w:rsidP="005553AD">
            <w:pPr>
              <w:keepNext/>
              <w:keepLines/>
              <w:spacing w:after="0"/>
              <w:jc w:val="center"/>
              <w:rPr>
                <w:b/>
                <w:bCs/>
                <w:szCs w:val="20"/>
              </w:rPr>
            </w:pPr>
            <w:r w:rsidRPr="0036713C">
              <w:rPr>
                <w:b/>
                <w:bCs/>
                <w:szCs w:val="20"/>
              </w:rPr>
              <w:t>Source</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0A944E" w14:textId="7FB29556" w:rsidR="00FD4039" w:rsidRPr="0036713C" w:rsidRDefault="0036713C" w:rsidP="005553AD">
            <w:pPr>
              <w:keepNext/>
              <w:keepLines/>
              <w:spacing w:after="0"/>
              <w:jc w:val="center"/>
              <w:rPr>
                <w:b/>
                <w:bCs/>
                <w:szCs w:val="20"/>
              </w:rPr>
            </w:pPr>
            <w:r w:rsidRPr="0036713C">
              <w:rPr>
                <w:b/>
                <w:bCs/>
                <w:szCs w:val="20"/>
              </w:rPr>
              <w:t>Article Deadline</w:t>
            </w:r>
          </w:p>
        </w:tc>
      </w:tr>
      <w:tr w:rsidR="007F3133" w14:paraId="122200D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785A3A" w14:textId="40953F5B" w:rsidR="007F3133" w:rsidRDefault="00A65ED3" w:rsidP="005553AD">
            <w:pPr>
              <w:keepNext/>
              <w:keepLines/>
              <w:spacing w:after="0"/>
              <w:rPr>
                <w:szCs w:val="20"/>
              </w:rPr>
            </w:pPr>
            <w:r>
              <w:rPr>
                <w:szCs w:val="20"/>
              </w:rPr>
              <w:t>Issue 2 (May 202</w:t>
            </w:r>
            <w:r w:rsidR="0023085C">
              <w:rPr>
                <w:szCs w:val="20"/>
              </w:rPr>
              <w:t>6</w:t>
            </w:r>
            <w:r w:rsidR="007F3133">
              <w:rPr>
                <w:szCs w:val="20"/>
              </w:rPr>
              <w:t>)</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2A217C" w14:textId="77777777" w:rsidR="007F3133" w:rsidRDefault="007F3133" w:rsidP="005553AD">
            <w:pPr>
              <w:keepNext/>
              <w:keepLines/>
              <w:spacing w:after="0"/>
              <w:rPr>
                <w:szCs w:val="20"/>
              </w:rPr>
            </w:pPr>
            <w:r>
              <w:rPr>
                <w:szCs w:val="20"/>
              </w:rPr>
              <w:t>NE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5377A5" w14:textId="38AC625F" w:rsidR="007F3133" w:rsidRDefault="007F3133" w:rsidP="005553AD">
            <w:pPr>
              <w:keepNext/>
              <w:keepLines/>
              <w:spacing w:after="0"/>
              <w:rPr>
                <w:szCs w:val="20"/>
              </w:rPr>
            </w:pPr>
            <w:r>
              <w:rPr>
                <w:szCs w:val="20"/>
              </w:rPr>
              <w:t>April 15,</w:t>
            </w:r>
            <w:r w:rsidR="00A65ED3">
              <w:rPr>
                <w:szCs w:val="20"/>
              </w:rPr>
              <w:t xml:space="preserve"> 202</w:t>
            </w:r>
            <w:r w:rsidR="0023085C">
              <w:rPr>
                <w:szCs w:val="20"/>
              </w:rPr>
              <w:t>6</w:t>
            </w:r>
          </w:p>
        </w:tc>
      </w:tr>
      <w:tr w:rsidR="007F3133" w14:paraId="541EE2BF"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86CA04" w14:textId="4846A7F5" w:rsidR="007F3133" w:rsidRDefault="00A65ED3" w:rsidP="005553AD">
            <w:pPr>
              <w:keepNext/>
              <w:keepLines/>
              <w:spacing w:after="0"/>
              <w:rPr>
                <w:szCs w:val="20"/>
              </w:rPr>
            </w:pPr>
            <w:r>
              <w:rPr>
                <w:szCs w:val="20"/>
              </w:rPr>
              <w:t>Issue 3 (September 202</w:t>
            </w:r>
            <w:r w:rsidR="0023085C">
              <w:rPr>
                <w:szCs w:val="20"/>
              </w:rPr>
              <w:t>6</w:t>
            </w:r>
            <w:r w:rsidR="007F3133">
              <w:rPr>
                <w:szCs w:val="20"/>
              </w:rPr>
              <w:t>)</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00BEBC" w14:textId="77777777" w:rsidR="007F3133" w:rsidRDefault="007F3133" w:rsidP="005553AD">
            <w:pPr>
              <w:keepNext/>
              <w:keepLines/>
              <w:spacing w:after="0"/>
              <w:rPr>
                <w:szCs w:val="20"/>
              </w:rPr>
            </w:pPr>
            <w:r>
              <w:rPr>
                <w:szCs w:val="20"/>
              </w:rPr>
              <w:t>C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A236D8" w14:textId="59A64CDA" w:rsidR="007F3133" w:rsidRDefault="00A65ED3" w:rsidP="005553AD">
            <w:pPr>
              <w:keepNext/>
              <w:keepLines/>
              <w:spacing w:after="0"/>
              <w:rPr>
                <w:szCs w:val="20"/>
              </w:rPr>
            </w:pPr>
            <w:r>
              <w:rPr>
                <w:szCs w:val="20"/>
              </w:rPr>
              <w:t>August 13, 202</w:t>
            </w:r>
            <w:r w:rsidR="0023085C">
              <w:rPr>
                <w:szCs w:val="20"/>
              </w:rPr>
              <w:t>6</w:t>
            </w:r>
          </w:p>
        </w:tc>
      </w:tr>
      <w:tr w:rsidR="007F3133" w14:paraId="5EB305A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ED90FA" w14:textId="5BDF21C8" w:rsidR="007F3133" w:rsidRDefault="00A65ED3" w:rsidP="005553AD">
            <w:pPr>
              <w:keepNext/>
              <w:keepLines/>
              <w:spacing w:after="0"/>
              <w:rPr>
                <w:szCs w:val="20"/>
              </w:rPr>
            </w:pPr>
            <w:r>
              <w:rPr>
                <w:szCs w:val="20"/>
              </w:rPr>
              <w:t>Issue 1 (February 202</w:t>
            </w:r>
            <w:r w:rsidR="0023085C">
              <w:rPr>
                <w:szCs w:val="20"/>
              </w:rPr>
              <w:t>7</w:t>
            </w:r>
            <w:r w:rsidR="007F3133">
              <w:rPr>
                <w:szCs w:val="20"/>
              </w:rPr>
              <w:t>)</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DFADA0" w14:textId="77777777" w:rsidR="007F3133" w:rsidRDefault="007F3133" w:rsidP="005553AD">
            <w:pPr>
              <w:keepNext/>
              <w:keepLines/>
              <w:spacing w:after="0"/>
              <w:rPr>
                <w:szCs w:val="20"/>
              </w:rPr>
            </w:pPr>
            <w:r>
              <w:rPr>
                <w:szCs w:val="20"/>
              </w:rPr>
              <w:t>W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148EB1" w14:textId="1A1FE6A7" w:rsidR="007F3133" w:rsidRDefault="00A65ED3" w:rsidP="005553AD">
            <w:pPr>
              <w:keepNext/>
              <w:keepLines/>
              <w:spacing w:after="0"/>
              <w:rPr>
                <w:szCs w:val="20"/>
              </w:rPr>
            </w:pPr>
            <w:r>
              <w:rPr>
                <w:szCs w:val="20"/>
              </w:rPr>
              <w:t>January 15, 202</w:t>
            </w:r>
            <w:r w:rsidR="0023085C">
              <w:rPr>
                <w:szCs w:val="20"/>
              </w:rPr>
              <w:t>7</w:t>
            </w:r>
          </w:p>
        </w:tc>
      </w:tr>
      <w:tr w:rsidR="007F3133" w14:paraId="0A9E83E1"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EC9A22" w14:textId="54E044D9" w:rsidR="007F3133" w:rsidRDefault="007F3133" w:rsidP="005553AD">
            <w:pPr>
              <w:keepNext/>
              <w:keepLines/>
              <w:spacing w:after="0"/>
              <w:rPr>
                <w:szCs w:val="20"/>
              </w:rPr>
            </w:pPr>
            <w:r>
              <w:rPr>
                <w:szCs w:val="20"/>
              </w:rPr>
              <w:t xml:space="preserve">Issue </w:t>
            </w:r>
            <w:r w:rsidR="00ED4FC3">
              <w:rPr>
                <w:szCs w:val="20"/>
              </w:rPr>
              <w:t>2</w:t>
            </w:r>
            <w:r w:rsidR="00A65ED3">
              <w:rPr>
                <w:szCs w:val="20"/>
              </w:rPr>
              <w:t xml:space="preserve"> (May 202</w:t>
            </w:r>
            <w:r w:rsidR="0023085C">
              <w:rPr>
                <w:szCs w:val="20"/>
              </w:rPr>
              <w:t>7</w:t>
            </w:r>
            <w:r>
              <w:rPr>
                <w:szCs w:val="20"/>
              </w:rPr>
              <w:t>)</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E1C23F" w14:textId="77777777" w:rsidR="007F3133" w:rsidRDefault="007F3133" w:rsidP="005553AD">
            <w:pPr>
              <w:keepNext/>
              <w:keepLines/>
              <w:spacing w:after="0"/>
              <w:rPr>
                <w:szCs w:val="20"/>
              </w:rPr>
            </w:pPr>
            <w:r>
              <w:rPr>
                <w:szCs w:val="20"/>
              </w:rPr>
              <w:t>S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E5D80F" w14:textId="3ABE0ACE" w:rsidR="007F3133" w:rsidRDefault="00ED4FC3" w:rsidP="005553AD">
            <w:pPr>
              <w:keepNext/>
              <w:keepLines/>
              <w:spacing w:after="0"/>
              <w:rPr>
                <w:szCs w:val="20"/>
              </w:rPr>
            </w:pPr>
            <w:r>
              <w:rPr>
                <w:szCs w:val="20"/>
              </w:rPr>
              <w:t>April</w:t>
            </w:r>
            <w:r w:rsidR="00A65ED3">
              <w:rPr>
                <w:szCs w:val="20"/>
              </w:rPr>
              <w:t xml:space="preserve"> 15, 202</w:t>
            </w:r>
            <w:r w:rsidR="0023085C">
              <w:rPr>
                <w:szCs w:val="20"/>
              </w:rPr>
              <w:t>7</w:t>
            </w:r>
          </w:p>
        </w:tc>
      </w:tr>
    </w:tbl>
    <w:p w14:paraId="262C5279" w14:textId="262AB660" w:rsidR="007F3133" w:rsidRDefault="007F3133" w:rsidP="00C63AD7">
      <w:pPr>
        <w:suppressLineNumbers/>
        <w:rPr>
          <w:lang w:bidi="en-US"/>
        </w:rPr>
      </w:pPr>
    </w:p>
    <w:p w14:paraId="37AC456E" w14:textId="27FE9AD2" w:rsidR="00BF5DB5" w:rsidRPr="00BF5DB5" w:rsidRDefault="00A91089" w:rsidP="005D3E68">
      <w:pPr>
        <w:spacing w:after="120"/>
        <w:rPr>
          <w:rFonts w:eastAsia="Times New Roman"/>
          <w:b/>
          <w:bCs/>
          <w:szCs w:val="24"/>
        </w:rPr>
      </w:pPr>
      <w:r w:rsidRPr="00A91089">
        <w:rPr>
          <w:rFonts w:eastAsia="Times New Roman"/>
          <w:b/>
          <w:bCs/>
          <w:szCs w:val="24"/>
        </w:rPr>
        <w:t>NCWM Meeting Comments:</w:t>
      </w:r>
    </w:p>
    <w:p w14:paraId="68BE550C" w14:textId="40EBBCFD" w:rsidR="007F48C2" w:rsidRDefault="007F48C2" w:rsidP="005D3E68">
      <w:pPr>
        <w:spacing w:after="120"/>
        <w:rPr>
          <w:rFonts w:eastAsia="Times New Roman"/>
          <w:bCs/>
          <w:szCs w:val="24"/>
        </w:rPr>
      </w:pPr>
      <w:r>
        <w:rPr>
          <w:rFonts w:eastAsia="Times New Roman"/>
          <w:bCs/>
          <w:szCs w:val="24"/>
          <w:u w:val="single"/>
        </w:rPr>
        <w:t xml:space="preserve"> 202</w:t>
      </w:r>
      <w:r w:rsidR="00AB6ECC">
        <w:rPr>
          <w:rFonts w:eastAsia="Times New Roman"/>
          <w:bCs/>
          <w:szCs w:val="24"/>
          <w:u w:val="single"/>
        </w:rPr>
        <w:t>6</w:t>
      </w:r>
      <w:r>
        <w:rPr>
          <w:rFonts w:eastAsia="Times New Roman"/>
          <w:bCs/>
          <w:szCs w:val="24"/>
          <w:u w:val="single"/>
        </w:rPr>
        <w:t xml:space="preserve">5 Interim Meeting: </w:t>
      </w:r>
      <w:r>
        <w:rPr>
          <w:rFonts w:eastAsia="Times New Roman"/>
          <w:bCs/>
          <w:szCs w:val="24"/>
        </w:rPr>
        <w:t>Christopher Wagner of the National Propane Gas Associat</w:t>
      </w:r>
      <w:r w:rsidR="00CF580A">
        <w:rPr>
          <w:rFonts w:eastAsia="Times New Roman"/>
          <w:bCs/>
          <w:szCs w:val="24"/>
        </w:rPr>
        <w:t xml:space="preserve">ion </w:t>
      </w:r>
      <w:r w:rsidR="00E448F5">
        <w:rPr>
          <w:rFonts w:eastAsia="Times New Roman"/>
          <w:bCs/>
          <w:szCs w:val="24"/>
        </w:rPr>
        <w:t xml:space="preserve">shared the committee updates </w:t>
      </w:r>
      <w:r w:rsidR="00E448F5">
        <w:rPr>
          <w:rFonts w:eastAsia="Times New Roman"/>
          <w:bCs/>
          <w:szCs w:val="24"/>
        </w:rPr>
        <w:lastRenderedPageBreak/>
        <w:t xml:space="preserve">and invited all to attend. </w:t>
      </w:r>
      <w:r w:rsidR="00FC2DE2">
        <w:rPr>
          <w:rFonts w:eastAsia="Times New Roman"/>
          <w:bCs/>
          <w:szCs w:val="24"/>
        </w:rPr>
        <w:t xml:space="preserve">The Safety Subcommittee </w:t>
      </w:r>
      <w:r w:rsidR="0090350D">
        <w:rPr>
          <w:rFonts w:eastAsia="Times New Roman"/>
          <w:bCs/>
          <w:szCs w:val="24"/>
        </w:rPr>
        <w:t xml:space="preserve">has started meeting monthly to </w:t>
      </w:r>
      <w:r w:rsidR="00C1241A">
        <w:rPr>
          <w:rFonts w:eastAsia="Times New Roman"/>
          <w:bCs/>
          <w:szCs w:val="24"/>
        </w:rPr>
        <w:t xml:space="preserve">remain on target for the subcommittee goals. </w:t>
      </w:r>
      <w:r w:rsidR="0075569D">
        <w:rPr>
          <w:rFonts w:eastAsia="Times New Roman"/>
          <w:bCs/>
          <w:szCs w:val="24"/>
        </w:rPr>
        <w:t>He encouraged anyone interested in part</w:t>
      </w:r>
      <w:r w:rsidR="00907404">
        <w:rPr>
          <w:rFonts w:eastAsia="Times New Roman"/>
          <w:bCs/>
          <w:szCs w:val="24"/>
        </w:rPr>
        <w:t>icipati</w:t>
      </w:r>
      <w:r w:rsidR="00A13BC1">
        <w:rPr>
          <w:rFonts w:eastAsia="Times New Roman"/>
          <w:bCs/>
          <w:szCs w:val="24"/>
        </w:rPr>
        <w:t>ng</w:t>
      </w:r>
      <w:r w:rsidR="00907404">
        <w:rPr>
          <w:rFonts w:eastAsia="Times New Roman"/>
          <w:bCs/>
          <w:szCs w:val="24"/>
        </w:rPr>
        <w:t xml:space="preserve"> to please contact John Satterlee. </w:t>
      </w:r>
      <w:r w:rsidR="00BF3FDB">
        <w:rPr>
          <w:rFonts w:eastAsia="Times New Roman"/>
          <w:bCs/>
          <w:szCs w:val="24"/>
        </w:rPr>
        <w:t xml:space="preserve">The subcommittee </w:t>
      </w:r>
      <w:r w:rsidR="00513458">
        <w:rPr>
          <w:rFonts w:eastAsia="Times New Roman"/>
          <w:bCs/>
          <w:szCs w:val="24"/>
        </w:rPr>
        <w:t>will re</w:t>
      </w:r>
      <w:r w:rsidR="00DA1FD7">
        <w:rPr>
          <w:rFonts w:eastAsia="Times New Roman"/>
          <w:bCs/>
          <w:szCs w:val="24"/>
        </w:rPr>
        <w:t xml:space="preserve">vive the safety surveys. </w:t>
      </w:r>
      <w:r w:rsidR="00465C26">
        <w:rPr>
          <w:rFonts w:eastAsia="Times New Roman"/>
          <w:bCs/>
          <w:szCs w:val="24"/>
        </w:rPr>
        <w:t>Past surveys were</w:t>
      </w:r>
      <w:r w:rsidR="00FE5427">
        <w:rPr>
          <w:rFonts w:eastAsia="Times New Roman"/>
          <w:bCs/>
          <w:szCs w:val="24"/>
        </w:rPr>
        <w:t xml:space="preserve"> difficult and </w:t>
      </w:r>
      <w:r w:rsidR="009B64FC">
        <w:rPr>
          <w:rFonts w:eastAsia="Times New Roman"/>
          <w:bCs/>
          <w:szCs w:val="24"/>
        </w:rPr>
        <w:t>time-consuming,</w:t>
      </w:r>
      <w:r w:rsidR="00FE5427">
        <w:rPr>
          <w:rFonts w:eastAsia="Times New Roman"/>
          <w:bCs/>
          <w:szCs w:val="24"/>
        </w:rPr>
        <w:t xml:space="preserve"> resulting in limited participation. The subcommittee has </w:t>
      </w:r>
      <w:r w:rsidR="002F219B">
        <w:rPr>
          <w:rFonts w:eastAsia="Times New Roman"/>
          <w:bCs/>
          <w:szCs w:val="24"/>
        </w:rPr>
        <w:t xml:space="preserve">revised the survey to a </w:t>
      </w:r>
      <w:r w:rsidR="00F66F62">
        <w:rPr>
          <w:rFonts w:eastAsia="Times New Roman"/>
          <w:bCs/>
          <w:szCs w:val="24"/>
        </w:rPr>
        <w:t>simpler format that will take less time</w:t>
      </w:r>
      <w:r w:rsidR="004F741C">
        <w:rPr>
          <w:rFonts w:eastAsia="Times New Roman"/>
          <w:bCs/>
          <w:szCs w:val="24"/>
        </w:rPr>
        <w:t xml:space="preserve"> and hopefully</w:t>
      </w:r>
      <w:r w:rsidR="00EF20AC">
        <w:rPr>
          <w:rFonts w:eastAsia="Times New Roman"/>
          <w:bCs/>
          <w:szCs w:val="24"/>
        </w:rPr>
        <w:t xml:space="preserve"> result in</w:t>
      </w:r>
      <w:r w:rsidR="004F741C">
        <w:rPr>
          <w:rFonts w:eastAsia="Times New Roman"/>
          <w:bCs/>
          <w:szCs w:val="24"/>
        </w:rPr>
        <w:t xml:space="preserve"> increase</w:t>
      </w:r>
      <w:r w:rsidR="00EF20AC">
        <w:rPr>
          <w:rFonts w:eastAsia="Times New Roman"/>
          <w:bCs/>
          <w:szCs w:val="24"/>
        </w:rPr>
        <w:t>d</w:t>
      </w:r>
      <w:r w:rsidR="004F741C">
        <w:rPr>
          <w:rFonts w:eastAsia="Times New Roman"/>
          <w:bCs/>
          <w:szCs w:val="24"/>
        </w:rPr>
        <w:t xml:space="preserve"> participation. </w:t>
      </w:r>
      <w:r w:rsidR="006B0BC0">
        <w:rPr>
          <w:rFonts w:eastAsia="Times New Roman"/>
          <w:bCs/>
          <w:szCs w:val="24"/>
        </w:rPr>
        <w:t>Mr. Wag</w:t>
      </w:r>
      <w:r w:rsidR="00B944CF">
        <w:rPr>
          <w:rFonts w:eastAsia="Times New Roman"/>
          <w:bCs/>
          <w:szCs w:val="24"/>
        </w:rPr>
        <w:t>ner expressed the effectiveness of safety surveys</w:t>
      </w:r>
      <w:r w:rsidR="00C323B0">
        <w:rPr>
          <w:rFonts w:eastAsia="Times New Roman"/>
          <w:bCs/>
          <w:szCs w:val="24"/>
        </w:rPr>
        <w:t xml:space="preserve">, explaining </w:t>
      </w:r>
      <w:r w:rsidR="009B64FC">
        <w:rPr>
          <w:rFonts w:eastAsia="Times New Roman"/>
          <w:bCs/>
          <w:szCs w:val="24"/>
        </w:rPr>
        <w:t xml:space="preserve">that </w:t>
      </w:r>
      <w:r w:rsidR="00C323B0">
        <w:rPr>
          <w:rFonts w:eastAsia="Times New Roman"/>
          <w:bCs/>
          <w:szCs w:val="24"/>
        </w:rPr>
        <w:t xml:space="preserve">the data collected will generate </w:t>
      </w:r>
      <w:r w:rsidR="00A301DF">
        <w:rPr>
          <w:rFonts w:eastAsia="Times New Roman"/>
          <w:bCs/>
          <w:szCs w:val="24"/>
        </w:rPr>
        <w:t xml:space="preserve">future </w:t>
      </w:r>
      <w:r w:rsidR="006D3F7F">
        <w:rPr>
          <w:rFonts w:eastAsia="Times New Roman"/>
          <w:bCs/>
          <w:szCs w:val="24"/>
        </w:rPr>
        <w:t xml:space="preserve">articles and resources by the committee. </w:t>
      </w:r>
      <w:r w:rsidR="00D52BA5">
        <w:rPr>
          <w:rFonts w:eastAsia="Times New Roman"/>
          <w:bCs/>
          <w:szCs w:val="24"/>
        </w:rPr>
        <w:t xml:space="preserve">The survey will be sent out to the state directors in two to three weeks. </w:t>
      </w:r>
      <w:r w:rsidR="00F105BA">
        <w:rPr>
          <w:rFonts w:eastAsia="Times New Roman"/>
          <w:bCs/>
          <w:szCs w:val="24"/>
        </w:rPr>
        <w:t xml:space="preserve">He asked that </w:t>
      </w:r>
      <w:r w:rsidR="00F63678">
        <w:rPr>
          <w:rFonts w:eastAsia="Times New Roman"/>
          <w:bCs/>
          <w:szCs w:val="24"/>
        </w:rPr>
        <w:t>the jurisdiction</w:t>
      </w:r>
      <w:r w:rsidR="006B2B0F">
        <w:rPr>
          <w:rFonts w:eastAsia="Times New Roman"/>
          <w:bCs/>
          <w:szCs w:val="24"/>
        </w:rPr>
        <w:t xml:space="preserve">s make sure their directors are on the email list. </w:t>
      </w:r>
    </w:p>
    <w:p w14:paraId="5D931BCD" w14:textId="07E7A72A" w:rsidR="00641A47" w:rsidRDefault="00FA5F5D" w:rsidP="000475BE">
      <w:pPr>
        <w:spacing w:after="120"/>
        <w:jc w:val="left"/>
        <w:rPr>
          <w:b/>
          <w:szCs w:val="20"/>
        </w:rPr>
      </w:pPr>
      <w:r w:rsidRPr="00FA5F5D">
        <w:rPr>
          <w:b/>
          <w:szCs w:val="20"/>
        </w:rPr>
        <w:t>Regional Association Comments:</w:t>
      </w:r>
    </w:p>
    <w:p w14:paraId="775275BF" w14:textId="16356BB2" w:rsidR="008264D6" w:rsidRDefault="003943B7" w:rsidP="00350275">
      <w:pPr>
        <w:rPr>
          <w:szCs w:val="20"/>
          <w:u w:val="single"/>
        </w:rPr>
      </w:pPr>
      <w:bookmarkStart w:id="14" w:name="_Toc213939820"/>
      <w:bookmarkStart w:id="15" w:name="_Hlk207029821"/>
      <w:r>
        <w:rPr>
          <w:szCs w:val="20"/>
          <w:u w:val="single"/>
        </w:rPr>
        <w:t>WWMA 2025 Annual Meeting:</w:t>
      </w:r>
    </w:p>
    <w:p w14:paraId="795E5463" w14:textId="47F3080D" w:rsidR="008264D6" w:rsidRDefault="008264D6" w:rsidP="00350275">
      <w:pPr>
        <w:rPr>
          <w:rFonts w:eastAsia="Times New Roman"/>
          <w:szCs w:val="24"/>
        </w:rPr>
      </w:pPr>
      <w:r>
        <w:rPr>
          <w:rFonts w:eastAsia="Times New Roman"/>
          <w:szCs w:val="24"/>
        </w:rPr>
        <w:t>No comments were heard.  The committee looks forward to reading ongoing discussion from other regional association meetings.</w:t>
      </w:r>
    </w:p>
    <w:p w14:paraId="1BB07609" w14:textId="45765FE9" w:rsidR="003943B7" w:rsidRPr="00350275" w:rsidRDefault="008264D6" w:rsidP="00350275">
      <w:pPr>
        <w:rPr>
          <w:szCs w:val="20"/>
          <w:u w:val="single"/>
        </w:rPr>
      </w:pPr>
      <w:r>
        <w:rPr>
          <w:rFonts w:eastAsia="Times New Roman"/>
          <w:szCs w:val="24"/>
        </w:rPr>
        <w:t xml:space="preserve">The committee recommends an informational </w:t>
      </w:r>
      <w:r w:rsidR="00DD33AB">
        <w:rPr>
          <w:rFonts w:eastAsia="Times New Roman"/>
          <w:szCs w:val="24"/>
        </w:rPr>
        <w:t>classification</w:t>
      </w:r>
      <w:r>
        <w:rPr>
          <w:rFonts w:eastAsia="Times New Roman"/>
          <w:szCs w:val="24"/>
        </w:rPr>
        <w:t xml:space="preserve"> for this item. </w:t>
      </w:r>
    </w:p>
    <w:p w14:paraId="41F49DEB" w14:textId="77777777" w:rsidR="00350275" w:rsidRDefault="003943B7" w:rsidP="004629FF">
      <w:pPr>
        <w:jc w:val="left"/>
        <w:rPr>
          <w:rFonts w:eastAsia="Times New Roman"/>
          <w:szCs w:val="24"/>
          <w:u w:val="single"/>
        </w:rPr>
      </w:pPr>
      <w:r>
        <w:rPr>
          <w:rFonts w:eastAsia="Times New Roman"/>
          <w:szCs w:val="24"/>
          <w:u w:val="single"/>
        </w:rPr>
        <w:t>CWMA</w:t>
      </w:r>
      <w:r w:rsidRPr="008307E4">
        <w:rPr>
          <w:rFonts w:eastAsia="Times New Roman"/>
          <w:szCs w:val="24"/>
          <w:u w:val="single"/>
        </w:rPr>
        <w:t xml:space="preserve"> 202</w:t>
      </w:r>
      <w:r>
        <w:rPr>
          <w:rFonts w:eastAsia="Times New Roman"/>
          <w:szCs w:val="24"/>
          <w:u w:val="single"/>
        </w:rPr>
        <w:t>5</w:t>
      </w:r>
      <w:r w:rsidRPr="008307E4">
        <w:rPr>
          <w:rFonts w:eastAsia="Times New Roman"/>
          <w:szCs w:val="24"/>
          <w:u w:val="single"/>
        </w:rPr>
        <w:t xml:space="preserve"> </w:t>
      </w:r>
      <w:r>
        <w:rPr>
          <w:rFonts w:eastAsia="Times New Roman"/>
          <w:szCs w:val="24"/>
          <w:u w:val="single"/>
        </w:rPr>
        <w:t>Interim</w:t>
      </w:r>
      <w:r w:rsidRPr="008307E4">
        <w:rPr>
          <w:rFonts w:eastAsia="Times New Roman"/>
          <w:szCs w:val="24"/>
          <w:u w:val="single"/>
        </w:rPr>
        <w:t xml:space="preserve"> Meeting:</w:t>
      </w:r>
    </w:p>
    <w:p w14:paraId="2FC5B1AD" w14:textId="77777777" w:rsidR="00350275" w:rsidRDefault="004629FF" w:rsidP="004629FF">
      <w:pPr>
        <w:jc w:val="left"/>
        <w:rPr>
          <w:rFonts w:eastAsia="Times New Roman"/>
          <w:szCs w:val="24"/>
        </w:rPr>
      </w:pPr>
      <w:r>
        <w:rPr>
          <w:rFonts w:eastAsia="Times New Roman"/>
          <w:szCs w:val="24"/>
        </w:rPr>
        <w:t>No comments.</w:t>
      </w:r>
    </w:p>
    <w:p w14:paraId="60E0FF9A" w14:textId="77777777" w:rsidR="00350275" w:rsidRDefault="004629FF" w:rsidP="004629FF">
      <w:pPr>
        <w:jc w:val="left"/>
        <w:rPr>
          <w:rFonts w:eastAsia="Times New Roman"/>
          <w:szCs w:val="24"/>
        </w:rPr>
      </w:pPr>
      <w:r w:rsidRPr="004629FF">
        <w:rPr>
          <w:rFonts w:eastAsia="Times New Roman"/>
          <w:szCs w:val="24"/>
        </w:rPr>
        <w:t xml:space="preserve">The committee recommends this as an informational item. </w:t>
      </w:r>
    </w:p>
    <w:p w14:paraId="13D331C5" w14:textId="20BF2AFD" w:rsidR="003943B7" w:rsidRDefault="003943B7" w:rsidP="004629FF">
      <w:pPr>
        <w:jc w:val="left"/>
        <w:rPr>
          <w:rFonts w:eastAsia="Times New Roman"/>
          <w:szCs w:val="24"/>
          <w:u w:val="single"/>
        </w:rPr>
      </w:pPr>
      <w:r>
        <w:rPr>
          <w:rFonts w:eastAsia="Times New Roman"/>
          <w:szCs w:val="24"/>
          <w:u w:val="single"/>
        </w:rPr>
        <w:t>NEW</w:t>
      </w:r>
      <w:r w:rsidRPr="00A82B06">
        <w:rPr>
          <w:rFonts w:eastAsia="Times New Roman"/>
          <w:szCs w:val="24"/>
          <w:u w:val="single"/>
        </w:rPr>
        <w:t>MA 202</w:t>
      </w:r>
      <w:r>
        <w:rPr>
          <w:rFonts w:eastAsia="Times New Roman"/>
          <w:szCs w:val="24"/>
          <w:u w:val="single"/>
        </w:rPr>
        <w:t>5 Interim</w:t>
      </w:r>
      <w:r w:rsidRPr="00A82B06">
        <w:rPr>
          <w:rFonts w:eastAsia="Times New Roman"/>
          <w:szCs w:val="24"/>
          <w:u w:val="single"/>
        </w:rPr>
        <w:t xml:space="preserve"> Meeting:</w:t>
      </w:r>
    </w:p>
    <w:p w14:paraId="14515719" w14:textId="2E91C9C1" w:rsidR="006411ED" w:rsidRDefault="006411ED" w:rsidP="00350275">
      <w:pPr>
        <w:keepNext/>
        <w:keepLines/>
        <w:widowControl/>
        <w:rPr>
          <w:rFonts w:eastAsia="Times New Roman"/>
          <w:szCs w:val="24"/>
        </w:rPr>
      </w:pPr>
      <w:r>
        <w:rPr>
          <w:rFonts w:eastAsia="Times New Roman"/>
          <w:szCs w:val="24"/>
        </w:rPr>
        <w:t>Mike Peeler (New Jersey) updated membership on the activity of the Safety Awareness Task Group.  Mr. Peeler indicated the group plans to meet quarterly with the next meeting scheduled for December 16</w:t>
      </w:r>
      <w:r w:rsidRPr="00082A65">
        <w:rPr>
          <w:rFonts w:eastAsia="Times New Roman"/>
          <w:szCs w:val="24"/>
          <w:vertAlign w:val="superscript"/>
        </w:rPr>
        <w:t>th</w:t>
      </w:r>
      <w:r>
        <w:rPr>
          <w:rFonts w:eastAsia="Times New Roman"/>
          <w:szCs w:val="24"/>
        </w:rPr>
        <w:t>, 2025.  Jim Willis (New York) discussed a recent incident that occurred during the testing of an aircraft refueling VTM.  During an inspection while returning fuel to the truck avgas fumes ignited creating an emergency situation. Mr. Willis reported that there were no injuries and the flames were eventually extinguished by emergency personnel.  This incident facilitated a shutdown of the airport fuel testing program.  A thorough review of the program is currently being conducted with input from NATA (National Air Transportation Association).</w:t>
      </w:r>
    </w:p>
    <w:p w14:paraId="3C64D16C" w14:textId="7FBCD993" w:rsidR="006411ED" w:rsidRPr="004629FF" w:rsidRDefault="006411ED" w:rsidP="00350275">
      <w:pPr>
        <w:keepNext/>
        <w:keepLines/>
        <w:widowControl/>
        <w:rPr>
          <w:rFonts w:eastAsia="Times New Roman"/>
          <w:szCs w:val="24"/>
        </w:rPr>
      </w:pPr>
      <w:r>
        <w:rPr>
          <w:rFonts w:eastAsia="Times New Roman"/>
          <w:szCs w:val="24"/>
        </w:rPr>
        <w:t>The committee recommends this item remain informational.</w:t>
      </w:r>
    </w:p>
    <w:p w14:paraId="282902BF" w14:textId="77777777" w:rsidR="003943B7" w:rsidRDefault="003943B7" w:rsidP="003943B7">
      <w:pPr>
        <w:rPr>
          <w:rFonts w:eastAsia="Times New Roman"/>
          <w:szCs w:val="24"/>
          <w:u w:val="single"/>
        </w:rPr>
      </w:pPr>
      <w:r>
        <w:rPr>
          <w:rFonts w:eastAsia="Times New Roman"/>
          <w:szCs w:val="24"/>
          <w:u w:val="single"/>
        </w:rPr>
        <w:t>S</w:t>
      </w:r>
      <w:r w:rsidRPr="00B56D9C">
        <w:rPr>
          <w:rFonts w:eastAsia="Times New Roman"/>
          <w:szCs w:val="24"/>
          <w:u w:val="single"/>
        </w:rPr>
        <w:t>WMA 202</w:t>
      </w:r>
      <w:r>
        <w:rPr>
          <w:rFonts w:eastAsia="Times New Roman"/>
          <w:szCs w:val="24"/>
          <w:u w:val="single"/>
        </w:rPr>
        <w:t>5 Annual</w:t>
      </w:r>
      <w:r w:rsidRPr="00B56D9C">
        <w:rPr>
          <w:rFonts w:eastAsia="Times New Roman"/>
          <w:szCs w:val="24"/>
          <w:u w:val="single"/>
        </w:rPr>
        <w:t xml:space="preserve"> Meeting:</w:t>
      </w:r>
    </w:p>
    <w:p w14:paraId="107C5206" w14:textId="77777777" w:rsidR="003D37C3" w:rsidRPr="003D37C3" w:rsidRDefault="003D37C3" w:rsidP="003D37C3">
      <w:pPr>
        <w:rPr>
          <w:rFonts w:eastAsia="Times New Roman"/>
          <w:szCs w:val="24"/>
        </w:rPr>
      </w:pPr>
      <w:r w:rsidRPr="003D37C3">
        <w:rPr>
          <w:rFonts w:eastAsia="Times New Roman"/>
          <w:szCs w:val="24"/>
        </w:rPr>
        <w:t xml:space="preserve">No comment. </w:t>
      </w:r>
    </w:p>
    <w:p w14:paraId="0C63690E" w14:textId="77777777" w:rsidR="003D37C3" w:rsidRPr="003D37C3" w:rsidRDefault="003D37C3" w:rsidP="003D37C3">
      <w:pPr>
        <w:rPr>
          <w:rFonts w:eastAsia="Times New Roman"/>
          <w:szCs w:val="24"/>
        </w:rPr>
      </w:pPr>
      <w:r w:rsidRPr="003D37C3">
        <w:rPr>
          <w:rFonts w:eastAsia="Times New Roman"/>
          <w:szCs w:val="24"/>
        </w:rPr>
        <w:t xml:space="preserve">The committee recommends this as an informational item. </w:t>
      </w:r>
    </w:p>
    <w:p w14:paraId="5A2FE190" w14:textId="3DACAE5A" w:rsidR="00F26F3B" w:rsidRPr="00F142C7" w:rsidRDefault="00FC70E0" w:rsidP="003A4FF8">
      <w:pPr>
        <w:pStyle w:val="ItemHeading"/>
        <w:rPr>
          <w:lang w:val="en-US"/>
        </w:rPr>
      </w:pPr>
      <w:bookmarkStart w:id="16" w:name="_Hlk219881932"/>
      <w:r w:rsidRPr="00CA1407">
        <w:t>PMT-2</w:t>
      </w:r>
      <w:r w:rsidRPr="00CA1407">
        <w:tab/>
        <w:t>I</w:t>
      </w:r>
      <w:r w:rsidRPr="00CA1407">
        <w:tab/>
      </w:r>
      <w:r w:rsidR="00F142C7">
        <w:rPr>
          <w:lang w:val="en-US"/>
        </w:rPr>
        <w:t>Fraud Prevention and Education Task Group</w:t>
      </w:r>
      <w:bookmarkEnd w:id="14"/>
    </w:p>
    <w:bookmarkEnd w:id="15"/>
    <w:p w14:paraId="79C400D8" w14:textId="08FBD121" w:rsidR="00F31621" w:rsidRDefault="0029039B" w:rsidP="005456E6">
      <w:pPr>
        <w:rPr>
          <w:rFonts w:eastAsia="Times New Roman"/>
        </w:rPr>
      </w:pPr>
      <w:r>
        <w:rPr>
          <w:rFonts w:eastAsia="Times New Roman"/>
        </w:rPr>
        <w:t xml:space="preserve">The Fraud Prevention and Education Task Group (FPETG) was formed in 2024.  The FPETG was previously recognized as the Skimmer Education Task Group (SETG).  The group expanded its scope from the primary focus </w:t>
      </w:r>
      <w:r w:rsidR="009B64FC">
        <w:rPr>
          <w:rFonts w:eastAsia="Times New Roman"/>
        </w:rPr>
        <w:t xml:space="preserve">of </w:t>
      </w:r>
      <w:r>
        <w:rPr>
          <w:rFonts w:eastAsia="Times New Roman"/>
        </w:rPr>
        <w:t>credit card skimming devices to now include any type of fraud that affects the weights and measures community.</w:t>
      </w:r>
    </w:p>
    <w:p w14:paraId="778F066E" w14:textId="4CFA1136" w:rsidR="000A590E" w:rsidRDefault="000A590E" w:rsidP="005456E6">
      <w:pPr>
        <w:rPr>
          <w:rFonts w:eastAsia="Times New Roman"/>
        </w:rPr>
      </w:pPr>
      <w:r>
        <w:rPr>
          <w:rFonts w:eastAsia="Times New Roman"/>
        </w:rPr>
        <w:t xml:space="preserve">The FPETG is charged with researching both existing and emerging issues regarding fraudulent practices.  The group has been formed to develop educational outreach strategies and materials to educate </w:t>
      </w:r>
      <w:r w:rsidR="009B64FC">
        <w:rPr>
          <w:rFonts w:eastAsia="Times New Roman"/>
        </w:rPr>
        <w:t>regulators</w:t>
      </w:r>
      <w:r>
        <w:rPr>
          <w:rFonts w:eastAsia="Times New Roman"/>
        </w:rPr>
        <w:t>, retailers, industry members</w:t>
      </w:r>
      <w:r w:rsidR="009B64FC">
        <w:rPr>
          <w:rFonts w:eastAsia="Times New Roman"/>
        </w:rPr>
        <w:t>,</w:t>
      </w:r>
      <w:r>
        <w:rPr>
          <w:rFonts w:eastAsia="Times New Roman"/>
        </w:rPr>
        <w:t xml:space="preserve"> and consumers in identifying and addressing fraudulent practices encountered by weights and measures programs. The FPETG will actively solicit topics from membership </w:t>
      </w:r>
      <w:r w:rsidR="00822F6F">
        <w:rPr>
          <w:rFonts w:eastAsia="Times New Roman"/>
        </w:rPr>
        <w:t xml:space="preserve">and industry </w:t>
      </w:r>
      <w:r>
        <w:rPr>
          <w:rFonts w:eastAsia="Times New Roman"/>
        </w:rPr>
        <w:t xml:space="preserve">and select topics to develop into a presentation to be given </w:t>
      </w:r>
      <w:r w:rsidR="00822F6F">
        <w:rPr>
          <w:rFonts w:eastAsia="Times New Roman"/>
        </w:rPr>
        <w:t xml:space="preserve">as needed </w:t>
      </w:r>
      <w:r>
        <w:rPr>
          <w:rFonts w:eastAsia="Times New Roman"/>
        </w:rPr>
        <w:t>during the NCWM Annual Meeting</w:t>
      </w:r>
      <w:r w:rsidR="00822F6F">
        <w:rPr>
          <w:rFonts w:eastAsia="Times New Roman"/>
        </w:rPr>
        <w:t>.</w:t>
      </w:r>
    </w:p>
    <w:tbl>
      <w:tblPr>
        <w:tblStyle w:val="TableGrid"/>
        <w:tblW w:w="0" w:type="auto"/>
        <w:tblLook w:val="04A0" w:firstRow="1" w:lastRow="0" w:firstColumn="1" w:lastColumn="0" w:noHBand="0" w:noVBand="1"/>
      </w:tblPr>
      <w:tblGrid>
        <w:gridCol w:w="1389"/>
        <w:gridCol w:w="1846"/>
        <w:gridCol w:w="4590"/>
      </w:tblGrid>
      <w:tr w:rsidR="005456E6" w14:paraId="08BCCCD6" w14:textId="77777777" w:rsidTr="00DA1B85">
        <w:tc>
          <w:tcPr>
            <w:tcW w:w="7825" w:type="dxa"/>
            <w:gridSpan w:val="3"/>
            <w:shd w:val="clear" w:color="auto" w:fill="000000" w:themeFill="text1"/>
            <w:vAlign w:val="center"/>
          </w:tcPr>
          <w:bookmarkEnd w:id="16"/>
          <w:p w14:paraId="6C90C404" w14:textId="7CB72E7C" w:rsidR="005456E6" w:rsidRPr="005456E6" w:rsidRDefault="005456E6" w:rsidP="008D0F2F">
            <w:pPr>
              <w:keepNext/>
              <w:keepLines/>
              <w:widowControl/>
              <w:spacing w:after="0"/>
              <w:jc w:val="left"/>
              <w:rPr>
                <w:b/>
                <w:bCs/>
                <w:szCs w:val="20"/>
              </w:rPr>
            </w:pPr>
            <w:r w:rsidRPr="005456E6">
              <w:rPr>
                <w:b/>
                <w:bCs/>
                <w:szCs w:val="20"/>
              </w:rPr>
              <w:lastRenderedPageBreak/>
              <w:t>Skimmer Education Task Group Members</w:t>
            </w:r>
          </w:p>
        </w:tc>
      </w:tr>
      <w:tr w:rsidR="00F31621" w14:paraId="5D630E8B" w14:textId="77777777" w:rsidTr="00DA1B85">
        <w:tc>
          <w:tcPr>
            <w:tcW w:w="1389" w:type="dxa"/>
            <w:vAlign w:val="center"/>
          </w:tcPr>
          <w:p w14:paraId="344C6D4B" w14:textId="406C845A" w:rsidR="00F31621" w:rsidRDefault="00F31621" w:rsidP="008D0F2F">
            <w:pPr>
              <w:keepNext/>
              <w:keepLines/>
              <w:widowControl/>
              <w:spacing w:after="0"/>
              <w:jc w:val="left"/>
              <w:rPr>
                <w:rFonts w:eastAsia="Times New Roman"/>
              </w:rPr>
            </w:pPr>
            <w:r>
              <w:rPr>
                <w:szCs w:val="20"/>
              </w:rPr>
              <w:t>Co-Chair</w:t>
            </w:r>
          </w:p>
        </w:tc>
        <w:tc>
          <w:tcPr>
            <w:tcW w:w="1846" w:type="dxa"/>
            <w:vAlign w:val="center"/>
          </w:tcPr>
          <w:p w14:paraId="73099B41" w14:textId="1F6E8EEE" w:rsidR="00F31621" w:rsidRDefault="00223267" w:rsidP="008D0F2F">
            <w:pPr>
              <w:keepNext/>
              <w:keepLines/>
              <w:widowControl/>
              <w:spacing w:after="0"/>
              <w:jc w:val="left"/>
              <w:rPr>
                <w:rFonts w:eastAsia="Times New Roman"/>
              </w:rPr>
            </w:pPr>
            <w:r>
              <w:rPr>
                <w:szCs w:val="20"/>
              </w:rPr>
              <w:t>Alan Walker</w:t>
            </w:r>
          </w:p>
        </w:tc>
        <w:tc>
          <w:tcPr>
            <w:tcW w:w="4590" w:type="dxa"/>
            <w:vAlign w:val="center"/>
          </w:tcPr>
          <w:p w14:paraId="5295F19E" w14:textId="3A336B63" w:rsidR="00F31621" w:rsidRDefault="00223267" w:rsidP="008D0F2F">
            <w:pPr>
              <w:keepNext/>
              <w:keepLines/>
              <w:widowControl/>
              <w:spacing w:after="0"/>
              <w:jc w:val="left"/>
              <w:rPr>
                <w:rFonts w:eastAsia="Times New Roman"/>
              </w:rPr>
            </w:pPr>
            <w:r>
              <w:rPr>
                <w:rFonts w:eastAsia="Times New Roman"/>
              </w:rPr>
              <w:t>Florida</w:t>
            </w:r>
          </w:p>
        </w:tc>
      </w:tr>
      <w:tr w:rsidR="00F31621" w14:paraId="21BC6F75" w14:textId="77777777" w:rsidTr="00DA1B85">
        <w:tc>
          <w:tcPr>
            <w:tcW w:w="1389" w:type="dxa"/>
            <w:vAlign w:val="center"/>
          </w:tcPr>
          <w:p w14:paraId="3C31C3A9" w14:textId="165F46C4" w:rsidR="00F31621" w:rsidRDefault="00F31621" w:rsidP="008D0F2F">
            <w:pPr>
              <w:keepNext/>
              <w:keepLines/>
              <w:widowControl/>
              <w:spacing w:after="0"/>
              <w:jc w:val="left"/>
              <w:rPr>
                <w:rFonts w:eastAsia="Times New Roman"/>
              </w:rPr>
            </w:pPr>
            <w:r>
              <w:rPr>
                <w:szCs w:val="20"/>
              </w:rPr>
              <w:t>Co-Chair</w:t>
            </w:r>
          </w:p>
        </w:tc>
        <w:tc>
          <w:tcPr>
            <w:tcW w:w="1846" w:type="dxa"/>
            <w:vAlign w:val="center"/>
          </w:tcPr>
          <w:p w14:paraId="5C2C0A14" w14:textId="5A40ABDF" w:rsidR="00F31621" w:rsidRDefault="00DA1B85" w:rsidP="008D0F2F">
            <w:pPr>
              <w:keepNext/>
              <w:keepLines/>
              <w:widowControl/>
              <w:spacing w:after="0"/>
              <w:jc w:val="left"/>
              <w:rPr>
                <w:rFonts w:eastAsia="Times New Roman"/>
              </w:rPr>
            </w:pPr>
            <w:r>
              <w:rPr>
                <w:szCs w:val="20"/>
              </w:rPr>
              <w:t>Matthew Williams</w:t>
            </w:r>
          </w:p>
        </w:tc>
        <w:tc>
          <w:tcPr>
            <w:tcW w:w="4590" w:type="dxa"/>
            <w:vAlign w:val="center"/>
          </w:tcPr>
          <w:p w14:paraId="208B7962" w14:textId="37310860" w:rsidR="00F31621" w:rsidRDefault="00DA1B85" w:rsidP="008D0F2F">
            <w:pPr>
              <w:keepNext/>
              <w:keepLines/>
              <w:widowControl/>
              <w:spacing w:after="0"/>
              <w:jc w:val="left"/>
              <w:rPr>
                <w:rFonts w:eastAsia="Times New Roman"/>
              </w:rPr>
            </w:pPr>
            <w:r>
              <w:rPr>
                <w:rFonts w:eastAsia="Times New Roman"/>
              </w:rPr>
              <w:t>Texas</w:t>
            </w:r>
          </w:p>
        </w:tc>
      </w:tr>
      <w:tr w:rsidR="00F31621" w14:paraId="730EBE26" w14:textId="77777777" w:rsidTr="00DA1B85">
        <w:tc>
          <w:tcPr>
            <w:tcW w:w="1389" w:type="dxa"/>
          </w:tcPr>
          <w:p w14:paraId="550CA096" w14:textId="19F1C715" w:rsidR="00F31621" w:rsidRDefault="00F31621" w:rsidP="008D0F2F">
            <w:pPr>
              <w:keepNext/>
              <w:keepLines/>
              <w:widowControl/>
              <w:spacing w:after="0"/>
              <w:jc w:val="left"/>
              <w:rPr>
                <w:rFonts w:eastAsia="Times New Roman"/>
              </w:rPr>
            </w:pPr>
            <w:r>
              <w:rPr>
                <w:rFonts w:eastAsia="Times New Roman"/>
              </w:rPr>
              <w:t>Public Sector</w:t>
            </w:r>
          </w:p>
        </w:tc>
        <w:tc>
          <w:tcPr>
            <w:tcW w:w="1846" w:type="dxa"/>
          </w:tcPr>
          <w:p w14:paraId="60798676" w14:textId="1C6A9A42" w:rsidR="00F31621" w:rsidRDefault="00DA1B85" w:rsidP="008D0F2F">
            <w:pPr>
              <w:keepNext/>
              <w:keepLines/>
              <w:widowControl/>
              <w:spacing w:after="0"/>
              <w:jc w:val="left"/>
              <w:rPr>
                <w:rFonts w:eastAsia="Times New Roman"/>
              </w:rPr>
            </w:pPr>
            <w:r>
              <w:rPr>
                <w:rFonts w:eastAsia="Times New Roman"/>
              </w:rPr>
              <w:t>Paul Floyd</w:t>
            </w:r>
          </w:p>
        </w:tc>
        <w:tc>
          <w:tcPr>
            <w:tcW w:w="4590" w:type="dxa"/>
          </w:tcPr>
          <w:p w14:paraId="31285341" w14:textId="2CD7CD06" w:rsidR="00F31621" w:rsidRDefault="00F31621" w:rsidP="008D0F2F">
            <w:pPr>
              <w:keepNext/>
              <w:keepLines/>
              <w:widowControl/>
              <w:spacing w:after="0"/>
              <w:jc w:val="left"/>
              <w:rPr>
                <w:rFonts w:eastAsia="Times New Roman"/>
              </w:rPr>
            </w:pPr>
            <w:r>
              <w:rPr>
                <w:rFonts w:eastAsia="Times New Roman"/>
              </w:rPr>
              <w:t>Louisiana</w:t>
            </w:r>
          </w:p>
        </w:tc>
      </w:tr>
      <w:tr w:rsidR="00F31621" w14:paraId="2887EDB5" w14:textId="77777777" w:rsidTr="00DA1B85">
        <w:tc>
          <w:tcPr>
            <w:tcW w:w="1389" w:type="dxa"/>
          </w:tcPr>
          <w:p w14:paraId="17A1BA55" w14:textId="2027BDDC" w:rsidR="00F31621" w:rsidRDefault="00F31621" w:rsidP="008D0F2F">
            <w:pPr>
              <w:keepNext/>
              <w:keepLines/>
              <w:widowControl/>
              <w:spacing w:after="0"/>
              <w:jc w:val="left"/>
              <w:rPr>
                <w:rFonts w:eastAsia="Times New Roman"/>
              </w:rPr>
            </w:pPr>
            <w:r w:rsidRPr="00F31621">
              <w:rPr>
                <w:rFonts w:eastAsia="Times New Roman"/>
              </w:rPr>
              <w:t>Public Sector</w:t>
            </w:r>
          </w:p>
        </w:tc>
        <w:tc>
          <w:tcPr>
            <w:tcW w:w="1846" w:type="dxa"/>
          </w:tcPr>
          <w:p w14:paraId="3276128A" w14:textId="5C4DDF69" w:rsidR="00F31621" w:rsidRDefault="00F31621" w:rsidP="008D0F2F">
            <w:pPr>
              <w:keepNext/>
              <w:keepLines/>
              <w:widowControl/>
              <w:spacing w:after="0"/>
              <w:jc w:val="left"/>
              <w:rPr>
                <w:rFonts w:eastAsia="Times New Roman"/>
              </w:rPr>
            </w:pPr>
            <w:r>
              <w:rPr>
                <w:rFonts w:eastAsia="Times New Roman"/>
              </w:rPr>
              <w:t>John Larkin</w:t>
            </w:r>
          </w:p>
        </w:tc>
        <w:tc>
          <w:tcPr>
            <w:tcW w:w="4590" w:type="dxa"/>
          </w:tcPr>
          <w:p w14:paraId="76B212CB" w14:textId="7751FA29" w:rsidR="00F31621" w:rsidRDefault="00F31621" w:rsidP="008D0F2F">
            <w:pPr>
              <w:keepNext/>
              <w:keepLines/>
              <w:widowControl/>
              <w:spacing w:after="0"/>
              <w:jc w:val="left"/>
              <w:rPr>
                <w:rFonts w:eastAsia="Times New Roman"/>
              </w:rPr>
            </w:pPr>
            <w:r>
              <w:rPr>
                <w:rFonts w:eastAsia="Times New Roman"/>
              </w:rPr>
              <w:t>California</w:t>
            </w:r>
          </w:p>
        </w:tc>
      </w:tr>
      <w:tr w:rsidR="00F31621" w14:paraId="1558BBB4" w14:textId="77777777" w:rsidTr="00DA1B85">
        <w:tc>
          <w:tcPr>
            <w:tcW w:w="1389" w:type="dxa"/>
          </w:tcPr>
          <w:p w14:paraId="01B70B41" w14:textId="2C775F8B" w:rsidR="00F31621" w:rsidRDefault="00F31621" w:rsidP="008D0F2F">
            <w:pPr>
              <w:keepNext/>
              <w:keepLines/>
              <w:widowControl/>
              <w:spacing w:after="0"/>
              <w:jc w:val="left"/>
              <w:rPr>
                <w:rFonts w:eastAsia="Times New Roman"/>
              </w:rPr>
            </w:pPr>
            <w:r w:rsidRPr="00F31621">
              <w:rPr>
                <w:rFonts w:eastAsia="Times New Roman"/>
              </w:rPr>
              <w:t>Public Sector</w:t>
            </w:r>
          </w:p>
        </w:tc>
        <w:tc>
          <w:tcPr>
            <w:tcW w:w="1846" w:type="dxa"/>
          </w:tcPr>
          <w:p w14:paraId="66376F90" w14:textId="247ED190" w:rsidR="00F31621" w:rsidRDefault="00F31621" w:rsidP="008D0F2F">
            <w:pPr>
              <w:keepNext/>
              <w:keepLines/>
              <w:widowControl/>
              <w:spacing w:after="0"/>
              <w:jc w:val="left"/>
              <w:rPr>
                <w:rFonts w:eastAsia="Times New Roman"/>
              </w:rPr>
            </w:pPr>
            <w:r>
              <w:rPr>
                <w:rFonts w:eastAsia="Times New Roman"/>
              </w:rPr>
              <w:t>Mike Harrington</w:t>
            </w:r>
          </w:p>
        </w:tc>
        <w:tc>
          <w:tcPr>
            <w:tcW w:w="4590" w:type="dxa"/>
          </w:tcPr>
          <w:p w14:paraId="77BFD4EF" w14:textId="0690D6E3" w:rsidR="00F31621" w:rsidRDefault="00F31621" w:rsidP="008D0F2F">
            <w:pPr>
              <w:keepNext/>
              <w:keepLines/>
              <w:widowControl/>
              <w:spacing w:after="0"/>
              <w:jc w:val="left"/>
              <w:rPr>
                <w:rFonts w:eastAsia="Times New Roman"/>
              </w:rPr>
            </w:pPr>
            <w:r>
              <w:rPr>
                <w:rFonts w:eastAsia="Times New Roman"/>
              </w:rPr>
              <w:t>Iowa</w:t>
            </w:r>
          </w:p>
        </w:tc>
      </w:tr>
      <w:tr w:rsidR="00F31621" w14:paraId="5ADFFFE5" w14:textId="77777777" w:rsidTr="00DA1B85">
        <w:tc>
          <w:tcPr>
            <w:tcW w:w="1389" w:type="dxa"/>
          </w:tcPr>
          <w:p w14:paraId="0825AB01" w14:textId="2A4EEF1F" w:rsidR="00F31621" w:rsidRDefault="00F31621" w:rsidP="008D0F2F">
            <w:pPr>
              <w:keepNext/>
              <w:keepLines/>
              <w:widowControl/>
              <w:spacing w:after="0"/>
              <w:jc w:val="left"/>
              <w:rPr>
                <w:rFonts w:eastAsia="Times New Roman"/>
              </w:rPr>
            </w:pPr>
            <w:r w:rsidRPr="00F31621">
              <w:rPr>
                <w:rFonts w:eastAsia="Times New Roman"/>
              </w:rPr>
              <w:t>Public Sector</w:t>
            </w:r>
          </w:p>
        </w:tc>
        <w:tc>
          <w:tcPr>
            <w:tcW w:w="1846" w:type="dxa"/>
          </w:tcPr>
          <w:p w14:paraId="281E0B33" w14:textId="221F41BD" w:rsidR="00F31621" w:rsidRDefault="00DA1B85" w:rsidP="008D0F2F">
            <w:pPr>
              <w:keepNext/>
              <w:keepLines/>
              <w:widowControl/>
              <w:spacing w:after="0"/>
              <w:jc w:val="left"/>
              <w:rPr>
                <w:rFonts w:eastAsia="Times New Roman"/>
              </w:rPr>
            </w:pPr>
            <w:r>
              <w:rPr>
                <w:rFonts w:eastAsia="Times New Roman"/>
              </w:rPr>
              <w:t>Robert Huff</w:t>
            </w:r>
          </w:p>
        </w:tc>
        <w:tc>
          <w:tcPr>
            <w:tcW w:w="4590" w:type="dxa"/>
          </w:tcPr>
          <w:p w14:paraId="23A06218" w14:textId="13467091" w:rsidR="00F31621" w:rsidRDefault="00DA1B85" w:rsidP="008D0F2F">
            <w:pPr>
              <w:keepNext/>
              <w:keepLines/>
              <w:widowControl/>
              <w:spacing w:after="0"/>
              <w:jc w:val="left"/>
              <w:rPr>
                <w:rFonts w:eastAsia="Times New Roman"/>
              </w:rPr>
            </w:pPr>
            <w:r>
              <w:rPr>
                <w:rFonts w:eastAsia="Times New Roman"/>
              </w:rPr>
              <w:t>Delaware</w:t>
            </w:r>
          </w:p>
        </w:tc>
      </w:tr>
      <w:tr w:rsidR="00DA1B85" w14:paraId="0A879177" w14:textId="77777777" w:rsidTr="00DA1B85">
        <w:tc>
          <w:tcPr>
            <w:tcW w:w="1389" w:type="dxa"/>
          </w:tcPr>
          <w:p w14:paraId="0362A7CB" w14:textId="3A31F933" w:rsidR="00DA1B85" w:rsidRPr="00F31621" w:rsidRDefault="00DA1B85" w:rsidP="008D0F2F">
            <w:pPr>
              <w:keepNext/>
              <w:keepLines/>
              <w:widowControl/>
              <w:spacing w:after="0"/>
              <w:jc w:val="left"/>
              <w:rPr>
                <w:rFonts w:eastAsia="Times New Roman"/>
              </w:rPr>
            </w:pPr>
            <w:r>
              <w:rPr>
                <w:rFonts w:eastAsia="Times New Roman"/>
              </w:rPr>
              <w:t>Public Sector</w:t>
            </w:r>
          </w:p>
        </w:tc>
        <w:tc>
          <w:tcPr>
            <w:tcW w:w="1846" w:type="dxa"/>
          </w:tcPr>
          <w:p w14:paraId="7ACBC01A" w14:textId="2F6B888B" w:rsidR="00DA1B85" w:rsidRDefault="00DA1B85" w:rsidP="008D0F2F">
            <w:pPr>
              <w:keepNext/>
              <w:keepLines/>
              <w:widowControl/>
              <w:spacing w:after="0"/>
              <w:jc w:val="left"/>
              <w:rPr>
                <w:rFonts w:eastAsia="Times New Roman"/>
              </w:rPr>
            </w:pPr>
            <w:r>
              <w:rPr>
                <w:rFonts w:eastAsia="Times New Roman"/>
              </w:rPr>
              <w:t>Michael Peeler</w:t>
            </w:r>
          </w:p>
        </w:tc>
        <w:tc>
          <w:tcPr>
            <w:tcW w:w="4590" w:type="dxa"/>
          </w:tcPr>
          <w:p w14:paraId="7595AFD6" w14:textId="088E4599" w:rsidR="00DA1B85" w:rsidRDefault="00DA1B85" w:rsidP="008D0F2F">
            <w:pPr>
              <w:keepNext/>
              <w:keepLines/>
              <w:widowControl/>
              <w:spacing w:after="0"/>
              <w:jc w:val="left"/>
              <w:rPr>
                <w:rFonts w:eastAsia="Times New Roman"/>
              </w:rPr>
            </w:pPr>
            <w:r>
              <w:rPr>
                <w:rFonts w:eastAsia="Times New Roman"/>
              </w:rPr>
              <w:t>New Jersey</w:t>
            </w:r>
          </w:p>
        </w:tc>
      </w:tr>
      <w:tr w:rsidR="00F31621" w14:paraId="577DEB28" w14:textId="77777777" w:rsidTr="00DA1B85">
        <w:tc>
          <w:tcPr>
            <w:tcW w:w="1389" w:type="dxa"/>
          </w:tcPr>
          <w:p w14:paraId="5E68D17A" w14:textId="46179E0D" w:rsidR="00F31621" w:rsidRDefault="00223267" w:rsidP="008D0F2F">
            <w:pPr>
              <w:keepNext/>
              <w:keepLines/>
              <w:widowControl/>
              <w:spacing w:after="0"/>
              <w:jc w:val="left"/>
              <w:rPr>
                <w:rFonts w:eastAsia="Times New Roman"/>
              </w:rPr>
            </w:pPr>
            <w:r>
              <w:rPr>
                <w:rFonts w:eastAsia="Times New Roman"/>
              </w:rPr>
              <w:t>Public Sector</w:t>
            </w:r>
          </w:p>
        </w:tc>
        <w:tc>
          <w:tcPr>
            <w:tcW w:w="1846" w:type="dxa"/>
          </w:tcPr>
          <w:p w14:paraId="763914A0" w14:textId="72AFD49A" w:rsidR="00F31621" w:rsidRDefault="00DA1B85" w:rsidP="008D0F2F">
            <w:pPr>
              <w:keepNext/>
              <w:keepLines/>
              <w:widowControl/>
              <w:spacing w:after="0"/>
              <w:jc w:val="left"/>
              <w:rPr>
                <w:rFonts w:eastAsia="Times New Roman"/>
              </w:rPr>
            </w:pPr>
            <w:r>
              <w:rPr>
                <w:rFonts w:eastAsia="Times New Roman"/>
              </w:rPr>
              <w:t>Michael Kelly</w:t>
            </w:r>
          </w:p>
        </w:tc>
        <w:tc>
          <w:tcPr>
            <w:tcW w:w="4590" w:type="dxa"/>
          </w:tcPr>
          <w:p w14:paraId="06D94021" w14:textId="51F07A5F" w:rsidR="00F31621" w:rsidRDefault="00DA1B85" w:rsidP="008D0F2F">
            <w:pPr>
              <w:keepNext/>
              <w:keepLines/>
              <w:widowControl/>
              <w:spacing w:after="0"/>
              <w:jc w:val="left"/>
              <w:rPr>
                <w:rFonts w:eastAsia="Times New Roman"/>
              </w:rPr>
            </w:pPr>
            <w:r>
              <w:rPr>
                <w:rFonts w:eastAsia="Times New Roman"/>
              </w:rPr>
              <w:t>Westchester County, New York</w:t>
            </w:r>
          </w:p>
        </w:tc>
      </w:tr>
      <w:tr w:rsidR="00F31621" w14:paraId="3F8F75E5" w14:textId="77777777" w:rsidTr="00DA1B85">
        <w:tc>
          <w:tcPr>
            <w:tcW w:w="1389" w:type="dxa"/>
          </w:tcPr>
          <w:p w14:paraId="14B34E14" w14:textId="0B1C5C1C" w:rsidR="00F31621" w:rsidRDefault="00DA1B85" w:rsidP="008D0F2F">
            <w:pPr>
              <w:keepNext/>
              <w:keepLines/>
              <w:widowControl/>
              <w:spacing w:after="0"/>
              <w:jc w:val="left"/>
              <w:rPr>
                <w:rFonts w:eastAsia="Times New Roman"/>
              </w:rPr>
            </w:pPr>
            <w:r>
              <w:rPr>
                <w:rFonts w:eastAsia="Times New Roman"/>
              </w:rPr>
              <w:t>Public</w:t>
            </w:r>
            <w:r w:rsidR="00F31621" w:rsidRPr="00F31621">
              <w:rPr>
                <w:rFonts w:eastAsia="Times New Roman"/>
              </w:rPr>
              <w:t xml:space="preserve"> Sector</w:t>
            </w:r>
          </w:p>
        </w:tc>
        <w:tc>
          <w:tcPr>
            <w:tcW w:w="1846" w:type="dxa"/>
          </w:tcPr>
          <w:p w14:paraId="3DC70200" w14:textId="52925ABB" w:rsidR="00F31621" w:rsidRDefault="00DA1B85" w:rsidP="008D0F2F">
            <w:pPr>
              <w:keepNext/>
              <w:keepLines/>
              <w:widowControl/>
              <w:spacing w:after="0"/>
              <w:jc w:val="left"/>
              <w:rPr>
                <w:rFonts w:eastAsia="Times New Roman"/>
              </w:rPr>
            </w:pPr>
            <w:r>
              <w:rPr>
                <w:rFonts w:eastAsia="Times New Roman"/>
              </w:rPr>
              <w:t>John McGuire</w:t>
            </w:r>
          </w:p>
        </w:tc>
        <w:tc>
          <w:tcPr>
            <w:tcW w:w="4590" w:type="dxa"/>
          </w:tcPr>
          <w:p w14:paraId="16A47E56" w14:textId="75A4CC57" w:rsidR="00F31621" w:rsidRDefault="00DA1B85" w:rsidP="008D0F2F">
            <w:pPr>
              <w:keepNext/>
              <w:keepLines/>
              <w:widowControl/>
              <w:spacing w:after="0"/>
              <w:jc w:val="left"/>
              <w:rPr>
                <w:rFonts w:eastAsia="Times New Roman"/>
              </w:rPr>
            </w:pPr>
            <w:r>
              <w:rPr>
                <w:rFonts w:eastAsia="Times New Roman"/>
              </w:rPr>
              <w:t>NIST, Office of Weights and Measures</w:t>
            </w:r>
          </w:p>
        </w:tc>
      </w:tr>
      <w:tr w:rsidR="00F31621" w14:paraId="18CA94C6" w14:textId="77777777" w:rsidTr="00DA1B85">
        <w:tc>
          <w:tcPr>
            <w:tcW w:w="1389" w:type="dxa"/>
          </w:tcPr>
          <w:p w14:paraId="7DAAA50F" w14:textId="4B381611" w:rsidR="00F31621" w:rsidRDefault="00DA1B85" w:rsidP="008D0F2F">
            <w:pPr>
              <w:keepNext/>
              <w:keepLines/>
              <w:widowControl/>
              <w:spacing w:after="0"/>
              <w:jc w:val="left"/>
              <w:rPr>
                <w:rFonts w:eastAsia="Times New Roman"/>
              </w:rPr>
            </w:pPr>
            <w:r>
              <w:rPr>
                <w:rFonts w:eastAsia="Times New Roman"/>
              </w:rPr>
              <w:t xml:space="preserve">Private </w:t>
            </w:r>
            <w:r w:rsidR="00F31621" w:rsidRPr="00F31621">
              <w:rPr>
                <w:rFonts w:eastAsia="Times New Roman"/>
              </w:rPr>
              <w:t>Sector</w:t>
            </w:r>
          </w:p>
        </w:tc>
        <w:tc>
          <w:tcPr>
            <w:tcW w:w="1846" w:type="dxa"/>
          </w:tcPr>
          <w:p w14:paraId="168B2C9C" w14:textId="5DD4EB8F" w:rsidR="00F31621" w:rsidRDefault="00F31621" w:rsidP="008D0F2F">
            <w:pPr>
              <w:keepNext/>
              <w:keepLines/>
              <w:widowControl/>
              <w:spacing w:after="0"/>
              <w:jc w:val="left"/>
              <w:rPr>
                <w:rFonts w:eastAsia="Times New Roman"/>
              </w:rPr>
            </w:pPr>
            <w:r>
              <w:rPr>
                <w:rFonts w:eastAsia="Times New Roman"/>
              </w:rPr>
              <w:t>Brent Price</w:t>
            </w:r>
          </w:p>
        </w:tc>
        <w:tc>
          <w:tcPr>
            <w:tcW w:w="4590" w:type="dxa"/>
          </w:tcPr>
          <w:p w14:paraId="743B0F65" w14:textId="3B03A1C8" w:rsidR="00F31621" w:rsidRDefault="00F31621" w:rsidP="008D0F2F">
            <w:pPr>
              <w:keepNext/>
              <w:keepLines/>
              <w:widowControl/>
              <w:spacing w:after="0"/>
              <w:jc w:val="left"/>
              <w:rPr>
                <w:rFonts w:eastAsia="Times New Roman"/>
              </w:rPr>
            </w:pPr>
            <w:r>
              <w:rPr>
                <w:rFonts w:eastAsia="Times New Roman"/>
              </w:rPr>
              <w:t>Gilbarco, Inc.</w:t>
            </w:r>
          </w:p>
        </w:tc>
      </w:tr>
      <w:tr w:rsidR="00F31621" w14:paraId="23BB331F" w14:textId="77777777" w:rsidTr="00DA1B85">
        <w:tc>
          <w:tcPr>
            <w:tcW w:w="1389" w:type="dxa"/>
          </w:tcPr>
          <w:p w14:paraId="2EBA25CE" w14:textId="77AF990B" w:rsidR="00F31621" w:rsidRDefault="00DA1B85" w:rsidP="008D0F2F">
            <w:pPr>
              <w:keepNext/>
              <w:keepLines/>
              <w:widowControl/>
              <w:spacing w:after="0"/>
              <w:jc w:val="left"/>
              <w:rPr>
                <w:rFonts w:eastAsia="Times New Roman"/>
              </w:rPr>
            </w:pPr>
            <w:r>
              <w:rPr>
                <w:rFonts w:eastAsia="Times New Roman"/>
              </w:rPr>
              <w:t>Private</w:t>
            </w:r>
            <w:r w:rsidR="00F31621" w:rsidRPr="00F31621">
              <w:rPr>
                <w:rFonts w:eastAsia="Times New Roman"/>
              </w:rPr>
              <w:t xml:space="preserve"> Sector</w:t>
            </w:r>
          </w:p>
        </w:tc>
        <w:tc>
          <w:tcPr>
            <w:tcW w:w="1846" w:type="dxa"/>
          </w:tcPr>
          <w:p w14:paraId="36491A51" w14:textId="2777D354" w:rsidR="00F31621" w:rsidRDefault="00F31621" w:rsidP="008D0F2F">
            <w:pPr>
              <w:keepNext/>
              <w:keepLines/>
              <w:widowControl/>
              <w:spacing w:after="0"/>
              <w:jc w:val="left"/>
              <w:rPr>
                <w:rFonts w:eastAsia="Times New Roman"/>
              </w:rPr>
            </w:pPr>
            <w:r>
              <w:rPr>
                <w:rFonts w:eastAsia="Times New Roman"/>
              </w:rPr>
              <w:t>Mike Roach</w:t>
            </w:r>
          </w:p>
        </w:tc>
        <w:tc>
          <w:tcPr>
            <w:tcW w:w="4590" w:type="dxa"/>
          </w:tcPr>
          <w:p w14:paraId="2D835E08" w14:textId="2C2D3C46" w:rsidR="00F31621" w:rsidRDefault="00DA1B85" w:rsidP="008D0F2F">
            <w:pPr>
              <w:keepNext/>
              <w:keepLines/>
              <w:widowControl/>
              <w:spacing w:after="0"/>
              <w:jc w:val="left"/>
              <w:rPr>
                <w:rFonts w:eastAsia="Times New Roman"/>
              </w:rPr>
            </w:pPr>
            <w:r>
              <w:rPr>
                <w:rFonts w:eastAsia="Times New Roman"/>
              </w:rPr>
              <w:t>PDI</w:t>
            </w:r>
          </w:p>
        </w:tc>
      </w:tr>
      <w:tr w:rsidR="00DA1B85" w14:paraId="10592218" w14:textId="77777777" w:rsidTr="00DA1B85">
        <w:tc>
          <w:tcPr>
            <w:tcW w:w="1389" w:type="dxa"/>
          </w:tcPr>
          <w:p w14:paraId="1359DD34" w14:textId="320F2E6C" w:rsidR="00DA1B85" w:rsidRPr="00F31621" w:rsidRDefault="00DA1B85" w:rsidP="008D0F2F">
            <w:pPr>
              <w:keepNext/>
              <w:keepLines/>
              <w:widowControl/>
              <w:spacing w:after="0"/>
              <w:jc w:val="left"/>
              <w:rPr>
                <w:rFonts w:eastAsia="Times New Roman"/>
              </w:rPr>
            </w:pPr>
            <w:r>
              <w:rPr>
                <w:rFonts w:eastAsia="Times New Roman"/>
              </w:rPr>
              <w:t>Private Sector</w:t>
            </w:r>
          </w:p>
        </w:tc>
        <w:tc>
          <w:tcPr>
            <w:tcW w:w="1846" w:type="dxa"/>
          </w:tcPr>
          <w:p w14:paraId="7987DA52" w14:textId="0ED301A5" w:rsidR="00DA1B85" w:rsidRDefault="00DA1B85" w:rsidP="008D0F2F">
            <w:pPr>
              <w:keepNext/>
              <w:keepLines/>
              <w:widowControl/>
              <w:spacing w:after="0"/>
              <w:jc w:val="left"/>
              <w:rPr>
                <w:rFonts w:eastAsia="Times New Roman"/>
              </w:rPr>
            </w:pPr>
            <w:r>
              <w:rPr>
                <w:rFonts w:eastAsia="Times New Roman"/>
              </w:rPr>
              <w:t>Scott Boorse</w:t>
            </w:r>
          </w:p>
        </w:tc>
        <w:tc>
          <w:tcPr>
            <w:tcW w:w="4590" w:type="dxa"/>
          </w:tcPr>
          <w:p w14:paraId="6BCF7219" w14:textId="49945761" w:rsidR="00DA1B85" w:rsidRDefault="00DA1B85" w:rsidP="008D0F2F">
            <w:pPr>
              <w:keepNext/>
              <w:keepLines/>
              <w:widowControl/>
              <w:spacing w:after="0"/>
              <w:jc w:val="left"/>
              <w:rPr>
                <w:rFonts w:eastAsia="Times New Roman"/>
              </w:rPr>
            </w:pPr>
            <w:r>
              <w:rPr>
                <w:rFonts w:eastAsia="Times New Roman"/>
              </w:rPr>
              <w:t>PEI</w:t>
            </w:r>
          </w:p>
        </w:tc>
      </w:tr>
      <w:tr w:rsidR="00F31621" w14:paraId="5E17CA7A" w14:textId="77777777" w:rsidTr="00DA1B85">
        <w:tc>
          <w:tcPr>
            <w:tcW w:w="1389" w:type="dxa"/>
          </w:tcPr>
          <w:p w14:paraId="5FA4FA69" w14:textId="2A40BFAF" w:rsidR="00F31621" w:rsidRDefault="00DA1B85" w:rsidP="008D0F2F">
            <w:pPr>
              <w:keepNext/>
              <w:keepLines/>
              <w:widowControl/>
              <w:spacing w:after="0"/>
              <w:jc w:val="left"/>
              <w:rPr>
                <w:rFonts w:eastAsia="Times New Roman"/>
              </w:rPr>
            </w:pPr>
            <w:r>
              <w:rPr>
                <w:rFonts w:eastAsia="Times New Roman"/>
              </w:rPr>
              <w:t>Private</w:t>
            </w:r>
            <w:r w:rsidR="00F31621" w:rsidRPr="00F31621">
              <w:rPr>
                <w:rFonts w:eastAsia="Times New Roman"/>
              </w:rPr>
              <w:t xml:space="preserve"> Sector</w:t>
            </w:r>
          </w:p>
        </w:tc>
        <w:tc>
          <w:tcPr>
            <w:tcW w:w="1846" w:type="dxa"/>
          </w:tcPr>
          <w:p w14:paraId="5727794A" w14:textId="75CFF293" w:rsidR="00F31621" w:rsidRDefault="00F31621" w:rsidP="008D0F2F">
            <w:pPr>
              <w:keepNext/>
              <w:keepLines/>
              <w:widowControl/>
              <w:spacing w:after="0"/>
              <w:jc w:val="left"/>
              <w:rPr>
                <w:rFonts w:eastAsia="Times New Roman"/>
              </w:rPr>
            </w:pPr>
            <w:r>
              <w:rPr>
                <w:rFonts w:eastAsia="Times New Roman"/>
              </w:rPr>
              <w:t>Scott Schober</w:t>
            </w:r>
          </w:p>
        </w:tc>
        <w:tc>
          <w:tcPr>
            <w:tcW w:w="4590" w:type="dxa"/>
          </w:tcPr>
          <w:p w14:paraId="20650259" w14:textId="509E3A58" w:rsidR="00F31621" w:rsidRDefault="00F31621" w:rsidP="008D0F2F">
            <w:pPr>
              <w:keepNext/>
              <w:keepLines/>
              <w:widowControl/>
              <w:spacing w:after="0"/>
              <w:jc w:val="left"/>
              <w:rPr>
                <w:rFonts w:eastAsia="Times New Roman"/>
              </w:rPr>
            </w:pPr>
            <w:r>
              <w:rPr>
                <w:rFonts w:eastAsia="Times New Roman"/>
              </w:rPr>
              <w:t>Berkley Varitronics Systems</w:t>
            </w:r>
          </w:p>
        </w:tc>
      </w:tr>
    </w:tbl>
    <w:p w14:paraId="771C135A" w14:textId="24EEA757" w:rsidR="00642872" w:rsidRPr="00A52B19" w:rsidRDefault="003F58A6" w:rsidP="00A52B19">
      <w:pPr>
        <w:keepNext/>
        <w:keepLines/>
        <w:spacing w:before="240" w:after="120"/>
        <w:rPr>
          <w:rFonts w:eastAsia="Times New Roman"/>
          <w:b/>
          <w:bCs/>
          <w:szCs w:val="24"/>
        </w:rPr>
      </w:pPr>
      <w:r w:rsidRPr="00A91089">
        <w:rPr>
          <w:rFonts w:eastAsia="Times New Roman"/>
          <w:b/>
          <w:bCs/>
          <w:szCs w:val="24"/>
        </w:rPr>
        <w:t>NCWM Meeting Comments:</w:t>
      </w:r>
    </w:p>
    <w:p w14:paraId="102B0C17" w14:textId="244479F8" w:rsidR="003C606C" w:rsidRPr="002907C4" w:rsidRDefault="003C606C" w:rsidP="002907C4">
      <w:pPr>
        <w:tabs>
          <w:tab w:val="left" w:pos="3555"/>
        </w:tabs>
        <w:rPr>
          <w:rFonts w:eastAsia="Times New Roman"/>
          <w:szCs w:val="24"/>
          <w:u w:val="single"/>
        </w:rPr>
      </w:pPr>
      <w:r w:rsidRPr="002203BB">
        <w:rPr>
          <w:rFonts w:eastAsia="Times New Roman"/>
          <w:szCs w:val="24"/>
          <w:u w:val="single"/>
        </w:rPr>
        <w:t>202</w:t>
      </w:r>
      <w:r w:rsidR="00E448F5">
        <w:rPr>
          <w:rFonts w:eastAsia="Times New Roman"/>
          <w:szCs w:val="24"/>
          <w:u w:val="single"/>
        </w:rPr>
        <w:t>6</w:t>
      </w:r>
      <w:r w:rsidRPr="002203BB">
        <w:rPr>
          <w:rFonts w:eastAsia="Times New Roman"/>
          <w:szCs w:val="24"/>
          <w:u w:val="single"/>
        </w:rPr>
        <w:t xml:space="preserve"> Interim Meeting:</w:t>
      </w:r>
      <w:r w:rsidR="00306378">
        <w:rPr>
          <w:rFonts w:eastAsia="Times New Roman"/>
          <w:szCs w:val="24"/>
        </w:rPr>
        <w:t xml:space="preserve">  </w:t>
      </w:r>
      <w:r>
        <w:rPr>
          <w:rFonts w:eastAsia="Times New Roman"/>
          <w:szCs w:val="24"/>
        </w:rPr>
        <w:t>Alan Walker (Florida)</w:t>
      </w:r>
      <w:r w:rsidR="009B64FC">
        <w:rPr>
          <w:rFonts w:eastAsia="Times New Roman"/>
          <w:szCs w:val="24"/>
        </w:rPr>
        <w:t>,</w:t>
      </w:r>
      <w:r>
        <w:rPr>
          <w:rFonts w:eastAsia="Times New Roman"/>
          <w:szCs w:val="24"/>
        </w:rPr>
        <w:t xml:space="preserve"> FPETG Chair</w:t>
      </w:r>
      <w:r w:rsidR="009B64FC">
        <w:rPr>
          <w:rFonts w:eastAsia="Times New Roman"/>
          <w:szCs w:val="24"/>
        </w:rPr>
        <w:t>,</w:t>
      </w:r>
      <w:r>
        <w:rPr>
          <w:rFonts w:eastAsia="Times New Roman"/>
          <w:szCs w:val="24"/>
        </w:rPr>
        <w:t xml:space="preserve"> provided an update to membership. </w:t>
      </w:r>
      <w:r w:rsidR="00E448F5">
        <w:rPr>
          <w:rFonts w:eastAsia="Times New Roman"/>
          <w:szCs w:val="24"/>
        </w:rPr>
        <w:t xml:space="preserve">Alan shared the concerns with skimmers and </w:t>
      </w:r>
      <w:r w:rsidR="00DB7F6F">
        <w:rPr>
          <w:rFonts w:eastAsia="Times New Roman"/>
          <w:szCs w:val="24"/>
        </w:rPr>
        <w:t>pulsers. This group is seeking members.</w:t>
      </w:r>
    </w:p>
    <w:p w14:paraId="1368A231" w14:textId="161F1DD5" w:rsidR="00994468" w:rsidRDefault="00994468" w:rsidP="00994468">
      <w:pPr>
        <w:spacing w:after="120"/>
        <w:jc w:val="left"/>
        <w:rPr>
          <w:szCs w:val="20"/>
          <w:u w:val="single"/>
        </w:rPr>
      </w:pPr>
      <w:r w:rsidRPr="00FA5F5D">
        <w:rPr>
          <w:b/>
          <w:szCs w:val="20"/>
        </w:rPr>
        <w:t>Regional Association Comments:</w:t>
      </w:r>
    </w:p>
    <w:p w14:paraId="2074DCAC" w14:textId="0A607B0B" w:rsidR="00BD5EBC" w:rsidRDefault="003943B7" w:rsidP="002907C4">
      <w:pPr>
        <w:rPr>
          <w:szCs w:val="20"/>
          <w:u w:val="single"/>
        </w:rPr>
      </w:pPr>
      <w:bookmarkStart w:id="17" w:name="_Toc213939821"/>
      <w:r>
        <w:rPr>
          <w:szCs w:val="20"/>
          <w:u w:val="single"/>
        </w:rPr>
        <w:t>WWMA 2025 Annual Meeting:</w:t>
      </w:r>
    </w:p>
    <w:p w14:paraId="281DF801" w14:textId="3680BABB" w:rsidR="00BD5EBC" w:rsidRDefault="00BD5EBC" w:rsidP="002907C4">
      <w:pPr>
        <w:rPr>
          <w:rFonts w:eastAsia="Times New Roman"/>
          <w:szCs w:val="24"/>
        </w:rPr>
      </w:pPr>
      <w:r>
        <w:rPr>
          <w:rFonts w:eastAsia="Times New Roman"/>
          <w:szCs w:val="24"/>
        </w:rPr>
        <w:t xml:space="preserve">Scott Wagner, CO, Commend work of Task Group, asks if this is still a W&amp;M issue. Facilitation of fraud is a direct nexus, however, secret service is prosecuting these cases, we need to review the </w:t>
      </w:r>
      <w:r w:rsidR="00DD33AB">
        <w:rPr>
          <w:rFonts w:eastAsia="Times New Roman"/>
          <w:szCs w:val="24"/>
        </w:rPr>
        <w:t>classification</w:t>
      </w:r>
      <w:r>
        <w:rPr>
          <w:rFonts w:eastAsia="Times New Roman"/>
          <w:szCs w:val="24"/>
        </w:rPr>
        <w:t xml:space="preserve"> of W&amp;M role in law enforcement. Perhaps some form 15s are needed to clarify W&amp;M responsibilities. Recommends the task group look at previous work where technology has changed and evolved. Device security requirements in the handbooks should be reviewed and updated as appropriate.</w:t>
      </w:r>
    </w:p>
    <w:p w14:paraId="20C0021A" w14:textId="77777777" w:rsidR="00BD5EBC" w:rsidRDefault="00BD5EBC" w:rsidP="002907C4">
      <w:pPr>
        <w:rPr>
          <w:rFonts w:eastAsia="Times New Roman"/>
          <w:szCs w:val="24"/>
        </w:rPr>
      </w:pPr>
      <w:r>
        <w:rPr>
          <w:rFonts w:eastAsia="Times New Roman"/>
          <w:szCs w:val="24"/>
        </w:rPr>
        <w:t>Kurt Floren, LA County, Repeated is this still a W&amp;M issue? We made the connection of the RMFD, but where do we draw the line at what is a W&amp;M issue? EBT benefits and other POS fraud is outside our scope. What are the expectations and funding resources to support oversight? Be careful what we codify as our responsibility until funding and expectations are established.</w:t>
      </w:r>
    </w:p>
    <w:p w14:paraId="011D5AB8" w14:textId="77777777" w:rsidR="00BD5EBC" w:rsidRDefault="00BD5EBC" w:rsidP="002907C4">
      <w:pPr>
        <w:rPr>
          <w:rFonts w:eastAsia="Times New Roman"/>
          <w:szCs w:val="24"/>
        </w:rPr>
      </w:pPr>
      <w:r>
        <w:rPr>
          <w:rFonts w:eastAsia="Times New Roman"/>
          <w:szCs w:val="24"/>
        </w:rPr>
        <w:t>Matt Douglas, CA, We need to define what aspects belong in our jurisdiction. Staff need to be trained to take valid and proper enforcement. Having specific qualifications to prosecute violations. Staff safety is a concern with organized crime.</w:t>
      </w:r>
    </w:p>
    <w:p w14:paraId="0AE29ABE" w14:textId="63AA613A" w:rsidR="00BD5EBC" w:rsidRPr="002907C4" w:rsidRDefault="00BD5EBC" w:rsidP="002907C4">
      <w:pPr>
        <w:keepNext/>
        <w:keepLines/>
        <w:widowControl/>
        <w:rPr>
          <w:rFonts w:eastAsia="Times New Roman"/>
          <w:szCs w:val="24"/>
        </w:rPr>
      </w:pPr>
      <w:r>
        <w:rPr>
          <w:rFonts w:eastAsia="Times New Roman"/>
          <w:szCs w:val="24"/>
        </w:rPr>
        <w:t>John Bell, Ventura County, CA, Echoed Kurt Floren’s comments. There are groups that handle skimmer fraud and other forms of identity theft such as the SAPTA work group. Knowing what these groups do can provide better guidance on what W&amp;M role should be.</w:t>
      </w:r>
    </w:p>
    <w:p w14:paraId="5AAD402B" w14:textId="7268A65C" w:rsidR="003943B7" w:rsidRPr="002907C4" w:rsidRDefault="00BD5EBC" w:rsidP="002907C4">
      <w:pPr>
        <w:rPr>
          <w:szCs w:val="20"/>
        </w:rPr>
      </w:pPr>
      <w:r w:rsidRPr="00172503">
        <w:rPr>
          <w:szCs w:val="20"/>
        </w:rPr>
        <w:t xml:space="preserve">The committee </w:t>
      </w:r>
      <w:r w:rsidR="00172503" w:rsidRPr="00172503">
        <w:rPr>
          <w:szCs w:val="20"/>
        </w:rPr>
        <w:t xml:space="preserve">recommends this as an informational item. </w:t>
      </w:r>
    </w:p>
    <w:p w14:paraId="0E2187D0" w14:textId="77777777" w:rsidR="002907C4" w:rsidRDefault="003943B7" w:rsidP="004629FF">
      <w:pPr>
        <w:jc w:val="left"/>
        <w:rPr>
          <w:rFonts w:eastAsia="Times New Roman"/>
          <w:szCs w:val="24"/>
          <w:u w:val="single"/>
        </w:rPr>
      </w:pPr>
      <w:r>
        <w:rPr>
          <w:rFonts w:eastAsia="Times New Roman"/>
          <w:szCs w:val="24"/>
          <w:u w:val="single"/>
        </w:rPr>
        <w:t>CWMA</w:t>
      </w:r>
      <w:r w:rsidRPr="008307E4">
        <w:rPr>
          <w:rFonts w:eastAsia="Times New Roman"/>
          <w:szCs w:val="24"/>
          <w:u w:val="single"/>
        </w:rPr>
        <w:t xml:space="preserve"> 202</w:t>
      </w:r>
      <w:r>
        <w:rPr>
          <w:rFonts w:eastAsia="Times New Roman"/>
          <w:szCs w:val="24"/>
          <w:u w:val="single"/>
        </w:rPr>
        <w:t>5</w:t>
      </w:r>
      <w:r w:rsidRPr="008307E4">
        <w:rPr>
          <w:rFonts w:eastAsia="Times New Roman"/>
          <w:szCs w:val="24"/>
          <w:u w:val="single"/>
        </w:rPr>
        <w:t xml:space="preserve"> </w:t>
      </w:r>
      <w:r>
        <w:rPr>
          <w:rFonts w:eastAsia="Times New Roman"/>
          <w:szCs w:val="24"/>
          <w:u w:val="single"/>
        </w:rPr>
        <w:t>Interim</w:t>
      </w:r>
      <w:r w:rsidRPr="008307E4">
        <w:rPr>
          <w:rFonts w:eastAsia="Times New Roman"/>
          <w:szCs w:val="24"/>
          <w:u w:val="single"/>
        </w:rPr>
        <w:t xml:space="preserve"> Meeting:</w:t>
      </w:r>
    </w:p>
    <w:p w14:paraId="5B6CC2F0" w14:textId="77777777" w:rsidR="002907C4" w:rsidRDefault="004629FF" w:rsidP="004629FF">
      <w:pPr>
        <w:jc w:val="left"/>
        <w:rPr>
          <w:rFonts w:eastAsia="Times New Roman"/>
          <w:szCs w:val="24"/>
        </w:rPr>
      </w:pPr>
      <w:r w:rsidRPr="004629FF">
        <w:rPr>
          <w:rFonts w:eastAsia="Times New Roman"/>
          <w:szCs w:val="24"/>
        </w:rPr>
        <w:t>No comments.</w:t>
      </w:r>
    </w:p>
    <w:p w14:paraId="34761BB1" w14:textId="77777777" w:rsidR="002907C4" w:rsidRDefault="004629FF" w:rsidP="004629FF">
      <w:pPr>
        <w:jc w:val="left"/>
        <w:rPr>
          <w:rFonts w:eastAsia="Times New Roman"/>
          <w:szCs w:val="24"/>
        </w:rPr>
      </w:pPr>
      <w:r w:rsidRPr="004629FF">
        <w:rPr>
          <w:rFonts w:eastAsia="Times New Roman"/>
          <w:szCs w:val="24"/>
        </w:rPr>
        <w:t>The committee recommends this as an informational item</w:t>
      </w:r>
    </w:p>
    <w:p w14:paraId="2A0E0E15" w14:textId="1DC0B4AE" w:rsidR="003943B7" w:rsidRDefault="00424F49" w:rsidP="004629FF">
      <w:pPr>
        <w:jc w:val="left"/>
        <w:rPr>
          <w:rFonts w:eastAsia="Times New Roman"/>
          <w:szCs w:val="24"/>
          <w:u w:val="single"/>
        </w:rPr>
      </w:pPr>
      <w:r w:rsidRPr="00424F49">
        <w:rPr>
          <w:rFonts w:eastAsia="Times New Roman"/>
          <w:szCs w:val="24"/>
          <w:u w:val="single"/>
        </w:rPr>
        <w:t>N</w:t>
      </w:r>
      <w:r w:rsidR="003943B7">
        <w:rPr>
          <w:rFonts w:eastAsia="Times New Roman"/>
          <w:szCs w:val="24"/>
          <w:u w:val="single"/>
        </w:rPr>
        <w:t>EW</w:t>
      </w:r>
      <w:r w:rsidR="003943B7" w:rsidRPr="00A82B06">
        <w:rPr>
          <w:rFonts w:eastAsia="Times New Roman"/>
          <w:szCs w:val="24"/>
          <w:u w:val="single"/>
        </w:rPr>
        <w:t>MA 202</w:t>
      </w:r>
      <w:r w:rsidR="003943B7">
        <w:rPr>
          <w:rFonts w:eastAsia="Times New Roman"/>
          <w:szCs w:val="24"/>
          <w:u w:val="single"/>
        </w:rPr>
        <w:t>5 Interim</w:t>
      </w:r>
      <w:r w:rsidR="003943B7" w:rsidRPr="00A82B06">
        <w:rPr>
          <w:rFonts w:eastAsia="Times New Roman"/>
          <w:szCs w:val="24"/>
          <w:u w:val="single"/>
        </w:rPr>
        <w:t xml:space="preserve"> Meeting:</w:t>
      </w:r>
    </w:p>
    <w:p w14:paraId="60112C50" w14:textId="6C689ACA" w:rsidR="002E17BC" w:rsidRDefault="002E17BC" w:rsidP="00424F49">
      <w:pPr>
        <w:rPr>
          <w:rFonts w:eastAsia="Times New Roman"/>
          <w:szCs w:val="24"/>
        </w:rPr>
      </w:pPr>
      <w:r>
        <w:rPr>
          <w:rFonts w:eastAsia="Times New Roman"/>
          <w:szCs w:val="24"/>
        </w:rPr>
        <w:t>Mike Peeler (New Jersey) provided an update of the group.  The group is discussing topics for a planned presentation at the 2026 NCWM Annual Meeting.</w:t>
      </w:r>
    </w:p>
    <w:p w14:paraId="0A8C256B" w14:textId="2B1A0D4C" w:rsidR="002E17BC" w:rsidRPr="00424F49" w:rsidRDefault="002E17BC" w:rsidP="00424F49">
      <w:pPr>
        <w:rPr>
          <w:rFonts w:eastAsia="Times New Roman"/>
          <w:szCs w:val="24"/>
        </w:rPr>
      </w:pPr>
      <w:r>
        <w:rPr>
          <w:rFonts w:eastAsia="Times New Roman"/>
          <w:szCs w:val="24"/>
        </w:rPr>
        <w:lastRenderedPageBreak/>
        <w:t>The committee recommends this item remain informational.</w:t>
      </w:r>
    </w:p>
    <w:p w14:paraId="783F01C2" w14:textId="77777777" w:rsidR="003943B7" w:rsidRDefault="003943B7" w:rsidP="003943B7">
      <w:pPr>
        <w:rPr>
          <w:rFonts w:eastAsia="Times New Roman"/>
          <w:szCs w:val="24"/>
          <w:u w:val="single"/>
        </w:rPr>
      </w:pPr>
      <w:r>
        <w:rPr>
          <w:rFonts w:eastAsia="Times New Roman"/>
          <w:szCs w:val="24"/>
          <w:u w:val="single"/>
        </w:rPr>
        <w:t>S</w:t>
      </w:r>
      <w:r w:rsidRPr="00B56D9C">
        <w:rPr>
          <w:rFonts w:eastAsia="Times New Roman"/>
          <w:szCs w:val="24"/>
          <w:u w:val="single"/>
        </w:rPr>
        <w:t>WMA 202</w:t>
      </w:r>
      <w:r>
        <w:rPr>
          <w:rFonts w:eastAsia="Times New Roman"/>
          <w:szCs w:val="24"/>
          <w:u w:val="single"/>
        </w:rPr>
        <w:t>5 Annual</w:t>
      </w:r>
      <w:r w:rsidRPr="00B56D9C">
        <w:rPr>
          <w:rFonts w:eastAsia="Times New Roman"/>
          <w:szCs w:val="24"/>
          <w:u w:val="single"/>
        </w:rPr>
        <w:t xml:space="preserve"> Meeting:</w:t>
      </w:r>
    </w:p>
    <w:p w14:paraId="02765F22" w14:textId="77777777" w:rsidR="003D37C3" w:rsidRPr="003D37C3" w:rsidRDefault="003D37C3" w:rsidP="003D37C3">
      <w:pPr>
        <w:rPr>
          <w:rFonts w:eastAsia="Times New Roman"/>
          <w:szCs w:val="24"/>
        </w:rPr>
      </w:pPr>
      <w:r w:rsidRPr="003D37C3">
        <w:rPr>
          <w:rFonts w:eastAsia="Times New Roman"/>
          <w:szCs w:val="24"/>
        </w:rPr>
        <w:t xml:space="preserve">No comment. </w:t>
      </w:r>
    </w:p>
    <w:p w14:paraId="122C5739" w14:textId="77777777" w:rsidR="003D37C3" w:rsidRPr="003D37C3" w:rsidRDefault="003D37C3" w:rsidP="003D37C3">
      <w:pPr>
        <w:rPr>
          <w:rFonts w:eastAsia="Times New Roman"/>
          <w:szCs w:val="24"/>
        </w:rPr>
      </w:pPr>
      <w:r w:rsidRPr="003D37C3">
        <w:rPr>
          <w:rFonts w:eastAsia="Times New Roman"/>
          <w:szCs w:val="24"/>
        </w:rPr>
        <w:t xml:space="preserve">The committee recommends this as an informational item. </w:t>
      </w:r>
    </w:p>
    <w:p w14:paraId="6EDC8BBA" w14:textId="796B10E4" w:rsidR="00217EC8" w:rsidRPr="00332A0B" w:rsidRDefault="00217EC8" w:rsidP="00332A0B">
      <w:pPr>
        <w:pStyle w:val="ItemHeading"/>
        <w:keepNext w:val="0"/>
        <w:keepLines w:val="0"/>
        <w:widowControl w:val="0"/>
        <w:rPr>
          <w:szCs w:val="22"/>
        </w:rPr>
      </w:pPr>
      <w:r w:rsidRPr="00332A0B">
        <w:rPr>
          <w:szCs w:val="22"/>
        </w:rPr>
        <w:t>PMT-3</w:t>
      </w:r>
      <w:r w:rsidRPr="00332A0B">
        <w:rPr>
          <w:szCs w:val="22"/>
        </w:rPr>
        <w:tab/>
      </w:r>
      <w:r w:rsidR="00366CDE">
        <w:rPr>
          <w:szCs w:val="22"/>
        </w:rPr>
        <w:tab/>
      </w:r>
      <w:r w:rsidRPr="00332A0B">
        <w:rPr>
          <w:szCs w:val="22"/>
        </w:rPr>
        <w:t>Metrology Subcommittee</w:t>
      </w:r>
      <w:bookmarkEnd w:id="17"/>
    </w:p>
    <w:p w14:paraId="40726E4F" w14:textId="77777777" w:rsidR="00C03FAB" w:rsidRPr="009B64FC" w:rsidRDefault="00C03FAB" w:rsidP="00C03FAB">
      <w:pPr>
        <w:rPr>
          <w:szCs w:val="24"/>
        </w:rPr>
      </w:pPr>
      <w:r w:rsidRPr="009B64FC">
        <w:t xml:space="preserve">The Metrology Subcommittee was formed in 2024.  The mission is to </w:t>
      </w:r>
      <w:r w:rsidRPr="009B64FC">
        <w:rPr>
          <w:color w:val="202020"/>
          <w:shd w:val="clear" w:color="auto" w:fill="FFFFFF"/>
        </w:rPr>
        <w:t>recognize, advocate, and promote better integration between field weights and measures and metrology. </w:t>
      </w:r>
      <w:r w:rsidRPr="009B64FC">
        <w:t>The subcommittee’s primary focus is metrological progress and aimed at strengthening communication, training, and support across the legal metrology community as well as the following four initiatives:</w:t>
      </w:r>
    </w:p>
    <w:p w14:paraId="00FEAF62" w14:textId="77777777" w:rsidR="00C03FAB" w:rsidRPr="009B64FC" w:rsidRDefault="00C03FAB" w:rsidP="00C03FAB">
      <w:pPr>
        <w:rPr>
          <w14:ligatures w14:val="standardContextual"/>
        </w:rPr>
      </w:pPr>
    </w:p>
    <w:p w14:paraId="459AFE8B" w14:textId="77777777" w:rsidR="00C03FAB" w:rsidRPr="009B64FC" w:rsidRDefault="00C03FAB" w:rsidP="00C03FAB">
      <w:pPr>
        <w:pStyle w:val="ListParagraph"/>
        <w:widowControl/>
        <w:numPr>
          <w:ilvl w:val="0"/>
          <w:numId w:val="27"/>
        </w:numPr>
        <w:spacing w:after="0"/>
        <w:contextualSpacing w:val="0"/>
        <w:jc w:val="left"/>
        <w:rPr>
          <w:rFonts w:eastAsia="Times New Roman"/>
        </w:rPr>
      </w:pPr>
      <w:r w:rsidRPr="009B64FC">
        <w:rPr>
          <w:rFonts w:eastAsia="Times New Roman"/>
        </w:rPr>
        <w:t xml:space="preserve">Create a standard form that will be used to submit proposed changes to NIST SOPs and Handbook 105 series documents. This form is intended to streamline the feedback process and ensure that suggestions from the labs are formally documented and submitted in a consistent, structured manner. </w:t>
      </w:r>
    </w:p>
    <w:p w14:paraId="66240053" w14:textId="77777777" w:rsidR="00C03FAB" w:rsidRPr="009B64FC" w:rsidRDefault="00C03FAB" w:rsidP="00C03FAB">
      <w:pPr>
        <w:pStyle w:val="ListParagraph"/>
        <w:widowControl/>
        <w:numPr>
          <w:ilvl w:val="0"/>
          <w:numId w:val="27"/>
        </w:numPr>
        <w:spacing w:after="0"/>
        <w:contextualSpacing w:val="0"/>
        <w:jc w:val="left"/>
        <w:rPr>
          <w:rFonts w:eastAsia="Times New Roman"/>
        </w:rPr>
      </w:pPr>
      <w:r w:rsidRPr="009B64FC">
        <w:rPr>
          <w:rFonts w:eastAsia="Times New Roman"/>
        </w:rPr>
        <w:t xml:space="preserve">Develop an On-the-Job Training (OJT) framework that will serve as the foundation for a broader OJT resource library. This library will feature SME developed training modules to support new metrologists and assist labs in standardizing their training approaches across regions. </w:t>
      </w:r>
    </w:p>
    <w:p w14:paraId="0E2D4FB0" w14:textId="2BEAD443" w:rsidR="00C03FAB" w:rsidRPr="009B64FC" w:rsidRDefault="00C03FAB" w:rsidP="00C03FAB">
      <w:pPr>
        <w:pStyle w:val="ListParagraph"/>
        <w:widowControl/>
        <w:numPr>
          <w:ilvl w:val="0"/>
          <w:numId w:val="27"/>
        </w:numPr>
        <w:spacing w:after="0"/>
        <w:contextualSpacing w:val="0"/>
        <w:jc w:val="left"/>
        <w:rPr>
          <w:rFonts w:eastAsia="Times New Roman"/>
        </w:rPr>
      </w:pPr>
      <w:r w:rsidRPr="009B64FC">
        <w:rPr>
          <w:rFonts w:eastAsia="Times New Roman"/>
        </w:rPr>
        <w:t>Create a training resource geared toward directors and administrators who may not have a metrology background. The goal is to provide them with a better understanding of metrology lab operations, including staffing, standards, maintenance, and compliance requirements</w:t>
      </w:r>
      <w:r w:rsidR="009B64FC">
        <w:rPr>
          <w:rFonts w:eastAsia="Times New Roman"/>
        </w:rPr>
        <w:t>,</w:t>
      </w:r>
      <w:r w:rsidRPr="009B64FC">
        <w:rPr>
          <w:rFonts w:eastAsia="Times New Roman"/>
        </w:rPr>
        <w:t xml:space="preserve"> so they can better support their teams.</w:t>
      </w:r>
    </w:p>
    <w:p w14:paraId="7B56DD1D" w14:textId="77777777" w:rsidR="00C03FAB" w:rsidRPr="009B64FC" w:rsidRDefault="00C03FAB" w:rsidP="00C03FAB">
      <w:pPr>
        <w:pStyle w:val="ListParagraph"/>
        <w:widowControl/>
        <w:numPr>
          <w:ilvl w:val="0"/>
          <w:numId w:val="27"/>
        </w:numPr>
        <w:spacing w:after="0"/>
        <w:contextualSpacing w:val="0"/>
        <w:jc w:val="left"/>
        <w:rPr>
          <w:rFonts w:eastAsia="Times New Roman"/>
        </w:rPr>
      </w:pPr>
      <w:r w:rsidRPr="009B64FC">
        <w:rPr>
          <w:rFonts w:eastAsia="Times New Roman"/>
        </w:rPr>
        <w:t>Create a mentorship framework to facilitate training between labs.</w:t>
      </w:r>
    </w:p>
    <w:p w14:paraId="4E6D9AFE" w14:textId="77777777" w:rsidR="00C03FAB" w:rsidRPr="009B64FC" w:rsidRDefault="00C03FAB" w:rsidP="00C03FAB">
      <w:pPr>
        <w:rPr>
          <w:rFonts w:eastAsiaTheme="minorHAnsi"/>
          <w14:ligatures w14:val="standardContextual"/>
        </w:rPr>
      </w:pPr>
    </w:p>
    <w:p w14:paraId="5DDFED0B" w14:textId="0CF1A321" w:rsidR="00C03FAB" w:rsidRPr="009B64FC" w:rsidRDefault="00C03FAB" w:rsidP="00C03FAB">
      <w:r w:rsidRPr="009B64FC">
        <w:t xml:space="preserve">The Metrology Subcommittee will actively solicit topics from </w:t>
      </w:r>
      <w:r w:rsidR="009B64FC" w:rsidRPr="009B64FC">
        <w:t>membership</w:t>
      </w:r>
      <w:r w:rsidRPr="009B64FC">
        <w:t xml:space="preserve"> and </w:t>
      </w:r>
      <w:proofErr w:type="gramStart"/>
      <w:r w:rsidRPr="009B64FC">
        <w:t>industry</w:t>
      </w:r>
      <w:r w:rsidR="009B64FC">
        <w:t>,</w:t>
      </w:r>
      <w:r w:rsidRPr="009B64FC">
        <w:t xml:space="preserve"> and</w:t>
      </w:r>
      <w:proofErr w:type="gramEnd"/>
      <w:r w:rsidRPr="009B64FC">
        <w:t xml:space="preserve"> select topics to develop into a presentation to be given as needed during the NCWM Annual Meetings.</w:t>
      </w:r>
    </w:p>
    <w:p w14:paraId="0FA45EBC" w14:textId="77777777" w:rsidR="00EB2B38" w:rsidRPr="00A52B19" w:rsidRDefault="00EB2B38" w:rsidP="00EB2B38">
      <w:pPr>
        <w:keepNext/>
        <w:keepLines/>
        <w:spacing w:before="240" w:after="120"/>
        <w:rPr>
          <w:rFonts w:eastAsia="Times New Roman"/>
          <w:b/>
          <w:bCs/>
          <w:szCs w:val="24"/>
        </w:rPr>
      </w:pPr>
      <w:r w:rsidRPr="00A91089">
        <w:rPr>
          <w:rFonts w:eastAsia="Times New Roman"/>
          <w:b/>
          <w:bCs/>
          <w:szCs w:val="24"/>
        </w:rPr>
        <w:t>NCWM Meeting Comments:</w:t>
      </w:r>
    </w:p>
    <w:p w14:paraId="7E0DF85A" w14:textId="2D168D2C" w:rsidR="00DB7F6F" w:rsidRDefault="00DB7F6F" w:rsidP="00574942">
      <w:pPr>
        <w:tabs>
          <w:tab w:val="left" w:pos="3555"/>
        </w:tabs>
        <w:spacing w:after="120"/>
        <w:rPr>
          <w:rFonts w:eastAsia="Times New Roman"/>
          <w:szCs w:val="24"/>
        </w:rPr>
      </w:pPr>
      <w:r>
        <w:rPr>
          <w:rFonts w:eastAsia="Times New Roman"/>
          <w:szCs w:val="24"/>
        </w:rPr>
        <w:t xml:space="preserve">2026 Interim Meeting </w:t>
      </w:r>
    </w:p>
    <w:p w14:paraId="130649D1" w14:textId="0EC4B6CB" w:rsidR="00DB7F6F" w:rsidRDefault="00DB7F6F" w:rsidP="00574942">
      <w:pPr>
        <w:tabs>
          <w:tab w:val="left" w:pos="3555"/>
        </w:tabs>
        <w:spacing w:after="120"/>
        <w:rPr>
          <w:rFonts w:eastAsia="Times New Roman"/>
          <w:szCs w:val="24"/>
        </w:rPr>
      </w:pPr>
      <w:r>
        <w:rPr>
          <w:rFonts w:eastAsia="Times New Roman"/>
          <w:szCs w:val="24"/>
        </w:rPr>
        <w:t>Frank Greene, Connecticut, Chair, they are looking to educate folks. He stated they are looking to promote smaller metrology labs for succession planning, training, and maintenance, specifically to educate program directors on the metrology lab.  Frank also mentioned a mentor program for new metrology people. Lisa Corn, Texas, Co-Chair</w:t>
      </w:r>
      <w:r w:rsidR="009B64FC">
        <w:rPr>
          <w:rFonts w:eastAsia="Times New Roman"/>
          <w:szCs w:val="24"/>
        </w:rPr>
        <w:t>,</w:t>
      </w:r>
      <w:r>
        <w:rPr>
          <w:rFonts w:eastAsia="Times New Roman"/>
          <w:szCs w:val="24"/>
        </w:rPr>
        <w:t xml:space="preserve"> </w:t>
      </w:r>
      <w:r w:rsidR="00EF23C7">
        <w:rPr>
          <w:rFonts w:eastAsia="Times New Roman"/>
          <w:szCs w:val="24"/>
        </w:rPr>
        <w:t xml:space="preserve">stated they are accepting suggestions on training for </w:t>
      </w:r>
      <w:r w:rsidR="009B64FC">
        <w:rPr>
          <w:rFonts w:eastAsia="Times New Roman"/>
          <w:szCs w:val="24"/>
        </w:rPr>
        <w:t xml:space="preserve">the </w:t>
      </w:r>
      <w:r w:rsidR="00EF23C7">
        <w:rPr>
          <w:rFonts w:eastAsia="Times New Roman"/>
          <w:szCs w:val="24"/>
        </w:rPr>
        <w:t>field and support staff.</w:t>
      </w:r>
    </w:p>
    <w:p w14:paraId="38FD242E" w14:textId="0091470C" w:rsidR="00EB2B38" w:rsidRDefault="00EB2B38" w:rsidP="00574942">
      <w:pPr>
        <w:tabs>
          <w:tab w:val="left" w:pos="3555"/>
        </w:tabs>
        <w:spacing w:after="120"/>
        <w:rPr>
          <w:szCs w:val="20"/>
          <w:u w:val="single"/>
        </w:rPr>
      </w:pPr>
      <w:r w:rsidRPr="00FA5F5D">
        <w:rPr>
          <w:b/>
          <w:szCs w:val="20"/>
        </w:rPr>
        <w:t>Regional Association Comments:</w:t>
      </w:r>
    </w:p>
    <w:p w14:paraId="3BFB91B4" w14:textId="5376722B" w:rsidR="00796B08" w:rsidRDefault="00EB2B38" w:rsidP="00424F49">
      <w:pPr>
        <w:rPr>
          <w:szCs w:val="20"/>
          <w:u w:val="single"/>
        </w:rPr>
      </w:pPr>
      <w:r>
        <w:rPr>
          <w:szCs w:val="20"/>
          <w:u w:val="single"/>
        </w:rPr>
        <w:t>WWMA 2025 Annual Meeting:</w:t>
      </w:r>
    </w:p>
    <w:p w14:paraId="744BCAD9" w14:textId="187C91E0" w:rsidR="00796B08" w:rsidRDefault="00796B08" w:rsidP="00424F49">
      <w:pPr>
        <w:rPr>
          <w:rFonts w:eastAsia="Times New Roman"/>
          <w:szCs w:val="24"/>
        </w:rPr>
      </w:pPr>
      <w:r>
        <w:rPr>
          <w:rFonts w:eastAsia="Times New Roman"/>
          <w:szCs w:val="24"/>
        </w:rPr>
        <w:t>No comments were heard.  The committee looks forward to reading ongoing discussion from other regional association meetings.</w:t>
      </w:r>
    </w:p>
    <w:p w14:paraId="3A89C5EF" w14:textId="44DBCACE" w:rsidR="00796B08" w:rsidRDefault="00796B08" w:rsidP="00424F49">
      <w:pPr>
        <w:rPr>
          <w:szCs w:val="20"/>
          <w:u w:val="single"/>
        </w:rPr>
      </w:pPr>
      <w:r>
        <w:rPr>
          <w:rFonts w:eastAsia="Times New Roman"/>
          <w:szCs w:val="24"/>
        </w:rPr>
        <w:t xml:space="preserve">The committee recommends an informational </w:t>
      </w:r>
      <w:r w:rsidR="00DD33AB">
        <w:rPr>
          <w:rFonts w:eastAsia="Times New Roman"/>
          <w:szCs w:val="24"/>
        </w:rPr>
        <w:t>classification</w:t>
      </w:r>
      <w:r>
        <w:rPr>
          <w:rFonts w:eastAsia="Times New Roman"/>
          <w:szCs w:val="24"/>
        </w:rPr>
        <w:t xml:space="preserve"> for this item. </w:t>
      </w:r>
    </w:p>
    <w:p w14:paraId="2081FE42" w14:textId="77777777" w:rsidR="00424F49" w:rsidRDefault="00EB2B38" w:rsidP="00424F49">
      <w:pPr>
        <w:jc w:val="left"/>
        <w:rPr>
          <w:rFonts w:eastAsia="Times New Roman"/>
          <w:szCs w:val="24"/>
          <w:u w:val="single"/>
        </w:rPr>
      </w:pPr>
      <w:r>
        <w:rPr>
          <w:rFonts w:eastAsia="Times New Roman"/>
          <w:szCs w:val="24"/>
          <w:u w:val="single"/>
        </w:rPr>
        <w:t>CWMA</w:t>
      </w:r>
      <w:r w:rsidRPr="008307E4">
        <w:rPr>
          <w:rFonts w:eastAsia="Times New Roman"/>
          <w:szCs w:val="24"/>
          <w:u w:val="single"/>
        </w:rPr>
        <w:t xml:space="preserve"> 202</w:t>
      </w:r>
      <w:r>
        <w:rPr>
          <w:rFonts w:eastAsia="Times New Roman"/>
          <w:szCs w:val="24"/>
          <w:u w:val="single"/>
        </w:rPr>
        <w:t>5</w:t>
      </w:r>
      <w:r w:rsidRPr="008307E4">
        <w:rPr>
          <w:rFonts w:eastAsia="Times New Roman"/>
          <w:szCs w:val="24"/>
          <w:u w:val="single"/>
        </w:rPr>
        <w:t xml:space="preserve"> </w:t>
      </w:r>
      <w:r>
        <w:rPr>
          <w:rFonts w:eastAsia="Times New Roman"/>
          <w:szCs w:val="24"/>
          <w:u w:val="single"/>
        </w:rPr>
        <w:t>Interim</w:t>
      </w:r>
      <w:r w:rsidRPr="008307E4">
        <w:rPr>
          <w:rFonts w:eastAsia="Times New Roman"/>
          <w:szCs w:val="24"/>
          <w:u w:val="single"/>
        </w:rPr>
        <w:t xml:space="preserve"> Meeting:</w:t>
      </w:r>
    </w:p>
    <w:p w14:paraId="2A6E5E42" w14:textId="77777777" w:rsidR="00424F49" w:rsidRDefault="00610A96" w:rsidP="00424F49">
      <w:pPr>
        <w:jc w:val="left"/>
        <w:rPr>
          <w:rFonts w:eastAsia="Times New Roman"/>
          <w:szCs w:val="24"/>
        </w:rPr>
      </w:pPr>
      <w:r w:rsidRPr="00610A96">
        <w:rPr>
          <w:rFonts w:eastAsia="Times New Roman"/>
          <w:szCs w:val="24"/>
        </w:rPr>
        <w:t xml:space="preserve">No comments. </w:t>
      </w:r>
    </w:p>
    <w:p w14:paraId="1BA66528" w14:textId="1B3A662C" w:rsidR="00EB2B38" w:rsidRDefault="00610A96" w:rsidP="00424F49">
      <w:pPr>
        <w:jc w:val="left"/>
        <w:rPr>
          <w:rFonts w:eastAsia="Times New Roman"/>
          <w:szCs w:val="24"/>
          <w:u w:val="single"/>
        </w:rPr>
      </w:pPr>
      <w:r w:rsidRPr="00610A96">
        <w:rPr>
          <w:rFonts w:eastAsia="Times New Roman"/>
          <w:szCs w:val="24"/>
        </w:rPr>
        <w:t xml:space="preserve">The committee recommends this as an informational item. </w:t>
      </w:r>
    </w:p>
    <w:p w14:paraId="59837909" w14:textId="3EF75CFD" w:rsidR="00EB2B38" w:rsidRDefault="00EB2B38" w:rsidP="00EB2B38">
      <w:pPr>
        <w:rPr>
          <w:rFonts w:eastAsia="Times New Roman"/>
          <w:szCs w:val="24"/>
          <w:u w:val="single"/>
        </w:rPr>
      </w:pPr>
      <w:r>
        <w:rPr>
          <w:rFonts w:eastAsia="Times New Roman"/>
          <w:szCs w:val="24"/>
          <w:u w:val="single"/>
        </w:rPr>
        <w:lastRenderedPageBreak/>
        <w:t>NEW</w:t>
      </w:r>
      <w:r w:rsidRPr="00A82B06">
        <w:rPr>
          <w:rFonts w:eastAsia="Times New Roman"/>
          <w:szCs w:val="24"/>
          <w:u w:val="single"/>
        </w:rPr>
        <w:t>MA 202</w:t>
      </w:r>
      <w:r>
        <w:rPr>
          <w:rFonts w:eastAsia="Times New Roman"/>
          <w:szCs w:val="24"/>
          <w:u w:val="single"/>
        </w:rPr>
        <w:t>5 Interim</w:t>
      </w:r>
      <w:r w:rsidRPr="00A82B06">
        <w:rPr>
          <w:rFonts w:eastAsia="Times New Roman"/>
          <w:szCs w:val="24"/>
          <w:u w:val="single"/>
        </w:rPr>
        <w:t xml:space="preserve"> Meeting:</w:t>
      </w:r>
    </w:p>
    <w:p w14:paraId="4617550C" w14:textId="4DD3514B" w:rsidR="0085614A" w:rsidRDefault="0085614A" w:rsidP="00424F49">
      <w:pPr>
        <w:keepNext/>
        <w:keepLines/>
        <w:widowControl/>
        <w:rPr>
          <w:rFonts w:eastAsia="Times New Roman"/>
          <w:szCs w:val="24"/>
        </w:rPr>
      </w:pPr>
      <w:r>
        <w:rPr>
          <w:rFonts w:eastAsia="Times New Roman"/>
          <w:szCs w:val="24"/>
        </w:rPr>
        <w:t xml:space="preserve">Marc Paquette (Vermont) provided an update of the groups activity.  Scott Dolan (Vermont) stated that </w:t>
      </w:r>
      <w:proofErr w:type="gramStart"/>
      <w:r>
        <w:rPr>
          <w:rFonts w:eastAsia="Times New Roman"/>
          <w:szCs w:val="24"/>
        </w:rPr>
        <w:t xml:space="preserve">the </w:t>
      </w:r>
      <w:r w:rsidRPr="00EF3A35">
        <w:rPr>
          <w:rFonts w:eastAsia="Times New Roman"/>
          <w:szCs w:val="24"/>
        </w:rPr>
        <w:t xml:space="preserve"> Metrology</w:t>
      </w:r>
      <w:proofErr w:type="gramEnd"/>
      <w:r w:rsidRPr="00EF3A35">
        <w:rPr>
          <w:rFonts w:eastAsia="Times New Roman"/>
          <w:szCs w:val="24"/>
        </w:rPr>
        <w:t xml:space="preserve"> Subcommittee </w:t>
      </w:r>
      <w:r>
        <w:rPr>
          <w:rFonts w:eastAsia="Times New Roman"/>
          <w:szCs w:val="24"/>
        </w:rPr>
        <w:t xml:space="preserve">has begun the creation of an </w:t>
      </w:r>
      <w:proofErr w:type="gramStart"/>
      <w:r>
        <w:rPr>
          <w:rFonts w:eastAsia="Times New Roman"/>
          <w:szCs w:val="24"/>
        </w:rPr>
        <w:t>on the job</w:t>
      </w:r>
      <w:proofErr w:type="gramEnd"/>
      <w:r>
        <w:rPr>
          <w:rFonts w:eastAsia="Times New Roman"/>
          <w:szCs w:val="24"/>
        </w:rPr>
        <w:t xml:space="preserve"> training l</w:t>
      </w:r>
      <w:r w:rsidRPr="00EF3A35">
        <w:rPr>
          <w:rFonts w:eastAsia="Times New Roman"/>
          <w:szCs w:val="24"/>
        </w:rPr>
        <w:t>ibrary to aid metrologists in their understanding of a variety of metrology laboratory topics</w:t>
      </w:r>
      <w:r>
        <w:rPr>
          <w:rFonts w:eastAsia="Times New Roman"/>
          <w:szCs w:val="24"/>
        </w:rPr>
        <w:t>. Examples of these topics are mentorship of new metrologists, data integrity, t</w:t>
      </w:r>
      <w:r w:rsidRPr="00EF3A35">
        <w:rPr>
          <w:rFonts w:eastAsia="Times New Roman"/>
          <w:szCs w:val="24"/>
        </w:rPr>
        <w:t xml:space="preserve">raceability, </w:t>
      </w:r>
      <w:r>
        <w:rPr>
          <w:rFonts w:eastAsia="Times New Roman"/>
          <w:szCs w:val="24"/>
        </w:rPr>
        <w:t xml:space="preserve">and calculating and reporting uncertainties.  </w:t>
      </w:r>
      <w:r w:rsidRPr="00EF3A35">
        <w:rPr>
          <w:rFonts w:eastAsia="Times New Roman"/>
          <w:szCs w:val="24"/>
        </w:rPr>
        <w:t>Th</w:t>
      </w:r>
      <w:r>
        <w:rPr>
          <w:rFonts w:eastAsia="Times New Roman"/>
          <w:szCs w:val="24"/>
        </w:rPr>
        <w:t>e group</w:t>
      </w:r>
      <w:r w:rsidRPr="00EF3A35">
        <w:rPr>
          <w:rFonts w:eastAsia="Times New Roman"/>
          <w:szCs w:val="24"/>
        </w:rPr>
        <w:t xml:space="preserve"> will be meeting once every 2 months and hopes to deliver these job aids by July 24</w:t>
      </w:r>
      <w:r w:rsidRPr="00EF3A35">
        <w:rPr>
          <w:rFonts w:eastAsia="Times New Roman"/>
          <w:szCs w:val="24"/>
          <w:vertAlign w:val="superscript"/>
        </w:rPr>
        <w:t>th</w:t>
      </w:r>
      <w:r w:rsidRPr="00EF3A35">
        <w:rPr>
          <w:rFonts w:eastAsia="Times New Roman"/>
          <w:szCs w:val="24"/>
        </w:rPr>
        <w:t>, 2026</w:t>
      </w:r>
      <w:r>
        <w:rPr>
          <w:rFonts w:eastAsia="Times New Roman"/>
          <w:szCs w:val="24"/>
        </w:rPr>
        <w:t>.</w:t>
      </w:r>
    </w:p>
    <w:p w14:paraId="4B993436" w14:textId="3F0007B8" w:rsidR="0085614A" w:rsidRPr="00317925" w:rsidRDefault="0085614A" w:rsidP="00424F49">
      <w:pPr>
        <w:keepNext/>
        <w:keepLines/>
        <w:widowControl/>
        <w:jc w:val="left"/>
        <w:rPr>
          <w:rFonts w:eastAsia="Times New Roman"/>
          <w:szCs w:val="24"/>
        </w:rPr>
      </w:pPr>
      <w:r>
        <w:rPr>
          <w:rFonts w:eastAsia="Times New Roman"/>
          <w:szCs w:val="24"/>
        </w:rPr>
        <w:t xml:space="preserve">The committee recommends informational </w:t>
      </w:r>
      <w:r w:rsidR="00DD33AB">
        <w:rPr>
          <w:rFonts w:eastAsia="Times New Roman"/>
          <w:szCs w:val="24"/>
        </w:rPr>
        <w:t>classification</w:t>
      </w:r>
      <w:r>
        <w:rPr>
          <w:rFonts w:eastAsia="Times New Roman"/>
          <w:szCs w:val="24"/>
        </w:rPr>
        <w:t xml:space="preserve"> for this item.</w:t>
      </w:r>
    </w:p>
    <w:p w14:paraId="23C72F61" w14:textId="77777777" w:rsidR="00EB2B38" w:rsidRDefault="00EB2B38" w:rsidP="00EB2B38">
      <w:pPr>
        <w:rPr>
          <w:rFonts w:eastAsia="Times New Roman"/>
          <w:szCs w:val="24"/>
          <w:u w:val="single"/>
        </w:rPr>
      </w:pPr>
      <w:r>
        <w:rPr>
          <w:rFonts w:eastAsia="Times New Roman"/>
          <w:szCs w:val="24"/>
          <w:u w:val="single"/>
        </w:rPr>
        <w:t>S</w:t>
      </w:r>
      <w:r w:rsidRPr="00B56D9C">
        <w:rPr>
          <w:rFonts w:eastAsia="Times New Roman"/>
          <w:szCs w:val="24"/>
          <w:u w:val="single"/>
        </w:rPr>
        <w:t>WMA 202</w:t>
      </w:r>
      <w:r>
        <w:rPr>
          <w:rFonts w:eastAsia="Times New Roman"/>
          <w:szCs w:val="24"/>
          <w:u w:val="single"/>
        </w:rPr>
        <w:t>5 Annual</w:t>
      </w:r>
      <w:r w:rsidRPr="00B56D9C">
        <w:rPr>
          <w:rFonts w:eastAsia="Times New Roman"/>
          <w:szCs w:val="24"/>
          <w:u w:val="single"/>
        </w:rPr>
        <w:t xml:space="preserve"> Meeting:</w:t>
      </w:r>
    </w:p>
    <w:p w14:paraId="576AFB8B" w14:textId="77777777" w:rsidR="003D37C3" w:rsidRPr="003D37C3" w:rsidRDefault="003D37C3" w:rsidP="003D37C3">
      <w:pPr>
        <w:rPr>
          <w:rFonts w:eastAsia="Times New Roman"/>
          <w:szCs w:val="24"/>
        </w:rPr>
      </w:pPr>
      <w:r w:rsidRPr="003D37C3">
        <w:rPr>
          <w:rFonts w:eastAsia="Times New Roman"/>
          <w:szCs w:val="24"/>
        </w:rPr>
        <w:t xml:space="preserve">No comment. </w:t>
      </w:r>
    </w:p>
    <w:p w14:paraId="3E40E5CE" w14:textId="77777777" w:rsidR="003D37C3" w:rsidRPr="00852E64" w:rsidRDefault="003D37C3" w:rsidP="003D37C3">
      <w:pPr>
        <w:rPr>
          <w:rFonts w:eastAsia="Times New Roman"/>
          <w:szCs w:val="20"/>
        </w:rPr>
      </w:pPr>
      <w:r w:rsidRPr="00852E64">
        <w:rPr>
          <w:rFonts w:eastAsia="Times New Roman"/>
          <w:szCs w:val="20"/>
        </w:rPr>
        <w:t xml:space="preserve">The committee recommends this as an informational item. </w:t>
      </w:r>
    </w:p>
    <w:p w14:paraId="300CAFF8" w14:textId="77777777" w:rsidR="00EF23C7" w:rsidRPr="00852E64" w:rsidRDefault="00EF23C7" w:rsidP="00B103C8">
      <w:pPr>
        <w:pStyle w:val="Heading6"/>
        <w:rPr>
          <w:sz w:val="20"/>
          <w:szCs w:val="20"/>
        </w:rPr>
      </w:pPr>
      <w:r w:rsidRPr="00852E64">
        <w:rPr>
          <w:sz w:val="20"/>
          <w:szCs w:val="20"/>
        </w:rPr>
        <w:t xml:space="preserve">Women in Weights and Measures </w:t>
      </w:r>
    </w:p>
    <w:p w14:paraId="350C52D9" w14:textId="7150D894" w:rsidR="00EF23C7" w:rsidRPr="00852E64" w:rsidRDefault="00EF23C7" w:rsidP="00B103C8">
      <w:pPr>
        <w:pStyle w:val="BodyText2"/>
        <w:rPr>
          <w:sz w:val="20"/>
          <w:szCs w:val="20"/>
        </w:rPr>
      </w:pPr>
      <w:r w:rsidRPr="00852E64">
        <w:rPr>
          <w:sz w:val="20"/>
          <w:szCs w:val="20"/>
        </w:rPr>
        <w:t xml:space="preserve">Cheryl Ayer, New Hampshire, Chair stated the NCWM session on </w:t>
      </w:r>
      <w:r w:rsidR="00B01730" w:rsidRPr="00852E64">
        <w:rPr>
          <w:sz w:val="20"/>
          <w:szCs w:val="20"/>
        </w:rPr>
        <w:t>“B</w:t>
      </w:r>
      <w:r w:rsidRPr="00852E64">
        <w:rPr>
          <w:sz w:val="20"/>
          <w:szCs w:val="20"/>
        </w:rPr>
        <w:t xml:space="preserve">uilding a </w:t>
      </w:r>
      <w:r w:rsidR="00B01730" w:rsidRPr="00852E64">
        <w:rPr>
          <w:sz w:val="20"/>
          <w:szCs w:val="20"/>
        </w:rPr>
        <w:t>S</w:t>
      </w:r>
      <w:r w:rsidRPr="00852E64">
        <w:rPr>
          <w:sz w:val="20"/>
          <w:szCs w:val="20"/>
        </w:rPr>
        <w:t xml:space="preserve">atisfying </w:t>
      </w:r>
      <w:r w:rsidR="00B01730" w:rsidRPr="00852E64">
        <w:rPr>
          <w:sz w:val="20"/>
          <w:szCs w:val="20"/>
        </w:rPr>
        <w:t>L</w:t>
      </w:r>
      <w:r w:rsidRPr="00852E64">
        <w:rPr>
          <w:sz w:val="20"/>
          <w:szCs w:val="20"/>
        </w:rPr>
        <w:t>ife</w:t>
      </w:r>
      <w:r w:rsidR="00B01730" w:rsidRPr="00852E64">
        <w:rPr>
          <w:sz w:val="20"/>
          <w:szCs w:val="20"/>
        </w:rPr>
        <w:t>”</w:t>
      </w:r>
      <w:r w:rsidRPr="00852E64">
        <w:rPr>
          <w:sz w:val="20"/>
          <w:szCs w:val="20"/>
        </w:rPr>
        <w:t xml:space="preserve"> was a success and encourages all to attend future sessions. </w:t>
      </w:r>
    </w:p>
    <w:p w14:paraId="5F351DB5" w14:textId="77777777" w:rsidR="00EF23C7" w:rsidRPr="00852E64" w:rsidRDefault="00EF23C7">
      <w:pPr>
        <w:widowControl/>
        <w:spacing w:after="0"/>
        <w:jc w:val="left"/>
        <w:rPr>
          <w:szCs w:val="20"/>
        </w:rPr>
      </w:pPr>
    </w:p>
    <w:p w14:paraId="424A6A5B" w14:textId="5AB31FC2" w:rsidR="00EF23C7" w:rsidRPr="00852E64" w:rsidRDefault="00EF23C7" w:rsidP="00B103C8">
      <w:pPr>
        <w:pStyle w:val="Heading6"/>
        <w:rPr>
          <w:sz w:val="20"/>
          <w:szCs w:val="20"/>
        </w:rPr>
      </w:pPr>
      <w:r w:rsidRPr="00852E64">
        <w:rPr>
          <w:sz w:val="20"/>
          <w:szCs w:val="20"/>
        </w:rPr>
        <w:t>MEMS</w:t>
      </w:r>
    </w:p>
    <w:p w14:paraId="23A76481" w14:textId="44B89B91" w:rsidR="00EF23C7" w:rsidRPr="00EF23C7" w:rsidRDefault="00EF23C7" w:rsidP="00B103C8">
      <w:pPr>
        <w:pStyle w:val="BodyText2"/>
      </w:pPr>
      <w:r w:rsidRPr="00852E64">
        <w:rPr>
          <w:sz w:val="20"/>
          <w:szCs w:val="20"/>
        </w:rPr>
        <w:t xml:space="preserve">Brain Fuller, Iowa, Chair committee holds monthly meetings on mentorship and new member orientation. They have created a new member brochure. </w:t>
      </w:r>
      <w:r w:rsidR="007E1D92" w:rsidRPr="00852E64">
        <w:rPr>
          <w:sz w:val="20"/>
          <w:szCs w:val="20"/>
        </w:rPr>
        <w:t xml:space="preserve">They are </w:t>
      </w:r>
      <w:r w:rsidR="00A53D5A" w:rsidRPr="00852E64">
        <w:rPr>
          <w:sz w:val="20"/>
          <w:szCs w:val="20"/>
        </w:rPr>
        <w:t xml:space="preserve">currently </w:t>
      </w:r>
      <w:r w:rsidR="007E1D92" w:rsidRPr="00852E64">
        <w:rPr>
          <w:sz w:val="20"/>
          <w:szCs w:val="20"/>
        </w:rPr>
        <w:t xml:space="preserve">working on </w:t>
      </w:r>
      <w:r w:rsidR="00CE67E0" w:rsidRPr="00852E64">
        <w:rPr>
          <w:sz w:val="20"/>
          <w:szCs w:val="20"/>
        </w:rPr>
        <w:t>creating a FAQ document and other educational materials for new members.</w:t>
      </w:r>
      <w:r w:rsidR="00CE67E0">
        <w:t xml:space="preserve"> </w:t>
      </w:r>
    </w:p>
    <w:p w14:paraId="144E0247" w14:textId="5AC63610" w:rsidR="003D37C3" w:rsidRDefault="003D37C3" w:rsidP="00BB232B">
      <w:pPr>
        <w:widowControl/>
        <w:suppressLineNumbers/>
        <w:spacing w:after="0"/>
        <w:jc w:val="left"/>
        <w:rPr>
          <w:sz w:val="22"/>
        </w:rPr>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33DD77A2" w:rsidR="001C4E63" w:rsidRPr="00A20A53" w:rsidRDefault="001C4E63" w:rsidP="00EC2914">
            <w:pPr>
              <w:pStyle w:val="TableText"/>
              <w:keepNext/>
              <w:keepLines/>
            </w:pPr>
          </w:p>
        </w:tc>
      </w:tr>
    </w:tbl>
    <w:p w14:paraId="65C98DB4" w14:textId="4FE9BF15" w:rsidR="006D209D" w:rsidRDefault="00247BF5" w:rsidP="001A4A4D">
      <w:pPr>
        <w:pStyle w:val="NoSpacing"/>
        <w:rPr>
          <w:rFonts w:ascii="Times New Roman" w:hAnsi="Times New Roman"/>
          <w:sz w:val="20"/>
          <w:szCs w:val="20"/>
        </w:rPr>
      </w:pPr>
      <w:r>
        <w:rPr>
          <w:rFonts w:ascii="Times New Roman" w:hAnsi="Times New Roman"/>
          <w:sz w:val="20"/>
          <w:szCs w:val="20"/>
        </w:rPr>
        <w:t>Scott Wagner, Colorado | Committee Chair</w:t>
      </w:r>
    </w:p>
    <w:p w14:paraId="2363C1FB" w14:textId="4E32AC04" w:rsidR="00E760D6" w:rsidRDefault="00DE72E0" w:rsidP="001A4A4D">
      <w:pPr>
        <w:pStyle w:val="NoSpacing"/>
        <w:rPr>
          <w:rFonts w:ascii="Times New Roman" w:hAnsi="Times New Roman"/>
          <w:sz w:val="20"/>
          <w:szCs w:val="20"/>
        </w:rPr>
      </w:pPr>
      <w:r>
        <w:rPr>
          <w:rFonts w:ascii="Times New Roman" w:hAnsi="Times New Roman"/>
          <w:sz w:val="20"/>
          <w:szCs w:val="20"/>
        </w:rPr>
        <w:t>Shane Ireland, Maine</w:t>
      </w:r>
      <w:r w:rsidR="00E760D6" w:rsidRPr="00A755D0">
        <w:rPr>
          <w:rFonts w:ascii="Times New Roman" w:hAnsi="Times New Roman"/>
          <w:sz w:val="20"/>
          <w:szCs w:val="20"/>
        </w:rPr>
        <w:t xml:space="preserve"> </w:t>
      </w:r>
      <w:r w:rsidR="00247BF5">
        <w:rPr>
          <w:rFonts w:ascii="Times New Roman" w:hAnsi="Times New Roman"/>
          <w:sz w:val="20"/>
          <w:szCs w:val="20"/>
        </w:rPr>
        <w:t>| Vice-</w:t>
      </w:r>
      <w:r w:rsidR="00CB6545">
        <w:rPr>
          <w:rFonts w:ascii="Times New Roman" w:hAnsi="Times New Roman"/>
          <w:sz w:val="20"/>
          <w:szCs w:val="20"/>
        </w:rPr>
        <w:t>Chair</w:t>
      </w:r>
    </w:p>
    <w:p w14:paraId="741345D9" w14:textId="74C1B19B" w:rsidR="00552C27" w:rsidRDefault="00247BF5" w:rsidP="001A4A4D">
      <w:pPr>
        <w:pStyle w:val="NoSpacing"/>
        <w:rPr>
          <w:rFonts w:ascii="Times New Roman" w:hAnsi="Times New Roman"/>
          <w:sz w:val="20"/>
          <w:szCs w:val="20"/>
        </w:rPr>
      </w:pPr>
      <w:r>
        <w:rPr>
          <w:rFonts w:ascii="Times New Roman" w:hAnsi="Times New Roman"/>
          <w:sz w:val="20"/>
          <w:szCs w:val="20"/>
        </w:rPr>
        <w:t>Sherry Turvey, Kansas</w:t>
      </w:r>
      <w:r w:rsidR="000D67CC">
        <w:rPr>
          <w:rFonts w:ascii="Times New Roman" w:hAnsi="Times New Roman"/>
          <w:sz w:val="20"/>
          <w:szCs w:val="20"/>
        </w:rPr>
        <w:t xml:space="preserve"> | </w:t>
      </w:r>
      <w:r w:rsidR="00D17B68">
        <w:rPr>
          <w:rFonts w:ascii="Times New Roman" w:hAnsi="Times New Roman"/>
          <w:sz w:val="20"/>
          <w:szCs w:val="20"/>
        </w:rPr>
        <w:t>Member</w:t>
      </w:r>
    </w:p>
    <w:p w14:paraId="716611F5" w14:textId="1325C1AF" w:rsidR="00B73D62" w:rsidRPr="00A755D0" w:rsidRDefault="0099529A" w:rsidP="001A4A4D">
      <w:pPr>
        <w:pStyle w:val="NoSpacing"/>
        <w:rPr>
          <w:rFonts w:ascii="Times New Roman" w:hAnsi="Times New Roman"/>
          <w:sz w:val="20"/>
          <w:szCs w:val="20"/>
        </w:rPr>
      </w:pPr>
      <w:r>
        <w:rPr>
          <w:rFonts w:ascii="Times New Roman" w:hAnsi="Times New Roman"/>
          <w:sz w:val="20"/>
          <w:szCs w:val="20"/>
        </w:rPr>
        <w:t>Valerie Forbes, Delaware</w:t>
      </w:r>
      <w:r w:rsidR="00B73D62" w:rsidRPr="00A755D0">
        <w:rPr>
          <w:rFonts w:ascii="Times New Roman" w:hAnsi="Times New Roman"/>
          <w:sz w:val="20"/>
          <w:szCs w:val="20"/>
        </w:rPr>
        <w:t xml:space="preserve"> | </w:t>
      </w:r>
      <w:r w:rsidR="00F94DC1">
        <w:rPr>
          <w:rFonts w:ascii="Times New Roman" w:hAnsi="Times New Roman"/>
          <w:sz w:val="20"/>
          <w:szCs w:val="20"/>
        </w:rPr>
        <w:t>Member</w:t>
      </w:r>
    </w:p>
    <w:p w14:paraId="6F370B03" w14:textId="4FDB1E74" w:rsidR="00DB62D4" w:rsidRDefault="00DE72E0" w:rsidP="00A755D0">
      <w:pPr>
        <w:pStyle w:val="NoSpacing"/>
        <w:rPr>
          <w:rFonts w:ascii="Times New Roman" w:hAnsi="Times New Roman"/>
          <w:sz w:val="20"/>
          <w:szCs w:val="20"/>
        </w:rPr>
      </w:pPr>
      <w:r>
        <w:rPr>
          <w:rFonts w:ascii="Times New Roman" w:hAnsi="Times New Roman"/>
          <w:sz w:val="20"/>
          <w:szCs w:val="20"/>
        </w:rPr>
        <w:t>Brent Ricks</w:t>
      </w:r>
      <w:r w:rsidR="00FA6B3E">
        <w:rPr>
          <w:rFonts w:ascii="Times New Roman" w:hAnsi="Times New Roman"/>
          <w:sz w:val="20"/>
          <w:szCs w:val="20"/>
        </w:rPr>
        <w:t xml:space="preserve">, Montana </w:t>
      </w:r>
      <w:r w:rsidR="00FA5F5D" w:rsidRPr="00A755D0">
        <w:rPr>
          <w:rFonts w:ascii="Times New Roman" w:hAnsi="Times New Roman"/>
          <w:sz w:val="20"/>
          <w:szCs w:val="20"/>
        </w:rPr>
        <w:t>| Member</w:t>
      </w:r>
    </w:p>
    <w:p w14:paraId="5AFA5CC6" w14:textId="04F02A94" w:rsidR="00C1644B" w:rsidRDefault="00AD05C1" w:rsidP="00A755D0">
      <w:pPr>
        <w:pStyle w:val="NoSpacing"/>
        <w:rPr>
          <w:rFonts w:ascii="Times New Roman" w:hAnsi="Times New Roman"/>
          <w:sz w:val="20"/>
          <w:szCs w:val="20"/>
        </w:rPr>
      </w:pPr>
      <w:r>
        <w:rPr>
          <w:rFonts w:ascii="Times New Roman" w:hAnsi="Times New Roman"/>
          <w:sz w:val="20"/>
          <w:szCs w:val="20"/>
        </w:rPr>
        <w:t>Perry Lawton, TESCO</w:t>
      </w:r>
      <w:r w:rsidR="00C1644B">
        <w:rPr>
          <w:rFonts w:ascii="Times New Roman" w:hAnsi="Times New Roman"/>
          <w:sz w:val="20"/>
          <w:szCs w:val="20"/>
        </w:rPr>
        <w:t xml:space="preserve"> | Member </w:t>
      </w:r>
    </w:p>
    <w:p w14:paraId="117087B2" w14:textId="70CAA578" w:rsidR="00AD05C1" w:rsidRDefault="00AD05C1" w:rsidP="00A755D0">
      <w:pPr>
        <w:pStyle w:val="NoSpacing"/>
        <w:rPr>
          <w:rFonts w:ascii="Times New Roman" w:hAnsi="Times New Roman"/>
          <w:sz w:val="20"/>
          <w:szCs w:val="20"/>
        </w:rPr>
      </w:pPr>
      <w:r>
        <w:rPr>
          <w:rFonts w:ascii="Times New Roman" w:hAnsi="Times New Roman"/>
          <w:sz w:val="20"/>
          <w:szCs w:val="20"/>
        </w:rPr>
        <w:t>Marie-Paul Vanasse</w:t>
      </w:r>
      <w:r w:rsidR="004B2A27">
        <w:rPr>
          <w:rFonts w:ascii="Times New Roman" w:hAnsi="Times New Roman"/>
          <w:sz w:val="20"/>
          <w:szCs w:val="20"/>
        </w:rPr>
        <w:t>, Measurement Canada | Canadian Technical Advisor</w:t>
      </w:r>
    </w:p>
    <w:p w14:paraId="0823F3E2" w14:textId="7FF2E830" w:rsidR="004B2A27" w:rsidRDefault="006B4789" w:rsidP="00A755D0">
      <w:pPr>
        <w:pStyle w:val="NoSpacing"/>
        <w:rPr>
          <w:rFonts w:ascii="Times New Roman" w:hAnsi="Times New Roman"/>
          <w:sz w:val="20"/>
          <w:szCs w:val="20"/>
        </w:rPr>
      </w:pPr>
      <w:r>
        <w:rPr>
          <w:rFonts w:ascii="Times New Roman" w:hAnsi="Times New Roman"/>
          <w:sz w:val="20"/>
          <w:szCs w:val="20"/>
        </w:rPr>
        <w:t xml:space="preserve">John Satterlee, Illinois | Safety Liaison </w:t>
      </w:r>
    </w:p>
    <w:p w14:paraId="5BE63E4D" w14:textId="13887E82" w:rsidR="006B4789" w:rsidRDefault="00D568B7" w:rsidP="00A755D0">
      <w:pPr>
        <w:pStyle w:val="NoSpacing"/>
        <w:rPr>
          <w:rFonts w:ascii="Times New Roman" w:hAnsi="Times New Roman"/>
          <w:sz w:val="20"/>
          <w:szCs w:val="20"/>
        </w:rPr>
      </w:pPr>
      <w:r>
        <w:rPr>
          <w:rFonts w:ascii="Times New Roman" w:hAnsi="Times New Roman"/>
          <w:sz w:val="20"/>
          <w:szCs w:val="20"/>
        </w:rPr>
        <w:t xml:space="preserve">Vacant | NIST Liaison </w:t>
      </w:r>
    </w:p>
    <w:p w14:paraId="77F04494" w14:textId="590F3501" w:rsidR="00D568B7" w:rsidRDefault="00D568B7" w:rsidP="00A755D0">
      <w:pPr>
        <w:pStyle w:val="NoSpacing"/>
        <w:rPr>
          <w:rFonts w:ascii="Times New Roman" w:hAnsi="Times New Roman"/>
          <w:sz w:val="20"/>
          <w:szCs w:val="20"/>
        </w:rPr>
      </w:pPr>
      <w:r>
        <w:rPr>
          <w:rFonts w:ascii="Times New Roman" w:hAnsi="Times New Roman"/>
          <w:sz w:val="20"/>
          <w:szCs w:val="20"/>
        </w:rPr>
        <w:t xml:space="preserve">Jerry Buendel, Retired | Professional Certification </w:t>
      </w:r>
      <w:r w:rsidR="00BA7833">
        <w:rPr>
          <w:rFonts w:ascii="Times New Roman" w:hAnsi="Times New Roman"/>
          <w:sz w:val="20"/>
          <w:szCs w:val="20"/>
        </w:rPr>
        <w:t xml:space="preserve">Coordinator </w:t>
      </w:r>
    </w:p>
    <w:p w14:paraId="3C6CC391" w14:textId="7A81377A" w:rsidR="00BB232B" w:rsidRDefault="00BA7833" w:rsidP="00BB232B">
      <w:pPr>
        <w:pStyle w:val="NoSpacing"/>
        <w:spacing w:before="120"/>
        <w:rPr>
          <w:rFonts w:ascii="Times New Roman" w:eastAsia="Times New Roman" w:hAnsi="Times New Roman"/>
          <w:b/>
          <w:bCs/>
          <w:sz w:val="20"/>
        </w:rPr>
      </w:pPr>
      <w:r>
        <w:rPr>
          <w:rFonts w:ascii="Times New Roman" w:hAnsi="Times New Roman"/>
          <w:b/>
          <w:bCs/>
          <w:sz w:val="20"/>
          <w:szCs w:val="20"/>
        </w:rPr>
        <w:t>P</w:t>
      </w:r>
      <w:r w:rsidR="00FA5F5D" w:rsidRPr="00A755D0">
        <w:rPr>
          <w:rFonts w:ascii="Times New Roman" w:eastAsia="Times New Roman" w:hAnsi="Times New Roman"/>
          <w:b/>
          <w:bCs/>
          <w:spacing w:val="-1"/>
          <w:sz w:val="20"/>
        </w:rPr>
        <w:t>r</w:t>
      </w:r>
      <w:r w:rsidR="00FA5F5D" w:rsidRPr="00A755D0">
        <w:rPr>
          <w:rFonts w:ascii="Times New Roman" w:eastAsia="Times New Roman" w:hAnsi="Times New Roman"/>
          <w:b/>
          <w:bCs/>
          <w:sz w:val="20"/>
        </w:rPr>
        <w:t>o</w:t>
      </w:r>
      <w:r w:rsidR="00FA5F5D" w:rsidRPr="00A755D0">
        <w:rPr>
          <w:rFonts w:ascii="Times New Roman" w:eastAsia="Times New Roman" w:hAnsi="Times New Roman"/>
          <w:b/>
          <w:bCs/>
          <w:spacing w:val="2"/>
          <w:sz w:val="20"/>
        </w:rPr>
        <w:t>f</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ssio</w:t>
      </w:r>
      <w:r w:rsidR="00FA5F5D" w:rsidRPr="00A755D0">
        <w:rPr>
          <w:rFonts w:ascii="Times New Roman" w:eastAsia="Times New Roman" w:hAnsi="Times New Roman"/>
          <w:b/>
          <w:bCs/>
          <w:spacing w:val="1"/>
          <w:sz w:val="20"/>
        </w:rPr>
        <w:t>n</w:t>
      </w:r>
      <w:r w:rsidR="00FA5F5D" w:rsidRPr="00A755D0">
        <w:rPr>
          <w:rFonts w:ascii="Times New Roman" w:eastAsia="Times New Roman" w:hAnsi="Times New Roman"/>
          <w:b/>
          <w:bCs/>
          <w:sz w:val="20"/>
        </w:rPr>
        <w:t>al D</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v</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lo</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3"/>
          <w:sz w:val="20"/>
        </w:rPr>
        <w:t>m</w:t>
      </w:r>
      <w:r w:rsidR="00FA5F5D" w:rsidRPr="00A755D0">
        <w:rPr>
          <w:rFonts w:ascii="Times New Roman" w:eastAsia="Times New Roman" w:hAnsi="Times New Roman"/>
          <w:b/>
          <w:bCs/>
          <w:spacing w:val="1"/>
          <w:sz w:val="20"/>
        </w:rPr>
        <w:t>en</w:t>
      </w:r>
      <w:r w:rsidR="00FA5F5D" w:rsidRPr="00A755D0">
        <w:rPr>
          <w:rFonts w:ascii="Times New Roman" w:eastAsia="Times New Roman" w:hAnsi="Times New Roman"/>
          <w:b/>
          <w:bCs/>
          <w:sz w:val="20"/>
        </w:rPr>
        <w:t>t</w:t>
      </w:r>
      <w:r w:rsidR="00FA5F5D" w:rsidRPr="00A755D0">
        <w:rPr>
          <w:rFonts w:ascii="Times New Roman" w:eastAsia="Times New Roman" w:hAnsi="Times New Roman"/>
          <w:b/>
          <w:bCs/>
          <w:spacing w:val="-1"/>
          <w:sz w:val="20"/>
        </w:rPr>
        <w:t xml:space="preserve"> </w:t>
      </w:r>
      <w:r w:rsidR="00FA5F5D" w:rsidRPr="00A755D0">
        <w:rPr>
          <w:rFonts w:ascii="Times New Roman" w:eastAsia="Times New Roman" w:hAnsi="Times New Roman"/>
          <w:b/>
          <w:bCs/>
          <w:sz w:val="20"/>
        </w:rPr>
        <w:t>Co</w:t>
      </w:r>
      <w:r w:rsidR="00FA5F5D" w:rsidRPr="00A755D0">
        <w:rPr>
          <w:rFonts w:ascii="Times New Roman" w:eastAsia="Times New Roman" w:hAnsi="Times New Roman"/>
          <w:b/>
          <w:bCs/>
          <w:spacing w:val="-1"/>
          <w:sz w:val="20"/>
        </w:rPr>
        <w:t>mm</w:t>
      </w:r>
      <w:r w:rsidR="00FA5F5D" w:rsidRPr="00A755D0">
        <w:rPr>
          <w:rFonts w:ascii="Times New Roman" w:eastAsia="Times New Roman" w:hAnsi="Times New Roman"/>
          <w:b/>
          <w:bCs/>
          <w:sz w:val="20"/>
        </w:rPr>
        <w:t>i</w:t>
      </w:r>
      <w:r w:rsidR="00FA5F5D" w:rsidRPr="00A755D0">
        <w:rPr>
          <w:rFonts w:ascii="Times New Roman" w:eastAsia="Times New Roman" w:hAnsi="Times New Roman"/>
          <w:b/>
          <w:bCs/>
          <w:spacing w:val="-1"/>
          <w:sz w:val="20"/>
        </w:rPr>
        <w:t>t</w:t>
      </w:r>
      <w:r w:rsidR="00FA5F5D" w:rsidRPr="00A755D0">
        <w:rPr>
          <w:rFonts w:ascii="Times New Roman" w:eastAsia="Times New Roman" w:hAnsi="Times New Roman"/>
          <w:b/>
          <w:bCs/>
          <w:spacing w:val="2"/>
          <w:sz w:val="20"/>
        </w:rPr>
        <w:t>t</w:t>
      </w:r>
      <w:r w:rsidR="00FA5F5D" w:rsidRPr="00A755D0">
        <w:rPr>
          <w:rFonts w:ascii="Times New Roman" w:eastAsia="Times New Roman" w:hAnsi="Times New Roman"/>
          <w:b/>
          <w:bCs/>
          <w:spacing w:val="-1"/>
          <w:sz w:val="20"/>
        </w:rPr>
        <w:t>e</w:t>
      </w:r>
      <w:bookmarkEnd w:id="1"/>
      <w:r w:rsidR="00A45F4E">
        <w:rPr>
          <w:rFonts w:ascii="Times New Roman" w:eastAsia="Times New Roman" w:hAnsi="Times New Roman"/>
          <w:b/>
          <w:bCs/>
          <w:sz w:val="20"/>
        </w:rPr>
        <w:t>e</w:t>
      </w:r>
      <w:r w:rsidR="00BB232B">
        <w:rPr>
          <w:rFonts w:ascii="Times New Roman" w:eastAsia="Times New Roman" w:hAnsi="Times New Roman"/>
          <w:b/>
          <w:bCs/>
          <w:sz w:val="20"/>
        </w:rPr>
        <w:br w:type="page"/>
      </w:r>
    </w:p>
    <w:p w14:paraId="4A3A33A3" w14:textId="77777777" w:rsidR="003F0BD4" w:rsidRPr="00BB232B" w:rsidRDefault="003F0BD4" w:rsidP="00BB232B">
      <w:pPr>
        <w:pStyle w:val="NoSpacing"/>
        <w:suppressLineNumbers/>
        <w:spacing w:before="120"/>
        <w:rPr>
          <w:rFonts w:ascii="Times New Roman" w:eastAsia="Times New Roman" w:hAnsi="Times New Roman"/>
          <w:b/>
          <w:bCs/>
          <w:sz w:val="20"/>
        </w:rPr>
      </w:pPr>
    </w:p>
    <w:sectPr w:rsidR="003F0BD4" w:rsidRPr="00BB232B" w:rsidSect="00314DE1">
      <w:headerReference w:type="even" r:id="rId23"/>
      <w:headerReference w:type="default" r:id="rId24"/>
      <w:footerReference w:type="even" r:id="rId25"/>
      <w:footerReference w:type="default" r:id="rId26"/>
      <w:headerReference w:type="first" r:id="rId27"/>
      <w:footerReference w:type="first" r:id="rId28"/>
      <w:pgSz w:w="12240" w:h="15840" w:code="1"/>
      <w:pgMar w:top="1440" w:right="1440" w:bottom="1440" w:left="1440" w:header="720" w:footer="360" w:gutter="0"/>
      <w:lnNumType w:countBy="1"/>
      <w:pgNumType w:start="333"/>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8D9278" w14:textId="77777777" w:rsidR="007A4716" w:rsidRDefault="007A4716">
      <w:pPr>
        <w:spacing w:after="0"/>
      </w:pPr>
      <w:r>
        <w:separator/>
      </w:r>
    </w:p>
  </w:endnote>
  <w:endnote w:type="continuationSeparator" w:id="0">
    <w:p w14:paraId="6F1F5D34" w14:textId="77777777" w:rsidR="007A4716" w:rsidRDefault="007A4716">
      <w:pPr>
        <w:spacing w:after="0"/>
      </w:pPr>
      <w:r>
        <w:continuationSeparator/>
      </w:r>
    </w:p>
  </w:endnote>
  <w:endnote w:type="continuationNotice" w:id="1">
    <w:p w14:paraId="503A635C" w14:textId="77777777" w:rsidR="007A4716" w:rsidRDefault="007A47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er New Roman">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50159" w14:textId="106A6923" w:rsidR="000A590E" w:rsidRPr="008E6561" w:rsidRDefault="000A590E" w:rsidP="00C73187">
    <w:pPr>
      <w:spacing w:before="240" w:line="200" w:lineRule="exact"/>
      <w:jc w:val="center"/>
      <w:rPr>
        <w:szCs w:val="20"/>
      </w:rPr>
    </w:pPr>
    <w:r>
      <w:rPr>
        <w:szCs w:val="20"/>
      </w:rPr>
      <w:t xml:space="preserve">PDC - </w:t>
    </w:r>
    <w:r w:rsidRPr="008E6561">
      <w:rPr>
        <w:szCs w:val="20"/>
      </w:rPr>
      <w:fldChar w:fldCharType="begin"/>
    </w:r>
    <w:r w:rsidRPr="008E6561">
      <w:rPr>
        <w:szCs w:val="20"/>
      </w:rPr>
      <w:instrText xml:space="preserve"> PAGE   \* MERGEFORMAT </w:instrText>
    </w:r>
    <w:r w:rsidRPr="008E6561">
      <w:rPr>
        <w:szCs w:val="20"/>
      </w:rPr>
      <w:fldChar w:fldCharType="separate"/>
    </w:r>
    <w:r w:rsidR="00DE4A93">
      <w:rPr>
        <w:noProof/>
        <w:szCs w:val="20"/>
      </w:rPr>
      <w:t>218</w:t>
    </w:r>
    <w:r w:rsidRPr="008E6561">
      <w:rPr>
        <w:noProof/>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27DE1" w14:textId="0A55960F" w:rsidR="000A590E" w:rsidRDefault="000A590E" w:rsidP="009115A0">
    <w:pPr>
      <w:pStyle w:val="Footer1"/>
      <w:spacing w:before="240"/>
    </w:pPr>
    <w:r>
      <w:t>PDC –</w:t>
    </w:r>
    <w:r w:rsidR="00BB31A8">
      <w:t xml:space="preserve"> </w:t>
    </w:r>
    <w:r>
      <w:rPr>
        <w:noProof/>
      </w:rPr>
      <w:fldChar w:fldCharType="begin"/>
    </w:r>
    <w:r>
      <w:rPr>
        <w:noProof/>
      </w:rPr>
      <w:instrText xml:space="preserve"> PAGE   \* MERGEFORMAT </w:instrText>
    </w:r>
    <w:r>
      <w:rPr>
        <w:noProof/>
      </w:rPr>
      <w:fldChar w:fldCharType="separate"/>
    </w:r>
    <w:r w:rsidR="00922575">
      <w:rPr>
        <w:noProof/>
      </w:rPr>
      <w:t>22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0EFA5" w14:textId="77777777" w:rsidR="00C62095" w:rsidRPr="008E6561" w:rsidRDefault="00C62095" w:rsidP="00C62095">
    <w:pPr>
      <w:spacing w:before="240" w:line="200" w:lineRule="exact"/>
      <w:jc w:val="center"/>
      <w:rPr>
        <w:szCs w:val="20"/>
      </w:rPr>
    </w:pPr>
    <w:r>
      <w:rPr>
        <w:szCs w:val="20"/>
      </w:rPr>
      <w:t xml:space="preserve">PDC - </w:t>
    </w:r>
    <w:r w:rsidRPr="008E6561">
      <w:rPr>
        <w:szCs w:val="20"/>
      </w:rPr>
      <w:fldChar w:fldCharType="begin"/>
    </w:r>
    <w:r w:rsidRPr="008E6561">
      <w:rPr>
        <w:szCs w:val="20"/>
      </w:rPr>
      <w:instrText xml:space="preserve"> PAGE   \* MERGEFORMAT </w:instrText>
    </w:r>
    <w:r w:rsidRPr="008E6561">
      <w:rPr>
        <w:szCs w:val="20"/>
      </w:rPr>
      <w:fldChar w:fldCharType="separate"/>
    </w:r>
    <w:r>
      <w:rPr>
        <w:szCs w:val="20"/>
      </w:rPr>
      <w:t>212</w:t>
    </w:r>
    <w:r w:rsidRPr="008E6561">
      <w:rPr>
        <w:noProof/>
        <w:szCs w:val="20"/>
      </w:rPr>
      <w:fldChar w:fldCharType="end"/>
    </w:r>
  </w:p>
  <w:p w14:paraId="2D6098E7" w14:textId="77777777" w:rsidR="00C62095" w:rsidRDefault="00C620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1EC64" w14:textId="77777777" w:rsidR="007A4716" w:rsidRDefault="007A4716">
      <w:pPr>
        <w:spacing w:after="0"/>
      </w:pPr>
      <w:r>
        <w:separator/>
      </w:r>
    </w:p>
  </w:footnote>
  <w:footnote w:type="continuationSeparator" w:id="0">
    <w:p w14:paraId="18F94C43" w14:textId="77777777" w:rsidR="007A4716" w:rsidRDefault="007A4716">
      <w:pPr>
        <w:spacing w:after="0"/>
      </w:pPr>
      <w:r>
        <w:continuationSeparator/>
      </w:r>
    </w:p>
  </w:footnote>
  <w:footnote w:type="continuationNotice" w:id="1">
    <w:p w14:paraId="3018EFCE" w14:textId="77777777" w:rsidR="007A4716" w:rsidRDefault="007A471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D1369" w14:textId="0B8235AE" w:rsidR="000A590E" w:rsidRDefault="000A590E" w:rsidP="003F5DA8">
    <w:pPr>
      <w:pStyle w:val="Header"/>
      <w:tabs>
        <w:tab w:val="clear" w:pos="4680"/>
      </w:tabs>
      <w:jc w:val="left"/>
      <w:rPr>
        <w:szCs w:val="20"/>
      </w:rPr>
    </w:pPr>
    <w:r>
      <w:t>PDC 202</w:t>
    </w:r>
    <w:r w:rsidR="00724E33">
      <w:t>6</w:t>
    </w:r>
    <w:r>
      <w:t xml:space="preserve"> </w:t>
    </w:r>
    <w:r w:rsidR="005C14D7">
      <w:t>Annual</w:t>
    </w:r>
    <w:r>
      <w:t xml:space="preserve"> Meeting </w:t>
    </w:r>
    <w:r w:rsidR="005844F7">
      <w:t>Agenda</w:t>
    </w:r>
  </w:p>
  <w:p w14:paraId="31FE9F27" w14:textId="4DDCDCB9" w:rsidR="000A590E" w:rsidRDefault="000A590E" w:rsidP="003F5DA8">
    <w:pPr>
      <w:pStyle w:val="Header"/>
      <w:tabs>
        <w:tab w:val="clear" w:pos="4680"/>
      </w:tabs>
      <w:jc w:val="left"/>
      <w:rPr>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E2F98" w14:textId="117CA8DC" w:rsidR="00A45F4E" w:rsidRPr="009A2F70" w:rsidRDefault="004925B5" w:rsidP="00A45F4E">
    <w:pPr>
      <w:pStyle w:val="Header"/>
      <w:jc w:val="right"/>
    </w:pPr>
    <w:r>
      <w:t>P</w:t>
    </w:r>
    <w:r w:rsidR="00A45F4E">
      <w:t>DC 202</w:t>
    </w:r>
    <w:r w:rsidR="00631297">
      <w:t>6</w:t>
    </w:r>
    <w:r w:rsidR="00A45F4E">
      <w:t xml:space="preserve"> </w:t>
    </w:r>
    <w:r w:rsidR="005C14D7">
      <w:t>Annual</w:t>
    </w:r>
    <w:r w:rsidR="00A45F4E">
      <w:t xml:space="preserve"> Meeting </w:t>
    </w:r>
    <w:r w:rsidR="004C20AE">
      <w:t>Agenda</w:t>
    </w:r>
  </w:p>
  <w:p w14:paraId="11C3AEC3" w14:textId="437C574E" w:rsidR="000A590E" w:rsidRPr="00A45F4E" w:rsidRDefault="000A590E" w:rsidP="00A45F4E">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5777F" w14:textId="70987789" w:rsidR="007274F5" w:rsidRDefault="005844F7" w:rsidP="007274F5">
    <w:pPr>
      <w:pStyle w:val="Header"/>
      <w:jc w:val="right"/>
    </w:pPr>
    <w:r>
      <w:t>PDC 202</w:t>
    </w:r>
    <w:r w:rsidR="00724E33">
      <w:t>6</w:t>
    </w:r>
    <w:r>
      <w:t xml:space="preserve"> </w:t>
    </w:r>
    <w:r w:rsidR="005C14D7">
      <w:t>Annual</w:t>
    </w:r>
    <w:r>
      <w:t xml:space="preserve"> Meeting Agen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6644FAA"/>
    <w:multiLevelType w:val="hybridMultilevel"/>
    <w:tmpl w:val="C428B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AB3C44"/>
    <w:multiLevelType w:val="hybridMultilevel"/>
    <w:tmpl w:val="C2887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2D1ABC"/>
    <w:multiLevelType w:val="hybridMultilevel"/>
    <w:tmpl w:val="B5D66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108829">
    <w:abstractNumId w:val="13"/>
  </w:num>
  <w:num w:numId="2" w16cid:durableId="1808934093">
    <w:abstractNumId w:val="23"/>
  </w:num>
  <w:num w:numId="3" w16cid:durableId="96878245">
    <w:abstractNumId w:val="4"/>
  </w:num>
  <w:num w:numId="4" w16cid:durableId="2019305361">
    <w:abstractNumId w:val="17"/>
  </w:num>
  <w:num w:numId="5" w16cid:durableId="1579749401">
    <w:abstractNumId w:val="15"/>
  </w:num>
  <w:num w:numId="6" w16cid:durableId="258636337">
    <w:abstractNumId w:val="11"/>
  </w:num>
  <w:num w:numId="7" w16cid:durableId="1603494115">
    <w:abstractNumId w:val="16"/>
  </w:num>
  <w:num w:numId="8" w16cid:durableId="1738554801">
    <w:abstractNumId w:val="20"/>
  </w:num>
  <w:num w:numId="9" w16cid:durableId="1878270955">
    <w:abstractNumId w:val="9"/>
  </w:num>
  <w:num w:numId="10" w16cid:durableId="143593345">
    <w:abstractNumId w:val="0"/>
  </w:num>
  <w:num w:numId="11" w16cid:durableId="1576283757">
    <w:abstractNumId w:val="26"/>
  </w:num>
  <w:num w:numId="12" w16cid:durableId="127742579">
    <w:abstractNumId w:val="5"/>
  </w:num>
  <w:num w:numId="13" w16cid:durableId="320350466">
    <w:abstractNumId w:val="10"/>
  </w:num>
  <w:num w:numId="14" w16cid:durableId="1031340946">
    <w:abstractNumId w:val="7"/>
  </w:num>
  <w:num w:numId="15" w16cid:durableId="1028796079">
    <w:abstractNumId w:val="21"/>
  </w:num>
  <w:num w:numId="16" w16cid:durableId="967049838">
    <w:abstractNumId w:val="25"/>
  </w:num>
  <w:num w:numId="17" w16cid:durableId="1771779860">
    <w:abstractNumId w:val="27"/>
  </w:num>
  <w:num w:numId="18" w16cid:durableId="769355277">
    <w:abstractNumId w:val="24"/>
  </w:num>
  <w:num w:numId="19" w16cid:durableId="1726681900">
    <w:abstractNumId w:val="14"/>
  </w:num>
  <w:num w:numId="20" w16cid:durableId="674649452">
    <w:abstractNumId w:val="18"/>
  </w:num>
  <w:num w:numId="21" w16cid:durableId="22171356">
    <w:abstractNumId w:val="1"/>
  </w:num>
  <w:num w:numId="22" w16cid:durableId="470442880">
    <w:abstractNumId w:val="3"/>
  </w:num>
  <w:num w:numId="23" w16cid:durableId="1485970274">
    <w:abstractNumId w:val="22"/>
  </w:num>
  <w:num w:numId="24" w16cid:durableId="19429437">
    <w:abstractNumId w:val="2"/>
  </w:num>
  <w:num w:numId="25" w16cid:durableId="102264594">
    <w:abstractNumId w:val="6"/>
  </w:num>
  <w:num w:numId="26" w16cid:durableId="2000571227">
    <w:abstractNumId w:val="8"/>
  </w:num>
  <w:num w:numId="27" w16cid:durableId="13630923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6132096">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kzMagFlQGBiLQAAAA=="/>
  </w:docVars>
  <w:rsids>
    <w:rsidRoot w:val="00E939B1"/>
    <w:rsid w:val="000013F9"/>
    <w:rsid w:val="000017C2"/>
    <w:rsid w:val="0000356D"/>
    <w:rsid w:val="00003B59"/>
    <w:rsid w:val="00003EC9"/>
    <w:rsid w:val="00004839"/>
    <w:rsid w:val="00006D4A"/>
    <w:rsid w:val="0001014F"/>
    <w:rsid w:val="000103D6"/>
    <w:rsid w:val="00010514"/>
    <w:rsid w:val="00011B65"/>
    <w:rsid w:val="00012622"/>
    <w:rsid w:val="00012BFD"/>
    <w:rsid w:val="0001380F"/>
    <w:rsid w:val="00015A87"/>
    <w:rsid w:val="00015D2A"/>
    <w:rsid w:val="000166A5"/>
    <w:rsid w:val="000168DF"/>
    <w:rsid w:val="00016A36"/>
    <w:rsid w:val="000208C3"/>
    <w:rsid w:val="000210AB"/>
    <w:rsid w:val="00021C25"/>
    <w:rsid w:val="00022097"/>
    <w:rsid w:val="00022A40"/>
    <w:rsid w:val="00023682"/>
    <w:rsid w:val="00023943"/>
    <w:rsid w:val="00023E0E"/>
    <w:rsid w:val="000243AC"/>
    <w:rsid w:val="00024A57"/>
    <w:rsid w:val="00025A90"/>
    <w:rsid w:val="00026D4C"/>
    <w:rsid w:val="000272B5"/>
    <w:rsid w:val="0003003C"/>
    <w:rsid w:val="00030DC2"/>
    <w:rsid w:val="00032CF8"/>
    <w:rsid w:val="00034DD5"/>
    <w:rsid w:val="00034F20"/>
    <w:rsid w:val="000352E3"/>
    <w:rsid w:val="000353D2"/>
    <w:rsid w:val="00035BFD"/>
    <w:rsid w:val="00036120"/>
    <w:rsid w:val="000366CB"/>
    <w:rsid w:val="000412CC"/>
    <w:rsid w:val="00042482"/>
    <w:rsid w:val="0004260B"/>
    <w:rsid w:val="000432BB"/>
    <w:rsid w:val="000439BB"/>
    <w:rsid w:val="00043CE9"/>
    <w:rsid w:val="0004422B"/>
    <w:rsid w:val="00045654"/>
    <w:rsid w:val="00047436"/>
    <w:rsid w:val="000475BE"/>
    <w:rsid w:val="00047C5F"/>
    <w:rsid w:val="00050EE9"/>
    <w:rsid w:val="000519BE"/>
    <w:rsid w:val="00051D14"/>
    <w:rsid w:val="000524BE"/>
    <w:rsid w:val="00052BAA"/>
    <w:rsid w:val="00052C15"/>
    <w:rsid w:val="0005351D"/>
    <w:rsid w:val="0005361B"/>
    <w:rsid w:val="000546A6"/>
    <w:rsid w:val="00055C51"/>
    <w:rsid w:val="00060FA8"/>
    <w:rsid w:val="000615C1"/>
    <w:rsid w:val="0006191E"/>
    <w:rsid w:val="00061DAC"/>
    <w:rsid w:val="000620C8"/>
    <w:rsid w:val="00062ECA"/>
    <w:rsid w:val="000635F1"/>
    <w:rsid w:val="00063817"/>
    <w:rsid w:val="00063937"/>
    <w:rsid w:val="00064598"/>
    <w:rsid w:val="0006582F"/>
    <w:rsid w:val="00066B91"/>
    <w:rsid w:val="00067192"/>
    <w:rsid w:val="00067845"/>
    <w:rsid w:val="00067CBE"/>
    <w:rsid w:val="00072C74"/>
    <w:rsid w:val="000736F1"/>
    <w:rsid w:val="000757E2"/>
    <w:rsid w:val="0007599F"/>
    <w:rsid w:val="00075DF3"/>
    <w:rsid w:val="0007638A"/>
    <w:rsid w:val="00076B55"/>
    <w:rsid w:val="0007773C"/>
    <w:rsid w:val="00077B68"/>
    <w:rsid w:val="00077F67"/>
    <w:rsid w:val="00080154"/>
    <w:rsid w:val="00080280"/>
    <w:rsid w:val="00080791"/>
    <w:rsid w:val="00082685"/>
    <w:rsid w:val="000829FE"/>
    <w:rsid w:val="00083A65"/>
    <w:rsid w:val="00083B50"/>
    <w:rsid w:val="00084386"/>
    <w:rsid w:val="000847B0"/>
    <w:rsid w:val="00085BA1"/>
    <w:rsid w:val="000907FC"/>
    <w:rsid w:val="00090F23"/>
    <w:rsid w:val="00092110"/>
    <w:rsid w:val="00092407"/>
    <w:rsid w:val="000924ED"/>
    <w:rsid w:val="000926F5"/>
    <w:rsid w:val="000940E3"/>
    <w:rsid w:val="000962C2"/>
    <w:rsid w:val="0009663C"/>
    <w:rsid w:val="00096AC5"/>
    <w:rsid w:val="00097B67"/>
    <w:rsid w:val="000A003B"/>
    <w:rsid w:val="000A1C90"/>
    <w:rsid w:val="000A1CB1"/>
    <w:rsid w:val="000A34A0"/>
    <w:rsid w:val="000A3534"/>
    <w:rsid w:val="000A45E8"/>
    <w:rsid w:val="000A590E"/>
    <w:rsid w:val="000A69B9"/>
    <w:rsid w:val="000A7CE0"/>
    <w:rsid w:val="000B1DC5"/>
    <w:rsid w:val="000B2197"/>
    <w:rsid w:val="000B231D"/>
    <w:rsid w:val="000B25E7"/>
    <w:rsid w:val="000B32A5"/>
    <w:rsid w:val="000B34AA"/>
    <w:rsid w:val="000B3926"/>
    <w:rsid w:val="000B530F"/>
    <w:rsid w:val="000B5389"/>
    <w:rsid w:val="000B7528"/>
    <w:rsid w:val="000C0AD9"/>
    <w:rsid w:val="000C1835"/>
    <w:rsid w:val="000C1EF8"/>
    <w:rsid w:val="000C2384"/>
    <w:rsid w:val="000C2905"/>
    <w:rsid w:val="000C35BE"/>
    <w:rsid w:val="000C4131"/>
    <w:rsid w:val="000C5262"/>
    <w:rsid w:val="000C602D"/>
    <w:rsid w:val="000C604A"/>
    <w:rsid w:val="000C6242"/>
    <w:rsid w:val="000C6399"/>
    <w:rsid w:val="000C6958"/>
    <w:rsid w:val="000C7124"/>
    <w:rsid w:val="000D08A5"/>
    <w:rsid w:val="000D0D6E"/>
    <w:rsid w:val="000D127D"/>
    <w:rsid w:val="000D3294"/>
    <w:rsid w:val="000D4931"/>
    <w:rsid w:val="000D536F"/>
    <w:rsid w:val="000D67CC"/>
    <w:rsid w:val="000D6930"/>
    <w:rsid w:val="000D6A77"/>
    <w:rsid w:val="000D6AAE"/>
    <w:rsid w:val="000D72F8"/>
    <w:rsid w:val="000D7AD3"/>
    <w:rsid w:val="000E2B6A"/>
    <w:rsid w:val="000E3420"/>
    <w:rsid w:val="000E370B"/>
    <w:rsid w:val="000E3BA1"/>
    <w:rsid w:val="000E3C02"/>
    <w:rsid w:val="000E3DC7"/>
    <w:rsid w:val="000E4410"/>
    <w:rsid w:val="000E451D"/>
    <w:rsid w:val="000E4718"/>
    <w:rsid w:val="000E7CDC"/>
    <w:rsid w:val="000F08CC"/>
    <w:rsid w:val="000F0B2F"/>
    <w:rsid w:val="000F0F02"/>
    <w:rsid w:val="000F1858"/>
    <w:rsid w:val="000F29D9"/>
    <w:rsid w:val="000F3715"/>
    <w:rsid w:val="000F4968"/>
    <w:rsid w:val="000F5B22"/>
    <w:rsid w:val="000F6E84"/>
    <w:rsid w:val="000F7041"/>
    <w:rsid w:val="000F760C"/>
    <w:rsid w:val="000F7B74"/>
    <w:rsid w:val="0010056C"/>
    <w:rsid w:val="0010079C"/>
    <w:rsid w:val="00100E96"/>
    <w:rsid w:val="00100FBB"/>
    <w:rsid w:val="0010150E"/>
    <w:rsid w:val="00101D3A"/>
    <w:rsid w:val="00101F81"/>
    <w:rsid w:val="001028A4"/>
    <w:rsid w:val="00102ABA"/>
    <w:rsid w:val="00102CB2"/>
    <w:rsid w:val="00103164"/>
    <w:rsid w:val="001056F2"/>
    <w:rsid w:val="00111E5A"/>
    <w:rsid w:val="001122A6"/>
    <w:rsid w:val="001125C5"/>
    <w:rsid w:val="001131F8"/>
    <w:rsid w:val="0011394C"/>
    <w:rsid w:val="00113A2F"/>
    <w:rsid w:val="00114C40"/>
    <w:rsid w:val="00115F57"/>
    <w:rsid w:val="00116410"/>
    <w:rsid w:val="00116858"/>
    <w:rsid w:val="0011707F"/>
    <w:rsid w:val="00117289"/>
    <w:rsid w:val="001178D5"/>
    <w:rsid w:val="001201CE"/>
    <w:rsid w:val="00121817"/>
    <w:rsid w:val="00121A8E"/>
    <w:rsid w:val="00122393"/>
    <w:rsid w:val="00122949"/>
    <w:rsid w:val="0012381E"/>
    <w:rsid w:val="00123EE1"/>
    <w:rsid w:val="0012510C"/>
    <w:rsid w:val="001308A6"/>
    <w:rsid w:val="0013146C"/>
    <w:rsid w:val="0013157C"/>
    <w:rsid w:val="0013178C"/>
    <w:rsid w:val="00132AAE"/>
    <w:rsid w:val="00132D99"/>
    <w:rsid w:val="00132DC8"/>
    <w:rsid w:val="00135477"/>
    <w:rsid w:val="001360A7"/>
    <w:rsid w:val="00136FE8"/>
    <w:rsid w:val="00137876"/>
    <w:rsid w:val="00137B4E"/>
    <w:rsid w:val="00140CDF"/>
    <w:rsid w:val="00140E21"/>
    <w:rsid w:val="00141612"/>
    <w:rsid w:val="00144750"/>
    <w:rsid w:val="00144F6A"/>
    <w:rsid w:val="00145497"/>
    <w:rsid w:val="00145D97"/>
    <w:rsid w:val="00146A59"/>
    <w:rsid w:val="00146D01"/>
    <w:rsid w:val="001501C2"/>
    <w:rsid w:val="00151EFA"/>
    <w:rsid w:val="00151F2C"/>
    <w:rsid w:val="00152B39"/>
    <w:rsid w:val="001534AC"/>
    <w:rsid w:val="00153B88"/>
    <w:rsid w:val="00154836"/>
    <w:rsid w:val="001555A4"/>
    <w:rsid w:val="00155BA8"/>
    <w:rsid w:val="00156631"/>
    <w:rsid w:val="00157265"/>
    <w:rsid w:val="00160012"/>
    <w:rsid w:val="001607C6"/>
    <w:rsid w:val="00160C5A"/>
    <w:rsid w:val="001615E2"/>
    <w:rsid w:val="00161805"/>
    <w:rsid w:val="001626B5"/>
    <w:rsid w:val="00162B3A"/>
    <w:rsid w:val="00162EA7"/>
    <w:rsid w:val="00163667"/>
    <w:rsid w:val="00163824"/>
    <w:rsid w:val="00163869"/>
    <w:rsid w:val="00163EC0"/>
    <w:rsid w:val="00164E84"/>
    <w:rsid w:val="00166005"/>
    <w:rsid w:val="00166BC5"/>
    <w:rsid w:val="001674F5"/>
    <w:rsid w:val="00167FCA"/>
    <w:rsid w:val="00170326"/>
    <w:rsid w:val="00170E00"/>
    <w:rsid w:val="00171870"/>
    <w:rsid w:val="00172503"/>
    <w:rsid w:val="00172C92"/>
    <w:rsid w:val="001737BC"/>
    <w:rsid w:val="00173C12"/>
    <w:rsid w:val="00174155"/>
    <w:rsid w:val="00174167"/>
    <w:rsid w:val="001756A6"/>
    <w:rsid w:val="0017611B"/>
    <w:rsid w:val="00176E0D"/>
    <w:rsid w:val="001774C7"/>
    <w:rsid w:val="001814E7"/>
    <w:rsid w:val="0018179C"/>
    <w:rsid w:val="00182078"/>
    <w:rsid w:val="00182433"/>
    <w:rsid w:val="0018263E"/>
    <w:rsid w:val="0018573A"/>
    <w:rsid w:val="00187A14"/>
    <w:rsid w:val="00187F1D"/>
    <w:rsid w:val="00191111"/>
    <w:rsid w:val="0019204F"/>
    <w:rsid w:val="0019263B"/>
    <w:rsid w:val="00193C58"/>
    <w:rsid w:val="00194B54"/>
    <w:rsid w:val="00194C77"/>
    <w:rsid w:val="00195003"/>
    <w:rsid w:val="00195A73"/>
    <w:rsid w:val="00195E87"/>
    <w:rsid w:val="001A0C68"/>
    <w:rsid w:val="001A1000"/>
    <w:rsid w:val="001A27AB"/>
    <w:rsid w:val="001A418F"/>
    <w:rsid w:val="001A45F9"/>
    <w:rsid w:val="001A4A4D"/>
    <w:rsid w:val="001A578F"/>
    <w:rsid w:val="001A603A"/>
    <w:rsid w:val="001A623E"/>
    <w:rsid w:val="001A6A9A"/>
    <w:rsid w:val="001B2690"/>
    <w:rsid w:val="001B484B"/>
    <w:rsid w:val="001B4B15"/>
    <w:rsid w:val="001B5796"/>
    <w:rsid w:val="001B5E71"/>
    <w:rsid w:val="001B64A0"/>
    <w:rsid w:val="001B68D2"/>
    <w:rsid w:val="001C16BB"/>
    <w:rsid w:val="001C298F"/>
    <w:rsid w:val="001C2E87"/>
    <w:rsid w:val="001C4BB2"/>
    <w:rsid w:val="001C4E63"/>
    <w:rsid w:val="001C541D"/>
    <w:rsid w:val="001C5E85"/>
    <w:rsid w:val="001C63A8"/>
    <w:rsid w:val="001C69C8"/>
    <w:rsid w:val="001C6B17"/>
    <w:rsid w:val="001D078E"/>
    <w:rsid w:val="001D3054"/>
    <w:rsid w:val="001D34F0"/>
    <w:rsid w:val="001D3D3C"/>
    <w:rsid w:val="001D3E59"/>
    <w:rsid w:val="001D47B5"/>
    <w:rsid w:val="001D61D6"/>
    <w:rsid w:val="001D6235"/>
    <w:rsid w:val="001E080D"/>
    <w:rsid w:val="001E1D04"/>
    <w:rsid w:val="001E376F"/>
    <w:rsid w:val="001E378D"/>
    <w:rsid w:val="001E44A4"/>
    <w:rsid w:val="001E4C76"/>
    <w:rsid w:val="001F2AFE"/>
    <w:rsid w:val="001F4F49"/>
    <w:rsid w:val="001F69AF"/>
    <w:rsid w:val="001F76E0"/>
    <w:rsid w:val="002002FF"/>
    <w:rsid w:val="00200669"/>
    <w:rsid w:val="0020093F"/>
    <w:rsid w:val="0020114B"/>
    <w:rsid w:val="00201C5D"/>
    <w:rsid w:val="0020252D"/>
    <w:rsid w:val="002025B2"/>
    <w:rsid w:val="002032AA"/>
    <w:rsid w:val="00203E81"/>
    <w:rsid w:val="00204599"/>
    <w:rsid w:val="00204E9B"/>
    <w:rsid w:val="00205184"/>
    <w:rsid w:val="00206899"/>
    <w:rsid w:val="00206EC1"/>
    <w:rsid w:val="00210057"/>
    <w:rsid w:val="0021278E"/>
    <w:rsid w:val="002129F6"/>
    <w:rsid w:val="00213ED3"/>
    <w:rsid w:val="00214473"/>
    <w:rsid w:val="002160CC"/>
    <w:rsid w:val="00216960"/>
    <w:rsid w:val="00217120"/>
    <w:rsid w:val="0021792B"/>
    <w:rsid w:val="00217EC8"/>
    <w:rsid w:val="0022293D"/>
    <w:rsid w:val="00222958"/>
    <w:rsid w:val="00223267"/>
    <w:rsid w:val="00223FD3"/>
    <w:rsid w:val="00225E3E"/>
    <w:rsid w:val="00225EB5"/>
    <w:rsid w:val="00227838"/>
    <w:rsid w:val="00227EEC"/>
    <w:rsid w:val="00227FDE"/>
    <w:rsid w:val="002300B9"/>
    <w:rsid w:val="00230408"/>
    <w:rsid w:val="00230563"/>
    <w:rsid w:val="0023085C"/>
    <w:rsid w:val="00230E1F"/>
    <w:rsid w:val="002315C3"/>
    <w:rsid w:val="00231891"/>
    <w:rsid w:val="00234225"/>
    <w:rsid w:val="00234484"/>
    <w:rsid w:val="0023512E"/>
    <w:rsid w:val="002354B5"/>
    <w:rsid w:val="002355B7"/>
    <w:rsid w:val="0023623F"/>
    <w:rsid w:val="00236F4C"/>
    <w:rsid w:val="00236F5C"/>
    <w:rsid w:val="002375B7"/>
    <w:rsid w:val="00237CD2"/>
    <w:rsid w:val="00237EF9"/>
    <w:rsid w:val="0024070D"/>
    <w:rsid w:val="00241DC9"/>
    <w:rsid w:val="0024399B"/>
    <w:rsid w:val="0024415E"/>
    <w:rsid w:val="00244C8B"/>
    <w:rsid w:val="00244F66"/>
    <w:rsid w:val="00245540"/>
    <w:rsid w:val="00245AEC"/>
    <w:rsid w:val="0024631C"/>
    <w:rsid w:val="00246B36"/>
    <w:rsid w:val="00246CD4"/>
    <w:rsid w:val="00246E35"/>
    <w:rsid w:val="00247184"/>
    <w:rsid w:val="002478C8"/>
    <w:rsid w:val="00247BF5"/>
    <w:rsid w:val="00247E73"/>
    <w:rsid w:val="00247F3A"/>
    <w:rsid w:val="00250491"/>
    <w:rsid w:val="002509D1"/>
    <w:rsid w:val="00253535"/>
    <w:rsid w:val="00255964"/>
    <w:rsid w:val="00255BE1"/>
    <w:rsid w:val="002564FB"/>
    <w:rsid w:val="002572CC"/>
    <w:rsid w:val="00257E7B"/>
    <w:rsid w:val="00260190"/>
    <w:rsid w:val="002608C5"/>
    <w:rsid w:val="00260DBC"/>
    <w:rsid w:val="00260EC1"/>
    <w:rsid w:val="002629A8"/>
    <w:rsid w:val="00262A1F"/>
    <w:rsid w:val="00262CA9"/>
    <w:rsid w:val="00263439"/>
    <w:rsid w:val="00263868"/>
    <w:rsid w:val="0026481D"/>
    <w:rsid w:val="0026510F"/>
    <w:rsid w:val="002657EE"/>
    <w:rsid w:val="002659F6"/>
    <w:rsid w:val="00265F52"/>
    <w:rsid w:val="002708BF"/>
    <w:rsid w:val="0027308E"/>
    <w:rsid w:val="00273D3F"/>
    <w:rsid w:val="0027463E"/>
    <w:rsid w:val="00274770"/>
    <w:rsid w:val="0027490F"/>
    <w:rsid w:val="00274B5B"/>
    <w:rsid w:val="00275B22"/>
    <w:rsid w:val="00275FFD"/>
    <w:rsid w:val="002765C7"/>
    <w:rsid w:val="00276B0D"/>
    <w:rsid w:val="00276F6E"/>
    <w:rsid w:val="00277198"/>
    <w:rsid w:val="00280319"/>
    <w:rsid w:val="002805E4"/>
    <w:rsid w:val="002823F2"/>
    <w:rsid w:val="002841DE"/>
    <w:rsid w:val="0028429A"/>
    <w:rsid w:val="00284655"/>
    <w:rsid w:val="002857A5"/>
    <w:rsid w:val="00285BD2"/>
    <w:rsid w:val="00285FC6"/>
    <w:rsid w:val="00286BB3"/>
    <w:rsid w:val="002874BA"/>
    <w:rsid w:val="0029039B"/>
    <w:rsid w:val="002905D3"/>
    <w:rsid w:val="002907C4"/>
    <w:rsid w:val="002913D7"/>
    <w:rsid w:val="00292401"/>
    <w:rsid w:val="00292B15"/>
    <w:rsid w:val="00294529"/>
    <w:rsid w:val="002953D1"/>
    <w:rsid w:val="002956ED"/>
    <w:rsid w:val="002957FA"/>
    <w:rsid w:val="002963A2"/>
    <w:rsid w:val="00296EF0"/>
    <w:rsid w:val="00297FB9"/>
    <w:rsid w:val="002A0274"/>
    <w:rsid w:val="002A238A"/>
    <w:rsid w:val="002A23FF"/>
    <w:rsid w:val="002A295A"/>
    <w:rsid w:val="002A32B7"/>
    <w:rsid w:val="002A3AB0"/>
    <w:rsid w:val="002A4B13"/>
    <w:rsid w:val="002A4F2D"/>
    <w:rsid w:val="002A5728"/>
    <w:rsid w:val="002A5A71"/>
    <w:rsid w:val="002A75F9"/>
    <w:rsid w:val="002B07AF"/>
    <w:rsid w:val="002B0B7E"/>
    <w:rsid w:val="002B0CAB"/>
    <w:rsid w:val="002B12A8"/>
    <w:rsid w:val="002B22D3"/>
    <w:rsid w:val="002B3619"/>
    <w:rsid w:val="002B5760"/>
    <w:rsid w:val="002B5F2E"/>
    <w:rsid w:val="002B643C"/>
    <w:rsid w:val="002B64F0"/>
    <w:rsid w:val="002B669A"/>
    <w:rsid w:val="002B6B6E"/>
    <w:rsid w:val="002B6D0F"/>
    <w:rsid w:val="002B77C0"/>
    <w:rsid w:val="002C09A0"/>
    <w:rsid w:val="002C11CA"/>
    <w:rsid w:val="002C301A"/>
    <w:rsid w:val="002C5D82"/>
    <w:rsid w:val="002D0311"/>
    <w:rsid w:val="002D223B"/>
    <w:rsid w:val="002D25DA"/>
    <w:rsid w:val="002D4013"/>
    <w:rsid w:val="002D506C"/>
    <w:rsid w:val="002D6417"/>
    <w:rsid w:val="002D6AE3"/>
    <w:rsid w:val="002D72FD"/>
    <w:rsid w:val="002D738D"/>
    <w:rsid w:val="002D7750"/>
    <w:rsid w:val="002E01B3"/>
    <w:rsid w:val="002E17BC"/>
    <w:rsid w:val="002E23A7"/>
    <w:rsid w:val="002E2A21"/>
    <w:rsid w:val="002E320F"/>
    <w:rsid w:val="002E3CCC"/>
    <w:rsid w:val="002E5ABD"/>
    <w:rsid w:val="002E6009"/>
    <w:rsid w:val="002E6463"/>
    <w:rsid w:val="002E7CE0"/>
    <w:rsid w:val="002F070D"/>
    <w:rsid w:val="002F219B"/>
    <w:rsid w:val="002F2221"/>
    <w:rsid w:val="002F28EE"/>
    <w:rsid w:val="002F44BB"/>
    <w:rsid w:val="002F4AB4"/>
    <w:rsid w:val="002F53A3"/>
    <w:rsid w:val="002F54CC"/>
    <w:rsid w:val="002F557E"/>
    <w:rsid w:val="002F5C63"/>
    <w:rsid w:val="002F6154"/>
    <w:rsid w:val="002F68E3"/>
    <w:rsid w:val="0030000A"/>
    <w:rsid w:val="0030053D"/>
    <w:rsid w:val="00300DE4"/>
    <w:rsid w:val="00301CA4"/>
    <w:rsid w:val="00302020"/>
    <w:rsid w:val="0030419F"/>
    <w:rsid w:val="00306378"/>
    <w:rsid w:val="003111ED"/>
    <w:rsid w:val="0031127F"/>
    <w:rsid w:val="003115A6"/>
    <w:rsid w:val="00311AA4"/>
    <w:rsid w:val="003147DA"/>
    <w:rsid w:val="00314C8E"/>
    <w:rsid w:val="00314DE1"/>
    <w:rsid w:val="00316871"/>
    <w:rsid w:val="00317925"/>
    <w:rsid w:val="0031797D"/>
    <w:rsid w:val="00320E98"/>
    <w:rsid w:val="00321B92"/>
    <w:rsid w:val="00322324"/>
    <w:rsid w:val="00322E39"/>
    <w:rsid w:val="0032337F"/>
    <w:rsid w:val="003249E6"/>
    <w:rsid w:val="00324CF1"/>
    <w:rsid w:val="00325A30"/>
    <w:rsid w:val="0032648D"/>
    <w:rsid w:val="00327E2B"/>
    <w:rsid w:val="0033114D"/>
    <w:rsid w:val="00331700"/>
    <w:rsid w:val="00332566"/>
    <w:rsid w:val="00332A0B"/>
    <w:rsid w:val="00333059"/>
    <w:rsid w:val="003330E0"/>
    <w:rsid w:val="00333504"/>
    <w:rsid w:val="003345C1"/>
    <w:rsid w:val="00334D39"/>
    <w:rsid w:val="0033526D"/>
    <w:rsid w:val="003356C5"/>
    <w:rsid w:val="003364A7"/>
    <w:rsid w:val="00337EC9"/>
    <w:rsid w:val="00340093"/>
    <w:rsid w:val="00340DA5"/>
    <w:rsid w:val="00342557"/>
    <w:rsid w:val="003433B3"/>
    <w:rsid w:val="0034368E"/>
    <w:rsid w:val="00344302"/>
    <w:rsid w:val="00345CBE"/>
    <w:rsid w:val="00345FF9"/>
    <w:rsid w:val="00346D3D"/>
    <w:rsid w:val="00346F4B"/>
    <w:rsid w:val="00347059"/>
    <w:rsid w:val="00347C36"/>
    <w:rsid w:val="00347C72"/>
    <w:rsid w:val="00347EC8"/>
    <w:rsid w:val="00350275"/>
    <w:rsid w:val="00350AD9"/>
    <w:rsid w:val="003510AB"/>
    <w:rsid w:val="00352058"/>
    <w:rsid w:val="0035294C"/>
    <w:rsid w:val="00354AFD"/>
    <w:rsid w:val="00355492"/>
    <w:rsid w:val="003561DE"/>
    <w:rsid w:val="003575BD"/>
    <w:rsid w:val="003600E2"/>
    <w:rsid w:val="003601CF"/>
    <w:rsid w:val="003603BB"/>
    <w:rsid w:val="00360611"/>
    <w:rsid w:val="00360F75"/>
    <w:rsid w:val="00361888"/>
    <w:rsid w:val="00362AEF"/>
    <w:rsid w:val="003644F0"/>
    <w:rsid w:val="00364537"/>
    <w:rsid w:val="00364814"/>
    <w:rsid w:val="003652F5"/>
    <w:rsid w:val="003657C7"/>
    <w:rsid w:val="00366CDE"/>
    <w:rsid w:val="0036713C"/>
    <w:rsid w:val="003712B5"/>
    <w:rsid w:val="00371683"/>
    <w:rsid w:val="00372156"/>
    <w:rsid w:val="0037299C"/>
    <w:rsid w:val="00372A19"/>
    <w:rsid w:val="003732EB"/>
    <w:rsid w:val="00373990"/>
    <w:rsid w:val="003744B4"/>
    <w:rsid w:val="00374B41"/>
    <w:rsid w:val="00375776"/>
    <w:rsid w:val="003761F6"/>
    <w:rsid w:val="003778DD"/>
    <w:rsid w:val="0038395A"/>
    <w:rsid w:val="00384176"/>
    <w:rsid w:val="003854CC"/>
    <w:rsid w:val="00385D66"/>
    <w:rsid w:val="0038610E"/>
    <w:rsid w:val="003869F4"/>
    <w:rsid w:val="00386AF9"/>
    <w:rsid w:val="00386C10"/>
    <w:rsid w:val="0038731B"/>
    <w:rsid w:val="003908BC"/>
    <w:rsid w:val="0039094A"/>
    <w:rsid w:val="00391860"/>
    <w:rsid w:val="00391F59"/>
    <w:rsid w:val="00392749"/>
    <w:rsid w:val="00394199"/>
    <w:rsid w:val="00394332"/>
    <w:rsid w:val="003943B7"/>
    <w:rsid w:val="003944EC"/>
    <w:rsid w:val="00394F24"/>
    <w:rsid w:val="00397429"/>
    <w:rsid w:val="00397C65"/>
    <w:rsid w:val="00397F8B"/>
    <w:rsid w:val="003A0635"/>
    <w:rsid w:val="003A0D6A"/>
    <w:rsid w:val="003A138A"/>
    <w:rsid w:val="003A1B8E"/>
    <w:rsid w:val="003A2D23"/>
    <w:rsid w:val="003A3057"/>
    <w:rsid w:val="003A3CEA"/>
    <w:rsid w:val="003A405A"/>
    <w:rsid w:val="003A43DD"/>
    <w:rsid w:val="003A4B6B"/>
    <w:rsid w:val="003A4FF8"/>
    <w:rsid w:val="003A5540"/>
    <w:rsid w:val="003B0543"/>
    <w:rsid w:val="003B10FA"/>
    <w:rsid w:val="003B1CB4"/>
    <w:rsid w:val="003B2538"/>
    <w:rsid w:val="003B38E9"/>
    <w:rsid w:val="003B4722"/>
    <w:rsid w:val="003B5322"/>
    <w:rsid w:val="003B59B0"/>
    <w:rsid w:val="003B5BE5"/>
    <w:rsid w:val="003B5BF9"/>
    <w:rsid w:val="003B61B2"/>
    <w:rsid w:val="003B682C"/>
    <w:rsid w:val="003B6C0B"/>
    <w:rsid w:val="003B7EF6"/>
    <w:rsid w:val="003C005A"/>
    <w:rsid w:val="003C02BF"/>
    <w:rsid w:val="003C0B92"/>
    <w:rsid w:val="003C202A"/>
    <w:rsid w:val="003C2CBF"/>
    <w:rsid w:val="003C324D"/>
    <w:rsid w:val="003C6012"/>
    <w:rsid w:val="003C606C"/>
    <w:rsid w:val="003C7B9A"/>
    <w:rsid w:val="003D076D"/>
    <w:rsid w:val="003D0E0C"/>
    <w:rsid w:val="003D107D"/>
    <w:rsid w:val="003D37C3"/>
    <w:rsid w:val="003D52D0"/>
    <w:rsid w:val="003E068D"/>
    <w:rsid w:val="003E170A"/>
    <w:rsid w:val="003E2C93"/>
    <w:rsid w:val="003E39DA"/>
    <w:rsid w:val="003E41C7"/>
    <w:rsid w:val="003E46C2"/>
    <w:rsid w:val="003E4C39"/>
    <w:rsid w:val="003E633B"/>
    <w:rsid w:val="003E6CCD"/>
    <w:rsid w:val="003E76A2"/>
    <w:rsid w:val="003E7ADA"/>
    <w:rsid w:val="003F05FA"/>
    <w:rsid w:val="003F0BD4"/>
    <w:rsid w:val="003F1306"/>
    <w:rsid w:val="003F1974"/>
    <w:rsid w:val="003F2B05"/>
    <w:rsid w:val="003F2EC4"/>
    <w:rsid w:val="003F459E"/>
    <w:rsid w:val="003F58A6"/>
    <w:rsid w:val="003F58E9"/>
    <w:rsid w:val="003F5B95"/>
    <w:rsid w:val="003F5DA8"/>
    <w:rsid w:val="003F6965"/>
    <w:rsid w:val="003F7B92"/>
    <w:rsid w:val="004027B5"/>
    <w:rsid w:val="00404027"/>
    <w:rsid w:val="00405422"/>
    <w:rsid w:val="00405762"/>
    <w:rsid w:val="00406B34"/>
    <w:rsid w:val="00406CBC"/>
    <w:rsid w:val="00407AD8"/>
    <w:rsid w:val="004105D7"/>
    <w:rsid w:val="0041242A"/>
    <w:rsid w:val="00412509"/>
    <w:rsid w:val="00412D12"/>
    <w:rsid w:val="00413641"/>
    <w:rsid w:val="00414263"/>
    <w:rsid w:val="0041445D"/>
    <w:rsid w:val="00416451"/>
    <w:rsid w:val="00416512"/>
    <w:rsid w:val="0041662C"/>
    <w:rsid w:val="004170A5"/>
    <w:rsid w:val="00420673"/>
    <w:rsid w:val="004207A9"/>
    <w:rsid w:val="004213A6"/>
    <w:rsid w:val="00423101"/>
    <w:rsid w:val="00423D85"/>
    <w:rsid w:val="00424239"/>
    <w:rsid w:val="0042479B"/>
    <w:rsid w:val="00424F49"/>
    <w:rsid w:val="004267A7"/>
    <w:rsid w:val="00426A76"/>
    <w:rsid w:val="00426F2C"/>
    <w:rsid w:val="004270C7"/>
    <w:rsid w:val="004279F5"/>
    <w:rsid w:val="004313A6"/>
    <w:rsid w:val="004314BB"/>
    <w:rsid w:val="00433622"/>
    <w:rsid w:val="00433759"/>
    <w:rsid w:val="004338CC"/>
    <w:rsid w:val="00435082"/>
    <w:rsid w:val="00435B3E"/>
    <w:rsid w:val="00435D7B"/>
    <w:rsid w:val="004361C7"/>
    <w:rsid w:val="004402A3"/>
    <w:rsid w:val="00440758"/>
    <w:rsid w:val="004420F5"/>
    <w:rsid w:val="00442297"/>
    <w:rsid w:val="004426C3"/>
    <w:rsid w:val="00442B67"/>
    <w:rsid w:val="00442C8D"/>
    <w:rsid w:val="00443054"/>
    <w:rsid w:val="004430D7"/>
    <w:rsid w:val="00443651"/>
    <w:rsid w:val="00444B3B"/>
    <w:rsid w:val="00445E16"/>
    <w:rsid w:val="00447C38"/>
    <w:rsid w:val="00447DE2"/>
    <w:rsid w:val="00450178"/>
    <w:rsid w:val="0045043F"/>
    <w:rsid w:val="00451D0E"/>
    <w:rsid w:val="00451F31"/>
    <w:rsid w:val="00452C8B"/>
    <w:rsid w:val="00454504"/>
    <w:rsid w:val="00455744"/>
    <w:rsid w:val="00455ECB"/>
    <w:rsid w:val="00456BC2"/>
    <w:rsid w:val="004579CA"/>
    <w:rsid w:val="00460682"/>
    <w:rsid w:val="004609E6"/>
    <w:rsid w:val="00460AF0"/>
    <w:rsid w:val="00460C40"/>
    <w:rsid w:val="00461329"/>
    <w:rsid w:val="004624D7"/>
    <w:rsid w:val="004629FF"/>
    <w:rsid w:val="00463143"/>
    <w:rsid w:val="00463799"/>
    <w:rsid w:val="004642E9"/>
    <w:rsid w:val="00465C26"/>
    <w:rsid w:val="0046626C"/>
    <w:rsid w:val="00466481"/>
    <w:rsid w:val="00466DB5"/>
    <w:rsid w:val="004676BD"/>
    <w:rsid w:val="00471831"/>
    <w:rsid w:val="00471CFD"/>
    <w:rsid w:val="0047364E"/>
    <w:rsid w:val="00474490"/>
    <w:rsid w:val="00474B5C"/>
    <w:rsid w:val="00474E6C"/>
    <w:rsid w:val="00476C72"/>
    <w:rsid w:val="00481880"/>
    <w:rsid w:val="00481B03"/>
    <w:rsid w:val="00482EEE"/>
    <w:rsid w:val="00483FD6"/>
    <w:rsid w:val="004847C5"/>
    <w:rsid w:val="004848F9"/>
    <w:rsid w:val="00484DDC"/>
    <w:rsid w:val="0048571F"/>
    <w:rsid w:val="00486CE7"/>
    <w:rsid w:val="00487350"/>
    <w:rsid w:val="00487EA9"/>
    <w:rsid w:val="00487EF2"/>
    <w:rsid w:val="004909F0"/>
    <w:rsid w:val="00490B6C"/>
    <w:rsid w:val="004912C6"/>
    <w:rsid w:val="00491BD7"/>
    <w:rsid w:val="004923C0"/>
    <w:rsid w:val="004925B5"/>
    <w:rsid w:val="00493904"/>
    <w:rsid w:val="004947BD"/>
    <w:rsid w:val="00494CD5"/>
    <w:rsid w:val="00495901"/>
    <w:rsid w:val="00497F15"/>
    <w:rsid w:val="004A0D8A"/>
    <w:rsid w:val="004A1275"/>
    <w:rsid w:val="004A4D23"/>
    <w:rsid w:val="004A5264"/>
    <w:rsid w:val="004A58E9"/>
    <w:rsid w:val="004A6F87"/>
    <w:rsid w:val="004B0AEF"/>
    <w:rsid w:val="004B0BEC"/>
    <w:rsid w:val="004B1533"/>
    <w:rsid w:val="004B193F"/>
    <w:rsid w:val="004B2190"/>
    <w:rsid w:val="004B21C3"/>
    <w:rsid w:val="004B25D0"/>
    <w:rsid w:val="004B2606"/>
    <w:rsid w:val="004B2A27"/>
    <w:rsid w:val="004B2B5D"/>
    <w:rsid w:val="004B32F3"/>
    <w:rsid w:val="004B4254"/>
    <w:rsid w:val="004B4469"/>
    <w:rsid w:val="004B5092"/>
    <w:rsid w:val="004B5112"/>
    <w:rsid w:val="004B5947"/>
    <w:rsid w:val="004B608A"/>
    <w:rsid w:val="004B7384"/>
    <w:rsid w:val="004B7807"/>
    <w:rsid w:val="004C001D"/>
    <w:rsid w:val="004C0040"/>
    <w:rsid w:val="004C157F"/>
    <w:rsid w:val="004C1B86"/>
    <w:rsid w:val="004C20AE"/>
    <w:rsid w:val="004C258F"/>
    <w:rsid w:val="004C2B48"/>
    <w:rsid w:val="004C3FB2"/>
    <w:rsid w:val="004C482E"/>
    <w:rsid w:val="004C4D74"/>
    <w:rsid w:val="004C5194"/>
    <w:rsid w:val="004C549F"/>
    <w:rsid w:val="004C5814"/>
    <w:rsid w:val="004C6038"/>
    <w:rsid w:val="004C7B81"/>
    <w:rsid w:val="004D03F4"/>
    <w:rsid w:val="004D0579"/>
    <w:rsid w:val="004D098C"/>
    <w:rsid w:val="004D0DD2"/>
    <w:rsid w:val="004D0FF3"/>
    <w:rsid w:val="004D581C"/>
    <w:rsid w:val="004D5A15"/>
    <w:rsid w:val="004D696B"/>
    <w:rsid w:val="004E00A3"/>
    <w:rsid w:val="004E02C0"/>
    <w:rsid w:val="004E0D92"/>
    <w:rsid w:val="004E1F4C"/>
    <w:rsid w:val="004E2563"/>
    <w:rsid w:val="004E3B1C"/>
    <w:rsid w:val="004E4405"/>
    <w:rsid w:val="004E4FD0"/>
    <w:rsid w:val="004E715D"/>
    <w:rsid w:val="004E7172"/>
    <w:rsid w:val="004F0E03"/>
    <w:rsid w:val="004F1323"/>
    <w:rsid w:val="004F28C7"/>
    <w:rsid w:val="004F304D"/>
    <w:rsid w:val="004F3308"/>
    <w:rsid w:val="004F4113"/>
    <w:rsid w:val="004F440B"/>
    <w:rsid w:val="004F6939"/>
    <w:rsid w:val="004F723B"/>
    <w:rsid w:val="004F741C"/>
    <w:rsid w:val="005009EA"/>
    <w:rsid w:val="00501F79"/>
    <w:rsid w:val="00504171"/>
    <w:rsid w:val="0050459E"/>
    <w:rsid w:val="00505121"/>
    <w:rsid w:val="00506DAB"/>
    <w:rsid w:val="0050709E"/>
    <w:rsid w:val="005070CB"/>
    <w:rsid w:val="00507EDB"/>
    <w:rsid w:val="00511078"/>
    <w:rsid w:val="00511AB1"/>
    <w:rsid w:val="005132DD"/>
    <w:rsid w:val="00513458"/>
    <w:rsid w:val="0051545A"/>
    <w:rsid w:val="00516510"/>
    <w:rsid w:val="00517258"/>
    <w:rsid w:val="005174E4"/>
    <w:rsid w:val="00521889"/>
    <w:rsid w:val="00521AB9"/>
    <w:rsid w:val="005223D0"/>
    <w:rsid w:val="00522E26"/>
    <w:rsid w:val="00524119"/>
    <w:rsid w:val="005247C7"/>
    <w:rsid w:val="00524F32"/>
    <w:rsid w:val="005253C1"/>
    <w:rsid w:val="00526813"/>
    <w:rsid w:val="00526B7C"/>
    <w:rsid w:val="005278C8"/>
    <w:rsid w:val="005305E1"/>
    <w:rsid w:val="00530990"/>
    <w:rsid w:val="005329C8"/>
    <w:rsid w:val="00533EC9"/>
    <w:rsid w:val="005348A3"/>
    <w:rsid w:val="005349B6"/>
    <w:rsid w:val="0053558D"/>
    <w:rsid w:val="005355E8"/>
    <w:rsid w:val="0054000D"/>
    <w:rsid w:val="00540B26"/>
    <w:rsid w:val="0054210E"/>
    <w:rsid w:val="00543062"/>
    <w:rsid w:val="00543505"/>
    <w:rsid w:val="00543B4D"/>
    <w:rsid w:val="0054461A"/>
    <w:rsid w:val="00545269"/>
    <w:rsid w:val="005456E6"/>
    <w:rsid w:val="00545E87"/>
    <w:rsid w:val="00546B5A"/>
    <w:rsid w:val="005472C1"/>
    <w:rsid w:val="00547A0B"/>
    <w:rsid w:val="0055103D"/>
    <w:rsid w:val="0055118B"/>
    <w:rsid w:val="005511F7"/>
    <w:rsid w:val="005512D7"/>
    <w:rsid w:val="00551AF4"/>
    <w:rsid w:val="00552C27"/>
    <w:rsid w:val="0055466B"/>
    <w:rsid w:val="0055490A"/>
    <w:rsid w:val="005553AD"/>
    <w:rsid w:val="005565D1"/>
    <w:rsid w:val="00557451"/>
    <w:rsid w:val="00557D15"/>
    <w:rsid w:val="00560E77"/>
    <w:rsid w:val="005611FC"/>
    <w:rsid w:val="005612CE"/>
    <w:rsid w:val="0056169F"/>
    <w:rsid w:val="00561C66"/>
    <w:rsid w:val="00562670"/>
    <w:rsid w:val="00563176"/>
    <w:rsid w:val="00564466"/>
    <w:rsid w:val="00565C1E"/>
    <w:rsid w:val="00565C90"/>
    <w:rsid w:val="0056660A"/>
    <w:rsid w:val="005668E1"/>
    <w:rsid w:val="00566EA5"/>
    <w:rsid w:val="00567695"/>
    <w:rsid w:val="005701AF"/>
    <w:rsid w:val="00570350"/>
    <w:rsid w:val="0057042F"/>
    <w:rsid w:val="00570663"/>
    <w:rsid w:val="0057077A"/>
    <w:rsid w:val="005716B7"/>
    <w:rsid w:val="00571762"/>
    <w:rsid w:val="00573E12"/>
    <w:rsid w:val="00574942"/>
    <w:rsid w:val="00576D1A"/>
    <w:rsid w:val="00576E99"/>
    <w:rsid w:val="005773A7"/>
    <w:rsid w:val="005812A8"/>
    <w:rsid w:val="00581C34"/>
    <w:rsid w:val="0058238A"/>
    <w:rsid w:val="00582FBD"/>
    <w:rsid w:val="00583205"/>
    <w:rsid w:val="0058437C"/>
    <w:rsid w:val="005844F7"/>
    <w:rsid w:val="00585F79"/>
    <w:rsid w:val="00587402"/>
    <w:rsid w:val="00593088"/>
    <w:rsid w:val="00594CE3"/>
    <w:rsid w:val="005956BC"/>
    <w:rsid w:val="005958CC"/>
    <w:rsid w:val="00595D50"/>
    <w:rsid w:val="0059617D"/>
    <w:rsid w:val="005A0385"/>
    <w:rsid w:val="005A32CA"/>
    <w:rsid w:val="005A3981"/>
    <w:rsid w:val="005A5B8B"/>
    <w:rsid w:val="005A5C45"/>
    <w:rsid w:val="005A5C4B"/>
    <w:rsid w:val="005A6464"/>
    <w:rsid w:val="005A6CD7"/>
    <w:rsid w:val="005A74B7"/>
    <w:rsid w:val="005B036D"/>
    <w:rsid w:val="005B0C35"/>
    <w:rsid w:val="005B0F94"/>
    <w:rsid w:val="005B4BA3"/>
    <w:rsid w:val="005B5361"/>
    <w:rsid w:val="005B5FB6"/>
    <w:rsid w:val="005B645D"/>
    <w:rsid w:val="005B6524"/>
    <w:rsid w:val="005B6C48"/>
    <w:rsid w:val="005B739E"/>
    <w:rsid w:val="005B7656"/>
    <w:rsid w:val="005C0394"/>
    <w:rsid w:val="005C14D7"/>
    <w:rsid w:val="005C1B19"/>
    <w:rsid w:val="005C251B"/>
    <w:rsid w:val="005C2AD8"/>
    <w:rsid w:val="005C346C"/>
    <w:rsid w:val="005C3692"/>
    <w:rsid w:val="005C4420"/>
    <w:rsid w:val="005C4785"/>
    <w:rsid w:val="005C60C4"/>
    <w:rsid w:val="005C616E"/>
    <w:rsid w:val="005C6B47"/>
    <w:rsid w:val="005C6E87"/>
    <w:rsid w:val="005C75EC"/>
    <w:rsid w:val="005C7F9A"/>
    <w:rsid w:val="005D0701"/>
    <w:rsid w:val="005D0B20"/>
    <w:rsid w:val="005D16EF"/>
    <w:rsid w:val="005D2128"/>
    <w:rsid w:val="005D245E"/>
    <w:rsid w:val="005D2EE4"/>
    <w:rsid w:val="005D3039"/>
    <w:rsid w:val="005D3E68"/>
    <w:rsid w:val="005D4330"/>
    <w:rsid w:val="005D4371"/>
    <w:rsid w:val="005D79C5"/>
    <w:rsid w:val="005E0B19"/>
    <w:rsid w:val="005E16E8"/>
    <w:rsid w:val="005E2993"/>
    <w:rsid w:val="005E339A"/>
    <w:rsid w:val="005E36C4"/>
    <w:rsid w:val="005E3857"/>
    <w:rsid w:val="005E38B7"/>
    <w:rsid w:val="005E40CB"/>
    <w:rsid w:val="005E517E"/>
    <w:rsid w:val="005E5C98"/>
    <w:rsid w:val="005E6F11"/>
    <w:rsid w:val="005E705B"/>
    <w:rsid w:val="005E777B"/>
    <w:rsid w:val="005F132E"/>
    <w:rsid w:val="005F1BEB"/>
    <w:rsid w:val="005F1F96"/>
    <w:rsid w:val="005F37E7"/>
    <w:rsid w:val="005F3880"/>
    <w:rsid w:val="005F4644"/>
    <w:rsid w:val="005F47D7"/>
    <w:rsid w:val="005F4C4B"/>
    <w:rsid w:val="005F5EE4"/>
    <w:rsid w:val="005F61FD"/>
    <w:rsid w:val="005F6810"/>
    <w:rsid w:val="005F68CA"/>
    <w:rsid w:val="00600957"/>
    <w:rsid w:val="00601ECB"/>
    <w:rsid w:val="00603327"/>
    <w:rsid w:val="00603825"/>
    <w:rsid w:val="006038EB"/>
    <w:rsid w:val="00604CA4"/>
    <w:rsid w:val="00604D3B"/>
    <w:rsid w:val="00605B93"/>
    <w:rsid w:val="00605BF7"/>
    <w:rsid w:val="006060ED"/>
    <w:rsid w:val="006065DF"/>
    <w:rsid w:val="00606AEC"/>
    <w:rsid w:val="00606D98"/>
    <w:rsid w:val="00607077"/>
    <w:rsid w:val="006108CA"/>
    <w:rsid w:val="00610A96"/>
    <w:rsid w:val="00611850"/>
    <w:rsid w:val="0061229B"/>
    <w:rsid w:val="006129B5"/>
    <w:rsid w:val="00612C24"/>
    <w:rsid w:val="00612D48"/>
    <w:rsid w:val="00613141"/>
    <w:rsid w:val="00615336"/>
    <w:rsid w:val="00615D30"/>
    <w:rsid w:val="00616E53"/>
    <w:rsid w:val="00617507"/>
    <w:rsid w:val="0062281A"/>
    <w:rsid w:val="006242DF"/>
    <w:rsid w:val="0062558E"/>
    <w:rsid w:val="006259EC"/>
    <w:rsid w:val="00625C91"/>
    <w:rsid w:val="00626159"/>
    <w:rsid w:val="006265AB"/>
    <w:rsid w:val="00626D8A"/>
    <w:rsid w:val="006274DA"/>
    <w:rsid w:val="00631297"/>
    <w:rsid w:val="006315B0"/>
    <w:rsid w:val="00631B13"/>
    <w:rsid w:val="00631B42"/>
    <w:rsid w:val="00631E7A"/>
    <w:rsid w:val="006320D7"/>
    <w:rsid w:val="00632549"/>
    <w:rsid w:val="00632933"/>
    <w:rsid w:val="00632EF1"/>
    <w:rsid w:val="00633958"/>
    <w:rsid w:val="006356EA"/>
    <w:rsid w:val="00635E74"/>
    <w:rsid w:val="006366DE"/>
    <w:rsid w:val="00636719"/>
    <w:rsid w:val="00640236"/>
    <w:rsid w:val="006411ED"/>
    <w:rsid w:val="0064137D"/>
    <w:rsid w:val="0064173A"/>
    <w:rsid w:val="00641A47"/>
    <w:rsid w:val="00641B91"/>
    <w:rsid w:val="00642203"/>
    <w:rsid w:val="00642598"/>
    <w:rsid w:val="00642872"/>
    <w:rsid w:val="00642CD7"/>
    <w:rsid w:val="00643E05"/>
    <w:rsid w:val="006440E9"/>
    <w:rsid w:val="0064437B"/>
    <w:rsid w:val="006448B6"/>
    <w:rsid w:val="00644E8A"/>
    <w:rsid w:val="006452DF"/>
    <w:rsid w:val="00645ED0"/>
    <w:rsid w:val="0064777A"/>
    <w:rsid w:val="006529E6"/>
    <w:rsid w:val="006529E9"/>
    <w:rsid w:val="00653015"/>
    <w:rsid w:val="006530A8"/>
    <w:rsid w:val="0065382B"/>
    <w:rsid w:val="006538C8"/>
    <w:rsid w:val="00653CC4"/>
    <w:rsid w:val="00654666"/>
    <w:rsid w:val="006553C2"/>
    <w:rsid w:val="006559B9"/>
    <w:rsid w:val="00655D3A"/>
    <w:rsid w:val="006562A2"/>
    <w:rsid w:val="00657191"/>
    <w:rsid w:val="00657E29"/>
    <w:rsid w:val="00663E29"/>
    <w:rsid w:val="0066541E"/>
    <w:rsid w:val="006658BC"/>
    <w:rsid w:val="00665A13"/>
    <w:rsid w:val="006664AA"/>
    <w:rsid w:val="006667E2"/>
    <w:rsid w:val="00666851"/>
    <w:rsid w:val="00667C87"/>
    <w:rsid w:val="00670F75"/>
    <w:rsid w:val="00671066"/>
    <w:rsid w:val="00671175"/>
    <w:rsid w:val="00671BEA"/>
    <w:rsid w:val="00673429"/>
    <w:rsid w:val="006739BD"/>
    <w:rsid w:val="0067415F"/>
    <w:rsid w:val="006747C6"/>
    <w:rsid w:val="006747D6"/>
    <w:rsid w:val="00674DC1"/>
    <w:rsid w:val="0067544C"/>
    <w:rsid w:val="0067703A"/>
    <w:rsid w:val="00680F9F"/>
    <w:rsid w:val="00681079"/>
    <w:rsid w:val="00681490"/>
    <w:rsid w:val="00682403"/>
    <w:rsid w:val="00683A49"/>
    <w:rsid w:val="00683CB6"/>
    <w:rsid w:val="00684C90"/>
    <w:rsid w:val="00684E62"/>
    <w:rsid w:val="00685085"/>
    <w:rsid w:val="0068581A"/>
    <w:rsid w:val="00687195"/>
    <w:rsid w:val="006874ED"/>
    <w:rsid w:val="00690315"/>
    <w:rsid w:val="00690DA1"/>
    <w:rsid w:val="0069195C"/>
    <w:rsid w:val="00692C18"/>
    <w:rsid w:val="00694738"/>
    <w:rsid w:val="00694C33"/>
    <w:rsid w:val="00694E18"/>
    <w:rsid w:val="00695DA2"/>
    <w:rsid w:val="00695DCA"/>
    <w:rsid w:val="00696BF6"/>
    <w:rsid w:val="00696F11"/>
    <w:rsid w:val="0069710E"/>
    <w:rsid w:val="006972EE"/>
    <w:rsid w:val="00697E78"/>
    <w:rsid w:val="006A0076"/>
    <w:rsid w:val="006A0B7D"/>
    <w:rsid w:val="006A2F97"/>
    <w:rsid w:val="006A36BE"/>
    <w:rsid w:val="006A3950"/>
    <w:rsid w:val="006A3EF4"/>
    <w:rsid w:val="006A3F6A"/>
    <w:rsid w:val="006A4D12"/>
    <w:rsid w:val="006A4F2B"/>
    <w:rsid w:val="006A53E1"/>
    <w:rsid w:val="006A6339"/>
    <w:rsid w:val="006A6406"/>
    <w:rsid w:val="006B0302"/>
    <w:rsid w:val="006B0BC0"/>
    <w:rsid w:val="006B1551"/>
    <w:rsid w:val="006B2B0F"/>
    <w:rsid w:val="006B3C8A"/>
    <w:rsid w:val="006B4789"/>
    <w:rsid w:val="006B4C47"/>
    <w:rsid w:val="006B5533"/>
    <w:rsid w:val="006B59C4"/>
    <w:rsid w:val="006B66A6"/>
    <w:rsid w:val="006B7020"/>
    <w:rsid w:val="006B70E3"/>
    <w:rsid w:val="006B741D"/>
    <w:rsid w:val="006C129B"/>
    <w:rsid w:val="006C1CE2"/>
    <w:rsid w:val="006C1F60"/>
    <w:rsid w:val="006C1FB4"/>
    <w:rsid w:val="006C2370"/>
    <w:rsid w:val="006C42B0"/>
    <w:rsid w:val="006C54A7"/>
    <w:rsid w:val="006C7D28"/>
    <w:rsid w:val="006C7D57"/>
    <w:rsid w:val="006D0222"/>
    <w:rsid w:val="006D106C"/>
    <w:rsid w:val="006D1618"/>
    <w:rsid w:val="006D18D4"/>
    <w:rsid w:val="006D2053"/>
    <w:rsid w:val="006D209D"/>
    <w:rsid w:val="006D3360"/>
    <w:rsid w:val="006D3A97"/>
    <w:rsid w:val="006D3EFF"/>
    <w:rsid w:val="006D3F7F"/>
    <w:rsid w:val="006D65D2"/>
    <w:rsid w:val="006D76F7"/>
    <w:rsid w:val="006D7DB5"/>
    <w:rsid w:val="006E12A2"/>
    <w:rsid w:val="006E1832"/>
    <w:rsid w:val="006E1D96"/>
    <w:rsid w:val="006E235E"/>
    <w:rsid w:val="006E259E"/>
    <w:rsid w:val="006E28D9"/>
    <w:rsid w:val="006E2EA2"/>
    <w:rsid w:val="006E434A"/>
    <w:rsid w:val="006E5481"/>
    <w:rsid w:val="006E68D4"/>
    <w:rsid w:val="006F00C2"/>
    <w:rsid w:val="006F0C36"/>
    <w:rsid w:val="006F193A"/>
    <w:rsid w:val="006F1CFF"/>
    <w:rsid w:val="006F33E7"/>
    <w:rsid w:val="006F3F9D"/>
    <w:rsid w:val="006F45B3"/>
    <w:rsid w:val="006F4D40"/>
    <w:rsid w:val="006F7216"/>
    <w:rsid w:val="006F759B"/>
    <w:rsid w:val="006F7CA4"/>
    <w:rsid w:val="00700050"/>
    <w:rsid w:val="00700CA8"/>
    <w:rsid w:val="00701E2F"/>
    <w:rsid w:val="007029AC"/>
    <w:rsid w:val="0070380B"/>
    <w:rsid w:val="00703BB2"/>
    <w:rsid w:val="00703BD2"/>
    <w:rsid w:val="007047B4"/>
    <w:rsid w:val="00706E90"/>
    <w:rsid w:val="00707DFE"/>
    <w:rsid w:val="00710293"/>
    <w:rsid w:val="007110F2"/>
    <w:rsid w:val="00711E51"/>
    <w:rsid w:val="007129A1"/>
    <w:rsid w:val="007134C7"/>
    <w:rsid w:val="00713D40"/>
    <w:rsid w:val="00714B94"/>
    <w:rsid w:val="00714BDA"/>
    <w:rsid w:val="00714FB1"/>
    <w:rsid w:val="00715853"/>
    <w:rsid w:val="00715EB0"/>
    <w:rsid w:val="00716E6D"/>
    <w:rsid w:val="0071711D"/>
    <w:rsid w:val="00717CF3"/>
    <w:rsid w:val="007208BD"/>
    <w:rsid w:val="007224A1"/>
    <w:rsid w:val="00723F94"/>
    <w:rsid w:val="00724C40"/>
    <w:rsid w:val="00724D37"/>
    <w:rsid w:val="00724E33"/>
    <w:rsid w:val="007258E6"/>
    <w:rsid w:val="00725F60"/>
    <w:rsid w:val="0072610F"/>
    <w:rsid w:val="007274F5"/>
    <w:rsid w:val="00730622"/>
    <w:rsid w:val="007318B6"/>
    <w:rsid w:val="00731CB1"/>
    <w:rsid w:val="00731D86"/>
    <w:rsid w:val="00732241"/>
    <w:rsid w:val="007332ED"/>
    <w:rsid w:val="007339CD"/>
    <w:rsid w:val="00734BCE"/>
    <w:rsid w:val="00734CED"/>
    <w:rsid w:val="00734D75"/>
    <w:rsid w:val="00735691"/>
    <w:rsid w:val="0073720A"/>
    <w:rsid w:val="00737432"/>
    <w:rsid w:val="00737536"/>
    <w:rsid w:val="00737988"/>
    <w:rsid w:val="00737CD5"/>
    <w:rsid w:val="00737DB0"/>
    <w:rsid w:val="007400B1"/>
    <w:rsid w:val="00741847"/>
    <w:rsid w:val="007418EC"/>
    <w:rsid w:val="00742ED1"/>
    <w:rsid w:val="0074570E"/>
    <w:rsid w:val="007457F0"/>
    <w:rsid w:val="007459A2"/>
    <w:rsid w:val="00745BC1"/>
    <w:rsid w:val="0074664F"/>
    <w:rsid w:val="00746AED"/>
    <w:rsid w:val="007474BF"/>
    <w:rsid w:val="0074789F"/>
    <w:rsid w:val="00747AF6"/>
    <w:rsid w:val="00747BC9"/>
    <w:rsid w:val="0075076B"/>
    <w:rsid w:val="007508F6"/>
    <w:rsid w:val="00751023"/>
    <w:rsid w:val="00751FF1"/>
    <w:rsid w:val="0075232B"/>
    <w:rsid w:val="007530D2"/>
    <w:rsid w:val="007531B0"/>
    <w:rsid w:val="00754DAC"/>
    <w:rsid w:val="007552EF"/>
    <w:rsid w:val="0075569D"/>
    <w:rsid w:val="00755C18"/>
    <w:rsid w:val="00757160"/>
    <w:rsid w:val="007601FC"/>
    <w:rsid w:val="00761442"/>
    <w:rsid w:val="00762092"/>
    <w:rsid w:val="007631FA"/>
    <w:rsid w:val="0076360A"/>
    <w:rsid w:val="00764143"/>
    <w:rsid w:val="007648F3"/>
    <w:rsid w:val="00764CD8"/>
    <w:rsid w:val="0076503D"/>
    <w:rsid w:val="00765462"/>
    <w:rsid w:val="00765952"/>
    <w:rsid w:val="007662F7"/>
    <w:rsid w:val="00766AA6"/>
    <w:rsid w:val="00766ACD"/>
    <w:rsid w:val="00771C05"/>
    <w:rsid w:val="00771C6A"/>
    <w:rsid w:val="00771DC9"/>
    <w:rsid w:val="007736BC"/>
    <w:rsid w:val="00774283"/>
    <w:rsid w:val="00774878"/>
    <w:rsid w:val="00775D71"/>
    <w:rsid w:val="007775B0"/>
    <w:rsid w:val="00780F6E"/>
    <w:rsid w:val="00781266"/>
    <w:rsid w:val="007816D6"/>
    <w:rsid w:val="00782229"/>
    <w:rsid w:val="007848A3"/>
    <w:rsid w:val="007865DA"/>
    <w:rsid w:val="00786F4D"/>
    <w:rsid w:val="007900C4"/>
    <w:rsid w:val="007904B9"/>
    <w:rsid w:val="0079169F"/>
    <w:rsid w:val="007926BA"/>
    <w:rsid w:val="007932CB"/>
    <w:rsid w:val="00793446"/>
    <w:rsid w:val="00793891"/>
    <w:rsid w:val="00793F44"/>
    <w:rsid w:val="00795342"/>
    <w:rsid w:val="007954FB"/>
    <w:rsid w:val="00796084"/>
    <w:rsid w:val="00796B08"/>
    <w:rsid w:val="00797197"/>
    <w:rsid w:val="00797302"/>
    <w:rsid w:val="00797903"/>
    <w:rsid w:val="00797CC3"/>
    <w:rsid w:val="007A1163"/>
    <w:rsid w:val="007A1F7D"/>
    <w:rsid w:val="007A453D"/>
    <w:rsid w:val="007A4716"/>
    <w:rsid w:val="007A5A7F"/>
    <w:rsid w:val="007A64DD"/>
    <w:rsid w:val="007A6B14"/>
    <w:rsid w:val="007A7810"/>
    <w:rsid w:val="007A7D6D"/>
    <w:rsid w:val="007B038F"/>
    <w:rsid w:val="007B042A"/>
    <w:rsid w:val="007B1FE5"/>
    <w:rsid w:val="007B2219"/>
    <w:rsid w:val="007B2F4C"/>
    <w:rsid w:val="007B30BE"/>
    <w:rsid w:val="007B6243"/>
    <w:rsid w:val="007B63B3"/>
    <w:rsid w:val="007B6611"/>
    <w:rsid w:val="007B6B28"/>
    <w:rsid w:val="007B6FD5"/>
    <w:rsid w:val="007B751C"/>
    <w:rsid w:val="007C16F7"/>
    <w:rsid w:val="007C3740"/>
    <w:rsid w:val="007C4483"/>
    <w:rsid w:val="007C52C0"/>
    <w:rsid w:val="007C6C40"/>
    <w:rsid w:val="007C6EBD"/>
    <w:rsid w:val="007C7A87"/>
    <w:rsid w:val="007D0B01"/>
    <w:rsid w:val="007D1BC5"/>
    <w:rsid w:val="007D1D3A"/>
    <w:rsid w:val="007D20EC"/>
    <w:rsid w:val="007D234E"/>
    <w:rsid w:val="007D2427"/>
    <w:rsid w:val="007D2AEB"/>
    <w:rsid w:val="007D35EB"/>
    <w:rsid w:val="007D58E1"/>
    <w:rsid w:val="007D707A"/>
    <w:rsid w:val="007D7A18"/>
    <w:rsid w:val="007E0879"/>
    <w:rsid w:val="007E0D50"/>
    <w:rsid w:val="007E1B81"/>
    <w:rsid w:val="007E1BD2"/>
    <w:rsid w:val="007E1D92"/>
    <w:rsid w:val="007E2687"/>
    <w:rsid w:val="007E3493"/>
    <w:rsid w:val="007E595A"/>
    <w:rsid w:val="007E6DBB"/>
    <w:rsid w:val="007E70C6"/>
    <w:rsid w:val="007F0E87"/>
    <w:rsid w:val="007F1553"/>
    <w:rsid w:val="007F25FE"/>
    <w:rsid w:val="007F2A69"/>
    <w:rsid w:val="007F2B36"/>
    <w:rsid w:val="007F2D5B"/>
    <w:rsid w:val="007F3133"/>
    <w:rsid w:val="007F37BF"/>
    <w:rsid w:val="007F40EE"/>
    <w:rsid w:val="007F48C2"/>
    <w:rsid w:val="007F6239"/>
    <w:rsid w:val="00800052"/>
    <w:rsid w:val="00801AC6"/>
    <w:rsid w:val="00802B73"/>
    <w:rsid w:val="008036CB"/>
    <w:rsid w:val="00804955"/>
    <w:rsid w:val="00805FFB"/>
    <w:rsid w:val="00807A4A"/>
    <w:rsid w:val="00807D8A"/>
    <w:rsid w:val="00810C25"/>
    <w:rsid w:val="0081503F"/>
    <w:rsid w:val="00815B5D"/>
    <w:rsid w:val="008168B0"/>
    <w:rsid w:val="00820080"/>
    <w:rsid w:val="00822587"/>
    <w:rsid w:val="00822F6F"/>
    <w:rsid w:val="008245FC"/>
    <w:rsid w:val="00824A2D"/>
    <w:rsid w:val="00824B78"/>
    <w:rsid w:val="00824EEB"/>
    <w:rsid w:val="00824F72"/>
    <w:rsid w:val="00825A5C"/>
    <w:rsid w:val="00826433"/>
    <w:rsid w:val="008264D6"/>
    <w:rsid w:val="00827008"/>
    <w:rsid w:val="008301EE"/>
    <w:rsid w:val="0083073B"/>
    <w:rsid w:val="008307E4"/>
    <w:rsid w:val="00830C77"/>
    <w:rsid w:val="00832095"/>
    <w:rsid w:val="00834EAB"/>
    <w:rsid w:val="008358CB"/>
    <w:rsid w:val="00836544"/>
    <w:rsid w:val="008375E4"/>
    <w:rsid w:val="00840CCE"/>
    <w:rsid w:val="008412AB"/>
    <w:rsid w:val="00841EC7"/>
    <w:rsid w:val="00842BFC"/>
    <w:rsid w:val="00842F1B"/>
    <w:rsid w:val="00843CD5"/>
    <w:rsid w:val="0084409D"/>
    <w:rsid w:val="00844BC5"/>
    <w:rsid w:val="00844E25"/>
    <w:rsid w:val="0084522C"/>
    <w:rsid w:val="0085059C"/>
    <w:rsid w:val="00850F2B"/>
    <w:rsid w:val="00851AC0"/>
    <w:rsid w:val="008525D0"/>
    <w:rsid w:val="00852E64"/>
    <w:rsid w:val="00854A1B"/>
    <w:rsid w:val="00855021"/>
    <w:rsid w:val="008550FB"/>
    <w:rsid w:val="00855C10"/>
    <w:rsid w:val="0085614A"/>
    <w:rsid w:val="0085680A"/>
    <w:rsid w:val="00857122"/>
    <w:rsid w:val="008604E3"/>
    <w:rsid w:val="00860624"/>
    <w:rsid w:val="00860C27"/>
    <w:rsid w:val="00861600"/>
    <w:rsid w:val="0086275A"/>
    <w:rsid w:val="00863103"/>
    <w:rsid w:val="0086392E"/>
    <w:rsid w:val="00864B57"/>
    <w:rsid w:val="008652C9"/>
    <w:rsid w:val="00867A67"/>
    <w:rsid w:val="0087093E"/>
    <w:rsid w:val="0087179F"/>
    <w:rsid w:val="008718AF"/>
    <w:rsid w:val="00872FF2"/>
    <w:rsid w:val="00873B78"/>
    <w:rsid w:val="00874E02"/>
    <w:rsid w:val="008758B1"/>
    <w:rsid w:val="00875A1C"/>
    <w:rsid w:val="008771A0"/>
    <w:rsid w:val="008773BB"/>
    <w:rsid w:val="00881F94"/>
    <w:rsid w:val="0088203F"/>
    <w:rsid w:val="008851E5"/>
    <w:rsid w:val="00885C2D"/>
    <w:rsid w:val="008864FB"/>
    <w:rsid w:val="00886C54"/>
    <w:rsid w:val="00886D24"/>
    <w:rsid w:val="0088751B"/>
    <w:rsid w:val="00887EDD"/>
    <w:rsid w:val="00890160"/>
    <w:rsid w:val="0089025D"/>
    <w:rsid w:val="008913DF"/>
    <w:rsid w:val="008914C0"/>
    <w:rsid w:val="00892F51"/>
    <w:rsid w:val="0089341B"/>
    <w:rsid w:val="0089352A"/>
    <w:rsid w:val="00893A8B"/>
    <w:rsid w:val="00894506"/>
    <w:rsid w:val="00896C98"/>
    <w:rsid w:val="008A1296"/>
    <w:rsid w:val="008A26D5"/>
    <w:rsid w:val="008A4B98"/>
    <w:rsid w:val="008A4BEB"/>
    <w:rsid w:val="008A4F65"/>
    <w:rsid w:val="008A51E8"/>
    <w:rsid w:val="008A64B3"/>
    <w:rsid w:val="008A6738"/>
    <w:rsid w:val="008A6B85"/>
    <w:rsid w:val="008A6DE0"/>
    <w:rsid w:val="008A7150"/>
    <w:rsid w:val="008A71B7"/>
    <w:rsid w:val="008A7A81"/>
    <w:rsid w:val="008B0717"/>
    <w:rsid w:val="008B0E45"/>
    <w:rsid w:val="008B1144"/>
    <w:rsid w:val="008B11A5"/>
    <w:rsid w:val="008B1229"/>
    <w:rsid w:val="008B223A"/>
    <w:rsid w:val="008B35C9"/>
    <w:rsid w:val="008B3D0A"/>
    <w:rsid w:val="008B3F1F"/>
    <w:rsid w:val="008B3F75"/>
    <w:rsid w:val="008B5654"/>
    <w:rsid w:val="008B58A7"/>
    <w:rsid w:val="008B788C"/>
    <w:rsid w:val="008C0002"/>
    <w:rsid w:val="008C10E9"/>
    <w:rsid w:val="008C19D5"/>
    <w:rsid w:val="008C2C95"/>
    <w:rsid w:val="008C2D0B"/>
    <w:rsid w:val="008C2E4F"/>
    <w:rsid w:val="008C3D42"/>
    <w:rsid w:val="008C42D0"/>
    <w:rsid w:val="008C5C06"/>
    <w:rsid w:val="008D0F2F"/>
    <w:rsid w:val="008D1A99"/>
    <w:rsid w:val="008D2381"/>
    <w:rsid w:val="008D289B"/>
    <w:rsid w:val="008D2CE2"/>
    <w:rsid w:val="008D3DC8"/>
    <w:rsid w:val="008D56E1"/>
    <w:rsid w:val="008D5F74"/>
    <w:rsid w:val="008D6392"/>
    <w:rsid w:val="008D6554"/>
    <w:rsid w:val="008D66D2"/>
    <w:rsid w:val="008D7FD7"/>
    <w:rsid w:val="008E0360"/>
    <w:rsid w:val="008E0504"/>
    <w:rsid w:val="008E1061"/>
    <w:rsid w:val="008E1432"/>
    <w:rsid w:val="008E1F85"/>
    <w:rsid w:val="008E2103"/>
    <w:rsid w:val="008E391C"/>
    <w:rsid w:val="008E3EAE"/>
    <w:rsid w:val="008E466F"/>
    <w:rsid w:val="008E4BC4"/>
    <w:rsid w:val="008E4BD3"/>
    <w:rsid w:val="008E5099"/>
    <w:rsid w:val="008E5F8F"/>
    <w:rsid w:val="008E641A"/>
    <w:rsid w:val="008E6561"/>
    <w:rsid w:val="008E6E00"/>
    <w:rsid w:val="008F05B7"/>
    <w:rsid w:val="008F0985"/>
    <w:rsid w:val="008F4650"/>
    <w:rsid w:val="008F57D6"/>
    <w:rsid w:val="008F6661"/>
    <w:rsid w:val="008F74E6"/>
    <w:rsid w:val="008F76B4"/>
    <w:rsid w:val="00900DC6"/>
    <w:rsid w:val="009014EA"/>
    <w:rsid w:val="00901A4B"/>
    <w:rsid w:val="00901F67"/>
    <w:rsid w:val="009023E5"/>
    <w:rsid w:val="0090252D"/>
    <w:rsid w:val="009026CD"/>
    <w:rsid w:val="009029AC"/>
    <w:rsid w:val="00902EC4"/>
    <w:rsid w:val="0090350D"/>
    <w:rsid w:val="009046FB"/>
    <w:rsid w:val="00904B88"/>
    <w:rsid w:val="00904D5E"/>
    <w:rsid w:val="00904EB2"/>
    <w:rsid w:val="00905742"/>
    <w:rsid w:val="00905D25"/>
    <w:rsid w:val="00906443"/>
    <w:rsid w:val="00907404"/>
    <w:rsid w:val="00907ACE"/>
    <w:rsid w:val="009115A0"/>
    <w:rsid w:val="009132D2"/>
    <w:rsid w:val="00914169"/>
    <w:rsid w:val="009144F7"/>
    <w:rsid w:val="00914E19"/>
    <w:rsid w:val="009154D4"/>
    <w:rsid w:val="00915559"/>
    <w:rsid w:val="00915872"/>
    <w:rsid w:val="00915D39"/>
    <w:rsid w:val="00916A31"/>
    <w:rsid w:val="00916EDD"/>
    <w:rsid w:val="009177F5"/>
    <w:rsid w:val="00920A21"/>
    <w:rsid w:val="00920B34"/>
    <w:rsid w:val="00920F98"/>
    <w:rsid w:val="0092167D"/>
    <w:rsid w:val="00922575"/>
    <w:rsid w:val="00922DA7"/>
    <w:rsid w:val="009244B1"/>
    <w:rsid w:val="009246F4"/>
    <w:rsid w:val="00924AD5"/>
    <w:rsid w:val="00924ED5"/>
    <w:rsid w:val="009262AA"/>
    <w:rsid w:val="009266A7"/>
    <w:rsid w:val="00927CAD"/>
    <w:rsid w:val="00927E7B"/>
    <w:rsid w:val="00927F2F"/>
    <w:rsid w:val="00930BBC"/>
    <w:rsid w:val="00931A96"/>
    <w:rsid w:val="00931EA9"/>
    <w:rsid w:val="00932531"/>
    <w:rsid w:val="00933CA3"/>
    <w:rsid w:val="00934F4D"/>
    <w:rsid w:val="00935E6F"/>
    <w:rsid w:val="00936283"/>
    <w:rsid w:val="00936CCE"/>
    <w:rsid w:val="009377B9"/>
    <w:rsid w:val="00937847"/>
    <w:rsid w:val="0093791E"/>
    <w:rsid w:val="00937B26"/>
    <w:rsid w:val="00937C68"/>
    <w:rsid w:val="0094071C"/>
    <w:rsid w:val="00941CDE"/>
    <w:rsid w:val="009422E5"/>
    <w:rsid w:val="009427C4"/>
    <w:rsid w:val="00945D54"/>
    <w:rsid w:val="00945E25"/>
    <w:rsid w:val="009472A4"/>
    <w:rsid w:val="00947472"/>
    <w:rsid w:val="009478BC"/>
    <w:rsid w:val="0095048B"/>
    <w:rsid w:val="00950A73"/>
    <w:rsid w:val="00951845"/>
    <w:rsid w:val="00951EB3"/>
    <w:rsid w:val="00951F99"/>
    <w:rsid w:val="0095304F"/>
    <w:rsid w:val="0095370C"/>
    <w:rsid w:val="00953C76"/>
    <w:rsid w:val="00953CC7"/>
    <w:rsid w:val="00954896"/>
    <w:rsid w:val="00954FBA"/>
    <w:rsid w:val="009563DD"/>
    <w:rsid w:val="009565F1"/>
    <w:rsid w:val="00956A27"/>
    <w:rsid w:val="009572E5"/>
    <w:rsid w:val="00957F28"/>
    <w:rsid w:val="009610A7"/>
    <w:rsid w:val="0096158B"/>
    <w:rsid w:val="00962635"/>
    <w:rsid w:val="00963A64"/>
    <w:rsid w:val="009642AB"/>
    <w:rsid w:val="00964648"/>
    <w:rsid w:val="00967733"/>
    <w:rsid w:val="00967A37"/>
    <w:rsid w:val="00970284"/>
    <w:rsid w:val="00971BB7"/>
    <w:rsid w:val="009725F2"/>
    <w:rsid w:val="00972695"/>
    <w:rsid w:val="0097345C"/>
    <w:rsid w:val="00974340"/>
    <w:rsid w:val="00974467"/>
    <w:rsid w:val="009747FD"/>
    <w:rsid w:val="00975E93"/>
    <w:rsid w:val="00977369"/>
    <w:rsid w:val="00977630"/>
    <w:rsid w:val="00980023"/>
    <w:rsid w:val="009803BE"/>
    <w:rsid w:val="009806CC"/>
    <w:rsid w:val="00980B91"/>
    <w:rsid w:val="009812CF"/>
    <w:rsid w:val="00981F29"/>
    <w:rsid w:val="00983FEE"/>
    <w:rsid w:val="009874C8"/>
    <w:rsid w:val="0099018D"/>
    <w:rsid w:val="009909A4"/>
    <w:rsid w:val="00991491"/>
    <w:rsid w:val="00991679"/>
    <w:rsid w:val="00991838"/>
    <w:rsid w:val="00992702"/>
    <w:rsid w:val="00992706"/>
    <w:rsid w:val="00992840"/>
    <w:rsid w:val="00992F71"/>
    <w:rsid w:val="009931D8"/>
    <w:rsid w:val="00993702"/>
    <w:rsid w:val="00993C2C"/>
    <w:rsid w:val="00994468"/>
    <w:rsid w:val="0099502A"/>
    <w:rsid w:val="0099529A"/>
    <w:rsid w:val="00995641"/>
    <w:rsid w:val="00996E46"/>
    <w:rsid w:val="009973EF"/>
    <w:rsid w:val="00997557"/>
    <w:rsid w:val="00997831"/>
    <w:rsid w:val="009979A0"/>
    <w:rsid w:val="009A080C"/>
    <w:rsid w:val="009A1910"/>
    <w:rsid w:val="009A2F70"/>
    <w:rsid w:val="009A5242"/>
    <w:rsid w:val="009A53B6"/>
    <w:rsid w:val="009A593B"/>
    <w:rsid w:val="009B2CA3"/>
    <w:rsid w:val="009B34C9"/>
    <w:rsid w:val="009B369E"/>
    <w:rsid w:val="009B39EC"/>
    <w:rsid w:val="009B3B94"/>
    <w:rsid w:val="009B3DA4"/>
    <w:rsid w:val="009B3FDE"/>
    <w:rsid w:val="009B4F92"/>
    <w:rsid w:val="009B500C"/>
    <w:rsid w:val="009B5B79"/>
    <w:rsid w:val="009B64FC"/>
    <w:rsid w:val="009B6ACE"/>
    <w:rsid w:val="009C07AE"/>
    <w:rsid w:val="009C1133"/>
    <w:rsid w:val="009C14E6"/>
    <w:rsid w:val="009C19AB"/>
    <w:rsid w:val="009C2793"/>
    <w:rsid w:val="009C60BB"/>
    <w:rsid w:val="009C748A"/>
    <w:rsid w:val="009C76B8"/>
    <w:rsid w:val="009C7CB1"/>
    <w:rsid w:val="009D00A8"/>
    <w:rsid w:val="009D0BC0"/>
    <w:rsid w:val="009D139C"/>
    <w:rsid w:val="009D1B0B"/>
    <w:rsid w:val="009D1BFA"/>
    <w:rsid w:val="009D2F52"/>
    <w:rsid w:val="009D3507"/>
    <w:rsid w:val="009D3754"/>
    <w:rsid w:val="009D39AE"/>
    <w:rsid w:val="009D3A94"/>
    <w:rsid w:val="009D3D82"/>
    <w:rsid w:val="009D56C4"/>
    <w:rsid w:val="009D666B"/>
    <w:rsid w:val="009D6699"/>
    <w:rsid w:val="009D677C"/>
    <w:rsid w:val="009E0294"/>
    <w:rsid w:val="009E0DE7"/>
    <w:rsid w:val="009E240B"/>
    <w:rsid w:val="009E37B0"/>
    <w:rsid w:val="009E42F8"/>
    <w:rsid w:val="009E477B"/>
    <w:rsid w:val="009E4788"/>
    <w:rsid w:val="009E5118"/>
    <w:rsid w:val="009E5B85"/>
    <w:rsid w:val="009E61B6"/>
    <w:rsid w:val="009E67B7"/>
    <w:rsid w:val="009E6FB5"/>
    <w:rsid w:val="009F15A4"/>
    <w:rsid w:val="009F22E6"/>
    <w:rsid w:val="009F3E39"/>
    <w:rsid w:val="009F46B3"/>
    <w:rsid w:val="009F55C0"/>
    <w:rsid w:val="009F7EFC"/>
    <w:rsid w:val="00A00871"/>
    <w:rsid w:val="00A00A7C"/>
    <w:rsid w:val="00A00D3E"/>
    <w:rsid w:val="00A01475"/>
    <w:rsid w:val="00A016D1"/>
    <w:rsid w:val="00A02273"/>
    <w:rsid w:val="00A022A1"/>
    <w:rsid w:val="00A0256C"/>
    <w:rsid w:val="00A03416"/>
    <w:rsid w:val="00A03C76"/>
    <w:rsid w:val="00A04742"/>
    <w:rsid w:val="00A06854"/>
    <w:rsid w:val="00A06A99"/>
    <w:rsid w:val="00A123B7"/>
    <w:rsid w:val="00A12B98"/>
    <w:rsid w:val="00A1343D"/>
    <w:rsid w:val="00A13BC1"/>
    <w:rsid w:val="00A20B81"/>
    <w:rsid w:val="00A20DCB"/>
    <w:rsid w:val="00A21310"/>
    <w:rsid w:val="00A23636"/>
    <w:rsid w:val="00A23A17"/>
    <w:rsid w:val="00A24148"/>
    <w:rsid w:val="00A2485B"/>
    <w:rsid w:val="00A301DF"/>
    <w:rsid w:val="00A30238"/>
    <w:rsid w:val="00A316FB"/>
    <w:rsid w:val="00A322CF"/>
    <w:rsid w:val="00A32D9A"/>
    <w:rsid w:val="00A3327B"/>
    <w:rsid w:val="00A339ED"/>
    <w:rsid w:val="00A34B98"/>
    <w:rsid w:val="00A3544F"/>
    <w:rsid w:val="00A355D6"/>
    <w:rsid w:val="00A3580D"/>
    <w:rsid w:val="00A359F5"/>
    <w:rsid w:val="00A3668F"/>
    <w:rsid w:val="00A36B49"/>
    <w:rsid w:val="00A36CB8"/>
    <w:rsid w:val="00A375EB"/>
    <w:rsid w:val="00A3761F"/>
    <w:rsid w:val="00A37625"/>
    <w:rsid w:val="00A4055B"/>
    <w:rsid w:val="00A40D18"/>
    <w:rsid w:val="00A412FF"/>
    <w:rsid w:val="00A44B07"/>
    <w:rsid w:val="00A44B65"/>
    <w:rsid w:val="00A44D98"/>
    <w:rsid w:val="00A45498"/>
    <w:rsid w:val="00A458E4"/>
    <w:rsid w:val="00A45F4E"/>
    <w:rsid w:val="00A46DDC"/>
    <w:rsid w:val="00A47C98"/>
    <w:rsid w:val="00A502D4"/>
    <w:rsid w:val="00A514BD"/>
    <w:rsid w:val="00A5179A"/>
    <w:rsid w:val="00A520F8"/>
    <w:rsid w:val="00A52540"/>
    <w:rsid w:val="00A525B7"/>
    <w:rsid w:val="00A5271A"/>
    <w:rsid w:val="00A52B19"/>
    <w:rsid w:val="00A536B7"/>
    <w:rsid w:val="00A53D5A"/>
    <w:rsid w:val="00A569AA"/>
    <w:rsid w:val="00A56E2D"/>
    <w:rsid w:val="00A6051D"/>
    <w:rsid w:val="00A60E66"/>
    <w:rsid w:val="00A614A8"/>
    <w:rsid w:val="00A6297F"/>
    <w:rsid w:val="00A62A0A"/>
    <w:rsid w:val="00A634BA"/>
    <w:rsid w:val="00A64C44"/>
    <w:rsid w:val="00A6517F"/>
    <w:rsid w:val="00A655D2"/>
    <w:rsid w:val="00A65ED3"/>
    <w:rsid w:val="00A662E1"/>
    <w:rsid w:val="00A6727D"/>
    <w:rsid w:val="00A67D1B"/>
    <w:rsid w:val="00A704A8"/>
    <w:rsid w:val="00A71974"/>
    <w:rsid w:val="00A71AAB"/>
    <w:rsid w:val="00A71F3F"/>
    <w:rsid w:val="00A724CD"/>
    <w:rsid w:val="00A72E85"/>
    <w:rsid w:val="00A72F1B"/>
    <w:rsid w:val="00A74CD1"/>
    <w:rsid w:val="00A750E5"/>
    <w:rsid w:val="00A75164"/>
    <w:rsid w:val="00A7534C"/>
    <w:rsid w:val="00A7547F"/>
    <w:rsid w:val="00A755D0"/>
    <w:rsid w:val="00A75D11"/>
    <w:rsid w:val="00A75D41"/>
    <w:rsid w:val="00A764DF"/>
    <w:rsid w:val="00A76AF4"/>
    <w:rsid w:val="00A77275"/>
    <w:rsid w:val="00A77526"/>
    <w:rsid w:val="00A777FF"/>
    <w:rsid w:val="00A80C11"/>
    <w:rsid w:val="00A80E9A"/>
    <w:rsid w:val="00A80FA5"/>
    <w:rsid w:val="00A822C2"/>
    <w:rsid w:val="00A82AF5"/>
    <w:rsid w:val="00A82B06"/>
    <w:rsid w:val="00A83B86"/>
    <w:rsid w:val="00A8496C"/>
    <w:rsid w:val="00A84CD9"/>
    <w:rsid w:val="00A854E3"/>
    <w:rsid w:val="00A85A4C"/>
    <w:rsid w:val="00A86301"/>
    <w:rsid w:val="00A86A23"/>
    <w:rsid w:val="00A86D7F"/>
    <w:rsid w:val="00A87099"/>
    <w:rsid w:val="00A87185"/>
    <w:rsid w:val="00A87265"/>
    <w:rsid w:val="00A87644"/>
    <w:rsid w:val="00A87837"/>
    <w:rsid w:val="00A87DBC"/>
    <w:rsid w:val="00A9046A"/>
    <w:rsid w:val="00A91089"/>
    <w:rsid w:val="00A91955"/>
    <w:rsid w:val="00A9283D"/>
    <w:rsid w:val="00A93B75"/>
    <w:rsid w:val="00A94EBA"/>
    <w:rsid w:val="00A9510B"/>
    <w:rsid w:val="00A9619E"/>
    <w:rsid w:val="00A96311"/>
    <w:rsid w:val="00A96465"/>
    <w:rsid w:val="00A967A5"/>
    <w:rsid w:val="00A96BCB"/>
    <w:rsid w:val="00AA0189"/>
    <w:rsid w:val="00AA02DB"/>
    <w:rsid w:val="00AA03AC"/>
    <w:rsid w:val="00AA114D"/>
    <w:rsid w:val="00AA378D"/>
    <w:rsid w:val="00AA4BA2"/>
    <w:rsid w:val="00AA4CF9"/>
    <w:rsid w:val="00AA58DF"/>
    <w:rsid w:val="00AA650C"/>
    <w:rsid w:val="00AA799C"/>
    <w:rsid w:val="00AA7A62"/>
    <w:rsid w:val="00AA7CC3"/>
    <w:rsid w:val="00AB05D8"/>
    <w:rsid w:val="00AB14C2"/>
    <w:rsid w:val="00AB1D62"/>
    <w:rsid w:val="00AB24D8"/>
    <w:rsid w:val="00AB2953"/>
    <w:rsid w:val="00AB368D"/>
    <w:rsid w:val="00AB3DFB"/>
    <w:rsid w:val="00AB4715"/>
    <w:rsid w:val="00AB6DD2"/>
    <w:rsid w:val="00AB6ECC"/>
    <w:rsid w:val="00AB767C"/>
    <w:rsid w:val="00AB7964"/>
    <w:rsid w:val="00AC0A77"/>
    <w:rsid w:val="00AC2DA7"/>
    <w:rsid w:val="00AC3BA4"/>
    <w:rsid w:val="00AC5786"/>
    <w:rsid w:val="00AC5B12"/>
    <w:rsid w:val="00AC6113"/>
    <w:rsid w:val="00AC63BB"/>
    <w:rsid w:val="00AC6AB0"/>
    <w:rsid w:val="00AC7037"/>
    <w:rsid w:val="00AD05C1"/>
    <w:rsid w:val="00AD0D7B"/>
    <w:rsid w:val="00AD2DDD"/>
    <w:rsid w:val="00AD3173"/>
    <w:rsid w:val="00AD4515"/>
    <w:rsid w:val="00AD5151"/>
    <w:rsid w:val="00AD647C"/>
    <w:rsid w:val="00AE0EE2"/>
    <w:rsid w:val="00AE18D9"/>
    <w:rsid w:val="00AE28DB"/>
    <w:rsid w:val="00AE5B08"/>
    <w:rsid w:val="00AE5E41"/>
    <w:rsid w:val="00AE7A57"/>
    <w:rsid w:val="00AE7A74"/>
    <w:rsid w:val="00AF16C5"/>
    <w:rsid w:val="00AF410B"/>
    <w:rsid w:val="00AF42B6"/>
    <w:rsid w:val="00AF45E4"/>
    <w:rsid w:val="00AF54EB"/>
    <w:rsid w:val="00AF6605"/>
    <w:rsid w:val="00AF6D83"/>
    <w:rsid w:val="00B00EE7"/>
    <w:rsid w:val="00B013CC"/>
    <w:rsid w:val="00B01523"/>
    <w:rsid w:val="00B01615"/>
    <w:rsid w:val="00B01730"/>
    <w:rsid w:val="00B01EC4"/>
    <w:rsid w:val="00B03558"/>
    <w:rsid w:val="00B037E3"/>
    <w:rsid w:val="00B04B58"/>
    <w:rsid w:val="00B0621D"/>
    <w:rsid w:val="00B0645A"/>
    <w:rsid w:val="00B06E0C"/>
    <w:rsid w:val="00B101B3"/>
    <w:rsid w:val="00B103C8"/>
    <w:rsid w:val="00B1041C"/>
    <w:rsid w:val="00B10561"/>
    <w:rsid w:val="00B11926"/>
    <w:rsid w:val="00B11CB5"/>
    <w:rsid w:val="00B13694"/>
    <w:rsid w:val="00B13CF6"/>
    <w:rsid w:val="00B146A4"/>
    <w:rsid w:val="00B15164"/>
    <w:rsid w:val="00B157D1"/>
    <w:rsid w:val="00B15A61"/>
    <w:rsid w:val="00B15D3F"/>
    <w:rsid w:val="00B17891"/>
    <w:rsid w:val="00B20824"/>
    <w:rsid w:val="00B22690"/>
    <w:rsid w:val="00B22FC2"/>
    <w:rsid w:val="00B23479"/>
    <w:rsid w:val="00B2517C"/>
    <w:rsid w:val="00B27D6D"/>
    <w:rsid w:val="00B27ECE"/>
    <w:rsid w:val="00B30A77"/>
    <w:rsid w:val="00B30B82"/>
    <w:rsid w:val="00B30BC6"/>
    <w:rsid w:val="00B31DEE"/>
    <w:rsid w:val="00B32723"/>
    <w:rsid w:val="00B32F3E"/>
    <w:rsid w:val="00B3377B"/>
    <w:rsid w:val="00B34833"/>
    <w:rsid w:val="00B350CF"/>
    <w:rsid w:val="00B350EF"/>
    <w:rsid w:val="00B35C5D"/>
    <w:rsid w:val="00B363EA"/>
    <w:rsid w:val="00B3645E"/>
    <w:rsid w:val="00B3680E"/>
    <w:rsid w:val="00B36944"/>
    <w:rsid w:val="00B37030"/>
    <w:rsid w:val="00B37FB9"/>
    <w:rsid w:val="00B42893"/>
    <w:rsid w:val="00B43B7E"/>
    <w:rsid w:val="00B43CDB"/>
    <w:rsid w:val="00B44599"/>
    <w:rsid w:val="00B445C8"/>
    <w:rsid w:val="00B46444"/>
    <w:rsid w:val="00B4646B"/>
    <w:rsid w:val="00B468A6"/>
    <w:rsid w:val="00B53307"/>
    <w:rsid w:val="00B5505E"/>
    <w:rsid w:val="00B55B06"/>
    <w:rsid w:val="00B56BC5"/>
    <w:rsid w:val="00B56C84"/>
    <w:rsid w:val="00B56D9C"/>
    <w:rsid w:val="00B57EE3"/>
    <w:rsid w:val="00B60895"/>
    <w:rsid w:val="00B61801"/>
    <w:rsid w:val="00B6193C"/>
    <w:rsid w:val="00B62131"/>
    <w:rsid w:val="00B62B7D"/>
    <w:rsid w:val="00B62D88"/>
    <w:rsid w:val="00B62E1C"/>
    <w:rsid w:val="00B63058"/>
    <w:rsid w:val="00B63168"/>
    <w:rsid w:val="00B63B71"/>
    <w:rsid w:val="00B65B83"/>
    <w:rsid w:val="00B668E6"/>
    <w:rsid w:val="00B67450"/>
    <w:rsid w:val="00B70B57"/>
    <w:rsid w:val="00B71098"/>
    <w:rsid w:val="00B71F38"/>
    <w:rsid w:val="00B726CD"/>
    <w:rsid w:val="00B732C2"/>
    <w:rsid w:val="00B73A8A"/>
    <w:rsid w:val="00B73B60"/>
    <w:rsid w:val="00B73D62"/>
    <w:rsid w:val="00B73DE1"/>
    <w:rsid w:val="00B7459C"/>
    <w:rsid w:val="00B755DE"/>
    <w:rsid w:val="00B766A7"/>
    <w:rsid w:val="00B773D9"/>
    <w:rsid w:val="00B774EE"/>
    <w:rsid w:val="00B8027E"/>
    <w:rsid w:val="00B80E4F"/>
    <w:rsid w:val="00B820B2"/>
    <w:rsid w:val="00B8581F"/>
    <w:rsid w:val="00B85834"/>
    <w:rsid w:val="00B86192"/>
    <w:rsid w:val="00B862C2"/>
    <w:rsid w:val="00B86796"/>
    <w:rsid w:val="00B8789B"/>
    <w:rsid w:val="00B92630"/>
    <w:rsid w:val="00B93897"/>
    <w:rsid w:val="00B944CF"/>
    <w:rsid w:val="00B94950"/>
    <w:rsid w:val="00B960CB"/>
    <w:rsid w:val="00B9632D"/>
    <w:rsid w:val="00B96C1E"/>
    <w:rsid w:val="00B97276"/>
    <w:rsid w:val="00B97833"/>
    <w:rsid w:val="00BA08CB"/>
    <w:rsid w:val="00BA3904"/>
    <w:rsid w:val="00BA3D6A"/>
    <w:rsid w:val="00BA41FC"/>
    <w:rsid w:val="00BA6696"/>
    <w:rsid w:val="00BA7833"/>
    <w:rsid w:val="00BA7BA6"/>
    <w:rsid w:val="00BB08BC"/>
    <w:rsid w:val="00BB1126"/>
    <w:rsid w:val="00BB1238"/>
    <w:rsid w:val="00BB1484"/>
    <w:rsid w:val="00BB1F46"/>
    <w:rsid w:val="00BB232B"/>
    <w:rsid w:val="00BB2997"/>
    <w:rsid w:val="00BB2D90"/>
    <w:rsid w:val="00BB2FD9"/>
    <w:rsid w:val="00BB31A8"/>
    <w:rsid w:val="00BB4455"/>
    <w:rsid w:val="00BB46B3"/>
    <w:rsid w:val="00BB499E"/>
    <w:rsid w:val="00BB62B1"/>
    <w:rsid w:val="00BB69D4"/>
    <w:rsid w:val="00BB7627"/>
    <w:rsid w:val="00BC0D7B"/>
    <w:rsid w:val="00BC110D"/>
    <w:rsid w:val="00BC1C7A"/>
    <w:rsid w:val="00BC4306"/>
    <w:rsid w:val="00BC45AB"/>
    <w:rsid w:val="00BC4EA1"/>
    <w:rsid w:val="00BC6D3E"/>
    <w:rsid w:val="00BD1723"/>
    <w:rsid w:val="00BD2757"/>
    <w:rsid w:val="00BD2CC7"/>
    <w:rsid w:val="00BD3B39"/>
    <w:rsid w:val="00BD5EBC"/>
    <w:rsid w:val="00BD61F0"/>
    <w:rsid w:val="00BD6453"/>
    <w:rsid w:val="00BD68D8"/>
    <w:rsid w:val="00BD6BD3"/>
    <w:rsid w:val="00BD6E9D"/>
    <w:rsid w:val="00BD7D43"/>
    <w:rsid w:val="00BE0FBB"/>
    <w:rsid w:val="00BE0FC6"/>
    <w:rsid w:val="00BE11B3"/>
    <w:rsid w:val="00BE2F0F"/>
    <w:rsid w:val="00BE3D31"/>
    <w:rsid w:val="00BE52FE"/>
    <w:rsid w:val="00BE58C9"/>
    <w:rsid w:val="00BE5D9A"/>
    <w:rsid w:val="00BE6FBF"/>
    <w:rsid w:val="00BF1F43"/>
    <w:rsid w:val="00BF26FA"/>
    <w:rsid w:val="00BF30B9"/>
    <w:rsid w:val="00BF3FDB"/>
    <w:rsid w:val="00BF486B"/>
    <w:rsid w:val="00BF4E14"/>
    <w:rsid w:val="00BF50F8"/>
    <w:rsid w:val="00BF5DB5"/>
    <w:rsid w:val="00BF6978"/>
    <w:rsid w:val="00BF69F1"/>
    <w:rsid w:val="00BF79C4"/>
    <w:rsid w:val="00C0057A"/>
    <w:rsid w:val="00C00C90"/>
    <w:rsid w:val="00C00DB6"/>
    <w:rsid w:val="00C01053"/>
    <w:rsid w:val="00C01F0F"/>
    <w:rsid w:val="00C02B14"/>
    <w:rsid w:val="00C03184"/>
    <w:rsid w:val="00C03FAB"/>
    <w:rsid w:val="00C049D4"/>
    <w:rsid w:val="00C050EF"/>
    <w:rsid w:val="00C0555F"/>
    <w:rsid w:val="00C058D2"/>
    <w:rsid w:val="00C05DA0"/>
    <w:rsid w:val="00C05E95"/>
    <w:rsid w:val="00C060BC"/>
    <w:rsid w:val="00C06485"/>
    <w:rsid w:val="00C065EF"/>
    <w:rsid w:val="00C1084A"/>
    <w:rsid w:val="00C108B4"/>
    <w:rsid w:val="00C10EC8"/>
    <w:rsid w:val="00C11071"/>
    <w:rsid w:val="00C1241A"/>
    <w:rsid w:val="00C12817"/>
    <w:rsid w:val="00C12EF1"/>
    <w:rsid w:val="00C12FDA"/>
    <w:rsid w:val="00C1332F"/>
    <w:rsid w:val="00C13E80"/>
    <w:rsid w:val="00C1644B"/>
    <w:rsid w:val="00C16CA6"/>
    <w:rsid w:val="00C170CE"/>
    <w:rsid w:val="00C202BC"/>
    <w:rsid w:val="00C207DF"/>
    <w:rsid w:val="00C21700"/>
    <w:rsid w:val="00C22476"/>
    <w:rsid w:val="00C240AD"/>
    <w:rsid w:val="00C241B4"/>
    <w:rsid w:val="00C2435B"/>
    <w:rsid w:val="00C25050"/>
    <w:rsid w:val="00C252F8"/>
    <w:rsid w:val="00C25809"/>
    <w:rsid w:val="00C260CE"/>
    <w:rsid w:val="00C261EE"/>
    <w:rsid w:val="00C26E5C"/>
    <w:rsid w:val="00C319C7"/>
    <w:rsid w:val="00C323B0"/>
    <w:rsid w:val="00C3298B"/>
    <w:rsid w:val="00C336D6"/>
    <w:rsid w:val="00C34C02"/>
    <w:rsid w:val="00C35386"/>
    <w:rsid w:val="00C35AF3"/>
    <w:rsid w:val="00C35C07"/>
    <w:rsid w:val="00C36437"/>
    <w:rsid w:val="00C37626"/>
    <w:rsid w:val="00C37AC5"/>
    <w:rsid w:val="00C37B1D"/>
    <w:rsid w:val="00C40407"/>
    <w:rsid w:val="00C405BD"/>
    <w:rsid w:val="00C41D05"/>
    <w:rsid w:val="00C427A9"/>
    <w:rsid w:val="00C4365E"/>
    <w:rsid w:val="00C44F70"/>
    <w:rsid w:val="00C454DD"/>
    <w:rsid w:val="00C47A41"/>
    <w:rsid w:val="00C47AA3"/>
    <w:rsid w:val="00C47C56"/>
    <w:rsid w:val="00C47C5E"/>
    <w:rsid w:val="00C50866"/>
    <w:rsid w:val="00C51058"/>
    <w:rsid w:val="00C51317"/>
    <w:rsid w:val="00C52D73"/>
    <w:rsid w:val="00C530AB"/>
    <w:rsid w:val="00C532DD"/>
    <w:rsid w:val="00C53491"/>
    <w:rsid w:val="00C543F5"/>
    <w:rsid w:val="00C54C09"/>
    <w:rsid w:val="00C54C44"/>
    <w:rsid w:val="00C55DA2"/>
    <w:rsid w:val="00C57C6C"/>
    <w:rsid w:val="00C61687"/>
    <w:rsid w:val="00C62095"/>
    <w:rsid w:val="00C6266B"/>
    <w:rsid w:val="00C63AD7"/>
    <w:rsid w:val="00C63EA6"/>
    <w:rsid w:val="00C64F9E"/>
    <w:rsid w:val="00C66029"/>
    <w:rsid w:val="00C673D9"/>
    <w:rsid w:val="00C67EE6"/>
    <w:rsid w:val="00C71425"/>
    <w:rsid w:val="00C7224D"/>
    <w:rsid w:val="00C73187"/>
    <w:rsid w:val="00C73B17"/>
    <w:rsid w:val="00C741EC"/>
    <w:rsid w:val="00C74B8D"/>
    <w:rsid w:val="00C74C66"/>
    <w:rsid w:val="00C74EA7"/>
    <w:rsid w:val="00C75961"/>
    <w:rsid w:val="00C7759D"/>
    <w:rsid w:val="00C77D5F"/>
    <w:rsid w:val="00C80345"/>
    <w:rsid w:val="00C81113"/>
    <w:rsid w:val="00C82B2A"/>
    <w:rsid w:val="00C8361F"/>
    <w:rsid w:val="00C83F60"/>
    <w:rsid w:val="00C84172"/>
    <w:rsid w:val="00C84515"/>
    <w:rsid w:val="00C847B3"/>
    <w:rsid w:val="00C850CC"/>
    <w:rsid w:val="00C85778"/>
    <w:rsid w:val="00C85F65"/>
    <w:rsid w:val="00C865BC"/>
    <w:rsid w:val="00C86907"/>
    <w:rsid w:val="00C87DE3"/>
    <w:rsid w:val="00C9157B"/>
    <w:rsid w:val="00C9374C"/>
    <w:rsid w:val="00C93809"/>
    <w:rsid w:val="00C9427D"/>
    <w:rsid w:val="00C950B2"/>
    <w:rsid w:val="00C96319"/>
    <w:rsid w:val="00C965D2"/>
    <w:rsid w:val="00CA0A10"/>
    <w:rsid w:val="00CA1367"/>
    <w:rsid w:val="00CA1407"/>
    <w:rsid w:val="00CA2CA4"/>
    <w:rsid w:val="00CA30D7"/>
    <w:rsid w:val="00CA37B0"/>
    <w:rsid w:val="00CA3A21"/>
    <w:rsid w:val="00CA4568"/>
    <w:rsid w:val="00CA589F"/>
    <w:rsid w:val="00CA5F54"/>
    <w:rsid w:val="00CA6AF2"/>
    <w:rsid w:val="00CA72DC"/>
    <w:rsid w:val="00CA794A"/>
    <w:rsid w:val="00CA7A2B"/>
    <w:rsid w:val="00CA7EDC"/>
    <w:rsid w:val="00CB0232"/>
    <w:rsid w:val="00CB024C"/>
    <w:rsid w:val="00CB0B58"/>
    <w:rsid w:val="00CB14CD"/>
    <w:rsid w:val="00CB208F"/>
    <w:rsid w:val="00CB29A6"/>
    <w:rsid w:val="00CB2E73"/>
    <w:rsid w:val="00CB330D"/>
    <w:rsid w:val="00CB376B"/>
    <w:rsid w:val="00CB3DBE"/>
    <w:rsid w:val="00CB45DB"/>
    <w:rsid w:val="00CB5AFF"/>
    <w:rsid w:val="00CB6545"/>
    <w:rsid w:val="00CB6E5D"/>
    <w:rsid w:val="00CC21A8"/>
    <w:rsid w:val="00CC231E"/>
    <w:rsid w:val="00CC2411"/>
    <w:rsid w:val="00CC2414"/>
    <w:rsid w:val="00CC2F09"/>
    <w:rsid w:val="00CC3F8F"/>
    <w:rsid w:val="00CC447C"/>
    <w:rsid w:val="00CC5425"/>
    <w:rsid w:val="00CC565A"/>
    <w:rsid w:val="00CC6629"/>
    <w:rsid w:val="00CC69B5"/>
    <w:rsid w:val="00CC6E3A"/>
    <w:rsid w:val="00CC7AE8"/>
    <w:rsid w:val="00CC7EBB"/>
    <w:rsid w:val="00CD1117"/>
    <w:rsid w:val="00CD1537"/>
    <w:rsid w:val="00CD1AAD"/>
    <w:rsid w:val="00CD333B"/>
    <w:rsid w:val="00CD3400"/>
    <w:rsid w:val="00CD389A"/>
    <w:rsid w:val="00CD40D8"/>
    <w:rsid w:val="00CD4BBD"/>
    <w:rsid w:val="00CD6E18"/>
    <w:rsid w:val="00CE1F63"/>
    <w:rsid w:val="00CE20FD"/>
    <w:rsid w:val="00CE3105"/>
    <w:rsid w:val="00CE527F"/>
    <w:rsid w:val="00CE602C"/>
    <w:rsid w:val="00CE61F3"/>
    <w:rsid w:val="00CE67E0"/>
    <w:rsid w:val="00CE697E"/>
    <w:rsid w:val="00CF0C7C"/>
    <w:rsid w:val="00CF2761"/>
    <w:rsid w:val="00CF2804"/>
    <w:rsid w:val="00CF2D47"/>
    <w:rsid w:val="00CF3127"/>
    <w:rsid w:val="00CF34D0"/>
    <w:rsid w:val="00CF42F4"/>
    <w:rsid w:val="00CF580A"/>
    <w:rsid w:val="00CF61BF"/>
    <w:rsid w:val="00CF64B8"/>
    <w:rsid w:val="00CF6B47"/>
    <w:rsid w:val="00D00049"/>
    <w:rsid w:val="00D00534"/>
    <w:rsid w:val="00D01FB1"/>
    <w:rsid w:val="00D03310"/>
    <w:rsid w:val="00D03470"/>
    <w:rsid w:val="00D03A17"/>
    <w:rsid w:val="00D04276"/>
    <w:rsid w:val="00D04FAB"/>
    <w:rsid w:val="00D066AA"/>
    <w:rsid w:val="00D067C2"/>
    <w:rsid w:val="00D07E65"/>
    <w:rsid w:val="00D11084"/>
    <w:rsid w:val="00D11E09"/>
    <w:rsid w:val="00D12033"/>
    <w:rsid w:val="00D12E1B"/>
    <w:rsid w:val="00D12ED0"/>
    <w:rsid w:val="00D13395"/>
    <w:rsid w:val="00D134F0"/>
    <w:rsid w:val="00D15802"/>
    <w:rsid w:val="00D16C73"/>
    <w:rsid w:val="00D16DA7"/>
    <w:rsid w:val="00D176FD"/>
    <w:rsid w:val="00D17B68"/>
    <w:rsid w:val="00D17E27"/>
    <w:rsid w:val="00D2027A"/>
    <w:rsid w:val="00D20677"/>
    <w:rsid w:val="00D20AEC"/>
    <w:rsid w:val="00D20B1B"/>
    <w:rsid w:val="00D21C08"/>
    <w:rsid w:val="00D22489"/>
    <w:rsid w:val="00D22F8D"/>
    <w:rsid w:val="00D23117"/>
    <w:rsid w:val="00D23610"/>
    <w:rsid w:val="00D23FD3"/>
    <w:rsid w:val="00D23FF6"/>
    <w:rsid w:val="00D246AA"/>
    <w:rsid w:val="00D25CD3"/>
    <w:rsid w:val="00D27781"/>
    <w:rsid w:val="00D27AFD"/>
    <w:rsid w:val="00D31CDC"/>
    <w:rsid w:val="00D32E46"/>
    <w:rsid w:val="00D335BC"/>
    <w:rsid w:val="00D34C9E"/>
    <w:rsid w:val="00D3734C"/>
    <w:rsid w:val="00D404AD"/>
    <w:rsid w:val="00D41446"/>
    <w:rsid w:val="00D41C2B"/>
    <w:rsid w:val="00D41D9A"/>
    <w:rsid w:val="00D425B5"/>
    <w:rsid w:val="00D42685"/>
    <w:rsid w:val="00D42923"/>
    <w:rsid w:val="00D43587"/>
    <w:rsid w:val="00D440D8"/>
    <w:rsid w:val="00D44BA4"/>
    <w:rsid w:val="00D4544A"/>
    <w:rsid w:val="00D4693C"/>
    <w:rsid w:val="00D46F82"/>
    <w:rsid w:val="00D47ADE"/>
    <w:rsid w:val="00D47B95"/>
    <w:rsid w:val="00D47D43"/>
    <w:rsid w:val="00D51C55"/>
    <w:rsid w:val="00D51C7F"/>
    <w:rsid w:val="00D526CE"/>
    <w:rsid w:val="00D526DF"/>
    <w:rsid w:val="00D526EF"/>
    <w:rsid w:val="00D52BA5"/>
    <w:rsid w:val="00D535BF"/>
    <w:rsid w:val="00D53D59"/>
    <w:rsid w:val="00D54CAC"/>
    <w:rsid w:val="00D54CBD"/>
    <w:rsid w:val="00D555C0"/>
    <w:rsid w:val="00D55744"/>
    <w:rsid w:val="00D56289"/>
    <w:rsid w:val="00D568B7"/>
    <w:rsid w:val="00D5751D"/>
    <w:rsid w:val="00D61D1E"/>
    <w:rsid w:val="00D63673"/>
    <w:rsid w:val="00D649A5"/>
    <w:rsid w:val="00D66802"/>
    <w:rsid w:val="00D72B3C"/>
    <w:rsid w:val="00D73866"/>
    <w:rsid w:val="00D7437A"/>
    <w:rsid w:val="00D74DC7"/>
    <w:rsid w:val="00D75234"/>
    <w:rsid w:val="00D755BC"/>
    <w:rsid w:val="00D76565"/>
    <w:rsid w:val="00D77316"/>
    <w:rsid w:val="00D77FA5"/>
    <w:rsid w:val="00D805E0"/>
    <w:rsid w:val="00D80E49"/>
    <w:rsid w:val="00D8150E"/>
    <w:rsid w:val="00D82F60"/>
    <w:rsid w:val="00D83DC1"/>
    <w:rsid w:val="00D859DF"/>
    <w:rsid w:val="00D8607B"/>
    <w:rsid w:val="00D8618B"/>
    <w:rsid w:val="00D86233"/>
    <w:rsid w:val="00D86E68"/>
    <w:rsid w:val="00D87AEF"/>
    <w:rsid w:val="00D90CE8"/>
    <w:rsid w:val="00D90FBD"/>
    <w:rsid w:val="00D91012"/>
    <w:rsid w:val="00D912D0"/>
    <w:rsid w:val="00D92245"/>
    <w:rsid w:val="00D92A4F"/>
    <w:rsid w:val="00D92CC9"/>
    <w:rsid w:val="00D93891"/>
    <w:rsid w:val="00DA0225"/>
    <w:rsid w:val="00DA0C4B"/>
    <w:rsid w:val="00DA1B85"/>
    <w:rsid w:val="00DA1FD7"/>
    <w:rsid w:val="00DA2219"/>
    <w:rsid w:val="00DA2824"/>
    <w:rsid w:val="00DA325F"/>
    <w:rsid w:val="00DA531A"/>
    <w:rsid w:val="00DA5815"/>
    <w:rsid w:val="00DA65E7"/>
    <w:rsid w:val="00DA6ED7"/>
    <w:rsid w:val="00DB09AC"/>
    <w:rsid w:val="00DB1B93"/>
    <w:rsid w:val="00DB253F"/>
    <w:rsid w:val="00DB2C58"/>
    <w:rsid w:val="00DB3483"/>
    <w:rsid w:val="00DB56CC"/>
    <w:rsid w:val="00DB6158"/>
    <w:rsid w:val="00DB62D4"/>
    <w:rsid w:val="00DB6709"/>
    <w:rsid w:val="00DB6906"/>
    <w:rsid w:val="00DB6C05"/>
    <w:rsid w:val="00DB70C0"/>
    <w:rsid w:val="00DB71A9"/>
    <w:rsid w:val="00DB7873"/>
    <w:rsid w:val="00DB7F6F"/>
    <w:rsid w:val="00DC19F6"/>
    <w:rsid w:val="00DC23B4"/>
    <w:rsid w:val="00DC2E72"/>
    <w:rsid w:val="00DC311A"/>
    <w:rsid w:val="00DC3D04"/>
    <w:rsid w:val="00DC47CA"/>
    <w:rsid w:val="00DC5680"/>
    <w:rsid w:val="00DC5F0C"/>
    <w:rsid w:val="00DC672C"/>
    <w:rsid w:val="00DC7B85"/>
    <w:rsid w:val="00DD012D"/>
    <w:rsid w:val="00DD0694"/>
    <w:rsid w:val="00DD11EE"/>
    <w:rsid w:val="00DD2B96"/>
    <w:rsid w:val="00DD2E62"/>
    <w:rsid w:val="00DD33AB"/>
    <w:rsid w:val="00DD3CB6"/>
    <w:rsid w:val="00DD49F6"/>
    <w:rsid w:val="00DD5104"/>
    <w:rsid w:val="00DD528F"/>
    <w:rsid w:val="00DD7004"/>
    <w:rsid w:val="00DD71F1"/>
    <w:rsid w:val="00DD7A7D"/>
    <w:rsid w:val="00DE01D2"/>
    <w:rsid w:val="00DE06D3"/>
    <w:rsid w:val="00DE153D"/>
    <w:rsid w:val="00DE18A4"/>
    <w:rsid w:val="00DE411E"/>
    <w:rsid w:val="00DE4A93"/>
    <w:rsid w:val="00DE542F"/>
    <w:rsid w:val="00DE5BB9"/>
    <w:rsid w:val="00DE5F28"/>
    <w:rsid w:val="00DE6DAA"/>
    <w:rsid w:val="00DE703E"/>
    <w:rsid w:val="00DE72E0"/>
    <w:rsid w:val="00DE73E7"/>
    <w:rsid w:val="00DF06B4"/>
    <w:rsid w:val="00DF0909"/>
    <w:rsid w:val="00DF3BC2"/>
    <w:rsid w:val="00DF4E3A"/>
    <w:rsid w:val="00DF5574"/>
    <w:rsid w:val="00DF601F"/>
    <w:rsid w:val="00DF723E"/>
    <w:rsid w:val="00E00577"/>
    <w:rsid w:val="00E0227E"/>
    <w:rsid w:val="00E0258E"/>
    <w:rsid w:val="00E02B3E"/>
    <w:rsid w:val="00E0356B"/>
    <w:rsid w:val="00E0450A"/>
    <w:rsid w:val="00E0498F"/>
    <w:rsid w:val="00E05267"/>
    <w:rsid w:val="00E0592F"/>
    <w:rsid w:val="00E11321"/>
    <w:rsid w:val="00E118F4"/>
    <w:rsid w:val="00E119C7"/>
    <w:rsid w:val="00E12A4C"/>
    <w:rsid w:val="00E1442E"/>
    <w:rsid w:val="00E14642"/>
    <w:rsid w:val="00E147B8"/>
    <w:rsid w:val="00E149B4"/>
    <w:rsid w:val="00E14AEF"/>
    <w:rsid w:val="00E16ABC"/>
    <w:rsid w:val="00E173FC"/>
    <w:rsid w:val="00E21364"/>
    <w:rsid w:val="00E2226F"/>
    <w:rsid w:val="00E230C8"/>
    <w:rsid w:val="00E246BC"/>
    <w:rsid w:val="00E30110"/>
    <w:rsid w:val="00E30DA2"/>
    <w:rsid w:val="00E30F95"/>
    <w:rsid w:val="00E32029"/>
    <w:rsid w:val="00E32472"/>
    <w:rsid w:val="00E33BB0"/>
    <w:rsid w:val="00E33DB5"/>
    <w:rsid w:val="00E35B1D"/>
    <w:rsid w:val="00E35FC6"/>
    <w:rsid w:val="00E36EA3"/>
    <w:rsid w:val="00E37DB8"/>
    <w:rsid w:val="00E37DF9"/>
    <w:rsid w:val="00E421EA"/>
    <w:rsid w:val="00E43098"/>
    <w:rsid w:val="00E44523"/>
    <w:rsid w:val="00E448F5"/>
    <w:rsid w:val="00E44CFF"/>
    <w:rsid w:val="00E456CE"/>
    <w:rsid w:val="00E47010"/>
    <w:rsid w:val="00E47633"/>
    <w:rsid w:val="00E47670"/>
    <w:rsid w:val="00E501AE"/>
    <w:rsid w:val="00E50BDC"/>
    <w:rsid w:val="00E50C32"/>
    <w:rsid w:val="00E51B25"/>
    <w:rsid w:val="00E5248C"/>
    <w:rsid w:val="00E53CD9"/>
    <w:rsid w:val="00E54172"/>
    <w:rsid w:val="00E542BD"/>
    <w:rsid w:val="00E55870"/>
    <w:rsid w:val="00E559FA"/>
    <w:rsid w:val="00E56903"/>
    <w:rsid w:val="00E57F6F"/>
    <w:rsid w:val="00E60419"/>
    <w:rsid w:val="00E60510"/>
    <w:rsid w:val="00E60D59"/>
    <w:rsid w:val="00E61328"/>
    <w:rsid w:val="00E6150F"/>
    <w:rsid w:val="00E6206A"/>
    <w:rsid w:val="00E62DBC"/>
    <w:rsid w:val="00E63A61"/>
    <w:rsid w:val="00E67BE3"/>
    <w:rsid w:val="00E70561"/>
    <w:rsid w:val="00E706AA"/>
    <w:rsid w:val="00E717AC"/>
    <w:rsid w:val="00E7334A"/>
    <w:rsid w:val="00E73DDC"/>
    <w:rsid w:val="00E74EFD"/>
    <w:rsid w:val="00E75FF5"/>
    <w:rsid w:val="00E760D6"/>
    <w:rsid w:val="00E76100"/>
    <w:rsid w:val="00E76B93"/>
    <w:rsid w:val="00E76F9F"/>
    <w:rsid w:val="00E816EF"/>
    <w:rsid w:val="00E81F08"/>
    <w:rsid w:val="00E8243F"/>
    <w:rsid w:val="00E832A8"/>
    <w:rsid w:val="00E844F8"/>
    <w:rsid w:val="00E86989"/>
    <w:rsid w:val="00E86D7E"/>
    <w:rsid w:val="00E87392"/>
    <w:rsid w:val="00E91D40"/>
    <w:rsid w:val="00E93042"/>
    <w:rsid w:val="00E939B1"/>
    <w:rsid w:val="00E94001"/>
    <w:rsid w:val="00E94B0A"/>
    <w:rsid w:val="00E953DE"/>
    <w:rsid w:val="00E95B94"/>
    <w:rsid w:val="00E9640B"/>
    <w:rsid w:val="00E9642D"/>
    <w:rsid w:val="00E97049"/>
    <w:rsid w:val="00EA15F4"/>
    <w:rsid w:val="00EA2BAD"/>
    <w:rsid w:val="00EA32A7"/>
    <w:rsid w:val="00EA3690"/>
    <w:rsid w:val="00EA36A0"/>
    <w:rsid w:val="00EA394C"/>
    <w:rsid w:val="00EA3BB5"/>
    <w:rsid w:val="00EA4426"/>
    <w:rsid w:val="00EA524B"/>
    <w:rsid w:val="00EA5B3B"/>
    <w:rsid w:val="00EA60E4"/>
    <w:rsid w:val="00EA61A9"/>
    <w:rsid w:val="00EA6672"/>
    <w:rsid w:val="00EB078E"/>
    <w:rsid w:val="00EB1E5C"/>
    <w:rsid w:val="00EB2B38"/>
    <w:rsid w:val="00EB31D0"/>
    <w:rsid w:val="00EB5EE5"/>
    <w:rsid w:val="00EB6958"/>
    <w:rsid w:val="00EC020D"/>
    <w:rsid w:val="00EC0633"/>
    <w:rsid w:val="00EC0752"/>
    <w:rsid w:val="00EC1277"/>
    <w:rsid w:val="00EC12B6"/>
    <w:rsid w:val="00EC2871"/>
    <w:rsid w:val="00EC2914"/>
    <w:rsid w:val="00EC3CAE"/>
    <w:rsid w:val="00EC4533"/>
    <w:rsid w:val="00EC5A53"/>
    <w:rsid w:val="00EC63D1"/>
    <w:rsid w:val="00EC63E7"/>
    <w:rsid w:val="00EC64D4"/>
    <w:rsid w:val="00EC7368"/>
    <w:rsid w:val="00EC764D"/>
    <w:rsid w:val="00ED0249"/>
    <w:rsid w:val="00ED1947"/>
    <w:rsid w:val="00ED1C42"/>
    <w:rsid w:val="00ED377B"/>
    <w:rsid w:val="00ED3C1E"/>
    <w:rsid w:val="00ED40BA"/>
    <w:rsid w:val="00ED42DF"/>
    <w:rsid w:val="00ED4FC3"/>
    <w:rsid w:val="00ED5B40"/>
    <w:rsid w:val="00ED68C6"/>
    <w:rsid w:val="00ED6CD1"/>
    <w:rsid w:val="00ED7E8B"/>
    <w:rsid w:val="00ED7F8E"/>
    <w:rsid w:val="00EE01BE"/>
    <w:rsid w:val="00EE0A84"/>
    <w:rsid w:val="00EE1B2B"/>
    <w:rsid w:val="00EE2B9C"/>
    <w:rsid w:val="00EE3B66"/>
    <w:rsid w:val="00EE4680"/>
    <w:rsid w:val="00EE5416"/>
    <w:rsid w:val="00EE5E4A"/>
    <w:rsid w:val="00EE65AC"/>
    <w:rsid w:val="00EE6AA7"/>
    <w:rsid w:val="00EE7068"/>
    <w:rsid w:val="00EE70BF"/>
    <w:rsid w:val="00EF18B9"/>
    <w:rsid w:val="00EF20AC"/>
    <w:rsid w:val="00EF23C7"/>
    <w:rsid w:val="00EF2DA8"/>
    <w:rsid w:val="00EF2F60"/>
    <w:rsid w:val="00EF381A"/>
    <w:rsid w:val="00EF39B0"/>
    <w:rsid w:val="00EF39CC"/>
    <w:rsid w:val="00EF668A"/>
    <w:rsid w:val="00EF6D7E"/>
    <w:rsid w:val="00EF767C"/>
    <w:rsid w:val="00EF7761"/>
    <w:rsid w:val="00EF7F06"/>
    <w:rsid w:val="00F0192A"/>
    <w:rsid w:val="00F01960"/>
    <w:rsid w:val="00F02E33"/>
    <w:rsid w:val="00F03355"/>
    <w:rsid w:val="00F05140"/>
    <w:rsid w:val="00F066DA"/>
    <w:rsid w:val="00F10061"/>
    <w:rsid w:val="00F105BA"/>
    <w:rsid w:val="00F11771"/>
    <w:rsid w:val="00F14227"/>
    <w:rsid w:val="00F142C7"/>
    <w:rsid w:val="00F1624F"/>
    <w:rsid w:val="00F167E9"/>
    <w:rsid w:val="00F1759F"/>
    <w:rsid w:val="00F20FD0"/>
    <w:rsid w:val="00F21FB7"/>
    <w:rsid w:val="00F23C7F"/>
    <w:rsid w:val="00F24472"/>
    <w:rsid w:val="00F2498F"/>
    <w:rsid w:val="00F26AD9"/>
    <w:rsid w:val="00F26F3B"/>
    <w:rsid w:val="00F2766E"/>
    <w:rsid w:val="00F27985"/>
    <w:rsid w:val="00F3004F"/>
    <w:rsid w:val="00F309F7"/>
    <w:rsid w:val="00F31621"/>
    <w:rsid w:val="00F32730"/>
    <w:rsid w:val="00F3275D"/>
    <w:rsid w:val="00F32EFE"/>
    <w:rsid w:val="00F33215"/>
    <w:rsid w:val="00F3332F"/>
    <w:rsid w:val="00F35B83"/>
    <w:rsid w:val="00F40854"/>
    <w:rsid w:val="00F4195E"/>
    <w:rsid w:val="00F4352C"/>
    <w:rsid w:val="00F44609"/>
    <w:rsid w:val="00F46043"/>
    <w:rsid w:val="00F47772"/>
    <w:rsid w:val="00F50254"/>
    <w:rsid w:val="00F516D0"/>
    <w:rsid w:val="00F52AE2"/>
    <w:rsid w:val="00F52EED"/>
    <w:rsid w:val="00F52F2A"/>
    <w:rsid w:val="00F53563"/>
    <w:rsid w:val="00F544E1"/>
    <w:rsid w:val="00F551D0"/>
    <w:rsid w:val="00F5654E"/>
    <w:rsid w:val="00F57C64"/>
    <w:rsid w:val="00F57C80"/>
    <w:rsid w:val="00F606B0"/>
    <w:rsid w:val="00F61154"/>
    <w:rsid w:val="00F63678"/>
    <w:rsid w:val="00F63B80"/>
    <w:rsid w:val="00F6421D"/>
    <w:rsid w:val="00F6465E"/>
    <w:rsid w:val="00F65C7D"/>
    <w:rsid w:val="00F66F62"/>
    <w:rsid w:val="00F67AE2"/>
    <w:rsid w:val="00F67DFA"/>
    <w:rsid w:val="00F67E8C"/>
    <w:rsid w:val="00F7050C"/>
    <w:rsid w:val="00F714C8"/>
    <w:rsid w:val="00F74348"/>
    <w:rsid w:val="00F7585C"/>
    <w:rsid w:val="00F75B61"/>
    <w:rsid w:val="00F76F3B"/>
    <w:rsid w:val="00F7779B"/>
    <w:rsid w:val="00F8195D"/>
    <w:rsid w:val="00F8292F"/>
    <w:rsid w:val="00F82F4A"/>
    <w:rsid w:val="00F8325A"/>
    <w:rsid w:val="00F839E9"/>
    <w:rsid w:val="00F83F01"/>
    <w:rsid w:val="00F84E89"/>
    <w:rsid w:val="00F857BC"/>
    <w:rsid w:val="00F86497"/>
    <w:rsid w:val="00F86A30"/>
    <w:rsid w:val="00F87E10"/>
    <w:rsid w:val="00F9031E"/>
    <w:rsid w:val="00F91E86"/>
    <w:rsid w:val="00F92983"/>
    <w:rsid w:val="00F93F55"/>
    <w:rsid w:val="00F94DC1"/>
    <w:rsid w:val="00F951E1"/>
    <w:rsid w:val="00F97B1A"/>
    <w:rsid w:val="00FA02CF"/>
    <w:rsid w:val="00FA054D"/>
    <w:rsid w:val="00FA108B"/>
    <w:rsid w:val="00FA15A9"/>
    <w:rsid w:val="00FA1972"/>
    <w:rsid w:val="00FA2D70"/>
    <w:rsid w:val="00FA5F5D"/>
    <w:rsid w:val="00FA6364"/>
    <w:rsid w:val="00FA65F3"/>
    <w:rsid w:val="00FA688E"/>
    <w:rsid w:val="00FA6B3E"/>
    <w:rsid w:val="00FA7C98"/>
    <w:rsid w:val="00FB00D9"/>
    <w:rsid w:val="00FB0A0A"/>
    <w:rsid w:val="00FB1415"/>
    <w:rsid w:val="00FB1BA1"/>
    <w:rsid w:val="00FB25B0"/>
    <w:rsid w:val="00FB3065"/>
    <w:rsid w:val="00FB419C"/>
    <w:rsid w:val="00FB5AD7"/>
    <w:rsid w:val="00FB5BB7"/>
    <w:rsid w:val="00FB6946"/>
    <w:rsid w:val="00FB7060"/>
    <w:rsid w:val="00FB7248"/>
    <w:rsid w:val="00FB72FF"/>
    <w:rsid w:val="00FC0458"/>
    <w:rsid w:val="00FC091F"/>
    <w:rsid w:val="00FC098D"/>
    <w:rsid w:val="00FC0A74"/>
    <w:rsid w:val="00FC0EA0"/>
    <w:rsid w:val="00FC0EC8"/>
    <w:rsid w:val="00FC1941"/>
    <w:rsid w:val="00FC27D9"/>
    <w:rsid w:val="00FC2DE2"/>
    <w:rsid w:val="00FC366A"/>
    <w:rsid w:val="00FC4562"/>
    <w:rsid w:val="00FC4AC9"/>
    <w:rsid w:val="00FC4AF2"/>
    <w:rsid w:val="00FC628D"/>
    <w:rsid w:val="00FC6A13"/>
    <w:rsid w:val="00FC6FCB"/>
    <w:rsid w:val="00FC70E0"/>
    <w:rsid w:val="00FC7784"/>
    <w:rsid w:val="00FC7D17"/>
    <w:rsid w:val="00FD07E0"/>
    <w:rsid w:val="00FD1311"/>
    <w:rsid w:val="00FD168D"/>
    <w:rsid w:val="00FD2037"/>
    <w:rsid w:val="00FD211A"/>
    <w:rsid w:val="00FD2B29"/>
    <w:rsid w:val="00FD350C"/>
    <w:rsid w:val="00FD3D2F"/>
    <w:rsid w:val="00FD4039"/>
    <w:rsid w:val="00FD42D7"/>
    <w:rsid w:val="00FD4F9A"/>
    <w:rsid w:val="00FE3CAD"/>
    <w:rsid w:val="00FE4476"/>
    <w:rsid w:val="00FE5427"/>
    <w:rsid w:val="00FF03BF"/>
    <w:rsid w:val="00FF0BDB"/>
    <w:rsid w:val="00FF0F80"/>
    <w:rsid w:val="00FF1CDE"/>
    <w:rsid w:val="00FF35F0"/>
    <w:rsid w:val="00FF38AC"/>
    <w:rsid w:val="00FF4D8D"/>
    <w:rsid w:val="00FF4EB8"/>
    <w:rsid w:val="00FF6A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500740"/>
  <w15:docId w15:val="{8BAC3C60-B314-45DB-9E03-7658E04A4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unhideWhenUsed/>
    <w:qFormat/>
    <w:rsid w:val="00EF23C7"/>
    <w:pPr>
      <w:keepNext/>
      <w:widowControl/>
      <w:spacing w:after="0"/>
      <w:jc w:val="left"/>
      <w:outlineLvl w:val="5"/>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aliases w:val="Numbered List"/>
    <w:basedOn w:val="Normal"/>
    <w:link w:val="ListParagraphChar"/>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unhideWhenUsed/>
    <w:rsid w:val="00A56E2D"/>
    <w:rPr>
      <w:szCs w:val="20"/>
      <w:lang w:val="x-none" w:eastAsia="x-none"/>
    </w:rPr>
  </w:style>
  <w:style w:type="character" w:customStyle="1" w:styleId="CommentTextChar">
    <w:name w:val="Comment Text Char"/>
    <w:link w:val="CommentText"/>
    <w:uiPriority w:val="99"/>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051D14"/>
    <w:pPr>
      <w:suppressLineNumbers/>
      <w:tabs>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AD5151"/>
    <w:rPr>
      <w:color w:val="605E5C"/>
      <w:shd w:val="clear" w:color="auto" w:fill="E1DFDD"/>
    </w:rPr>
  </w:style>
  <w:style w:type="table" w:customStyle="1" w:styleId="TableGrid8">
    <w:name w:val="Table Grid8"/>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unhideWhenUsed/>
    <w:rsid w:val="002B5F2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EB1E5C"/>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unhideWhenUsed/>
    <w:rsid w:val="00B7109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217EC8"/>
    <w:pPr>
      <w:widowControl/>
      <w:spacing w:after="0"/>
      <w:jc w:val="left"/>
    </w:pPr>
    <w:rPr>
      <w:rFonts w:ascii="Aptos" w:eastAsiaTheme="minorHAnsi" w:hAnsi="Aptos" w:cs="Aptos"/>
      <w:sz w:val="24"/>
      <w:szCs w:val="24"/>
    </w:rPr>
  </w:style>
  <w:style w:type="character" w:customStyle="1" w:styleId="Heading6Char">
    <w:name w:val="Heading 6 Char"/>
    <w:basedOn w:val="DefaultParagraphFont"/>
    <w:link w:val="Heading6"/>
    <w:uiPriority w:val="9"/>
    <w:rsid w:val="00EF23C7"/>
    <w:rPr>
      <w:rFonts w:ascii="Times New Roman" w:hAnsi="Times New Roman"/>
      <w:b/>
      <w:bCs/>
      <w:sz w:val="22"/>
      <w:szCs w:val="22"/>
    </w:rPr>
  </w:style>
  <w:style w:type="paragraph" w:styleId="BodyText2">
    <w:name w:val="Body Text 2"/>
    <w:basedOn w:val="Normal"/>
    <w:link w:val="BodyText2Char"/>
    <w:uiPriority w:val="99"/>
    <w:unhideWhenUsed/>
    <w:rsid w:val="00EF23C7"/>
    <w:pPr>
      <w:widowControl/>
      <w:spacing w:after="0"/>
      <w:jc w:val="left"/>
    </w:pPr>
    <w:rPr>
      <w:sz w:val="22"/>
    </w:rPr>
  </w:style>
  <w:style w:type="character" w:customStyle="1" w:styleId="BodyText2Char">
    <w:name w:val="Body Text 2 Char"/>
    <w:basedOn w:val="DefaultParagraphFont"/>
    <w:link w:val="BodyText2"/>
    <w:uiPriority w:val="99"/>
    <w:rsid w:val="00EF23C7"/>
    <w:rPr>
      <w:rFonts w:ascii="Times New Roman" w:hAnsi="Times New Roman"/>
      <w:sz w:val="22"/>
      <w:szCs w:val="22"/>
    </w:rPr>
  </w:style>
  <w:style w:type="character" w:styleId="UnresolvedMention">
    <w:name w:val="Unresolved Mention"/>
    <w:basedOn w:val="DefaultParagraphFont"/>
    <w:uiPriority w:val="99"/>
    <w:semiHidden/>
    <w:unhideWhenUsed/>
    <w:rsid w:val="008D2CE2"/>
    <w:rPr>
      <w:color w:val="605E5C"/>
      <w:shd w:val="clear" w:color="auto" w:fill="E1DFDD"/>
    </w:rPr>
  </w:style>
  <w:style w:type="table" w:customStyle="1" w:styleId="TableGrid14">
    <w:name w:val="Table Grid14"/>
    <w:basedOn w:val="TableNormal"/>
    <w:next w:val="TableGrid"/>
    <w:uiPriority w:val="59"/>
    <w:unhideWhenUsed/>
    <w:rsid w:val="004213A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11FC"/>
    <w:rPr>
      <w:rFonts w:ascii="Times New Roman" w:hAnsi="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05333022">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384452886">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617490482">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092313591">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00900283">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346788672">
      <w:bodyDiv w:val="1"/>
      <w:marLeft w:val="0"/>
      <w:marRight w:val="0"/>
      <w:marTop w:val="0"/>
      <w:marBottom w:val="0"/>
      <w:divBdr>
        <w:top w:val="none" w:sz="0" w:space="0" w:color="auto"/>
        <w:left w:val="none" w:sz="0" w:space="0" w:color="auto"/>
        <w:bottom w:val="none" w:sz="0" w:space="0" w:color="auto"/>
        <w:right w:val="none" w:sz="0" w:space="0" w:color="auto"/>
      </w:divBdr>
    </w:div>
    <w:div w:id="1394546704">
      <w:bodyDiv w:val="1"/>
      <w:marLeft w:val="0"/>
      <w:marRight w:val="0"/>
      <w:marTop w:val="0"/>
      <w:marBottom w:val="0"/>
      <w:divBdr>
        <w:top w:val="none" w:sz="0" w:space="0" w:color="auto"/>
        <w:left w:val="none" w:sz="0" w:space="0" w:color="auto"/>
        <w:bottom w:val="none" w:sz="0" w:space="0" w:color="auto"/>
        <w:right w:val="none" w:sz="0" w:space="0" w:color="auto"/>
      </w:divBdr>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455638465">
      <w:bodyDiv w:val="1"/>
      <w:marLeft w:val="0"/>
      <w:marRight w:val="0"/>
      <w:marTop w:val="0"/>
      <w:marBottom w:val="0"/>
      <w:divBdr>
        <w:top w:val="none" w:sz="0" w:space="0" w:color="auto"/>
        <w:left w:val="none" w:sz="0" w:space="0" w:color="auto"/>
        <w:bottom w:val="none" w:sz="0" w:space="0" w:color="auto"/>
        <w:right w:val="none" w:sz="0" w:space="0" w:color="auto"/>
      </w:divBdr>
    </w:div>
    <w:div w:id="1504318912">
      <w:bodyDiv w:val="1"/>
      <w:marLeft w:val="0"/>
      <w:marRight w:val="0"/>
      <w:marTop w:val="0"/>
      <w:marBottom w:val="0"/>
      <w:divBdr>
        <w:top w:val="none" w:sz="0" w:space="0" w:color="auto"/>
        <w:left w:val="none" w:sz="0" w:space="0" w:color="auto"/>
        <w:bottom w:val="none" w:sz="0" w:space="0" w:color="auto"/>
        <w:right w:val="none" w:sz="0" w:space="0" w:color="auto"/>
      </w:divBdr>
    </w:div>
    <w:div w:id="1537886591">
      <w:bodyDiv w:val="1"/>
      <w:marLeft w:val="0"/>
      <w:marRight w:val="0"/>
      <w:marTop w:val="0"/>
      <w:marBottom w:val="0"/>
      <w:divBdr>
        <w:top w:val="none" w:sz="0" w:space="0" w:color="auto"/>
        <w:left w:val="none" w:sz="0" w:space="0" w:color="auto"/>
        <w:bottom w:val="none" w:sz="0" w:space="0" w:color="auto"/>
        <w:right w:val="none" w:sz="0" w:space="0" w:color="auto"/>
      </w:divBdr>
    </w:div>
    <w:div w:id="1548764639">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06260156">
      <w:bodyDiv w:val="1"/>
      <w:marLeft w:val="0"/>
      <w:marRight w:val="0"/>
      <w:marTop w:val="0"/>
      <w:marBottom w:val="0"/>
      <w:divBdr>
        <w:top w:val="none" w:sz="0" w:space="0" w:color="auto"/>
        <w:left w:val="none" w:sz="0" w:space="0" w:color="auto"/>
        <w:bottom w:val="none" w:sz="0" w:space="0" w:color="auto"/>
        <w:right w:val="none" w:sz="0" w:space="0" w:color="auto"/>
      </w:divBdr>
    </w:div>
    <w:div w:id="1914578764">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45909150">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 w:id="2132236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ncwm.com/safety" TargetMode="External"/><Relationship Id="rId7" Type="http://schemas.openxmlformats.org/officeDocument/2006/relationships/settings" Target="settings.xml"/><Relationship Id="rId12" Type="http://schemas.openxmlformats.org/officeDocument/2006/relationships/hyperlink" Target="https://www.ncwm.com/proctoring" TargetMode="External"/><Relationship Id="rId17" Type="http://schemas.openxmlformats.org/officeDocument/2006/relationships/image" Target="media/image5.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www.ncwm.com/annual-archiv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oom.com/share/1e480f0b172246968371b8856feb009f?sid=caf9c58d-3faf-4155-951f-881a71ef8700"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www.ncwm.net/meetings/annual/archiv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hyperlink" Target="https://www.ncwm.com/safety"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3" ma:contentTypeDescription="Create a new document." ma:contentTypeScope="" ma:versionID="144f8a8f512e91006147cfd330c67433">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00a65d016bc4f1aa332191edd9fd78d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element ref="ns3: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Person" ma:index="30"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Person xmlns="e1c729d5-d8dd-4ccd-87aa-46ea52ddd4a6">
      <UserInfo>
        <DisplayName/>
        <AccountId xsi:nil="true"/>
        <AccountType/>
      </UserInfo>
    </Person>
  </documentManagement>
</p:properties>
</file>

<file path=customXml/itemProps1.xml><?xml version="1.0" encoding="utf-8"?>
<ds:datastoreItem xmlns:ds="http://schemas.openxmlformats.org/officeDocument/2006/customXml" ds:itemID="{CF2550D9-FEB2-4A89-9AF5-C3B8525ED776}">
  <ds:schemaRefs>
    <ds:schemaRef ds:uri="http://schemas.openxmlformats.org/officeDocument/2006/bibliography"/>
  </ds:schemaRefs>
</ds:datastoreItem>
</file>

<file path=customXml/itemProps2.xml><?xml version="1.0" encoding="utf-8"?>
<ds:datastoreItem xmlns:ds="http://schemas.openxmlformats.org/officeDocument/2006/customXml" ds:itemID="{2E75E9FF-F947-46A4-A531-768CA3ED20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4.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docMetadata/LabelInfo.xml><?xml version="1.0" encoding="utf-8"?>
<clbl:labelList xmlns:clbl="http://schemas.microsoft.com/office/2020/mipLabelMetadata">
  <clbl:label id="{dcae8101-c92d-480c-bc43-c6761ccccc5a}" enabled="0" method="" siteId="{dcae8101-c92d-480c-bc43-c6761ccccc5a}" removed="1"/>
</clbl:labelList>
</file>

<file path=docProps/app.xml><?xml version="1.0" encoding="utf-8"?>
<Properties xmlns="http://schemas.openxmlformats.org/officeDocument/2006/extended-properties" xmlns:vt="http://schemas.openxmlformats.org/officeDocument/2006/docPropsVTypes">
  <Template>Normal</Template>
  <TotalTime>34</TotalTime>
  <Pages>18</Pages>
  <Words>6658</Words>
  <Characters>36756</Characters>
  <Application>Microsoft Office Word</Application>
  <DocSecurity>0</DocSecurity>
  <Lines>602</Lines>
  <Paragraphs>310</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43104</CharactersWithSpaces>
  <SharedDoc>false</SharedDoc>
  <HLinks>
    <vt:vector size="108" baseType="variant">
      <vt:variant>
        <vt:i4>3407977</vt:i4>
      </vt:variant>
      <vt:variant>
        <vt:i4>78</vt:i4>
      </vt:variant>
      <vt:variant>
        <vt:i4>0</vt:i4>
      </vt:variant>
      <vt:variant>
        <vt:i4>5</vt:i4>
      </vt:variant>
      <vt:variant>
        <vt:lpwstr>http://www.nist.gov/newsevents/upcomingevents/org/6436</vt:lpwstr>
      </vt:variant>
      <vt:variant>
        <vt:lpwstr/>
      </vt:variant>
      <vt:variant>
        <vt:i4>2687027</vt:i4>
      </vt:variant>
      <vt:variant>
        <vt:i4>75</vt:i4>
      </vt:variant>
      <vt:variant>
        <vt:i4>0</vt:i4>
      </vt:variant>
      <vt:variant>
        <vt:i4>5</vt:i4>
      </vt:variant>
      <vt:variant>
        <vt:lpwstr>https://www.ncwm.com/safety</vt:lpwstr>
      </vt:variant>
      <vt:variant>
        <vt:lpwstr/>
      </vt:variant>
      <vt:variant>
        <vt:i4>2687027</vt:i4>
      </vt:variant>
      <vt:variant>
        <vt:i4>72</vt:i4>
      </vt:variant>
      <vt:variant>
        <vt:i4>0</vt:i4>
      </vt:variant>
      <vt:variant>
        <vt:i4>5</vt:i4>
      </vt:variant>
      <vt:variant>
        <vt:lpwstr>https://www.ncwm.com/safety</vt:lpwstr>
      </vt:variant>
      <vt:variant>
        <vt:lpwstr/>
      </vt:variant>
      <vt:variant>
        <vt:i4>6750251</vt:i4>
      </vt:variant>
      <vt:variant>
        <vt:i4>68</vt:i4>
      </vt:variant>
      <vt:variant>
        <vt:i4>0</vt:i4>
      </vt:variant>
      <vt:variant>
        <vt:i4>5</vt:i4>
      </vt:variant>
      <vt:variant>
        <vt:lpwstr>https://www.ncwm.com/annual-archive</vt:lpwstr>
      </vt:variant>
      <vt:variant>
        <vt:lpwstr/>
      </vt:variant>
      <vt:variant>
        <vt:i4>7798897</vt:i4>
      </vt:variant>
      <vt:variant>
        <vt:i4>66</vt:i4>
      </vt:variant>
      <vt:variant>
        <vt:i4>0</vt:i4>
      </vt:variant>
      <vt:variant>
        <vt:i4>5</vt:i4>
      </vt:variant>
      <vt:variant>
        <vt:lpwstr>http://www.ncwm.net/meetings/annual/archive</vt:lpwstr>
      </vt:variant>
      <vt:variant>
        <vt:lpwstr/>
      </vt:variant>
      <vt:variant>
        <vt:i4>7274547</vt:i4>
      </vt:variant>
      <vt:variant>
        <vt:i4>63</vt:i4>
      </vt:variant>
      <vt:variant>
        <vt:i4>0</vt:i4>
      </vt:variant>
      <vt:variant>
        <vt:i4>5</vt:i4>
      </vt:variant>
      <vt:variant>
        <vt:lpwstr>https://www.nist.gov/pml/weights-and-measures/about-owm/calendar-events</vt:lpwstr>
      </vt:variant>
      <vt:variant>
        <vt:lpwstr/>
      </vt:variant>
      <vt:variant>
        <vt:i4>1900630</vt:i4>
      </vt:variant>
      <vt:variant>
        <vt:i4>60</vt:i4>
      </vt:variant>
      <vt:variant>
        <vt:i4>0</vt:i4>
      </vt:variant>
      <vt:variant>
        <vt:i4>5</vt:i4>
      </vt:variant>
      <vt:variant>
        <vt:lpwstr>https://www.nist.gov/pml/owm/laboratory-metrology/proficiency-testing</vt:lpwstr>
      </vt:variant>
      <vt:variant>
        <vt:lpwstr/>
      </vt:variant>
      <vt:variant>
        <vt:i4>1179648</vt:i4>
      </vt:variant>
      <vt:variant>
        <vt:i4>57</vt:i4>
      </vt:variant>
      <vt:variant>
        <vt:i4>0</vt:i4>
      </vt:variant>
      <vt:variant>
        <vt:i4>5</vt:i4>
      </vt:variant>
      <vt:variant>
        <vt:lpwstr>https://support.proctoru.com/hc/en-us/articles/360043565051-Exam-Day-What-to-Expect-</vt:lpwstr>
      </vt:variant>
      <vt:variant>
        <vt:lpwstr/>
      </vt:variant>
      <vt:variant>
        <vt:i4>589846</vt:i4>
      </vt:variant>
      <vt:variant>
        <vt:i4>54</vt:i4>
      </vt:variant>
      <vt:variant>
        <vt:i4>0</vt:i4>
      </vt:variant>
      <vt:variant>
        <vt:i4>5</vt:i4>
      </vt:variant>
      <vt:variant>
        <vt:lpwstr/>
      </vt:variant>
      <vt:variant>
        <vt:lpwstr>AppendixB</vt:lpwstr>
      </vt:variant>
      <vt:variant>
        <vt:i4>589846</vt:i4>
      </vt:variant>
      <vt:variant>
        <vt:i4>51</vt:i4>
      </vt:variant>
      <vt:variant>
        <vt:i4>0</vt:i4>
      </vt:variant>
      <vt:variant>
        <vt:i4>5</vt:i4>
      </vt:variant>
      <vt:variant>
        <vt:lpwstr/>
      </vt:variant>
      <vt:variant>
        <vt:lpwstr>AppendixA</vt:lpwstr>
      </vt:variant>
      <vt:variant>
        <vt:i4>1245241</vt:i4>
      </vt:variant>
      <vt:variant>
        <vt:i4>44</vt:i4>
      </vt:variant>
      <vt:variant>
        <vt:i4>0</vt:i4>
      </vt:variant>
      <vt:variant>
        <vt:i4>5</vt:i4>
      </vt:variant>
      <vt:variant>
        <vt:lpwstr/>
      </vt:variant>
      <vt:variant>
        <vt:lpwstr>_Toc132183256</vt:lpwstr>
      </vt:variant>
      <vt:variant>
        <vt:i4>1245241</vt:i4>
      </vt:variant>
      <vt:variant>
        <vt:i4>38</vt:i4>
      </vt:variant>
      <vt:variant>
        <vt:i4>0</vt:i4>
      </vt:variant>
      <vt:variant>
        <vt:i4>5</vt:i4>
      </vt:variant>
      <vt:variant>
        <vt:lpwstr/>
      </vt:variant>
      <vt:variant>
        <vt:lpwstr>_Toc132183255</vt:lpwstr>
      </vt:variant>
      <vt:variant>
        <vt:i4>1245241</vt:i4>
      </vt:variant>
      <vt:variant>
        <vt:i4>32</vt:i4>
      </vt:variant>
      <vt:variant>
        <vt:i4>0</vt:i4>
      </vt:variant>
      <vt:variant>
        <vt:i4>5</vt:i4>
      </vt:variant>
      <vt:variant>
        <vt:lpwstr/>
      </vt:variant>
      <vt:variant>
        <vt:lpwstr>_Toc132183254</vt:lpwstr>
      </vt:variant>
      <vt:variant>
        <vt:i4>1245241</vt:i4>
      </vt:variant>
      <vt:variant>
        <vt:i4>26</vt:i4>
      </vt:variant>
      <vt:variant>
        <vt:i4>0</vt:i4>
      </vt:variant>
      <vt:variant>
        <vt:i4>5</vt:i4>
      </vt:variant>
      <vt:variant>
        <vt:lpwstr/>
      </vt:variant>
      <vt:variant>
        <vt:lpwstr>_Toc132183253</vt:lpwstr>
      </vt:variant>
      <vt:variant>
        <vt:i4>1245241</vt:i4>
      </vt:variant>
      <vt:variant>
        <vt:i4>20</vt:i4>
      </vt:variant>
      <vt:variant>
        <vt:i4>0</vt:i4>
      </vt:variant>
      <vt:variant>
        <vt:i4>5</vt:i4>
      </vt:variant>
      <vt:variant>
        <vt:lpwstr/>
      </vt:variant>
      <vt:variant>
        <vt:lpwstr>_Toc132183251</vt:lpwstr>
      </vt:variant>
      <vt:variant>
        <vt:i4>1245241</vt:i4>
      </vt:variant>
      <vt:variant>
        <vt:i4>14</vt:i4>
      </vt:variant>
      <vt:variant>
        <vt:i4>0</vt:i4>
      </vt:variant>
      <vt:variant>
        <vt:i4>5</vt:i4>
      </vt:variant>
      <vt:variant>
        <vt:lpwstr/>
      </vt:variant>
      <vt:variant>
        <vt:lpwstr>_Toc132183250</vt:lpwstr>
      </vt:variant>
      <vt:variant>
        <vt:i4>1179705</vt:i4>
      </vt:variant>
      <vt:variant>
        <vt:i4>8</vt:i4>
      </vt:variant>
      <vt:variant>
        <vt:i4>0</vt:i4>
      </vt:variant>
      <vt:variant>
        <vt:i4>5</vt:i4>
      </vt:variant>
      <vt:variant>
        <vt:lpwstr/>
      </vt:variant>
      <vt:variant>
        <vt:lpwstr>_Toc132183249</vt:lpwstr>
      </vt:variant>
      <vt:variant>
        <vt:i4>1179705</vt:i4>
      </vt:variant>
      <vt:variant>
        <vt:i4>2</vt:i4>
      </vt:variant>
      <vt:variant>
        <vt:i4>0</vt:i4>
      </vt:variant>
      <vt:variant>
        <vt:i4>5</vt:i4>
      </vt:variant>
      <vt:variant>
        <vt:lpwstr/>
      </vt:variant>
      <vt:variant>
        <vt:lpwstr>_Toc1321832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29</cp:revision>
  <cp:lastPrinted>2025-06-11T16:28:00Z</cp:lastPrinted>
  <dcterms:created xsi:type="dcterms:W3CDTF">2026-01-22T15:57:00Z</dcterms:created>
  <dcterms:modified xsi:type="dcterms:W3CDTF">2026-04-16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y fmtid="{D5CDD505-2E9C-101B-9397-08002B2CF9AE}" pid="22" name="GrammarlyDocumentId">
    <vt:lpwstr>b9ec4bf6747fffc63f2ce680e69f0575625d631d3e8e85f28baa4dab1b2d776a</vt:lpwstr>
  </property>
</Properties>
</file>